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75C61" w:rsidP="001F4E0B" w14:paraId="4C5DD94B" w14:textId="37498B47">
      <w:pPr>
        <w:pStyle w:val="Title"/>
      </w:pPr>
      <w:r>
        <w:t xml:space="preserve">CO13 </w:t>
      </w:r>
      <w:r w:rsidR="00012019">
        <w:t xml:space="preserve">– </w:t>
      </w:r>
      <w:r w:rsidR="001F4E0B">
        <w:t xml:space="preserve">2030 Decennial Uses of </w:t>
      </w:r>
      <w:r w:rsidRPr="00012019" w:rsidR="00012019">
        <w:t xml:space="preserve">Administrative </w:t>
      </w:r>
      <w:r w:rsidR="001F4E0B">
        <w:t>Data</w:t>
      </w:r>
      <w:r w:rsidR="007346F1">
        <w:t xml:space="preserve"> </w:t>
      </w:r>
      <w:r w:rsidR="002D3FB5">
        <w:t xml:space="preserve">– </w:t>
      </w:r>
      <w:r w:rsidR="001F4E0B">
        <w:t>Focus Group</w:t>
      </w:r>
      <w:r w:rsidR="00B37C3A">
        <w:t>/Interview</w:t>
      </w:r>
      <w:r w:rsidR="002D3FB5">
        <w:t xml:space="preserve"> </w:t>
      </w:r>
      <w:r w:rsidR="002D3FB5">
        <w:t>screener</w:t>
      </w:r>
      <w:r w:rsidR="00A2713D">
        <w:t xml:space="preserve"> </w:t>
      </w:r>
    </w:p>
    <w:p w:rsidR="00975C61" w:rsidP="00983DB6" w14:paraId="18102C19" w14:textId="0FAD521C">
      <w:pPr>
        <w:pStyle w:val="Heading1"/>
      </w:pPr>
      <w:bookmarkStart w:id="0" w:name="_Toc143870450"/>
      <w:r>
        <w:t xml:space="preserve">Web Survey </w:t>
      </w:r>
      <w:r w:rsidR="002D3FB5">
        <w:t>Screener</w:t>
      </w:r>
      <w:r>
        <w:t xml:space="preserve"> </w:t>
      </w:r>
      <w:r w:rsidR="00764196">
        <w:t>Specification</w:t>
      </w:r>
      <w:r w:rsidR="00902E0B">
        <w:t>s</w:t>
      </w:r>
      <w:bookmarkEnd w:id="0"/>
    </w:p>
    <w:p w:rsidR="00975C61" w14:paraId="0A52F455" w14:textId="77777777"/>
    <w:sdt>
      <w:sdtPr>
        <w:rPr>
          <w:rFonts w:ascii="Arial" w:eastAsia="Times New Roman" w:hAnsi="Arial" w:cs="Times New Roman"/>
          <w:color w:val="auto"/>
          <w:sz w:val="18"/>
          <w:szCs w:val="24"/>
        </w:rPr>
        <w:id w:val="-1250886383"/>
        <w:docPartObj>
          <w:docPartGallery w:val="Table of Contents"/>
          <w:docPartUnique/>
        </w:docPartObj>
      </w:sdtPr>
      <w:sdtEndPr>
        <w:rPr>
          <w:b/>
          <w:bCs/>
          <w:noProof/>
        </w:rPr>
      </w:sdtEndPr>
      <w:sdtContent>
        <w:p w:rsidR="00975C61" w14:paraId="1C8211B9" w14:textId="4BA1DE2A">
          <w:pPr>
            <w:pStyle w:val="TOCHeading"/>
          </w:pPr>
          <w:r>
            <w:t>Contents</w:t>
          </w:r>
        </w:p>
        <w:p w:rsidR="00127C41" w14:paraId="59E51207" w14:textId="58ACD18F">
          <w:pPr>
            <w:pStyle w:val="TOC1"/>
            <w:rPr>
              <w:rFonts w:eastAsiaTheme="minorEastAsia" w:cstheme="minorBidi"/>
              <w:b w:val="0"/>
              <w:bCs w:val="0"/>
              <w:i w:val="0"/>
              <w:iCs w:val="0"/>
              <w:noProof/>
              <w:sz w:val="22"/>
              <w:szCs w:val="22"/>
              <w:lang w:eastAsia="zh-TW"/>
            </w:rPr>
          </w:pPr>
          <w:r>
            <w:fldChar w:fldCharType="begin"/>
          </w:r>
          <w:r>
            <w:instrText xml:space="preserve"> TOC \o "1-3" \h \z \u </w:instrText>
          </w:r>
          <w:r>
            <w:fldChar w:fldCharType="separate"/>
          </w:r>
          <w:hyperlink w:anchor="_Toc143870450" w:history="1">
            <w:r w:rsidRPr="008553BE">
              <w:rPr>
                <w:rStyle w:val="Hyperlink"/>
                <w:noProof/>
              </w:rPr>
              <w:t>Web Survey Screener Specifications</w:t>
            </w:r>
            <w:r>
              <w:rPr>
                <w:noProof/>
                <w:webHidden/>
              </w:rPr>
              <w:tab/>
            </w:r>
            <w:r>
              <w:rPr>
                <w:noProof/>
                <w:webHidden/>
              </w:rPr>
              <w:fldChar w:fldCharType="begin"/>
            </w:r>
            <w:r>
              <w:rPr>
                <w:noProof/>
                <w:webHidden/>
              </w:rPr>
              <w:instrText xml:space="preserve"> PAGEREF _Toc143870450 \h </w:instrText>
            </w:r>
            <w:r>
              <w:rPr>
                <w:noProof/>
                <w:webHidden/>
              </w:rPr>
              <w:fldChar w:fldCharType="separate"/>
            </w:r>
            <w:r>
              <w:rPr>
                <w:noProof/>
                <w:webHidden/>
              </w:rPr>
              <w:t>1</w:t>
            </w:r>
            <w:r>
              <w:rPr>
                <w:noProof/>
                <w:webHidden/>
              </w:rPr>
              <w:fldChar w:fldCharType="end"/>
            </w:r>
          </w:hyperlink>
        </w:p>
        <w:p w:rsidR="00127C41" w14:paraId="43F172A1" w14:textId="4073EACC">
          <w:pPr>
            <w:pStyle w:val="TOC2"/>
            <w:tabs>
              <w:tab w:val="right" w:leader="dot" w:pos="10790"/>
            </w:tabs>
            <w:rPr>
              <w:rFonts w:eastAsiaTheme="minorEastAsia" w:cstheme="minorBidi"/>
              <w:b w:val="0"/>
              <w:bCs w:val="0"/>
              <w:noProof/>
              <w:lang w:eastAsia="zh-TW"/>
            </w:rPr>
          </w:pPr>
          <w:hyperlink w:anchor="_Toc143870451" w:history="1">
            <w:r w:rsidRPr="008553BE">
              <w:rPr>
                <w:rStyle w:val="Hyperlink"/>
                <w:noProof/>
              </w:rPr>
              <w:t>Introduction and consent</w:t>
            </w:r>
            <w:r>
              <w:rPr>
                <w:noProof/>
                <w:webHidden/>
              </w:rPr>
              <w:tab/>
            </w:r>
            <w:r>
              <w:rPr>
                <w:noProof/>
                <w:webHidden/>
              </w:rPr>
              <w:fldChar w:fldCharType="begin"/>
            </w:r>
            <w:r>
              <w:rPr>
                <w:noProof/>
                <w:webHidden/>
              </w:rPr>
              <w:instrText xml:space="preserve"> PAGEREF _Toc143870451 \h </w:instrText>
            </w:r>
            <w:r>
              <w:rPr>
                <w:noProof/>
                <w:webHidden/>
              </w:rPr>
              <w:fldChar w:fldCharType="separate"/>
            </w:r>
            <w:r>
              <w:rPr>
                <w:noProof/>
                <w:webHidden/>
              </w:rPr>
              <w:t>2</w:t>
            </w:r>
            <w:r>
              <w:rPr>
                <w:noProof/>
                <w:webHidden/>
              </w:rPr>
              <w:fldChar w:fldCharType="end"/>
            </w:r>
          </w:hyperlink>
        </w:p>
        <w:p w:rsidR="00127C41" w14:paraId="20C76D65" w14:textId="4A28389C">
          <w:pPr>
            <w:pStyle w:val="TOC3"/>
            <w:rPr>
              <w:rFonts w:eastAsiaTheme="minorEastAsia" w:cstheme="minorBidi"/>
              <w:noProof/>
              <w:sz w:val="22"/>
              <w:szCs w:val="22"/>
              <w:lang w:eastAsia="zh-TW"/>
            </w:rPr>
          </w:pPr>
          <w:hyperlink w:anchor="_Toc143870452" w:history="1">
            <w:r w:rsidRPr="008553BE">
              <w:rPr>
                <w:rStyle w:val="Hyperlink"/>
                <w:noProof/>
              </w:rPr>
              <w:t>Web intro/consent</w:t>
            </w:r>
            <w:r>
              <w:rPr>
                <w:noProof/>
                <w:webHidden/>
              </w:rPr>
              <w:tab/>
            </w:r>
            <w:r>
              <w:rPr>
                <w:noProof/>
                <w:webHidden/>
              </w:rPr>
              <w:fldChar w:fldCharType="begin"/>
            </w:r>
            <w:r>
              <w:rPr>
                <w:noProof/>
                <w:webHidden/>
              </w:rPr>
              <w:instrText xml:space="preserve"> PAGEREF _Toc143870452 \h </w:instrText>
            </w:r>
            <w:r>
              <w:rPr>
                <w:noProof/>
                <w:webHidden/>
              </w:rPr>
              <w:fldChar w:fldCharType="separate"/>
            </w:r>
            <w:r>
              <w:rPr>
                <w:noProof/>
                <w:webHidden/>
              </w:rPr>
              <w:t>2</w:t>
            </w:r>
            <w:r>
              <w:rPr>
                <w:noProof/>
                <w:webHidden/>
              </w:rPr>
              <w:fldChar w:fldCharType="end"/>
            </w:r>
          </w:hyperlink>
        </w:p>
        <w:p w:rsidR="00127C41" w14:paraId="1DBC8C8B" w14:textId="7C653C72">
          <w:pPr>
            <w:pStyle w:val="TOC2"/>
            <w:tabs>
              <w:tab w:val="right" w:leader="dot" w:pos="10790"/>
            </w:tabs>
            <w:rPr>
              <w:rFonts w:eastAsiaTheme="minorEastAsia" w:cstheme="minorBidi"/>
              <w:b w:val="0"/>
              <w:bCs w:val="0"/>
              <w:noProof/>
              <w:lang w:eastAsia="zh-TW"/>
            </w:rPr>
          </w:pPr>
          <w:hyperlink w:anchor="_Toc143870453" w:history="1">
            <w:r w:rsidRPr="008553BE">
              <w:rPr>
                <w:rStyle w:val="Hyperlink"/>
                <w:noProof/>
              </w:rPr>
              <w:t>Module 1: Key eligibility screener</w:t>
            </w:r>
            <w:r>
              <w:rPr>
                <w:noProof/>
                <w:webHidden/>
              </w:rPr>
              <w:tab/>
            </w:r>
            <w:r>
              <w:rPr>
                <w:noProof/>
                <w:webHidden/>
              </w:rPr>
              <w:fldChar w:fldCharType="begin"/>
            </w:r>
            <w:r>
              <w:rPr>
                <w:noProof/>
                <w:webHidden/>
              </w:rPr>
              <w:instrText xml:space="preserve"> PAGEREF _Toc143870453 \h </w:instrText>
            </w:r>
            <w:r>
              <w:rPr>
                <w:noProof/>
                <w:webHidden/>
              </w:rPr>
              <w:fldChar w:fldCharType="separate"/>
            </w:r>
            <w:r>
              <w:rPr>
                <w:noProof/>
                <w:webHidden/>
              </w:rPr>
              <w:t>3</w:t>
            </w:r>
            <w:r>
              <w:rPr>
                <w:noProof/>
                <w:webHidden/>
              </w:rPr>
              <w:fldChar w:fldCharType="end"/>
            </w:r>
          </w:hyperlink>
        </w:p>
        <w:p w:rsidR="00127C41" w14:paraId="65686398" w14:textId="06C6A935">
          <w:pPr>
            <w:pStyle w:val="TOC3"/>
            <w:rPr>
              <w:rFonts w:eastAsiaTheme="minorEastAsia" w:cstheme="minorBidi"/>
              <w:noProof/>
              <w:sz w:val="22"/>
              <w:szCs w:val="22"/>
              <w:lang w:eastAsia="zh-TW"/>
            </w:rPr>
          </w:pPr>
          <w:hyperlink w:anchor="_Toc143870454" w:history="1">
            <w:r w:rsidRPr="008553BE">
              <w:rPr>
                <w:rStyle w:val="Hyperlink"/>
                <w:noProof/>
              </w:rPr>
              <w:t>Q1.1. Location</w:t>
            </w:r>
            <w:r>
              <w:rPr>
                <w:noProof/>
                <w:webHidden/>
              </w:rPr>
              <w:tab/>
            </w:r>
            <w:r>
              <w:rPr>
                <w:noProof/>
                <w:webHidden/>
              </w:rPr>
              <w:fldChar w:fldCharType="begin"/>
            </w:r>
            <w:r>
              <w:rPr>
                <w:noProof/>
                <w:webHidden/>
              </w:rPr>
              <w:instrText xml:space="preserve"> PAGEREF _Toc143870454 \h </w:instrText>
            </w:r>
            <w:r>
              <w:rPr>
                <w:noProof/>
                <w:webHidden/>
              </w:rPr>
              <w:fldChar w:fldCharType="separate"/>
            </w:r>
            <w:r>
              <w:rPr>
                <w:noProof/>
                <w:webHidden/>
              </w:rPr>
              <w:t>3</w:t>
            </w:r>
            <w:r>
              <w:rPr>
                <w:noProof/>
                <w:webHidden/>
              </w:rPr>
              <w:fldChar w:fldCharType="end"/>
            </w:r>
          </w:hyperlink>
        </w:p>
        <w:p w:rsidR="00127C41" w14:paraId="70C1B9C6" w14:textId="158B9A6D">
          <w:pPr>
            <w:pStyle w:val="TOC3"/>
            <w:rPr>
              <w:rFonts w:eastAsiaTheme="minorEastAsia" w:cstheme="minorBidi"/>
              <w:noProof/>
              <w:sz w:val="22"/>
              <w:szCs w:val="22"/>
              <w:lang w:eastAsia="zh-TW"/>
            </w:rPr>
          </w:pPr>
          <w:hyperlink w:anchor="_Toc143870455" w:history="1">
            <w:r w:rsidRPr="008553BE">
              <w:rPr>
                <w:rStyle w:val="Hyperlink"/>
                <w:noProof/>
              </w:rPr>
              <w:t>Q1.2. Place of Birth</w:t>
            </w:r>
            <w:r>
              <w:rPr>
                <w:noProof/>
                <w:webHidden/>
              </w:rPr>
              <w:tab/>
            </w:r>
            <w:r>
              <w:rPr>
                <w:noProof/>
                <w:webHidden/>
              </w:rPr>
              <w:fldChar w:fldCharType="begin"/>
            </w:r>
            <w:r>
              <w:rPr>
                <w:noProof/>
                <w:webHidden/>
              </w:rPr>
              <w:instrText xml:space="preserve"> PAGEREF _Toc143870455 \h </w:instrText>
            </w:r>
            <w:r>
              <w:rPr>
                <w:noProof/>
                <w:webHidden/>
              </w:rPr>
              <w:fldChar w:fldCharType="separate"/>
            </w:r>
            <w:r>
              <w:rPr>
                <w:noProof/>
                <w:webHidden/>
              </w:rPr>
              <w:t>3</w:t>
            </w:r>
            <w:r>
              <w:rPr>
                <w:noProof/>
                <w:webHidden/>
              </w:rPr>
              <w:fldChar w:fldCharType="end"/>
            </w:r>
          </w:hyperlink>
        </w:p>
        <w:p w:rsidR="00127C41" w14:paraId="5300CEEC" w14:textId="195F9659">
          <w:pPr>
            <w:pStyle w:val="TOC3"/>
            <w:rPr>
              <w:rFonts w:eastAsiaTheme="minorEastAsia" w:cstheme="minorBidi"/>
              <w:noProof/>
              <w:sz w:val="22"/>
              <w:szCs w:val="22"/>
              <w:lang w:eastAsia="zh-TW"/>
            </w:rPr>
          </w:pPr>
          <w:hyperlink w:anchor="_Toc143870456" w:history="1">
            <w:r w:rsidRPr="008553BE">
              <w:rPr>
                <w:rStyle w:val="Hyperlink"/>
                <w:noProof/>
              </w:rPr>
              <w:t>Q2. Age</w:t>
            </w:r>
            <w:r>
              <w:rPr>
                <w:noProof/>
                <w:webHidden/>
              </w:rPr>
              <w:tab/>
            </w:r>
            <w:r>
              <w:rPr>
                <w:noProof/>
                <w:webHidden/>
              </w:rPr>
              <w:fldChar w:fldCharType="begin"/>
            </w:r>
            <w:r>
              <w:rPr>
                <w:noProof/>
                <w:webHidden/>
              </w:rPr>
              <w:instrText xml:space="preserve"> PAGEREF _Toc143870456 \h </w:instrText>
            </w:r>
            <w:r>
              <w:rPr>
                <w:noProof/>
                <w:webHidden/>
              </w:rPr>
              <w:fldChar w:fldCharType="separate"/>
            </w:r>
            <w:r>
              <w:rPr>
                <w:noProof/>
                <w:webHidden/>
              </w:rPr>
              <w:t>3</w:t>
            </w:r>
            <w:r>
              <w:rPr>
                <w:noProof/>
                <w:webHidden/>
              </w:rPr>
              <w:fldChar w:fldCharType="end"/>
            </w:r>
          </w:hyperlink>
        </w:p>
        <w:p w:rsidR="00127C41" w14:paraId="610F2673" w14:textId="1AB57F17">
          <w:pPr>
            <w:pStyle w:val="TOC3"/>
            <w:rPr>
              <w:rFonts w:eastAsiaTheme="minorEastAsia" w:cstheme="minorBidi"/>
              <w:noProof/>
              <w:sz w:val="22"/>
              <w:szCs w:val="22"/>
              <w:lang w:eastAsia="zh-TW"/>
            </w:rPr>
          </w:pPr>
          <w:hyperlink w:anchor="_Toc143870457" w:history="1">
            <w:r w:rsidRPr="008553BE">
              <w:rPr>
                <w:rStyle w:val="Hyperlink"/>
                <w:noProof/>
              </w:rPr>
              <w:t>Q3. Federal employment status</w:t>
            </w:r>
            <w:r>
              <w:rPr>
                <w:noProof/>
                <w:webHidden/>
              </w:rPr>
              <w:tab/>
            </w:r>
            <w:r>
              <w:rPr>
                <w:noProof/>
                <w:webHidden/>
              </w:rPr>
              <w:fldChar w:fldCharType="begin"/>
            </w:r>
            <w:r>
              <w:rPr>
                <w:noProof/>
                <w:webHidden/>
              </w:rPr>
              <w:instrText xml:space="preserve"> PAGEREF _Toc143870457 \h </w:instrText>
            </w:r>
            <w:r>
              <w:rPr>
                <w:noProof/>
                <w:webHidden/>
              </w:rPr>
              <w:fldChar w:fldCharType="separate"/>
            </w:r>
            <w:r>
              <w:rPr>
                <w:noProof/>
                <w:webHidden/>
              </w:rPr>
              <w:t>3</w:t>
            </w:r>
            <w:r>
              <w:rPr>
                <w:noProof/>
                <w:webHidden/>
              </w:rPr>
              <w:fldChar w:fldCharType="end"/>
            </w:r>
          </w:hyperlink>
        </w:p>
        <w:p w:rsidR="00127C41" w14:paraId="1D42E724" w14:textId="693E18F0">
          <w:pPr>
            <w:pStyle w:val="TOC2"/>
            <w:tabs>
              <w:tab w:val="right" w:leader="dot" w:pos="10790"/>
            </w:tabs>
            <w:rPr>
              <w:rFonts w:eastAsiaTheme="minorEastAsia" w:cstheme="minorBidi"/>
              <w:b w:val="0"/>
              <w:bCs w:val="0"/>
              <w:noProof/>
              <w:lang w:eastAsia="zh-TW"/>
            </w:rPr>
          </w:pPr>
          <w:hyperlink w:anchor="_Toc143870458" w:history="1">
            <w:r w:rsidRPr="008553BE">
              <w:rPr>
                <w:rStyle w:val="Hyperlink"/>
                <w:noProof/>
              </w:rPr>
              <w:t>Module 2: Demographic characteristics</w:t>
            </w:r>
            <w:r>
              <w:rPr>
                <w:noProof/>
                <w:webHidden/>
              </w:rPr>
              <w:tab/>
            </w:r>
            <w:r>
              <w:rPr>
                <w:noProof/>
                <w:webHidden/>
              </w:rPr>
              <w:fldChar w:fldCharType="begin"/>
            </w:r>
            <w:r>
              <w:rPr>
                <w:noProof/>
                <w:webHidden/>
              </w:rPr>
              <w:instrText xml:space="preserve"> PAGEREF _Toc143870458 \h </w:instrText>
            </w:r>
            <w:r>
              <w:rPr>
                <w:noProof/>
                <w:webHidden/>
              </w:rPr>
              <w:fldChar w:fldCharType="separate"/>
            </w:r>
            <w:r>
              <w:rPr>
                <w:noProof/>
                <w:webHidden/>
              </w:rPr>
              <w:t>4</w:t>
            </w:r>
            <w:r>
              <w:rPr>
                <w:noProof/>
                <w:webHidden/>
              </w:rPr>
              <w:fldChar w:fldCharType="end"/>
            </w:r>
          </w:hyperlink>
        </w:p>
        <w:p w:rsidR="00127C41" w14:paraId="2AAA0FFE" w14:textId="62286465">
          <w:pPr>
            <w:pStyle w:val="TOC3"/>
            <w:rPr>
              <w:rFonts w:eastAsiaTheme="minorEastAsia" w:cstheme="minorBidi"/>
              <w:noProof/>
              <w:sz w:val="22"/>
              <w:szCs w:val="22"/>
              <w:lang w:eastAsia="zh-TW"/>
            </w:rPr>
          </w:pPr>
          <w:hyperlink w:anchor="_Toc143870459" w:history="1">
            <w:r w:rsidRPr="008553BE">
              <w:rPr>
                <w:rStyle w:val="Hyperlink"/>
                <w:noProof/>
              </w:rPr>
              <w:t>Q4.1 SOGI-1</w:t>
            </w:r>
            <w:r>
              <w:rPr>
                <w:noProof/>
                <w:webHidden/>
              </w:rPr>
              <w:tab/>
            </w:r>
            <w:r>
              <w:rPr>
                <w:noProof/>
                <w:webHidden/>
              </w:rPr>
              <w:fldChar w:fldCharType="begin"/>
            </w:r>
            <w:r>
              <w:rPr>
                <w:noProof/>
                <w:webHidden/>
              </w:rPr>
              <w:instrText xml:space="preserve"> PAGEREF _Toc143870459 \h </w:instrText>
            </w:r>
            <w:r>
              <w:rPr>
                <w:noProof/>
                <w:webHidden/>
              </w:rPr>
              <w:fldChar w:fldCharType="separate"/>
            </w:r>
            <w:r>
              <w:rPr>
                <w:noProof/>
                <w:webHidden/>
              </w:rPr>
              <w:t>4</w:t>
            </w:r>
            <w:r>
              <w:rPr>
                <w:noProof/>
                <w:webHidden/>
              </w:rPr>
              <w:fldChar w:fldCharType="end"/>
            </w:r>
          </w:hyperlink>
        </w:p>
        <w:p w:rsidR="00127C41" w14:paraId="59345ACA" w14:textId="7ACCF0B3">
          <w:pPr>
            <w:pStyle w:val="TOC3"/>
            <w:rPr>
              <w:rFonts w:eastAsiaTheme="minorEastAsia" w:cstheme="minorBidi"/>
              <w:noProof/>
              <w:sz w:val="22"/>
              <w:szCs w:val="22"/>
              <w:lang w:eastAsia="zh-TW"/>
            </w:rPr>
          </w:pPr>
          <w:hyperlink w:anchor="_Toc143870460" w:history="1">
            <w:r w:rsidRPr="008553BE">
              <w:rPr>
                <w:rStyle w:val="Hyperlink"/>
                <w:noProof/>
              </w:rPr>
              <w:t>Q4.2 SOGI-2</w:t>
            </w:r>
            <w:r>
              <w:rPr>
                <w:noProof/>
                <w:webHidden/>
              </w:rPr>
              <w:tab/>
            </w:r>
            <w:r>
              <w:rPr>
                <w:noProof/>
                <w:webHidden/>
              </w:rPr>
              <w:fldChar w:fldCharType="begin"/>
            </w:r>
            <w:r>
              <w:rPr>
                <w:noProof/>
                <w:webHidden/>
              </w:rPr>
              <w:instrText xml:space="preserve"> PAGEREF _Toc143870460 \h </w:instrText>
            </w:r>
            <w:r>
              <w:rPr>
                <w:noProof/>
                <w:webHidden/>
              </w:rPr>
              <w:fldChar w:fldCharType="separate"/>
            </w:r>
            <w:r>
              <w:rPr>
                <w:noProof/>
                <w:webHidden/>
              </w:rPr>
              <w:t>4</w:t>
            </w:r>
            <w:r>
              <w:rPr>
                <w:noProof/>
                <w:webHidden/>
              </w:rPr>
              <w:fldChar w:fldCharType="end"/>
            </w:r>
          </w:hyperlink>
        </w:p>
        <w:p w:rsidR="00127C41" w14:paraId="488BD737" w14:textId="5585ED0D">
          <w:pPr>
            <w:pStyle w:val="TOC3"/>
            <w:rPr>
              <w:rFonts w:eastAsiaTheme="minorEastAsia" w:cstheme="minorBidi"/>
              <w:noProof/>
              <w:sz w:val="22"/>
              <w:szCs w:val="22"/>
              <w:lang w:eastAsia="zh-TW"/>
            </w:rPr>
          </w:pPr>
          <w:hyperlink w:anchor="_Toc143870461" w:history="1">
            <w:r w:rsidRPr="008553BE">
              <w:rPr>
                <w:rStyle w:val="Hyperlink"/>
                <w:noProof/>
              </w:rPr>
              <w:t>Q4.3 SOGI-3</w:t>
            </w:r>
            <w:r>
              <w:rPr>
                <w:noProof/>
                <w:webHidden/>
              </w:rPr>
              <w:tab/>
            </w:r>
            <w:r>
              <w:rPr>
                <w:noProof/>
                <w:webHidden/>
              </w:rPr>
              <w:fldChar w:fldCharType="begin"/>
            </w:r>
            <w:r>
              <w:rPr>
                <w:noProof/>
                <w:webHidden/>
              </w:rPr>
              <w:instrText xml:space="preserve"> PAGEREF _Toc143870461 \h </w:instrText>
            </w:r>
            <w:r>
              <w:rPr>
                <w:noProof/>
                <w:webHidden/>
              </w:rPr>
              <w:fldChar w:fldCharType="separate"/>
            </w:r>
            <w:r>
              <w:rPr>
                <w:noProof/>
                <w:webHidden/>
              </w:rPr>
              <w:t>4</w:t>
            </w:r>
            <w:r>
              <w:rPr>
                <w:noProof/>
                <w:webHidden/>
              </w:rPr>
              <w:fldChar w:fldCharType="end"/>
            </w:r>
          </w:hyperlink>
        </w:p>
        <w:p w:rsidR="00127C41" w14:paraId="37CC3F09" w14:textId="7674267B">
          <w:pPr>
            <w:pStyle w:val="TOC3"/>
            <w:rPr>
              <w:rFonts w:eastAsiaTheme="minorEastAsia" w:cstheme="minorBidi"/>
              <w:noProof/>
              <w:sz w:val="22"/>
              <w:szCs w:val="22"/>
              <w:lang w:eastAsia="zh-TW"/>
            </w:rPr>
          </w:pPr>
          <w:hyperlink w:anchor="_Toc143870462" w:history="1">
            <w:r w:rsidRPr="008553BE">
              <w:rPr>
                <w:rStyle w:val="Hyperlink"/>
                <w:noProof/>
              </w:rPr>
              <w:t>Q5. Hispanic/Latino ethnicity Web</w:t>
            </w:r>
            <w:r>
              <w:rPr>
                <w:noProof/>
                <w:webHidden/>
              </w:rPr>
              <w:tab/>
            </w:r>
            <w:r>
              <w:rPr>
                <w:noProof/>
                <w:webHidden/>
              </w:rPr>
              <w:fldChar w:fldCharType="begin"/>
            </w:r>
            <w:r>
              <w:rPr>
                <w:noProof/>
                <w:webHidden/>
              </w:rPr>
              <w:instrText xml:space="preserve"> PAGEREF _Toc143870462 \h </w:instrText>
            </w:r>
            <w:r>
              <w:rPr>
                <w:noProof/>
                <w:webHidden/>
              </w:rPr>
              <w:fldChar w:fldCharType="separate"/>
            </w:r>
            <w:r>
              <w:rPr>
                <w:noProof/>
                <w:webHidden/>
              </w:rPr>
              <w:t>4</w:t>
            </w:r>
            <w:r>
              <w:rPr>
                <w:noProof/>
                <w:webHidden/>
              </w:rPr>
              <w:fldChar w:fldCharType="end"/>
            </w:r>
          </w:hyperlink>
        </w:p>
        <w:p w:rsidR="00127C41" w14:paraId="319AFEE2" w14:textId="3FE33876">
          <w:pPr>
            <w:pStyle w:val="TOC3"/>
            <w:rPr>
              <w:rFonts w:eastAsiaTheme="minorEastAsia" w:cstheme="minorBidi"/>
              <w:noProof/>
              <w:sz w:val="22"/>
              <w:szCs w:val="22"/>
              <w:lang w:eastAsia="zh-TW"/>
            </w:rPr>
          </w:pPr>
          <w:hyperlink w:anchor="_Toc143870463" w:history="1">
            <w:r w:rsidRPr="008553BE">
              <w:rPr>
                <w:rStyle w:val="Hyperlink"/>
                <w:noProof/>
              </w:rPr>
              <w:t>Q6. Race</w:t>
            </w:r>
            <w:r>
              <w:rPr>
                <w:noProof/>
                <w:webHidden/>
              </w:rPr>
              <w:tab/>
            </w:r>
            <w:r>
              <w:rPr>
                <w:noProof/>
                <w:webHidden/>
              </w:rPr>
              <w:fldChar w:fldCharType="begin"/>
            </w:r>
            <w:r>
              <w:rPr>
                <w:noProof/>
                <w:webHidden/>
              </w:rPr>
              <w:instrText xml:space="preserve"> PAGEREF _Toc143870463 \h </w:instrText>
            </w:r>
            <w:r>
              <w:rPr>
                <w:noProof/>
                <w:webHidden/>
              </w:rPr>
              <w:fldChar w:fldCharType="separate"/>
            </w:r>
            <w:r>
              <w:rPr>
                <w:noProof/>
                <w:webHidden/>
              </w:rPr>
              <w:t>5</w:t>
            </w:r>
            <w:r>
              <w:rPr>
                <w:noProof/>
                <w:webHidden/>
              </w:rPr>
              <w:fldChar w:fldCharType="end"/>
            </w:r>
          </w:hyperlink>
        </w:p>
        <w:p w:rsidR="00127C41" w14:paraId="2230E9F0" w14:textId="386ADF76">
          <w:pPr>
            <w:pStyle w:val="TOC3"/>
            <w:rPr>
              <w:rFonts w:eastAsiaTheme="minorEastAsia" w:cstheme="minorBidi"/>
              <w:noProof/>
              <w:sz w:val="22"/>
              <w:szCs w:val="22"/>
              <w:lang w:eastAsia="zh-TW"/>
            </w:rPr>
          </w:pPr>
          <w:hyperlink w:anchor="_Toc143870464" w:history="1">
            <w:r w:rsidRPr="008553BE">
              <w:rPr>
                <w:rStyle w:val="Hyperlink"/>
                <w:noProof/>
              </w:rPr>
              <w:t>Q7. Education</w:t>
            </w:r>
            <w:r>
              <w:rPr>
                <w:noProof/>
                <w:webHidden/>
              </w:rPr>
              <w:tab/>
            </w:r>
            <w:r>
              <w:rPr>
                <w:noProof/>
                <w:webHidden/>
              </w:rPr>
              <w:fldChar w:fldCharType="begin"/>
            </w:r>
            <w:r>
              <w:rPr>
                <w:noProof/>
                <w:webHidden/>
              </w:rPr>
              <w:instrText xml:space="preserve"> PAGEREF _Toc143870464 \h </w:instrText>
            </w:r>
            <w:r>
              <w:rPr>
                <w:noProof/>
                <w:webHidden/>
              </w:rPr>
              <w:fldChar w:fldCharType="separate"/>
            </w:r>
            <w:r>
              <w:rPr>
                <w:noProof/>
                <w:webHidden/>
              </w:rPr>
              <w:t>5</w:t>
            </w:r>
            <w:r>
              <w:rPr>
                <w:noProof/>
                <w:webHidden/>
              </w:rPr>
              <w:fldChar w:fldCharType="end"/>
            </w:r>
          </w:hyperlink>
        </w:p>
        <w:p w:rsidR="00127C41" w14:paraId="498B5AC1" w14:textId="46E44B59">
          <w:pPr>
            <w:pStyle w:val="TOC2"/>
            <w:tabs>
              <w:tab w:val="right" w:leader="dot" w:pos="10790"/>
            </w:tabs>
            <w:rPr>
              <w:rFonts w:eastAsiaTheme="minorEastAsia" w:cstheme="minorBidi"/>
              <w:b w:val="0"/>
              <w:bCs w:val="0"/>
              <w:noProof/>
              <w:lang w:eastAsia="zh-TW"/>
            </w:rPr>
          </w:pPr>
          <w:hyperlink w:anchor="_Toc143870465" w:history="1">
            <w:r w:rsidRPr="008553BE">
              <w:rPr>
                <w:rStyle w:val="Hyperlink"/>
                <w:noProof/>
              </w:rPr>
              <w:t>Module 3: Household characteristics and home ownership</w:t>
            </w:r>
            <w:r>
              <w:rPr>
                <w:noProof/>
                <w:webHidden/>
              </w:rPr>
              <w:tab/>
            </w:r>
            <w:r>
              <w:rPr>
                <w:noProof/>
                <w:webHidden/>
              </w:rPr>
              <w:fldChar w:fldCharType="begin"/>
            </w:r>
            <w:r>
              <w:rPr>
                <w:noProof/>
                <w:webHidden/>
              </w:rPr>
              <w:instrText xml:space="preserve"> PAGEREF _Toc143870465 \h </w:instrText>
            </w:r>
            <w:r>
              <w:rPr>
                <w:noProof/>
                <w:webHidden/>
              </w:rPr>
              <w:fldChar w:fldCharType="separate"/>
            </w:r>
            <w:r>
              <w:rPr>
                <w:noProof/>
                <w:webHidden/>
              </w:rPr>
              <w:t>6</w:t>
            </w:r>
            <w:r>
              <w:rPr>
                <w:noProof/>
                <w:webHidden/>
              </w:rPr>
              <w:fldChar w:fldCharType="end"/>
            </w:r>
          </w:hyperlink>
        </w:p>
        <w:p w:rsidR="00127C41" w14:paraId="02256B4B" w14:textId="245122B1">
          <w:pPr>
            <w:pStyle w:val="TOC3"/>
            <w:rPr>
              <w:rFonts w:eastAsiaTheme="minorEastAsia" w:cstheme="minorBidi"/>
              <w:noProof/>
              <w:sz w:val="22"/>
              <w:szCs w:val="22"/>
              <w:lang w:eastAsia="zh-TW"/>
            </w:rPr>
          </w:pPr>
          <w:hyperlink w:anchor="_Toc143870466" w:history="1">
            <w:r w:rsidRPr="008553BE">
              <w:rPr>
                <w:rStyle w:val="Hyperlink"/>
                <w:noProof/>
              </w:rPr>
              <w:t>Q8. Cohabitation Status</w:t>
            </w:r>
            <w:r>
              <w:rPr>
                <w:noProof/>
                <w:webHidden/>
              </w:rPr>
              <w:tab/>
            </w:r>
            <w:r>
              <w:rPr>
                <w:noProof/>
                <w:webHidden/>
              </w:rPr>
              <w:fldChar w:fldCharType="begin"/>
            </w:r>
            <w:r>
              <w:rPr>
                <w:noProof/>
                <w:webHidden/>
              </w:rPr>
              <w:instrText xml:space="preserve"> PAGEREF _Toc143870466 \h </w:instrText>
            </w:r>
            <w:r>
              <w:rPr>
                <w:noProof/>
                <w:webHidden/>
              </w:rPr>
              <w:fldChar w:fldCharType="separate"/>
            </w:r>
            <w:r>
              <w:rPr>
                <w:noProof/>
                <w:webHidden/>
              </w:rPr>
              <w:t>6</w:t>
            </w:r>
            <w:r>
              <w:rPr>
                <w:noProof/>
                <w:webHidden/>
              </w:rPr>
              <w:fldChar w:fldCharType="end"/>
            </w:r>
          </w:hyperlink>
        </w:p>
        <w:p w:rsidR="00127C41" w14:paraId="7091D32A" w14:textId="2764AF86">
          <w:pPr>
            <w:pStyle w:val="TOC3"/>
            <w:rPr>
              <w:rFonts w:eastAsiaTheme="minorEastAsia" w:cstheme="minorBidi"/>
              <w:noProof/>
              <w:sz w:val="22"/>
              <w:szCs w:val="22"/>
              <w:lang w:eastAsia="zh-TW"/>
            </w:rPr>
          </w:pPr>
          <w:hyperlink w:anchor="_Toc143870467" w:history="1">
            <w:r w:rsidRPr="008553BE">
              <w:rPr>
                <w:rStyle w:val="Hyperlink"/>
                <w:noProof/>
              </w:rPr>
              <w:t>Q9. Cohabitation Status II</w:t>
            </w:r>
            <w:r>
              <w:rPr>
                <w:noProof/>
                <w:webHidden/>
              </w:rPr>
              <w:tab/>
            </w:r>
            <w:r>
              <w:rPr>
                <w:noProof/>
                <w:webHidden/>
              </w:rPr>
              <w:fldChar w:fldCharType="begin"/>
            </w:r>
            <w:r>
              <w:rPr>
                <w:noProof/>
                <w:webHidden/>
              </w:rPr>
              <w:instrText xml:space="preserve"> PAGEREF _Toc143870467 \h </w:instrText>
            </w:r>
            <w:r>
              <w:rPr>
                <w:noProof/>
                <w:webHidden/>
              </w:rPr>
              <w:fldChar w:fldCharType="separate"/>
            </w:r>
            <w:r>
              <w:rPr>
                <w:noProof/>
                <w:webHidden/>
              </w:rPr>
              <w:t>6</w:t>
            </w:r>
            <w:r>
              <w:rPr>
                <w:noProof/>
                <w:webHidden/>
              </w:rPr>
              <w:fldChar w:fldCharType="end"/>
            </w:r>
          </w:hyperlink>
        </w:p>
        <w:p w:rsidR="00127C41" w14:paraId="255EF7EF" w14:textId="788BAE24">
          <w:pPr>
            <w:pStyle w:val="TOC3"/>
            <w:rPr>
              <w:rFonts w:eastAsiaTheme="minorEastAsia" w:cstheme="minorBidi"/>
              <w:noProof/>
              <w:sz w:val="22"/>
              <w:szCs w:val="22"/>
              <w:lang w:eastAsia="zh-TW"/>
            </w:rPr>
          </w:pPr>
          <w:hyperlink w:anchor="_Toc143870468" w:history="1">
            <w:r w:rsidRPr="008553BE">
              <w:rPr>
                <w:rStyle w:val="Hyperlink"/>
                <w:noProof/>
              </w:rPr>
              <w:t>Q10. Number of adults</w:t>
            </w:r>
            <w:r>
              <w:rPr>
                <w:noProof/>
                <w:webHidden/>
              </w:rPr>
              <w:tab/>
            </w:r>
            <w:r>
              <w:rPr>
                <w:noProof/>
                <w:webHidden/>
              </w:rPr>
              <w:fldChar w:fldCharType="begin"/>
            </w:r>
            <w:r>
              <w:rPr>
                <w:noProof/>
                <w:webHidden/>
              </w:rPr>
              <w:instrText xml:space="preserve"> PAGEREF _Toc143870468 \h </w:instrText>
            </w:r>
            <w:r>
              <w:rPr>
                <w:noProof/>
                <w:webHidden/>
              </w:rPr>
              <w:fldChar w:fldCharType="separate"/>
            </w:r>
            <w:r>
              <w:rPr>
                <w:noProof/>
                <w:webHidden/>
              </w:rPr>
              <w:t>6</w:t>
            </w:r>
            <w:r>
              <w:rPr>
                <w:noProof/>
                <w:webHidden/>
              </w:rPr>
              <w:fldChar w:fldCharType="end"/>
            </w:r>
          </w:hyperlink>
        </w:p>
        <w:p w:rsidR="00127C41" w14:paraId="475A582D" w14:textId="45107D4F">
          <w:pPr>
            <w:pStyle w:val="TOC3"/>
            <w:rPr>
              <w:rFonts w:eastAsiaTheme="minorEastAsia" w:cstheme="minorBidi"/>
              <w:noProof/>
              <w:sz w:val="22"/>
              <w:szCs w:val="22"/>
              <w:lang w:eastAsia="zh-TW"/>
            </w:rPr>
          </w:pPr>
          <w:hyperlink w:anchor="_Toc143870469" w:history="1">
            <w:r w:rsidRPr="008553BE">
              <w:rPr>
                <w:rStyle w:val="Hyperlink"/>
                <w:noProof/>
              </w:rPr>
              <w:t>Q11. Number of children in household</w:t>
            </w:r>
            <w:r>
              <w:rPr>
                <w:noProof/>
                <w:webHidden/>
              </w:rPr>
              <w:tab/>
            </w:r>
            <w:r>
              <w:rPr>
                <w:noProof/>
                <w:webHidden/>
              </w:rPr>
              <w:fldChar w:fldCharType="begin"/>
            </w:r>
            <w:r>
              <w:rPr>
                <w:noProof/>
                <w:webHidden/>
              </w:rPr>
              <w:instrText xml:space="preserve"> PAGEREF _Toc143870469 \h </w:instrText>
            </w:r>
            <w:r>
              <w:rPr>
                <w:noProof/>
                <w:webHidden/>
              </w:rPr>
              <w:fldChar w:fldCharType="separate"/>
            </w:r>
            <w:r>
              <w:rPr>
                <w:noProof/>
                <w:webHidden/>
              </w:rPr>
              <w:t>6</w:t>
            </w:r>
            <w:r>
              <w:rPr>
                <w:noProof/>
                <w:webHidden/>
              </w:rPr>
              <w:fldChar w:fldCharType="end"/>
            </w:r>
          </w:hyperlink>
        </w:p>
        <w:p w:rsidR="00127C41" w14:paraId="6FF593B5" w14:textId="2B21C911">
          <w:pPr>
            <w:pStyle w:val="TOC3"/>
            <w:rPr>
              <w:rFonts w:eastAsiaTheme="minorEastAsia" w:cstheme="minorBidi"/>
              <w:noProof/>
              <w:sz w:val="22"/>
              <w:szCs w:val="22"/>
              <w:lang w:eastAsia="zh-TW"/>
            </w:rPr>
          </w:pPr>
          <w:hyperlink w:anchor="_Toc143870470" w:history="1">
            <w:r w:rsidRPr="008553BE">
              <w:rPr>
                <w:rStyle w:val="Hyperlink"/>
                <w:noProof/>
              </w:rPr>
              <w:t>Q12. Children’s relationship</w:t>
            </w:r>
            <w:r>
              <w:rPr>
                <w:noProof/>
                <w:webHidden/>
              </w:rPr>
              <w:tab/>
            </w:r>
            <w:r>
              <w:rPr>
                <w:noProof/>
                <w:webHidden/>
              </w:rPr>
              <w:fldChar w:fldCharType="begin"/>
            </w:r>
            <w:r>
              <w:rPr>
                <w:noProof/>
                <w:webHidden/>
              </w:rPr>
              <w:instrText xml:space="preserve"> PAGEREF _Toc143870470 \h </w:instrText>
            </w:r>
            <w:r>
              <w:rPr>
                <w:noProof/>
                <w:webHidden/>
              </w:rPr>
              <w:fldChar w:fldCharType="separate"/>
            </w:r>
            <w:r>
              <w:rPr>
                <w:noProof/>
                <w:webHidden/>
              </w:rPr>
              <w:t>7</w:t>
            </w:r>
            <w:r>
              <w:rPr>
                <w:noProof/>
                <w:webHidden/>
              </w:rPr>
              <w:fldChar w:fldCharType="end"/>
            </w:r>
          </w:hyperlink>
        </w:p>
        <w:p w:rsidR="00127C41" w14:paraId="3B306D08" w14:textId="2450B22C">
          <w:pPr>
            <w:pStyle w:val="TOC3"/>
            <w:rPr>
              <w:rFonts w:eastAsiaTheme="minorEastAsia" w:cstheme="minorBidi"/>
              <w:noProof/>
              <w:sz w:val="22"/>
              <w:szCs w:val="22"/>
              <w:lang w:eastAsia="zh-TW"/>
            </w:rPr>
          </w:pPr>
          <w:hyperlink w:anchor="_Toc143870471" w:history="1">
            <w:r w:rsidRPr="008553BE">
              <w:rPr>
                <w:rStyle w:val="Hyperlink"/>
                <w:noProof/>
              </w:rPr>
              <w:t>Q13. Children in custody</w:t>
            </w:r>
            <w:r>
              <w:rPr>
                <w:noProof/>
                <w:webHidden/>
              </w:rPr>
              <w:tab/>
            </w:r>
            <w:r>
              <w:rPr>
                <w:noProof/>
                <w:webHidden/>
              </w:rPr>
              <w:fldChar w:fldCharType="begin"/>
            </w:r>
            <w:r>
              <w:rPr>
                <w:noProof/>
                <w:webHidden/>
              </w:rPr>
              <w:instrText xml:space="preserve"> PAGEREF _Toc143870471 \h </w:instrText>
            </w:r>
            <w:r>
              <w:rPr>
                <w:noProof/>
                <w:webHidden/>
              </w:rPr>
              <w:fldChar w:fldCharType="separate"/>
            </w:r>
            <w:r>
              <w:rPr>
                <w:noProof/>
                <w:webHidden/>
              </w:rPr>
              <w:t>7</w:t>
            </w:r>
            <w:r>
              <w:rPr>
                <w:noProof/>
                <w:webHidden/>
              </w:rPr>
              <w:fldChar w:fldCharType="end"/>
            </w:r>
          </w:hyperlink>
        </w:p>
        <w:p w:rsidR="00127C41" w14:paraId="4BD3A37F" w14:textId="5DE30759">
          <w:pPr>
            <w:pStyle w:val="TOC3"/>
            <w:rPr>
              <w:rFonts w:eastAsiaTheme="minorEastAsia" w:cstheme="minorBidi"/>
              <w:noProof/>
              <w:sz w:val="22"/>
              <w:szCs w:val="22"/>
              <w:lang w:eastAsia="zh-TW"/>
            </w:rPr>
          </w:pPr>
          <w:hyperlink w:anchor="_Toc143870472" w:history="1">
            <w:r w:rsidRPr="008553BE">
              <w:rPr>
                <w:rStyle w:val="Hyperlink"/>
                <w:noProof/>
              </w:rPr>
              <w:t>Q14. Home ownership</w:t>
            </w:r>
            <w:r>
              <w:rPr>
                <w:noProof/>
                <w:webHidden/>
              </w:rPr>
              <w:tab/>
            </w:r>
            <w:r>
              <w:rPr>
                <w:noProof/>
                <w:webHidden/>
              </w:rPr>
              <w:fldChar w:fldCharType="begin"/>
            </w:r>
            <w:r>
              <w:rPr>
                <w:noProof/>
                <w:webHidden/>
              </w:rPr>
              <w:instrText xml:space="preserve"> PAGEREF _Toc143870472 \h </w:instrText>
            </w:r>
            <w:r>
              <w:rPr>
                <w:noProof/>
                <w:webHidden/>
              </w:rPr>
              <w:fldChar w:fldCharType="separate"/>
            </w:r>
            <w:r>
              <w:rPr>
                <w:noProof/>
                <w:webHidden/>
              </w:rPr>
              <w:t>7</w:t>
            </w:r>
            <w:r>
              <w:rPr>
                <w:noProof/>
                <w:webHidden/>
              </w:rPr>
              <w:fldChar w:fldCharType="end"/>
            </w:r>
          </w:hyperlink>
        </w:p>
        <w:p w:rsidR="00127C41" w14:paraId="113425F1" w14:textId="1829B770">
          <w:pPr>
            <w:pStyle w:val="TOC3"/>
            <w:rPr>
              <w:rFonts w:eastAsiaTheme="minorEastAsia" w:cstheme="minorBidi"/>
              <w:noProof/>
              <w:sz w:val="22"/>
              <w:szCs w:val="22"/>
              <w:lang w:eastAsia="zh-TW"/>
            </w:rPr>
          </w:pPr>
          <w:hyperlink w:anchor="_Toc143870473" w:history="1">
            <w:r w:rsidRPr="008553BE">
              <w:rPr>
                <w:rStyle w:val="Hyperlink"/>
                <w:noProof/>
              </w:rPr>
              <w:t>Q15. Tenure of current home</w:t>
            </w:r>
            <w:r>
              <w:rPr>
                <w:noProof/>
                <w:webHidden/>
              </w:rPr>
              <w:tab/>
            </w:r>
            <w:r>
              <w:rPr>
                <w:noProof/>
                <w:webHidden/>
              </w:rPr>
              <w:fldChar w:fldCharType="begin"/>
            </w:r>
            <w:r>
              <w:rPr>
                <w:noProof/>
                <w:webHidden/>
              </w:rPr>
              <w:instrText xml:space="preserve"> PAGEREF _Toc143870473 \h </w:instrText>
            </w:r>
            <w:r>
              <w:rPr>
                <w:noProof/>
                <w:webHidden/>
              </w:rPr>
              <w:fldChar w:fldCharType="separate"/>
            </w:r>
            <w:r>
              <w:rPr>
                <w:noProof/>
                <w:webHidden/>
              </w:rPr>
              <w:t>7</w:t>
            </w:r>
            <w:r>
              <w:rPr>
                <w:noProof/>
                <w:webHidden/>
              </w:rPr>
              <w:fldChar w:fldCharType="end"/>
            </w:r>
          </w:hyperlink>
        </w:p>
        <w:p w:rsidR="00127C41" w14:paraId="18A04A1F" w14:textId="6956E6E5">
          <w:pPr>
            <w:pStyle w:val="TOC3"/>
            <w:rPr>
              <w:rFonts w:eastAsiaTheme="minorEastAsia" w:cstheme="minorBidi"/>
              <w:noProof/>
              <w:sz w:val="22"/>
              <w:szCs w:val="22"/>
              <w:lang w:eastAsia="zh-TW"/>
            </w:rPr>
          </w:pPr>
          <w:hyperlink w:anchor="_Toc143870474" w:history="1">
            <w:r w:rsidRPr="008553BE">
              <w:rPr>
                <w:rStyle w:val="Hyperlink"/>
                <w:noProof/>
              </w:rPr>
              <w:t>Q16. Frequency of moving</w:t>
            </w:r>
            <w:r>
              <w:rPr>
                <w:noProof/>
                <w:webHidden/>
              </w:rPr>
              <w:tab/>
            </w:r>
            <w:r>
              <w:rPr>
                <w:noProof/>
                <w:webHidden/>
              </w:rPr>
              <w:fldChar w:fldCharType="begin"/>
            </w:r>
            <w:r>
              <w:rPr>
                <w:noProof/>
                <w:webHidden/>
              </w:rPr>
              <w:instrText xml:space="preserve"> PAGEREF _Toc143870474 \h </w:instrText>
            </w:r>
            <w:r>
              <w:rPr>
                <w:noProof/>
                <w:webHidden/>
              </w:rPr>
              <w:fldChar w:fldCharType="separate"/>
            </w:r>
            <w:r>
              <w:rPr>
                <w:noProof/>
                <w:webHidden/>
              </w:rPr>
              <w:t>8</w:t>
            </w:r>
            <w:r>
              <w:rPr>
                <w:noProof/>
                <w:webHidden/>
              </w:rPr>
              <w:fldChar w:fldCharType="end"/>
            </w:r>
          </w:hyperlink>
        </w:p>
        <w:p w:rsidR="00127C41" w14:paraId="58484A3F" w14:textId="31BAAF47">
          <w:pPr>
            <w:pStyle w:val="TOC3"/>
            <w:rPr>
              <w:rFonts w:eastAsiaTheme="minorEastAsia" w:cstheme="minorBidi"/>
              <w:noProof/>
              <w:sz w:val="22"/>
              <w:szCs w:val="22"/>
              <w:lang w:eastAsia="zh-TW"/>
            </w:rPr>
          </w:pPr>
          <w:hyperlink w:anchor="_Toc143870475" w:history="1">
            <w:r w:rsidRPr="008553BE">
              <w:rPr>
                <w:rStyle w:val="Hyperlink"/>
                <w:noProof/>
              </w:rPr>
              <w:t>Q17. Internet use frequency</w:t>
            </w:r>
            <w:r>
              <w:rPr>
                <w:noProof/>
                <w:webHidden/>
              </w:rPr>
              <w:tab/>
            </w:r>
            <w:r>
              <w:rPr>
                <w:noProof/>
                <w:webHidden/>
              </w:rPr>
              <w:fldChar w:fldCharType="begin"/>
            </w:r>
            <w:r>
              <w:rPr>
                <w:noProof/>
                <w:webHidden/>
              </w:rPr>
              <w:instrText xml:space="preserve"> PAGEREF _Toc143870475 \h </w:instrText>
            </w:r>
            <w:r>
              <w:rPr>
                <w:noProof/>
                <w:webHidden/>
              </w:rPr>
              <w:fldChar w:fldCharType="separate"/>
            </w:r>
            <w:r>
              <w:rPr>
                <w:noProof/>
                <w:webHidden/>
              </w:rPr>
              <w:t>8</w:t>
            </w:r>
            <w:r>
              <w:rPr>
                <w:noProof/>
                <w:webHidden/>
              </w:rPr>
              <w:fldChar w:fldCharType="end"/>
            </w:r>
          </w:hyperlink>
        </w:p>
        <w:p w:rsidR="00127C41" w14:paraId="68553B8F" w14:textId="0CDA8092">
          <w:pPr>
            <w:pStyle w:val="TOC3"/>
            <w:rPr>
              <w:rFonts w:eastAsiaTheme="minorEastAsia" w:cstheme="minorBidi"/>
              <w:noProof/>
              <w:sz w:val="22"/>
              <w:szCs w:val="22"/>
              <w:lang w:eastAsia="zh-TW"/>
            </w:rPr>
          </w:pPr>
          <w:hyperlink w:anchor="_Toc143870476" w:history="1">
            <w:r w:rsidRPr="008553BE">
              <w:rPr>
                <w:rStyle w:val="Hyperlink"/>
                <w:noProof/>
              </w:rPr>
              <w:t>Q18. Mode of 2020 Census</w:t>
            </w:r>
            <w:r>
              <w:rPr>
                <w:noProof/>
                <w:webHidden/>
              </w:rPr>
              <w:tab/>
            </w:r>
            <w:r>
              <w:rPr>
                <w:noProof/>
                <w:webHidden/>
              </w:rPr>
              <w:fldChar w:fldCharType="begin"/>
            </w:r>
            <w:r>
              <w:rPr>
                <w:noProof/>
                <w:webHidden/>
              </w:rPr>
              <w:instrText xml:space="preserve"> PAGEREF _Toc143870476 \h </w:instrText>
            </w:r>
            <w:r>
              <w:rPr>
                <w:noProof/>
                <w:webHidden/>
              </w:rPr>
              <w:fldChar w:fldCharType="separate"/>
            </w:r>
            <w:r>
              <w:rPr>
                <w:noProof/>
                <w:webHidden/>
              </w:rPr>
              <w:t>8</w:t>
            </w:r>
            <w:r>
              <w:rPr>
                <w:noProof/>
                <w:webHidden/>
              </w:rPr>
              <w:fldChar w:fldCharType="end"/>
            </w:r>
          </w:hyperlink>
        </w:p>
        <w:p w:rsidR="00127C41" w14:paraId="28DAD3A3" w14:textId="068C3BF7">
          <w:pPr>
            <w:pStyle w:val="TOC3"/>
            <w:rPr>
              <w:rFonts w:eastAsiaTheme="minorEastAsia" w:cstheme="minorBidi"/>
              <w:noProof/>
              <w:sz w:val="22"/>
              <w:szCs w:val="22"/>
              <w:lang w:eastAsia="zh-TW"/>
            </w:rPr>
          </w:pPr>
          <w:hyperlink w:anchor="_Toc143870477" w:history="1">
            <w:r w:rsidRPr="008553BE">
              <w:rPr>
                <w:rStyle w:val="Hyperlink"/>
                <w:noProof/>
              </w:rPr>
              <w:t>Q19. Use of federal statistics</w:t>
            </w:r>
            <w:r>
              <w:rPr>
                <w:noProof/>
                <w:webHidden/>
              </w:rPr>
              <w:tab/>
            </w:r>
            <w:r>
              <w:rPr>
                <w:noProof/>
                <w:webHidden/>
              </w:rPr>
              <w:fldChar w:fldCharType="begin"/>
            </w:r>
            <w:r>
              <w:rPr>
                <w:noProof/>
                <w:webHidden/>
              </w:rPr>
              <w:instrText xml:space="preserve"> PAGEREF _Toc143870477 \h </w:instrText>
            </w:r>
            <w:r>
              <w:rPr>
                <w:noProof/>
                <w:webHidden/>
              </w:rPr>
              <w:fldChar w:fldCharType="separate"/>
            </w:r>
            <w:r>
              <w:rPr>
                <w:noProof/>
                <w:webHidden/>
              </w:rPr>
              <w:t>8</w:t>
            </w:r>
            <w:r>
              <w:rPr>
                <w:noProof/>
                <w:webHidden/>
              </w:rPr>
              <w:fldChar w:fldCharType="end"/>
            </w:r>
          </w:hyperlink>
        </w:p>
        <w:p w:rsidR="00127C41" w14:paraId="6DF5E343" w14:textId="33E9917F">
          <w:pPr>
            <w:pStyle w:val="TOC2"/>
            <w:tabs>
              <w:tab w:val="right" w:leader="dot" w:pos="10790"/>
            </w:tabs>
            <w:rPr>
              <w:rFonts w:eastAsiaTheme="minorEastAsia" w:cstheme="minorBidi"/>
              <w:b w:val="0"/>
              <w:bCs w:val="0"/>
              <w:noProof/>
              <w:lang w:eastAsia="zh-TW"/>
            </w:rPr>
          </w:pPr>
          <w:hyperlink w:anchor="_Toc143870478" w:history="1">
            <w:r w:rsidRPr="008553BE">
              <w:rPr>
                <w:rStyle w:val="Hyperlink"/>
                <w:noProof/>
              </w:rPr>
              <w:t>Module 4: Contact info</w:t>
            </w:r>
            <w:r>
              <w:rPr>
                <w:noProof/>
                <w:webHidden/>
              </w:rPr>
              <w:tab/>
            </w:r>
            <w:r>
              <w:rPr>
                <w:noProof/>
                <w:webHidden/>
              </w:rPr>
              <w:fldChar w:fldCharType="begin"/>
            </w:r>
            <w:r>
              <w:rPr>
                <w:noProof/>
                <w:webHidden/>
              </w:rPr>
              <w:instrText xml:space="preserve"> PAGEREF _Toc143870478 \h </w:instrText>
            </w:r>
            <w:r>
              <w:rPr>
                <w:noProof/>
                <w:webHidden/>
              </w:rPr>
              <w:fldChar w:fldCharType="separate"/>
            </w:r>
            <w:r>
              <w:rPr>
                <w:noProof/>
                <w:webHidden/>
              </w:rPr>
              <w:t>9</w:t>
            </w:r>
            <w:r>
              <w:rPr>
                <w:noProof/>
                <w:webHidden/>
              </w:rPr>
              <w:fldChar w:fldCharType="end"/>
            </w:r>
          </w:hyperlink>
        </w:p>
        <w:p w:rsidR="00127C41" w14:paraId="0D1C7362" w14:textId="28D8281F">
          <w:pPr>
            <w:pStyle w:val="TOC3"/>
            <w:rPr>
              <w:rFonts w:eastAsiaTheme="minorEastAsia" w:cstheme="minorBidi"/>
              <w:noProof/>
              <w:sz w:val="22"/>
              <w:szCs w:val="22"/>
              <w:lang w:eastAsia="zh-TW"/>
            </w:rPr>
          </w:pPr>
          <w:hyperlink w:anchor="_Toc143870479" w:history="1">
            <w:r w:rsidRPr="008553BE">
              <w:rPr>
                <w:rStyle w:val="Hyperlink"/>
                <w:noProof/>
                <w:shd w:val="clear" w:color="auto" w:fill="FFFFFF"/>
              </w:rPr>
              <w:t>Q20. Name</w:t>
            </w:r>
            <w:r>
              <w:rPr>
                <w:noProof/>
                <w:webHidden/>
              </w:rPr>
              <w:tab/>
            </w:r>
            <w:r>
              <w:rPr>
                <w:noProof/>
                <w:webHidden/>
              </w:rPr>
              <w:fldChar w:fldCharType="begin"/>
            </w:r>
            <w:r>
              <w:rPr>
                <w:noProof/>
                <w:webHidden/>
              </w:rPr>
              <w:instrText xml:space="preserve"> PAGEREF _Toc143870479 \h </w:instrText>
            </w:r>
            <w:r>
              <w:rPr>
                <w:noProof/>
                <w:webHidden/>
              </w:rPr>
              <w:fldChar w:fldCharType="separate"/>
            </w:r>
            <w:r>
              <w:rPr>
                <w:noProof/>
                <w:webHidden/>
              </w:rPr>
              <w:t>9</w:t>
            </w:r>
            <w:r>
              <w:rPr>
                <w:noProof/>
                <w:webHidden/>
              </w:rPr>
              <w:fldChar w:fldCharType="end"/>
            </w:r>
          </w:hyperlink>
        </w:p>
        <w:p w:rsidR="00127C41" w14:paraId="17833BC3" w14:textId="32B75000">
          <w:pPr>
            <w:pStyle w:val="TOC3"/>
            <w:rPr>
              <w:rFonts w:eastAsiaTheme="minorEastAsia" w:cstheme="minorBidi"/>
              <w:noProof/>
              <w:sz w:val="22"/>
              <w:szCs w:val="22"/>
              <w:lang w:eastAsia="zh-TW"/>
            </w:rPr>
          </w:pPr>
          <w:hyperlink w:anchor="_Toc143870480" w:history="1">
            <w:r w:rsidRPr="008553BE">
              <w:rPr>
                <w:rStyle w:val="Hyperlink"/>
                <w:noProof/>
              </w:rPr>
              <w:t>Q21. Email</w:t>
            </w:r>
            <w:r>
              <w:rPr>
                <w:noProof/>
                <w:webHidden/>
              </w:rPr>
              <w:tab/>
            </w:r>
            <w:r>
              <w:rPr>
                <w:noProof/>
                <w:webHidden/>
              </w:rPr>
              <w:fldChar w:fldCharType="begin"/>
            </w:r>
            <w:r>
              <w:rPr>
                <w:noProof/>
                <w:webHidden/>
              </w:rPr>
              <w:instrText xml:space="preserve"> PAGEREF _Toc143870480 \h </w:instrText>
            </w:r>
            <w:r>
              <w:rPr>
                <w:noProof/>
                <w:webHidden/>
              </w:rPr>
              <w:fldChar w:fldCharType="separate"/>
            </w:r>
            <w:r>
              <w:rPr>
                <w:noProof/>
                <w:webHidden/>
              </w:rPr>
              <w:t>9</w:t>
            </w:r>
            <w:r>
              <w:rPr>
                <w:noProof/>
                <w:webHidden/>
              </w:rPr>
              <w:fldChar w:fldCharType="end"/>
            </w:r>
          </w:hyperlink>
        </w:p>
        <w:p w:rsidR="00127C41" w14:paraId="2098746B" w14:textId="5877493B">
          <w:pPr>
            <w:pStyle w:val="TOC3"/>
            <w:rPr>
              <w:rFonts w:eastAsiaTheme="minorEastAsia" w:cstheme="minorBidi"/>
              <w:noProof/>
              <w:sz w:val="22"/>
              <w:szCs w:val="22"/>
              <w:lang w:eastAsia="zh-TW"/>
            </w:rPr>
          </w:pPr>
          <w:hyperlink w:anchor="_Toc143870481" w:history="1">
            <w:r w:rsidRPr="008553BE">
              <w:rPr>
                <w:rStyle w:val="Hyperlink"/>
                <w:noProof/>
              </w:rPr>
              <w:t>Q22. Phone</w:t>
            </w:r>
            <w:r>
              <w:rPr>
                <w:noProof/>
                <w:webHidden/>
              </w:rPr>
              <w:tab/>
            </w:r>
            <w:r>
              <w:rPr>
                <w:noProof/>
                <w:webHidden/>
              </w:rPr>
              <w:fldChar w:fldCharType="begin"/>
            </w:r>
            <w:r>
              <w:rPr>
                <w:noProof/>
                <w:webHidden/>
              </w:rPr>
              <w:instrText xml:space="preserve"> PAGEREF _Toc143870481 \h </w:instrText>
            </w:r>
            <w:r>
              <w:rPr>
                <w:noProof/>
                <w:webHidden/>
              </w:rPr>
              <w:fldChar w:fldCharType="separate"/>
            </w:r>
            <w:r>
              <w:rPr>
                <w:noProof/>
                <w:webHidden/>
              </w:rPr>
              <w:t>9</w:t>
            </w:r>
            <w:r>
              <w:rPr>
                <w:noProof/>
                <w:webHidden/>
              </w:rPr>
              <w:fldChar w:fldCharType="end"/>
            </w:r>
          </w:hyperlink>
        </w:p>
        <w:p w:rsidR="00127C41" w14:paraId="13B6F8C7" w14:textId="23D5C0AE">
          <w:pPr>
            <w:pStyle w:val="TOC3"/>
            <w:rPr>
              <w:rFonts w:eastAsiaTheme="minorEastAsia" w:cstheme="minorBidi"/>
              <w:noProof/>
              <w:sz w:val="22"/>
              <w:szCs w:val="22"/>
              <w:lang w:eastAsia="zh-TW"/>
            </w:rPr>
          </w:pPr>
          <w:hyperlink w:anchor="_Toc143870482" w:history="1">
            <w:r w:rsidRPr="008553BE">
              <w:rPr>
                <w:rStyle w:val="Hyperlink"/>
                <w:noProof/>
              </w:rPr>
              <w:t>Q23. Time to call</w:t>
            </w:r>
            <w:r>
              <w:rPr>
                <w:noProof/>
                <w:webHidden/>
              </w:rPr>
              <w:tab/>
            </w:r>
            <w:r>
              <w:rPr>
                <w:noProof/>
                <w:webHidden/>
              </w:rPr>
              <w:fldChar w:fldCharType="begin"/>
            </w:r>
            <w:r>
              <w:rPr>
                <w:noProof/>
                <w:webHidden/>
              </w:rPr>
              <w:instrText xml:space="preserve"> PAGEREF _Toc143870482 \h </w:instrText>
            </w:r>
            <w:r>
              <w:rPr>
                <w:noProof/>
                <w:webHidden/>
              </w:rPr>
              <w:fldChar w:fldCharType="separate"/>
            </w:r>
            <w:r>
              <w:rPr>
                <w:noProof/>
                <w:webHidden/>
              </w:rPr>
              <w:t>9</w:t>
            </w:r>
            <w:r>
              <w:rPr>
                <w:noProof/>
                <w:webHidden/>
              </w:rPr>
              <w:fldChar w:fldCharType="end"/>
            </w:r>
          </w:hyperlink>
        </w:p>
        <w:p w:rsidR="00127C41" w14:paraId="6D729DD7" w14:textId="3CAFD31E">
          <w:pPr>
            <w:pStyle w:val="TOC3"/>
            <w:rPr>
              <w:rFonts w:eastAsiaTheme="minorEastAsia" w:cstheme="minorBidi"/>
              <w:noProof/>
              <w:sz w:val="22"/>
              <w:szCs w:val="22"/>
              <w:lang w:eastAsia="zh-TW"/>
            </w:rPr>
          </w:pPr>
          <w:hyperlink w:anchor="_Toc143870483" w:history="1">
            <w:r w:rsidRPr="008553BE">
              <w:rPr>
                <w:rStyle w:val="Hyperlink"/>
                <w:noProof/>
              </w:rPr>
              <w:t>Q24. Texting permission</w:t>
            </w:r>
            <w:r>
              <w:rPr>
                <w:noProof/>
                <w:webHidden/>
              </w:rPr>
              <w:tab/>
            </w:r>
            <w:r>
              <w:rPr>
                <w:noProof/>
                <w:webHidden/>
              </w:rPr>
              <w:fldChar w:fldCharType="begin"/>
            </w:r>
            <w:r>
              <w:rPr>
                <w:noProof/>
                <w:webHidden/>
              </w:rPr>
              <w:instrText xml:space="preserve"> PAGEREF _Toc143870483 \h </w:instrText>
            </w:r>
            <w:r>
              <w:rPr>
                <w:noProof/>
                <w:webHidden/>
              </w:rPr>
              <w:fldChar w:fldCharType="separate"/>
            </w:r>
            <w:r>
              <w:rPr>
                <w:noProof/>
                <w:webHidden/>
              </w:rPr>
              <w:t>9</w:t>
            </w:r>
            <w:r>
              <w:rPr>
                <w:noProof/>
                <w:webHidden/>
              </w:rPr>
              <w:fldChar w:fldCharType="end"/>
            </w:r>
          </w:hyperlink>
        </w:p>
        <w:p w:rsidR="00127C41" w14:paraId="611E401B" w14:textId="11262275">
          <w:pPr>
            <w:pStyle w:val="TOC3"/>
            <w:rPr>
              <w:rFonts w:eastAsiaTheme="minorEastAsia" w:cstheme="minorBidi"/>
              <w:noProof/>
              <w:sz w:val="22"/>
              <w:szCs w:val="22"/>
              <w:lang w:eastAsia="zh-TW"/>
            </w:rPr>
          </w:pPr>
          <w:hyperlink w:anchor="_Toc143870484" w:history="1">
            <w:r w:rsidRPr="008553BE">
              <w:rPr>
                <w:rStyle w:val="Hyperlink"/>
                <w:noProof/>
              </w:rPr>
              <w:t>Q25. Focus group participation.</w:t>
            </w:r>
            <w:r>
              <w:rPr>
                <w:noProof/>
                <w:webHidden/>
              </w:rPr>
              <w:tab/>
            </w:r>
            <w:r>
              <w:rPr>
                <w:noProof/>
                <w:webHidden/>
              </w:rPr>
              <w:fldChar w:fldCharType="begin"/>
            </w:r>
            <w:r>
              <w:rPr>
                <w:noProof/>
                <w:webHidden/>
              </w:rPr>
              <w:instrText xml:space="preserve"> PAGEREF _Toc143870484 \h </w:instrText>
            </w:r>
            <w:r>
              <w:rPr>
                <w:noProof/>
                <w:webHidden/>
              </w:rPr>
              <w:fldChar w:fldCharType="separate"/>
            </w:r>
            <w:r>
              <w:rPr>
                <w:noProof/>
                <w:webHidden/>
              </w:rPr>
              <w:t>9</w:t>
            </w:r>
            <w:r>
              <w:rPr>
                <w:noProof/>
                <w:webHidden/>
              </w:rPr>
              <w:fldChar w:fldCharType="end"/>
            </w:r>
          </w:hyperlink>
        </w:p>
        <w:p w:rsidR="00127C41" w14:paraId="608E4783" w14:textId="1D198EEA">
          <w:pPr>
            <w:pStyle w:val="TOC3"/>
            <w:rPr>
              <w:rFonts w:eastAsiaTheme="minorEastAsia" w:cstheme="minorBidi"/>
              <w:noProof/>
              <w:sz w:val="22"/>
              <w:szCs w:val="22"/>
              <w:lang w:eastAsia="zh-TW"/>
            </w:rPr>
          </w:pPr>
          <w:hyperlink w:anchor="_Toc143870485" w:history="1">
            <w:r w:rsidRPr="008553BE">
              <w:rPr>
                <w:rStyle w:val="Hyperlink"/>
                <w:noProof/>
              </w:rPr>
              <w:t>Q26. Advertisement source</w:t>
            </w:r>
            <w:r>
              <w:rPr>
                <w:noProof/>
                <w:webHidden/>
              </w:rPr>
              <w:tab/>
            </w:r>
            <w:r>
              <w:rPr>
                <w:noProof/>
                <w:webHidden/>
              </w:rPr>
              <w:fldChar w:fldCharType="begin"/>
            </w:r>
            <w:r>
              <w:rPr>
                <w:noProof/>
                <w:webHidden/>
              </w:rPr>
              <w:instrText xml:space="preserve"> PAGEREF _Toc143870485 \h </w:instrText>
            </w:r>
            <w:r>
              <w:rPr>
                <w:noProof/>
                <w:webHidden/>
              </w:rPr>
              <w:fldChar w:fldCharType="separate"/>
            </w:r>
            <w:r>
              <w:rPr>
                <w:noProof/>
                <w:webHidden/>
              </w:rPr>
              <w:t>10</w:t>
            </w:r>
            <w:r>
              <w:rPr>
                <w:noProof/>
                <w:webHidden/>
              </w:rPr>
              <w:fldChar w:fldCharType="end"/>
            </w:r>
          </w:hyperlink>
        </w:p>
        <w:p w:rsidR="00127C41" w14:paraId="4D5A6885" w14:textId="1EC16584">
          <w:pPr>
            <w:pStyle w:val="TOC3"/>
            <w:rPr>
              <w:rFonts w:eastAsiaTheme="minorEastAsia" w:cstheme="minorBidi"/>
              <w:noProof/>
              <w:sz w:val="22"/>
              <w:szCs w:val="22"/>
              <w:lang w:eastAsia="zh-TW"/>
            </w:rPr>
          </w:pPr>
          <w:hyperlink w:anchor="_Toc143870486" w:history="1">
            <w:r w:rsidRPr="008553BE">
              <w:rPr>
                <w:rStyle w:val="Hyperlink"/>
                <w:noProof/>
              </w:rPr>
              <w:t>Exit/Completion</w:t>
            </w:r>
            <w:r>
              <w:rPr>
                <w:noProof/>
                <w:webHidden/>
              </w:rPr>
              <w:tab/>
            </w:r>
            <w:r>
              <w:rPr>
                <w:noProof/>
                <w:webHidden/>
              </w:rPr>
              <w:fldChar w:fldCharType="begin"/>
            </w:r>
            <w:r>
              <w:rPr>
                <w:noProof/>
                <w:webHidden/>
              </w:rPr>
              <w:instrText xml:space="preserve"> PAGEREF _Toc143870486 \h </w:instrText>
            </w:r>
            <w:r>
              <w:rPr>
                <w:noProof/>
                <w:webHidden/>
              </w:rPr>
              <w:fldChar w:fldCharType="separate"/>
            </w:r>
            <w:r>
              <w:rPr>
                <w:noProof/>
                <w:webHidden/>
              </w:rPr>
              <w:t>10</w:t>
            </w:r>
            <w:r>
              <w:rPr>
                <w:noProof/>
                <w:webHidden/>
              </w:rPr>
              <w:fldChar w:fldCharType="end"/>
            </w:r>
          </w:hyperlink>
        </w:p>
        <w:p w:rsidR="00127C41" w14:paraId="2068A0CB" w14:textId="02F2F590">
          <w:pPr>
            <w:pStyle w:val="TOC3"/>
            <w:rPr>
              <w:rFonts w:eastAsiaTheme="minorEastAsia" w:cstheme="minorBidi"/>
              <w:noProof/>
              <w:sz w:val="22"/>
              <w:szCs w:val="22"/>
              <w:lang w:eastAsia="zh-TW"/>
            </w:rPr>
          </w:pPr>
          <w:hyperlink w:anchor="_Toc143870487" w:history="1">
            <w:r w:rsidRPr="008553BE">
              <w:rPr>
                <w:rStyle w:val="Hyperlink"/>
                <w:noProof/>
              </w:rPr>
              <w:t>Refusal/Screened out</w:t>
            </w:r>
            <w:r>
              <w:rPr>
                <w:noProof/>
                <w:webHidden/>
              </w:rPr>
              <w:tab/>
            </w:r>
            <w:r>
              <w:rPr>
                <w:noProof/>
                <w:webHidden/>
              </w:rPr>
              <w:fldChar w:fldCharType="begin"/>
            </w:r>
            <w:r>
              <w:rPr>
                <w:noProof/>
                <w:webHidden/>
              </w:rPr>
              <w:instrText xml:space="preserve"> PAGEREF _Toc143870487 \h </w:instrText>
            </w:r>
            <w:r>
              <w:rPr>
                <w:noProof/>
                <w:webHidden/>
              </w:rPr>
              <w:fldChar w:fldCharType="separate"/>
            </w:r>
            <w:r>
              <w:rPr>
                <w:noProof/>
                <w:webHidden/>
              </w:rPr>
              <w:t>10</w:t>
            </w:r>
            <w:r>
              <w:rPr>
                <w:noProof/>
                <w:webHidden/>
              </w:rPr>
              <w:fldChar w:fldCharType="end"/>
            </w:r>
          </w:hyperlink>
        </w:p>
        <w:p w:rsidR="00D400BD" w:rsidP="00B360CA" w14:paraId="424AD4C3" w14:textId="68ED437E">
          <w:r>
            <w:rPr>
              <w:b/>
              <w:bCs/>
              <w:noProof/>
            </w:rPr>
            <w:fldChar w:fldCharType="end"/>
          </w:r>
        </w:p>
      </w:sdtContent>
    </w:sdt>
    <w:p w:rsidR="008B2B44" w:rsidP="003D467A" w14:paraId="42173012" w14:textId="77777777">
      <w:pPr>
        <w:pStyle w:val="Heading2"/>
        <w:sectPr w:rsidSect="004F6C67">
          <w:headerReference w:type="even" r:id="rId12"/>
          <w:headerReference w:type="default" r:id="rId13"/>
          <w:footerReference w:type="even" r:id="rId14"/>
          <w:footerReference w:type="default" r:id="rId15"/>
          <w:headerReference w:type="first" r:id="rId16"/>
          <w:footerReference w:type="first" r:id="rId17"/>
          <w:type w:val="continuous"/>
          <w:pgSz w:w="12240" w:h="15840"/>
          <w:pgMar w:top="720" w:right="720" w:bottom="720" w:left="720" w:header="720" w:footer="432" w:gutter="0"/>
          <w:cols w:space="720"/>
          <w:docGrid w:linePitch="360"/>
        </w:sectPr>
      </w:pPr>
    </w:p>
    <w:p w:rsidR="00DD73AE" w:rsidP="003D467A" w14:paraId="6B1C421B" w14:textId="77777777">
      <w:pPr>
        <w:pStyle w:val="Heading2"/>
      </w:pPr>
      <w:bookmarkStart w:id="1" w:name="_Toc6755057"/>
      <w:bookmarkStart w:id="2" w:name="_Toc6910232"/>
      <w:bookmarkStart w:id="3" w:name="_Toc6910390"/>
      <w:bookmarkStart w:id="4" w:name="_Toc143870451"/>
      <w:r>
        <w:t>I</w:t>
      </w:r>
      <w:r w:rsidR="00905F33">
        <w:t>n</w:t>
      </w:r>
      <w:r w:rsidR="00B60427">
        <w:t xml:space="preserve">troduction </w:t>
      </w:r>
      <w:r>
        <w:t>and c</w:t>
      </w:r>
      <w:r w:rsidR="00905F33">
        <w:t>onsent</w:t>
      </w:r>
      <w:bookmarkEnd w:id="1"/>
      <w:bookmarkEnd w:id="2"/>
      <w:bookmarkEnd w:id="3"/>
      <w:bookmarkEnd w:id="4"/>
      <w:r w:rsidR="00472B2B">
        <w:t xml:space="preserve"> </w:t>
      </w:r>
    </w:p>
    <w:p w:rsidR="00FC7667" w:rsidP="003D467A" w14:paraId="1F82B443" w14:textId="6A1D5B84">
      <w:pPr>
        <w:pStyle w:val="Heading3"/>
      </w:pPr>
      <w:bookmarkStart w:id="5" w:name="_Toc143870452"/>
      <w:r>
        <w:t>W</w:t>
      </w:r>
      <w:r w:rsidR="00472B2B">
        <w:t xml:space="preserve">eb </w:t>
      </w:r>
      <w:r w:rsidR="001C128F">
        <w:t>intro</w:t>
      </w:r>
      <w:r w:rsidR="00114F80">
        <w:t>/consent</w:t>
      </w:r>
      <w:bookmarkEnd w:id="5"/>
    </w:p>
    <w:p w:rsidR="00905F33" w:rsidP="00905F33" w14:paraId="5546889E" w14:textId="1F5A8684"/>
    <w:p w:rsidR="0001316E" w:rsidRPr="002848D5" w:rsidP="002848D5" w14:paraId="39EB37E5" w14:textId="75681F67">
      <w:pPr>
        <w:pStyle w:val="questiontext"/>
      </w:pPr>
      <w:r w:rsidRPr="002848D5">
        <w:t>RTI International</w:t>
      </w:r>
      <w:r w:rsidRPr="002848D5" w:rsidR="00012019">
        <w:t>, a nonprofit research organization,</w:t>
      </w:r>
      <w:r w:rsidRPr="002848D5" w:rsidR="00E94693">
        <w:t xml:space="preserve"> </w:t>
      </w:r>
      <w:r w:rsidRPr="002848D5" w:rsidR="00012019">
        <w:t>is</w:t>
      </w:r>
      <w:r w:rsidRPr="002848D5">
        <w:t xml:space="preserve"> conducting research on behalf of the U.S. Census Bureau to improve questions in </w:t>
      </w:r>
      <w:r w:rsidRPr="002848D5" w:rsidR="00A52866">
        <w:t>one of its national surveys</w:t>
      </w:r>
      <w:r w:rsidRPr="002848D5">
        <w:t xml:space="preserve">. </w:t>
      </w:r>
    </w:p>
    <w:p w:rsidR="00463EB1" w:rsidRPr="002848D5" w:rsidP="002848D5" w14:paraId="74664C21" w14:textId="77777777">
      <w:pPr>
        <w:pStyle w:val="questiontext"/>
      </w:pPr>
    </w:p>
    <w:p w:rsidR="00424DC6" w:rsidRPr="002848D5" w:rsidP="002848D5" w14:paraId="30C4B375" w14:textId="7327CF0B">
      <w:pPr>
        <w:pStyle w:val="questiontext"/>
      </w:pPr>
      <w:r w:rsidRPr="002848D5">
        <w:t xml:space="preserve">To determine if you are eligible </w:t>
      </w:r>
      <w:r w:rsidRPr="002848D5" w:rsidR="00DA05ED">
        <w:t>to participate in the research</w:t>
      </w:r>
      <w:r w:rsidRPr="002848D5">
        <w:t xml:space="preserve">, we </w:t>
      </w:r>
      <w:r w:rsidRPr="002848D5">
        <w:t xml:space="preserve">will </w:t>
      </w:r>
      <w:r w:rsidRPr="002848D5">
        <w:t xml:space="preserve">ask you a few screening questions about your background and your household. </w:t>
      </w:r>
      <w:r w:rsidRPr="00767BC4" w:rsidR="00B37C3A">
        <w:rPr>
          <w:color w:val="4472C4" w:themeColor="accent5"/>
        </w:rPr>
        <w:t>[IF FG:</w:t>
      </w:r>
      <w:r w:rsidR="00B37C3A">
        <w:t xml:space="preserve"> </w:t>
      </w:r>
      <w:r w:rsidRPr="002848D5">
        <w:t>Eligible participants can receive $</w:t>
      </w:r>
      <w:r w:rsidRPr="002848D5" w:rsidR="00DA05ED">
        <w:t>9</w:t>
      </w:r>
      <w:r w:rsidRPr="002848D5">
        <w:t xml:space="preserve">0 for an in-person </w:t>
      </w:r>
      <w:r w:rsidRPr="002848D5" w:rsidR="00DA05ED">
        <w:t>focus group</w:t>
      </w:r>
      <w:r w:rsidRPr="002848D5">
        <w:t xml:space="preserve">, </w:t>
      </w:r>
      <w:r w:rsidRPr="002848D5" w:rsidR="00DA05ED">
        <w:t xml:space="preserve">which </w:t>
      </w:r>
      <w:r w:rsidRPr="002848D5">
        <w:t xml:space="preserve">will last </w:t>
      </w:r>
      <w:r w:rsidRPr="002848D5" w:rsidR="00DA05ED">
        <w:t>9</w:t>
      </w:r>
      <w:r w:rsidRPr="002848D5">
        <w:t>0 minutes.</w:t>
      </w:r>
      <w:r w:rsidRPr="00767BC4" w:rsidR="00767BC4">
        <w:rPr>
          <w:color w:val="4472C4" w:themeColor="accent5"/>
        </w:rPr>
        <w:t>]</w:t>
      </w:r>
      <w:r w:rsidR="00B37C3A">
        <w:t xml:space="preserve"> </w:t>
      </w:r>
      <w:r w:rsidRPr="00767BC4" w:rsidR="00B37C3A">
        <w:rPr>
          <w:color w:val="4472C4" w:themeColor="accent5"/>
        </w:rPr>
        <w:t>[IF INTERVIEW:</w:t>
      </w:r>
      <w:r w:rsidR="00B37C3A">
        <w:t xml:space="preserve"> </w:t>
      </w:r>
      <w:r w:rsidRPr="002848D5" w:rsidR="00B37C3A">
        <w:t>Eligible participants can receive $</w:t>
      </w:r>
      <w:r w:rsidR="00B37C3A">
        <w:t>40</w:t>
      </w:r>
      <w:r w:rsidRPr="002848D5" w:rsidR="00B37C3A">
        <w:t xml:space="preserve"> for a</w:t>
      </w:r>
      <w:r w:rsidR="00B37C3A">
        <w:t xml:space="preserve"> virtual interview</w:t>
      </w:r>
      <w:r w:rsidRPr="002848D5" w:rsidR="00B37C3A">
        <w:t xml:space="preserve">, which will last </w:t>
      </w:r>
      <w:r w:rsidR="00B37C3A">
        <w:t>6</w:t>
      </w:r>
      <w:r w:rsidRPr="002848D5" w:rsidR="00B37C3A">
        <w:t>0 minutes</w:t>
      </w:r>
      <w:r w:rsidR="00B37C3A">
        <w:t>.</w:t>
      </w:r>
      <w:r w:rsidRPr="00767BC4" w:rsidR="00B37C3A">
        <w:rPr>
          <w:color w:val="4472C4" w:themeColor="accent5"/>
        </w:rPr>
        <w:t>]</w:t>
      </w:r>
      <w:r w:rsidR="00963E09">
        <w:rPr>
          <w:color w:val="4472C4" w:themeColor="accent5"/>
        </w:rPr>
        <w:t xml:space="preserve">  </w:t>
      </w:r>
    </w:p>
    <w:p w:rsidR="00424DC6" w:rsidRPr="002848D5" w:rsidP="002848D5" w14:paraId="07E53F88" w14:textId="77777777">
      <w:pPr>
        <w:pStyle w:val="questiontext"/>
      </w:pPr>
    </w:p>
    <w:p w:rsidR="00424DC6" w:rsidRPr="002848D5" w:rsidP="002848D5" w14:paraId="0D1D814D" w14:textId="71729529">
      <w:pPr>
        <w:pStyle w:val="questiontext"/>
      </w:pPr>
      <w:r w:rsidRPr="002848D5">
        <w:t xml:space="preserve">If you are eligible for the </w:t>
      </w:r>
      <w:r w:rsidRPr="002848D5" w:rsidR="00DA05ED">
        <w:t>study</w:t>
      </w:r>
      <w:r w:rsidRPr="002848D5">
        <w:t xml:space="preserve">, we will call or email you to schedule a time for the </w:t>
      </w:r>
      <w:r w:rsidRPr="00767BC4" w:rsidR="00B37C3A">
        <w:rPr>
          <w:color w:val="4472C4" w:themeColor="accent5"/>
        </w:rPr>
        <w:t>[</w:t>
      </w:r>
      <w:r w:rsidRPr="00767BC4" w:rsidR="00DA05ED">
        <w:rPr>
          <w:color w:val="4472C4" w:themeColor="accent5"/>
        </w:rPr>
        <w:t>focus group</w:t>
      </w:r>
      <w:r w:rsidRPr="00767BC4" w:rsidR="00B37C3A">
        <w:rPr>
          <w:color w:val="4472C4" w:themeColor="accent5"/>
        </w:rPr>
        <w:t>/interview]</w:t>
      </w:r>
      <w:r w:rsidRPr="00767BC4">
        <w:rPr>
          <w:color w:val="4472C4" w:themeColor="accent5"/>
        </w:rPr>
        <w:t>.</w:t>
      </w:r>
    </w:p>
    <w:p w:rsidR="00424DC6" w:rsidRPr="002848D5" w:rsidP="002848D5" w14:paraId="61F98193" w14:textId="77777777">
      <w:pPr>
        <w:pStyle w:val="questiontext"/>
      </w:pPr>
    </w:p>
    <w:p w:rsidR="0001316E" w:rsidRPr="002848D5" w:rsidP="002848D5" w14:paraId="34B858F2" w14:textId="05256D78">
      <w:pPr>
        <w:pStyle w:val="questiontext"/>
      </w:pPr>
      <w:r w:rsidRPr="002848D5">
        <w:t>Your participation in the eligibility screening is completely voluntary. You may stop at any time or skip questions that you do not want to answer.</w:t>
      </w:r>
    </w:p>
    <w:p w:rsidR="0001316E" w:rsidRPr="001F6E05" w:rsidP="0001316E" w14:paraId="1F38FFCD" w14:textId="10A22A2F">
      <w:pPr>
        <w:pStyle w:val="questiontext"/>
        <w:rPr>
          <w:sz w:val="20"/>
          <w:szCs w:val="20"/>
        </w:rPr>
      </w:pPr>
    </w:p>
    <w:p w:rsidR="00584D02" w:rsidRPr="001F6E05" w:rsidP="00584D02" w14:paraId="4B6CD40F" w14:textId="30D9546F">
      <w:pPr>
        <w:shd w:val="clear" w:color="auto" w:fill="FFFFFF"/>
        <w:textAlignment w:val="baseline"/>
        <w:rPr>
          <w:rFonts w:ascii="Times New Roman" w:hAnsi="Times New Roman"/>
          <w:color w:val="000000"/>
          <w:sz w:val="20"/>
          <w:szCs w:val="20"/>
        </w:rPr>
      </w:pPr>
      <w:r w:rsidRPr="001F6E05">
        <w:rPr>
          <w:rFonts w:ascii="Times New Roman" w:hAnsi="Times New Roman"/>
          <w:color w:val="000000"/>
          <w:sz w:val="20"/>
          <w:szCs w:val="20"/>
        </w:rPr>
        <w:t xml:space="preserve">This </w:t>
      </w:r>
      <w:r w:rsidRPr="001F6E05" w:rsidR="00E94693">
        <w:rPr>
          <w:rFonts w:ascii="Times New Roman" w:hAnsi="Times New Roman"/>
          <w:color w:val="000000"/>
          <w:sz w:val="20"/>
          <w:szCs w:val="20"/>
        </w:rPr>
        <w:t xml:space="preserve">voluntary </w:t>
      </w:r>
      <w:r w:rsidRPr="001F6E05">
        <w:rPr>
          <w:rFonts w:ascii="Times New Roman" w:hAnsi="Times New Roman"/>
          <w:color w:val="000000"/>
          <w:sz w:val="20"/>
          <w:szCs w:val="20"/>
        </w:rPr>
        <w:t xml:space="preserve">survey is being conducted </w:t>
      </w:r>
      <w:r w:rsidRPr="001F6E05">
        <w:rPr>
          <w:rFonts w:ascii="Times New Roman" w:hAnsi="Times New Roman"/>
          <w:color w:val="000000"/>
          <w:sz w:val="20"/>
          <w:szCs w:val="20"/>
        </w:rPr>
        <w:t xml:space="preserve">under the authority of Title 13 U.S. Code, Sections </w:t>
      </w:r>
      <w:r w:rsidRPr="00314D0F" w:rsidR="00E05F6A">
        <w:rPr>
          <w:rFonts w:ascii="Times New Roman" w:hAnsi="Times New Roman"/>
          <w:color w:val="000000"/>
          <w:sz w:val="20"/>
          <w:szCs w:val="20"/>
        </w:rPr>
        <w:t>6</w:t>
      </w:r>
      <w:r w:rsidR="00E05F6A">
        <w:rPr>
          <w:rFonts w:ascii="Times New Roman" w:hAnsi="Times New Roman"/>
          <w:color w:val="000000"/>
          <w:sz w:val="20"/>
          <w:szCs w:val="20"/>
        </w:rPr>
        <w:t xml:space="preserve"> </w:t>
      </w:r>
      <w:r w:rsidRPr="001F6E05">
        <w:rPr>
          <w:rFonts w:ascii="Times New Roman" w:hAnsi="Times New Roman"/>
          <w:color w:val="000000"/>
          <w:sz w:val="20"/>
          <w:szCs w:val="20"/>
        </w:rPr>
        <w:t>and 182. Federal law requires that your answers are kept confidential (Title 13, U.S. Code, Section 9), and protects your privacy under the Privacy Act (Title 5 U.S. Code, Section 552a).</w:t>
      </w:r>
      <w:r w:rsidRPr="001F6E05">
        <w:rPr>
          <w:sz w:val="20"/>
          <w:szCs w:val="20"/>
        </w:rPr>
        <w:t xml:space="preserve"> </w:t>
      </w:r>
      <w:r w:rsidR="00FC5AFB">
        <w:rPr>
          <w:rFonts w:ascii="Times New Roman" w:hAnsi="Times New Roman"/>
          <w:color w:val="000000"/>
          <w:sz w:val="20"/>
          <w:szCs w:val="20"/>
        </w:rPr>
        <w:t>The purpose of this survey is to improve future censuses and Census Bureau surveys. R</w:t>
      </w:r>
      <w:r w:rsidRPr="001F6E05">
        <w:rPr>
          <w:rFonts w:ascii="Times New Roman" w:hAnsi="Times New Roman"/>
          <w:color w:val="000000"/>
          <w:sz w:val="20"/>
          <w:szCs w:val="20"/>
        </w:rPr>
        <w:t xml:space="preserve">outine uses of these data are limited to those identified in the Privacy Act System of Record Notice titled </w:t>
      </w:r>
      <w:bookmarkStart w:id="6" w:name="_Hlk147825233"/>
      <w:r w:rsidRPr="001F6E05">
        <w:rPr>
          <w:rFonts w:ascii="Times New Roman" w:hAnsi="Times New Roman"/>
          <w:color w:val="000000"/>
          <w:sz w:val="20"/>
          <w:szCs w:val="20"/>
        </w:rPr>
        <w:t>“COMMERCE/CENSUS-</w:t>
      </w:r>
      <w:r w:rsidRPr="001F6E05" w:rsidR="003E08FB">
        <w:rPr>
          <w:rFonts w:ascii="Times New Roman" w:hAnsi="Times New Roman"/>
          <w:color w:val="000000"/>
          <w:sz w:val="20"/>
          <w:szCs w:val="20"/>
        </w:rPr>
        <w:t>5</w:t>
      </w:r>
      <w:r w:rsidRPr="001F6E05">
        <w:rPr>
          <w:rFonts w:ascii="Times New Roman" w:hAnsi="Times New Roman"/>
          <w:color w:val="000000"/>
          <w:sz w:val="20"/>
          <w:szCs w:val="20"/>
        </w:rPr>
        <w:t xml:space="preserve">, </w:t>
      </w:r>
      <w:r w:rsidRPr="001F6E05" w:rsidR="003E08FB">
        <w:rPr>
          <w:rFonts w:ascii="Times New Roman" w:hAnsi="Times New Roman"/>
          <w:color w:val="000000"/>
          <w:sz w:val="20"/>
          <w:szCs w:val="20"/>
        </w:rPr>
        <w:t>Decennial Census Programs</w:t>
      </w:r>
      <w:bookmarkEnd w:id="6"/>
      <w:r w:rsidRPr="001F6E05">
        <w:rPr>
          <w:rFonts w:ascii="Times New Roman" w:hAnsi="Times New Roman"/>
          <w:color w:val="000000"/>
          <w:sz w:val="20"/>
          <w:szCs w:val="20"/>
        </w:rPr>
        <w:t xml:space="preserve">.” </w:t>
      </w:r>
      <w:r w:rsidRPr="00571238" w:rsidR="00571238">
        <w:rPr>
          <w:rFonts w:ascii="Times New Roman" w:hAnsi="Times New Roman"/>
          <w:color w:val="000000"/>
          <w:sz w:val="20"/>
          <w:szCs w:val="20"/>
        </w:rPr>
        <w:t xml:space="preserve">Furnishing this information is voluntary; however, failure to do so will limit the Census Bureau’s ability to gather information used in the development of survey instruments, and other communication materials </w:t>
      </w:r>
      <w:r w:rsidRPr="00571238" w:rsidR="00571238">
        <w:rPr>
          <w:rFonts w:ascii="Times New Roman" w:hAnsi="Times New Roman"/>
          <w:color w:val="000000"/>
          <w:sz w:val="20"/>
          <w:szCs w:val="20"/>
        </w:rPr>
        <w:t>in order to</w:t>
      </w:r>
      <w:r w:rsidRPr="00571238" w:rsidR="00571238">
        <w:rPr>
          <w:rFonts w:ascii="Times New Roman" w:hAnsi="Times New Roman"/>
          <w:color w:val="000000"/>
          <w:sz w:val="20"/>
          <w:szCs w:val="20"/>
        </w:rPr>
        <w:t xml:space="preserve"> produce materials that are clear and easy for people to understand. Personally Identifiable Information collected includes name, telephone/cellular phone number, DOB or age, email address, race, or ethnicity. The information provided to us may be shared with other Census Bureau staff, contractors and those who have a need to know for work-related purposes</w:t>
      </w:r>
      <w:r w:rsidR="00571238">
        <w:rPr>
          <w:rFonts w:ascii="Times New Roman" w:hAnsi="Times New Roman"/>
          <w:color w:val="000000"/>
          <w:sz w:val="20"/>
          <w:szCs w:val="20"/>
        </w:rPr>
        <w:t xml:space="preserve">. </w:t>
      </w:r>
      <w:r w:rsidRPr="001F6E05">
        <w:rPr>
          <w:rFonts w:ascii="Times New Roman" w:hAnsi="Times New Roman"/>
          <w:color w:val="000000"/>
          <w:sz w:val="20"/>
          <w:szCs w:val="20"/>
        </w:rPr>
        <w:t>The Census Bureau can use your responses only to produce statistics and is not permitted to publicly release your responses in a way that could identify you, your business, organization, or institution.</w:t>
      </w:r>
      <w:r w:rsidRPr="001F6E05">
        <w:rPr>
          <w:sz w:val="20"/>
          <w:szCs w:val="20"/>
        </w:rPr>
        <w:t xml:space="preserve">  </w:t>
      </w:r>
    </w:p>
    <w:p w:rsidR="00584D02" w:rsidRPr="001F6E05" w:rsidP="00584D02" w14:paraId="2910180C" w14:textId="77777777">
      <w:pPr>
        <w:shd w:val="clear" w:color="auto" w:fill="FFFFFF"/>
        <w:textAlignment w:val="baseline"/>
        <w:rPr>
          <w:rFonts w:ascii="Times New Roman" w:hAnsi="Times New Roman"/>
          <w:color w:val="000000"/>
          <w:sz w:val="20"/>
          <w:szCs w:val="20"/>
        </w:rPr>
      </w:pPr>
    </w:p>
    <w:p w:rsidR="00584D02" w:rsidRPr="001F6E05" w:rsidP="00584D02" w14:paraId="69773A9B" w14:textId="7FE81A9A">
      <w:pPr>
        <w:shd w:val="clear" w:color="auto" w:fill="FFFFFF"/>
        <w:textAlignment w:val="baseline"/>
        <w:rPr>
          <w:sz w:val="20"/>
          <w:szCs w:val="20"/>
        </w:rPr>
      </w:pPr>
      <w:r w:rsidRPr="001F6E05">
        <w:rPr>
          <w:rFonts w:ascii="Times New Roman" w:hAnsi="Times New Roman"/>
          <w:color w:val="000000"/>
          <w:sz w:val="20"/>
          <w:szCs w:val="20"/>
        </w:rPr>
        <w:t xml:space="preserve">We estimate that completing these screening questions will take </w:t>
      </w:r>
      <w:r w:rsidRPr="001F6E05" w:rsidR="00424DC6">
        <w:rPr>
          <w:rFonts w:ascii="Times New Roman" w:hAnsi="Times New Roman"/>
          <w:color w:val="000000"/>
          <w:sz w:val="20"/>
          <w:szCs w:val="20"/>
        </w:rPr>
        <w:t xml:space="preserve">10 </w:t>
      </w:r>
      <w:r w:rsidRPr="001F6E05">
        <w:rPr>
          <w:rFonts w:ascii="Times New Roman" w:hAnsi="Times New Roman"/>
          <w:color w:val="000000"/>
          <w:sz w:val="20"/>
          <w:szCs w:val="20"/>
        </w:rPr>
        <w:t xml:space="preserve">minutes on average. This information collection has been approved by the Office of Management and Budget (OMB). You can validate that this survey is a legitimate using the Office of Management and Budget's approval number 0607-0725, which expires </w:t>
      </w:r>
      <w:r w:rsidR="00D7389D">
        <w:rPr>
          <w:rFonts w:ascii="Times New Roman" w:hAnsi="Times New Roman"/>
          <w:color w:val="000000"/>
          <w:sz w:val="20"/>
          <w:szCs w:val="20"/>
        </w:rPr>
        <w:t>12/31/2025</w:t>
      </w:r>
      <w:r w:rsidRPr="001F6E05">
        <w:rPr>
          <w:rFonts w:ascii="Times New Roman" w:hAnsi="Times New Roman"/>
          <w:color w:val="000000"/>
          <w:sz w:val="20"/>
          <w:szCs w:val="20"/>
        </w:rPr>
        <w:t>.  We are required to tell you this number to conduct this survey. Send comments regarding this estimate or any other aspect of this survey, including suggestions for reducing the time it takes to complete this survey to adrm.pra@census.gov.</w:t>
      </w:r>
    </w:p>
    <w:p w:rsidR="0001316E" w:rsidRPr="001F6E05" w:rsidP="0001316E" w14:paraId="30393926" w14:textId="4EF52CB8">
      <w:pPr>
        <w:pStyle w:val="questiontext"/>
        <w:rPr>
          <w:sz w:val="20"/>
          <w:szCs w:val="20"/>
        </w:rPr>
      </w:pPr>
    </w:p>
    <w:p w:rsidR="0001316E" w:rsidRPr="001D7130" w:rsidP="0001316E" w14:paraId="1E524118" w14:textId="16455304">
      <w:pPr>
        <w:pStyle w:val="questiontext"/>
        <w:rPr>
          <w:sz w:val="20"/>
          <w:szCs w:val="20"/>
        </w:rPr>
      </w:pPr>
      <w:r w:rsidRPr="001D7130">
        <w:rPr>
          <w:sz w:val="20"/>
          <w:szCs w:val="20"/>
        </w:rPr>
        <w:t xml:space="preserve">If you have questions about the research, </w:t>
      </w:r>
      <w:r w:rsidRPr="001D7130" w:rsidR="00FC1642">
        <w:rPr>
          <w:sz w:val="20"/>
          <w:szCs w:val="20"/>
        </w:rPr>
        <w:t xml:space="preserve">you may contact RTI’s project director, </w:t>
      </w:r>
      <w:r w:rsidRPr="001D7130" w:rsidR="002848D5">
        <w:rPr>
          <w:sz w:val="20"/>
          <w:szCs w:val="20"/>
        </w:rPr>
        <w:t>Deirdre</w:t>
      </w:r>
      <w:r w:rsidRPr="001D7130" w:rsidR="00012019">
        <w:rPr>
          <w:sz w:val="20"/>
          <w:szCs w:val="20"/>
        </w:rPr>
        <w:t xml:space="preserve"> </w:t>
      </w:r>
      <w:r w:rsidRPr="001D7130" w:rsidR="002848D5">
        <w:rPr>
          <w:sz w:val="20"/>
          <w:szCs w:val="20"/>
        </w:rPr>
        <w:t>Middleton</w:t>
      </w:r>
      <w:r w:rsidRPr="001D7130" w:rsidR="00FC1642">
        <w:rPr>
          <w:sz w:val="20"/>
          <w:szCs w:val="20"/>
        </w:rPr>
        <w:t xml:space="preserve">, at </w:t>
      </w:r>
      <w:r w:rsidRPr="001D7130" w:rsidR="002848D5">
        <w:rPr>
          <w:sz w:val="20"/>
          <w:szCs w:val="20"/>
        </w:rPr>
        <w:t>919-485</w:t>
      </w:r>
      <w:r w:rsidRPr="001D7130" w:rsidR="00012019">
        <w:rPr>
          <w:sz w:val="20"/>
          <w:szCs w:val="20"/>
        </w:rPr>
        <w:t>-</w:t>
      </w:r>
      <w:r w:rsidRPr="001D7130" w:rsidR="002848D5">
        <w:rPr>
          <w:sz w:val="20"/>
          <w:szCs w:val="20"/>
        </w:rPr>
        <w:t>5458</w:t>
      </w:r>
      <w:r w:rsidRPr="001D7130" w:rsidR="00FC1642">
        <w:rPr>
          <w:sz w:val="20"/>
          <w:szCs w:val="20"/>
        </w:rPr>
        <w:t xml:space="preserve"> or </w:t>
      </w:r>
      <w:hyperlink r:id="rId18" w:history="1">
        <w:r w:rsidRPr="001D7130" w:rsidR="001D7130">
          <w:rPr>
            <w:rStyle w:val="Hyperlink"/>
            <w:sz w:val="20"/>
            <w:szCs w:val="20"/>
          </w:rPr>
          <w:t>dmiddleton@rti.org</w:t>
        </w:r>
      </w:hyperlink>
      <w:r w:rsidRPr="001D7130" w:rsidR="001D7130">
        <w:rPr>
          <w:sz w:val="20"/>
          <w:szCs w:val="20"/>
        </w:rPr>
        <w:t xml:space="preserve"> </w:t>
      </w:r>
      <w:r w:rsidRPr="001D7130" w:rsidR="00FC1642">
        <w:rPr>
          <w:sz w:val="20"/>
          <w:szCs w:val="20"/>
        </w:rPr>
        <w:t>.</w:t>
      </w:r>
      <w:r w:rsidRPr="001D7130">
        <w:rPr>
          <w:sz w:val="20"/>
          <w:szCs w:val="20"/>
        </w:rPr>
        <w:t xml:space="preserve"> </w:t>
      </w:r>
    </w:p>
    <w:p w:rsidR="0001316E" w:rsidP="0001316E" w14:paraId="54980AD6" w14:textId="77777777">
      <w:pPr>
        <w:pStyle w:val="questiontext"/>
      </w:pPr>
    </w:p>
    <w:p w:rsidR="0001316E" w:rsidP="0001316E" w14:paraId="4812480A" w14:textId="77777777">
      <w:pPr>
        <w:pStyle w:val="questiontext"/>
      </w:pPr>
    </w:p>
    <w:p w:rsidR="002422A5" w:rsidRPr="00BC788E" w:rsidP="002422A5" w14:paraId="6F05BB8F" w14:textId="77777777">
      <w:pPr>
        <w:rPr>
          <w:rFonts w:ascii="Times New Roman" w:hAnsi="Times New Roman"/>
          <w:sz w:val="22"/>
          <w:szCs w:val="22"/>
        </w:rPr>
      </w:pPr>
      <w:r w:rsidRPr="00BC788E">
        <w:rPr>
          <w:rFonts w:ascii="Times New Roman" w:hAnsi="Times New Roman"/>
          <w:b/>
          <w:bCs/>
          <w:sz w:val="22"/>
          <w:szCs w:val="22"/>
          <w:shd w:val="clear" w:color="auto" w:fill="FFFFFF"/>
        </w:rPr>
        <w:t>Consent to Participate</w:t>
      </w:r>
    </w:p>
    <w:p w:rsidR="002422A5" w:rsidRPr="00BC788E" w:rsidP="002422A5" w14:paraId="49F949F8" w14:textId="77777777">
      <w:pPr>
        <w:shd w:val="clear" w:color="auto" w:fill="FFFFFF"/>
        <w:rPr>
          <w:rFonts w:ascii="Times New Roman" w:hAnsi="Times New Roman"/>
          <w:sz w:val="22"/>
          <w:szCs w:val="22"/>
        </w:rPr>
      </w:pPr>
    </w:p>
    <w:p w:rsidR="002422A5" w:rsidP="002422A5" w14:paraId="7B979405" w14:textId="229B0B7B">
      <w:pPr>
        <w:shd w:val="clear" w:color="auto" w:fill="FFFFFF" w:themeFill="background1"/>
        <w:rPr>
          <w:rFonts w:ascii="Times New Roman" w:hAnsi="Times New Roman"/>
          <w:b/>
          <w:bCs/>
          <w:sz w:val="22"/>
          <w:szCs w:val="22"/>
        </w:rPr>
      </w:pPr>
      <w:r w:rsidRPr="00F555FA">
        <w:rPr>
          <w:rFonts w:ascii="Times New Roman" w:hAnsi="Times New Roman"/>
          <w:b/>
          <w:bCs/>
          <w:sz w:val="22"/>
          <w:szCs w:val="22"/>
        </w:rPr>
        <w:t xml:space="preserve">Do we have your permission to ask you a few questions to </w:t>
      </w:r>
      <w:r w:rsidR="00E52896">
        <w:rPr>
          <w:rFonts w:ascii="Times New Roman" w:hAnsi="Times New Roman"/>
          <w:b/>
          <w:bCs/>
          <w:sz w:val="22"/>
          <w:szCs w:val="22"/>
        </w:rPr>
        <w:t>find out if</w:t>
      </w:r>
      <w:r w:rsidRPr="00F555FA">
        <w:rPr>
          <w:rFonts w:ascii="Times New Roman" w:hAnsi="Times New Roman"/>
          <w:b/>
          <w:bCs/>
          <w:sz w:val="22"/>
          <w:szCs w:val="22"/>
        </w:rPr>
        <w:t xml:space="preserve"> you are eligible for this study?</w:t>
      </w:r>
    </w:p>
    <w:p w:rsidR="00647710" w:rsidRPr="00BC788E" w:rsidP="002422A5" w14:paraId="643D41A9" w14:textId="77777777">
      <w:pPr>
        <w:shd w:val="clear" w:color="auto" w:fill="FFFFFF" w:themeFill="background1"/>
        <w:rPr>
          <w:rFonts w:ascii="Times New Roman" w:hAnsi="Times New Roman"/>
          <w:sz w:val="22"/>
          <w:szCs w:val="22"/>
        </w:rPr>
      </w:pPr>
    </w:p>
    <w:p w:rsidR="002422A5" w:rsidRPr="00BC788E" w:rsidP="002422A5" w14:paraId="0116775C" w14:textId="2825FB98">
      <w:pPr>
        <w:shd w:val="clear" w:color="auto" w:fill="FFFFFF" w:themeFill="background1"/>
        <w:rPr>
          <w:rFonts w:ascii="Times New Roman" w:hAnsi="Times New Roman"/>
          <w:b/>
          <w:bCs/>
          <w:sz w:val="22"/>
          <w:szCs w:val="22"/>
        </w:rPr>
      </w:pPr>
      <w:r w:rsidRPr="00BC788E">
        <w:rPr>
          <w:rFonts w:ascii="Times New Roman" w:hAnsi="Times New Roman"/>
          <w:b/>
          <w:bCs/>
          <w:sz w:val="22"/>
          <w:szCs w:val="22"/>
        </w:rPr>
        <w:t xml:space="preserve">If you </w:t>
      </w:r>
      <w:r w:rsidR="00A04D16">
        <w:rPr>
          <w:rFonts w:ascii="Times New Roman" w:hAnsi="Times New Roman"/>
          <w:b/>
          <w:bCs/>
          <w:sz w:val="22"/>
          <w:szCs w:val="22"/>
        </w:rPr>
        <w:t>agree</w:t>
      </w:r>
      <w:r w:rsidRPr="00BC788E" w:rsidR="00A04D16">
        <w:rPr>
          <w:rFonts w:ascii="Times New Roman" w:hAnsi="Times New Roman"/>
          <w:b/>
          <w:bCs/>
          <w:sz w:val="22"/>
          <w:szCs w:val="22"/>
        </w:rPr>
        <w:t xml:space="preserve"> </w:t>
      </w:r>
      <w:r w:rsidRPr="00BC788E">
        <w:rPr>
          <w:rFonts w:ascii="Times New Roman" w:hAnsi="Times New Roman"/>
          <w:b/>
          <w:bCs/>
          <w:sz w:val="22"/>
          <w:szCs w:val="22"/>
        </w:rPr>
        <w:t xml:space="preserve">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w:t>
      </w:r>
      <w:r w:rsidR="00351980">
        <w:rPr>
          <w:rFonts w:ascii="Times New Roman" w:hAnsi="Times New Roman"/>
          <w:b/>
          <w:bCs/>
          <w:sz w:val="22"/>
          <w:szCs w:val="22"/>
        </w:rPr>
        <w:t xml:space="preserve">Yes, </w:t>
      </w:r>
      <w:r w:rsidRPr="00BC788E">
        <w:rPr>
          <w:rFonts w:ascii="Times New Roman" w:hAnsi="Times New Roman"/>
          <w:b/>
          <w:bCs/>
          <w:sz w:val="22"/>
          <w:szCs w:val="22"/>
        </w:rPr>
        <w:t xml:space="preserve">I </w:t>
      </w:r>
      <w:r w:rsidR="00A04D16">
        <w:rPr>
          <w:rFonts w:ascii="Times New Roman" w:hAnsi="Times New Roman"/>
          <w:b/>
          <w:bCs/>
          <w:sz w:val="22"/>
          <w:szCs w:val="22"/>
        </w:rPr>
        <w:t>agree</w:t>
      </w:r>
      <w:r w:rsidRPr="00BC788E">
        <w:rPr>
          <w:rFonts w:ascii="Times New Roman" w:hAnsi="Times New Roman"/>
          <w:b/>
          <w:bCs/>
          <w:sz w:val="22"/>
          <w:szCs w:val="22"/>
        </w:rPr>
        <w:t xml:space="preserve">” below </w:t>
      </w:r>
      <w:r w:rsidRPr="00BC788E" w:rsidR="00463EB1">
        <w:rPr>
          <w:rFonts w:ascii="Times New Roman" w:hAnsi="Times New Roman"/>
          <w:b/>
          <w:bCs/>
          <w:sz w:val="22"/>
          <w:szCs w:val="22"/>
        </w:rPr>
        <w:t>and then the “NEXT</w:t>
      </w:r>
      <w:r w:rsidR="00663EF6">
        <w:rPr>
          <w:rFonts w:ascii="Times New Roman" w:hAnsi="Times New Roman"/>
          <w:b/>
          <w:bCs/>
          <w:sz w:val="22"/>
          <w:szCs w:val="22"/>
        </w:rPr>
        <w:t>”</w:t>
      </w:r>
      <w:r w:rsidRPr="00BC788E" w:rsidR="00463EB1">
        <w:rPr>
          <w:rFonts w:ascii="Times New Roman" w:hAnsi="Times New Roman"/>
          <w:b/>
          <w:bCs/>
          <w:sz w:val="22"/>
          <w:szCs w:val="22"/>
        </w:rPr>
        <w:t xml:space="preserve"> </w:t>
      </w:r>
      <w:r w:rsidR="00463EB1">
        <w:rPr>
          <w:rFonts w:ascii="Times New Roman" w:hAnsi="Times New Roman"/>
          <w:b/>
          <w:bCs/>
          <w:sz w:val="22"/>
          <w:szCs w:val="22"/>
        </w:rPr>
        <w:t xml:space="preserve">button </w:t>
      </w:r>
      <w:r w:rsidRPr="00BC788E">
        <w:rPr>
          <w:rFonts w:ascii="Times New Roman" w:hAnsi="Times New Roman"/>
          <w:b/>
          <w:bCs/>
          <w:sz w:val="22"/>
          <w:szCs w:val="22"/>
        </w:rPr>
        <w:t xml:space="preserve">to continue. If you choose not 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Exit” and then the “NEXT” button to exit the survey.</w:t>
      </w:r>
    </w:p>
    <w:p w:rsidR="002422A5" w:rsidRPr="00BC788E" w:rsidP="002422A5" w14:paraId="55EDBB7E" w14:textId="77777777">
      <w:pPr>
        <w:shd w:val="clear" w:color="auto" w:fill="FFFFFF"/>
        <w:rPr>
          <w:rFonts w:ascii="Times New Roman" w:hAnsi="Times New Roman"/>
          <w:b/>
          <w:bCs/>
          <w:sz w:val="22"/>
          <w:szCs w:val="22"/>
        </w:rPr>
      </w:pPr>
    </w:p>
    <w:p w:rsidR="002422A5" w:rsidRPr="00BC788E" w:rsidP="00E42D80" w14:paraId="1C3EBE06" w14:textId="16D96E8D">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C55302">
        <w:fldChar w:fldCharType="separate"/>
      </w:r>
      <w:r w:rsidRPr="00BC788E">
        <w:fldChar w:fldCharType="end"/>
      </w:r>
      <w:r w:rsidRPr="00BC788E">
        <w:rPr>
          <w:vertAlign w:val="subscript"/>
        </w:rPr>
        <w:t>1</w:t>
      </w:r>
      <w:r w:rsidRPr="00BC788E">
        <w:tab/>
      </w:r>
      <w:r w:rsidR="00647710">
        <w:t xml:space="preserve">Yes, </w:t>
      </w:r>
      <w:r w:rsidRPr="00BC788E">
        <w:t xml:space="preserve">I </w:t>
      </w:r>
      <w:r w:rsidR="00647710">
        <w:t>agree</w:t>
      </w:r>
      <w:r w:rsidR="00D415A4">
        <w:t xml:space="preserve"> </w:t>
      </w:r>
      <w:r w:rsidR="00A4598D">
        <w:t xml:space="preserve">[Skip to </w:t>
      </w:r>
      <w:r w:rsidR="00A33F57">
        <w:t>Q1</w:t>
      </w:r>
      <w:r w:rsidR="00A4598D">
        <w:t>]</w:t>
      </w:r>
    </w:p>
    <w:p w:rsidR="002422A5" w:rsidP="00E42D80" w14:paraId="2E0CA4AD" w14:textId="7186AD5C">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C55302">
        <w:fldChar w:fldCharType="separate"/>
      </w:r>
      <w:r w:rsidRPr="00BC788E">
        <w:fldChar w:fldCharType="end"/>
      </w:r>
      <w:r w:rsidRPr="00BC788E">
        <w:rPr>
          <w:vertAlign w:val="subscript"/>
        </w:rPr>
        <w:t>2</w:t>
      </w:r>
      <w:r w:rsidRPr="00BC788E">
        <w:tab/>
        <w:t>Exit</w:t>
      </w:r>
      <w:r w:rsidR="00D415A4">
        <w:t xml:space="preserve"> </w:t>
      </w:r>
      <w:r w:rsidR="00A4598D">
        <w:t>[Skip to REFUSAL]</w:t>
      </w:r>
    </w:p>
    <w:p w:rsidR="00B82C5A" w:rsidP="00E42D80" w14:paraId="24BDA7ED" w14:textId="1ADFF6CE">
      <w:pPr>
        <w:pStyle w:val="responseoptiontext"/>
      </w:pPr>
    </w:p>
    <w:p w:rsidR="00B82C5A" w:rsidRPr="00BC788E" w:rsidP="00E42D80" w14:paraId="2ADA221C" w14:textId="77777777">
      <w:pPr>
        <w:pStyle w:val="responseoptiontext"/>
      </w:pPr>
    </w:p>
    <w:p w:rsidR="002422A5" w:rsidRPr="00BC788E" w:rsidP="002422A5" w14:paraId="3616590A" w14:textId="77777777">
      <w:pPr>
        <w:rPr>
          <w:rFonts w:asciiTheme="minorHAnsi" w:hAnsiTheme="minorHAnsi"/>
          <w:color w:val="2F5496" w:themeColor="accent5" w:themeShade="BF"/>
          <w:sz w:val="22"/>
          <w:szCs w:val="22"/>
        </w:rPr>
      </w:pPr>
      <w:r w:rsidRPr="00BC788E">
        <w:rPr>
          <w:rFonts w:asciiTheme="minorHAnsi" w:hAnsiTheme="minorHAnsi"/>
          <w:color w:val="2F5496" w:themeColor="accent5" w:themeShade="BF"/>
          <w:sz w:val="22"/>
          <w:szCs w:val="22"/>
        </w:rPr>
        <w:t>|------------------------------------------------------------------NEXT SCREEN------------------------------------------------------------------------|</w:t>
      </w:r>
    </w:p>
    <w:p w:rsidR="00DD5033" w:rsidP="00DD5033" w14:paraId="2DD54FA3" w14:textId="2BB4C344">
      <w:pPr>
        <w:pStyle w:val="questiontext"/>
      </w:pPr>
    </w:p>
    <w:p w:rsidR="008E5752" w:rsidP="00DD5033" w14:paraId="50B3E3DD" w14:textId="559F303A">
      <w:pPr>
        <w:pStyle w:val="questiontext"/>
      </w:pPr>
      <w:r>
        <w:br w:type="page"/>
      </w:r>
    </w:p>
    <w:p w:rsidR="00905F33" w:rsidP="00975C61" w14:paraId="29549E2E" w14:textId="75B47332">
      <w:pPr>
        <w:pStyle w:val="Heading2"/>
      </w:pPr>
      <w:bookmarkStart w:id="7" w:name="_Toc6755060"/>
      <w:bookmarkStart w:id="8" w:name="_Toc6910235"/>
      <w:bookmarkStart w:id="9" w:name="_Toc6910393"/>
      <w:bookmarkStart w:id="10" w:name="_Toc143870453"/>
      <w:r>
        <w:t xml:space="preserve">Module 1: </w:t>
      </w:r>
      <w:bookmarkEnd w:id="7"/>
      <w:bookmarkEnd w:id="8"/>
      <w:bookmarkEnd w:id="9"/>
      <w:r w:rsidR="00122091">
        <w:t xml:space="preserve">Key eligibility </w:t>
      </w:r>
      <w:r w:rsidR="00455434">
        <w:t>s</w:t>
      </w:r>
      <w:r w:rsidR="00055B2A">
        <w:t>creener</w:t>
      </w:r>
      <w:bookmarkEnd w:id="10"/>
    </w:p>
    <w:p w:rsidR="00FE74F2" w:rsidP="00E879AD" w14:paraId="14683613" w14:textId="77777777">
      <w:pPr>
        <w:pStyle w:val="questiontext"/>
      </w:pPr>
    </w:p>
    <w:p w:rsidR="00310EE6" w:rsidP="00310EE6" w14:paraId="111E3191" w14:textId="62AC78C3">
      <w:pPr>
        <w:pStyle w:val="Heading3"/>
      </w:pPr>
      <w:bookmarkStart w:id="11" w:name="_Toc143870454"/>
      <w:bookmarkStart w:id="12" w:name="_Toc6755065"/>
      <w:bookmarkStart w:id="13" w:name="_Toc6910240"/>
      <w:bookmarkStart w:id="14" w:name="_Toc6910398"/>
      <w:r>
        <w:t>Q1.</w:t>
      </w:r>
      <w:r w:rsidR="00695183">
        <w:t>1.</w:t>
      </w:r>
      <w:r>
        <w:t xml:space="preserve"> Location</w:t>
      </w:r>
      <w:bookmarkEnd w:id="11"/>
    </w:p>
    <w:p w:rsidR="00310EE6" w:rsidP="00310EE6" w14:paraId="4E60468A" w14:textId="77777777">
      <w:pPr>
        <w:pStyle w:val="questiontext"/>
      </w:pPr>
    </w:p>
    <w:p w:rsidR="00310EE6" w:rsidP="00310EE6" w14:paraId="5E7F052E" w14:textId="77777777">
      <w:pPr>
        <w:pStyle w:val="questiontext"/>
      </w:pPr>
      <w:r>
        <w:t>In what city, state, and ZIP code do you currently live?</w:t>
      </w:r>
    </w:p>
    <w:p w:rsidR="00310EE6" w:rsidP="00310EE6" w14:paraId="49F6A8E0" w14:textId="77777777">
      <w:pPr>
        <w:pStyle w:val="responseoptiontext"/>
      </w:pPr>
      <w:r>
        <w:t xml:space="preserve">City: </w:t>
      </w:r>
      <w:r>
        <w:tab/>
      </w:r>
      <w:r w:rsidRPr="00B72E9E">
        <w:t xml:space="preserve">[______] </w:t>
      </w:r>
    </w:p>
    <w:p w:rsidR="00310EE6" w:rsidP="00310EE6" w14:paraId="16B97A2F" w14:textId="77777777">
      <w:pPr>
        <w:pStyle w:val="responseoptiontext"/>
      </w:pPr>
      <w:r>
        <w:t xml:space="preserve">State: </w:t>
      </w:r>
      <w:r>
        <w:tab/>
      </w:r>
      <w:r w:rsidRPr="00B72E9E">
        <w:t xml:space="preserve">[______] </w:t>
      </w:r>
    </w:p>
    <w:p w:rsidR="00310EE6" w:rsidP="00310EE6" w14:paraId="64912AA0" w14:textId="4719EA38">
      <w:pPr>
        <w:pStyle w:val="responseoptiontext"/>
      </w:pPr>
      <w:r>
        <w:t>Z</w:t>
      </w:r>
      <w:r w:rsidR="00582C41">
        <w:t>IP</w:t>
      </w:r>
      <w:r>
        <w:t xml:space="preserve"> code</w:t>
      </w:r>
      <w:r>
        <w:tab/>
      </w:r>
      <w:r w:rsidRPr="00B72E9E">
        <w:t xml:space="preserve">[______] </w:t>
      </w:r>
    </w:p>
    <w:p w:rsidR="00310EE6" w:rsidP="00310EE6" w14:paraId="301D15E4" w14:textId="0E4C6B86">
      <w:pPr>
        <w:pStyle w:val="programmernot"/>
      </w:pPr>
      <w:r w:rsidRPr="00310EE6">
        <w:t>[PROGRAMMER: CITY</w:t>
      </w:r>
      <w:r>
        <w:t xml:space="preserve"> </w:t>
      </w:r>
      <w:r w:rsidRPr="00310EE6">
        <w:t>−</w:t>
      </w:r>
      <w:r>
        <w:t xml:space="preserve"> </w:t>
      </w:r>
      <w:r w:rsidRPr="00310EE6">
        <w:t xml:space="preserve">TEXTBOX with 50 characters Max.; State </w:t>
      </w:r>
      <w:r>
        <w:t xml:space="preserve">– </w:t>
      </w:r>
      <w:r w:rsidRPr="00310EE6" w:rsidR="00732C78">
        <w:t>TEXTBOX</w:t>
      </w:r>
      <w:r>
        <w:t xml:space="preserve">; ZIP code </w:t>
      </w:r>
      <w:r>
        <w:rPr>
          <w:rFonts w:ascii="Calibri" w:hAnsi="Calibri" w:cs="Calibri"/>
        </w:rPr>
        <w:t xml:space="preserve">− </w:t>
      </w:r>
      <w:r>
        <w:t>5 digits</w:t>
      </w:r>
      <w:r w:rsidRPr="00310EE6">
        <w:t xml:space="preserve"> NUMERIC ENTRY ONLY]</w:t>
      </w:r>
    </w:p>
    <w:p w:rsidR="00310EE6" w:rsidRPr="00310EE6" w:rsidP="00310EE6" w14:paraId="5E2F2C6D" w14:textId="77777777">
      <w:pPr>
        <w:pStyle w:val="responseoptiontext"/>
      </w:pPr>
    </w:p>
    <w:p w:rsidR="00310EE6" w:rsidP="00310EE6" w14:paraId="7F7994A6"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310EE6" w:rsidP="00310EE6" w14:paraId="66DD9688" w14:textId="225145AE">
      <w:pPr>
        <w:pStyle w:val="questiontext"/>
      </w:pPr>
    </w:p>
    <w:p w:rsidR="00936334" w:rsidP="00936334" w14:paraId="3A6A7DC4" w14:textId="77777777">
      <w:pPr>
        <w:pStyle w:val="Heading3"/>
      </w:pPr>
      <w:bookmarkStart w:id="15" w:name="_Toc130819824"/>
      <w:bookmarkStart w:id="16" w:name="_Toc143870455"/>
      <w:r>
        <w:t>Q1.2. Place of Birth</w:t>
      </w:r>
      <w:bookmarkEnd w:id="15"/>
      <w:bookmarkEnd w:id="16"/>
    </w:p>
    <w:p w:rsidR="00936334" w:rsidP="00936334" w14:paraId="2267A4F7" w14:textId="77777777">
      <w:pPr>
        <w:pStyle w:val="questiontext"/>
      </w:pPr>
    </w:p>
    <w:p w:rsidR="00936334" w:rsidP="00936334" w14:paraId="7D306C9F" w14:textId="77777777">
      <w:pPr>
        <w:pStyle w:val="questiontext"/>
      </w:pPr>
      <w:r>
        <w:t xml:space="preserve">In what country or territory </w:t>
      </w:r>
      <w:r>
        <w:t>were</w:t>
      </w:r>
      <w:r w:rsidRPr="00EB2046">
        <w:t xml:space="preserve"> you </w:t>
      </w:r>
      <w:r>
        <w:t>born</w:t>
      </w:r>
      <w:r w:rsidRPr="00EB2046">
        <w:t>?</w:t>
      </w:r>
      <w:r>
        <w:t xml:space="preserve"> </w:t>
      </w:r>
    </w:p>
    <w:p w:rsidR="00936334" w:rsidP="00936334" w14:paraId="45C4083F" w14:textId="77777777">
      <w:pPr>
        <w:pStyle w:val="questiontext"/>
        <w:rPr>
          <w:i/>
          <w:iCs/>
        </w:rPr>
      </w:pPr>
      <w:r w:rsidRPr="00720895">
        <w:rPr>
          <w:i/>
          <w:iCs/>
        </w:rPr>
        <w:t xml:space="preserve">This information is being asked to ensure a broad range of experiences are represented in </w:t>
      </w:r>
      <w:r>
        <w:rPr>
          <w:i/>
          <w:iCs/>
        </w:rPr>
        <w:t>the study</w:t>
      </w:r>
      <w:r w:rsidRPr="00720895">
        <w:rPr>
          <w:i/>
          <w:iCs/>
        </w:rPr>
        <w:t xml:space="preserve">. Answers will </w:t>
      </w:r>
      <w:r>
        <w:rPr>
          <w:i/>
          <w:iCs/>
        </w:rPr>
        <w:t xml:space="preserve">be strictly kept confidential and will </w:t>
      </w:r>
      <w:r w:rsidRPr="00720895">
        <w:rPr>
          <w:i/>
          <w:iCs/>
        </w:rPr>
        <w:t xml:space="preserve">not be shared for any other </w:t>
      </w:r>
      <w:r w:rsidRPr="00720895">
        <w:rPr>
          <w:i/>
          <w:iCs/>
        </w:rPr>
        <w:t>purpose</w:t>
      </w:r>
    </w:p>
    <w:p w:rsidR="00936334" w:rsidRPr="00720895" w:rsidP="00936334" w14:paraId="0C7D35BA" w14:textId="77777777">
      <w:pPr>
        <w:pStyle w:val="questiontext"/>
      </w:pPr>
    </w:p>
    <w:p w:rsidR="00936334" w:rsidRPr="00057AEC" w:rsidP="00936334" w14:paraId="3A82D612"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 xml:space="preserve">In United States </w:t>
      </w:r>
    </w:p>
    <w:p w:rsidR="00936334" w:rsidP="00936334" w14:paraId="485B3E8A"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 xml:space="preserve">In some other country or territory ─ please </w:t>
      </w:r>
      <w:r>
        <w:rPr>
          <w:rFonts w:eastAsiaTheme="minorEastAsia"/>
        </w:rPr>
        <w:t>specify</w:t>
      </w:r>
      <w:r>
        <w:rPr>
          <w:rFonts w:eastAsiaTheme="minorEastAsia"/>
        </w:rPr>
        <w:t xml:space="preserve"> </w:t>
      </w:r>
    </w:p>
    <w:p w:rsidR="00936334" w:rsidP="00936334" w14:paraId="6F7B1157" w14:textId="77777777">
      <w:pPr>
        <w:pStyle w:val="responseoptiontext"/>
      </w:pPr>
      <w:r>
        <w:t xml:space="preserve">Country: </w:t>
      </w:r>
      <w:r>
        <w:tab/>
      </w:r>
      <w:r w:rsidRPr="00B72E9E">
        <w:t>[______]</w:t>
      </w:r>
    </w:p>
    <w:p w:rsidR="00936334" w:rsidP="00936334" w14:paraId="5F55354F" w14:textId="77777777">
      <w:pPr>
        <w:pStyle w:val="programmernot"/>
      </w:pPr>
      <w:r w:rsidRPr="00310EE6">
        <w:t xml:space="preserve">[PROGRAMMER: </w:t>
      </w:r>
      <w:r>
        <w:t xml:space="preserve">Country </w:t>
      </w:r>
      <w:r w:rsidRPr="00310EE6">
        <w:t>−</w:t>
      </w:r>
      <w:r>
        <w:t xml:space="preserve"> </w:t>
      </w:r>
      <w:r w:rsidRPr="00310EE6">
        <w:t>TEXTBOX with 50 characters Max</w:t>
      </w:r>
      <w:r>
        <w:t>]</w:t>
      </w:r>
    </w:p>
    <w:p w:rsidR="00936334" w:rsidRPr="00310EE6" w:rsidP="00936334" w14:paraId="62EAF788" w14:textId="77777777">
      <w:pPr>
        <w:pStyle w:val="responseoptiontext"/>
      </w:pPr>
    </w:p>
    <w:p w:rsidR="00936334" w:rsidP="00936334" w14:paraId="6B27027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36334" w:rsidP="00BB5DE3" w14:paraId="29DBE44C" w14:textId="73D20F46">
      <w:pPr>
        <w:pStyle w:val="questiontext"/>
      </w:pPr>
    </w:p>
    <w:p w:rsidR="00C3644C" w:rsidP="00C3644C" w14:paraId="746BE0E1" w14:textId="024046B7">
      <w:pPr>
        <w:pStyle w:val="Heading3"/>
      </w:pPr>
      <w:bookmarkStart w:id="17" w:name="_Toc143870456"/>
      <w:r>
        <w:t>Q</w:t>
      </w:r>
      <w:r w:rsidR="00695183">
        <w:t>2</w:t>
      </w:r>
      <w:r>
        <w:t>. Age</w:t>
      </w:r>
      <w:bookmarkEnd w:id="17"/>
    </w:p>
    <w:p w:rsidR="00C3644C" w:rsidP="00C3644C" w14:paraId="699F16BD" w14:textId="77777777">
      <w:pPr>
        <w:pStyle w:val="questiontext"/>
      </w:pPr>
    </w:p>
    <w:p w:rsidR="00A411B7" w:rsidP="00A411B7" w14:paraId="5AF8FFA9" w14:textId="350BF880">
      <w:pPr>
        <w:pStyle w:val="questiontext"/>
      </w:pPr>
      <w:r>
        <w:t>How old are you?</w:t>
      </w:r>
    </w:p>
    <w:p w:rsidR="00C3644C" w:rsidP="00C3644C" w14:paraId="17384C5F" w14:textId="2A0D4ABD">
      <w:pPr>
        <w:pStyle w:val="questiontext"/>
      </w:pPr>
    </w:p>
    <w:p w:rsidR="00A411B7" w:rsidP="00A411B7" w14:paraId="1E272D02" w14:textId="59F20353">
      <w:pPr>
        <w:pStyle w:val="responseoptiontext"/>
      </w:pPr>
      <w:r w:rsidRPr="00B72E9E">
        <w:t xml:space="preserve">[______] </w:t>
      </w:r>
      <w:r w:rsidRPr="00A411B7">
        <w:rPr>
          <w:color w:val="4472C4" w:themeColor="accent5"/>
        </w:rPr>
        <w:t>[If Q</w:t>
      </w:r>
      <w:r w:rsidR="00582C41">
        <w:rPr>
          <w:color w:val="4472C4" w:themeColor="accent5"/>
        </w:rPr>
        <w:t>2</w:t>
      </w:r>
      <w:r w:rsidRPr="00A411B7">
        <w:rPr>
          <w:color w:val="4472C4" w:themeColor="accent5"/>
        </w:rPr>
        <w:t>&lt;18, skip to INELIGIBLE]</w:t>
      </w:r>
    </w:p>
    <w:p w:rsidR="00A411B7" w:rsidRPr="00C27823" w:rsidP="00A411B7" w14:paraId="5FF66377" w14:textId="63419B67">
      <w:pPr>
        <w:pStyle w:val="programmernot"/>
      </w:pPr>
      <w:r w:rsidRPr="00C27823">
        <w:t xml:space="preserve">[PROGRAMMER: NUMERIC ENTRY ONLY; RANGE = </w:t>
      </w:r>
      <w:r>
        <w:t>(6</w:t>
      </w:r>
      <w:r w:rsidRPr="00C27823">
        <w:t>-</w:t>
      </w:r>
      <w:r>
        <w:t>110)]</w:t>
      </w:r>
    </w:p>
    <w:p w:rsidR="00C3644C" w:rsidRPr="00310EE6" w:rsidP="00C3644C" w14:paraId="531F6F37" w14:textId="77777777">
      <w:pPr>
        <w:pStyle w:val="responseoptiontext"/>
      </w:pPr>
    </w:p>
    <w:p w:rsidR="00C3644C" w:rsidP="00C3644C" w14:paraId="77FA74B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C3644C" w:rsidP="00C3644C" w14:paraId="5E5C3AE3" w14:textId="193CED8B">
      <w:pPr>
        <w:pStyle w:val="questiontext"/>
      </w:pPr>
    </w:p>
    <w:p w:rsidR="00C3644C" w:rsidP="00C3644C" w14:paraId="7FA66740" w14:textId="5D47BB6A">
      <w:pPr>
        <w:pStyle w:val="Heading3"/>
      </w:pPr>
      <w:bookmarkStart w:id="18" w:name="_Toc143870457"/>
      <w:r>
        <w:t>Q</w:t>
      </w:r>
      <w:r w:rsidR="00695183">
        <w:t>3</w:t>
      </w:r>
      <w:r>
        <w:t>. Federal employment status</w:t>
      </w:r>
      <w:bookmarkEnd w:id="18"/>
    </w:p>
    <w:p w:rsidR="00C3644C" w:rsidP="00C3644C" w14:paraId="2DD40680" w14:textId="77777777">
      <w:pPr>
        <w:pStyle w:val="questiontext"/>
      </w:pPr>
    </w:p>
    <w:p w:rsidR="00C3644C" w:rsidP="00C3644C" w14:paraId="3A0A26E8" w14:textId="1C93EDF6">
      <w:pPr>
        <w:pStyle w:val="questiontext"/>
      </w:pPr>
      <w:r w:rsidRPr="00A411B7">
        <w:t>Are you employed by the Federal Government? (</w:t>
      </w:r>
      <w:r w:rsidRPr="00A411B7">
        <w:t>if</w:t>
      </w:r>
      <w:r w:rsidRPr="00A411B7">
        <w:t xml:space="preserve"> federal contractor, mark NO)</w:t>
      </w:r>
    </w:p>
    <w:p w:rsidR="00BB5DE3" w:rsidP="00C3644C" w14:paraId="721CB00F" w14:textId="77777777">
      <w:pPr>
        <w:pStyle w:val="questiontext"/>
      </w:pPr>
    </w:p>
    <w:p w:rsidR="00A411B7" w:rsidRPr="00057AEC" w:rsidP="00A411B7" w14:paraId="25BC60B7" w14:textId="01EA7BE0">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057AEC">
        <w:rPr>
          <w:rFonts w:eastAsiaTheme="minorEastAsia"/>
          <w:vertAlign w:val="subscript"/>
        </w:rPr>
        <w:t>1</w:t>
      </w:r>
      <w:r w:rsidRPr="00057AEC">
        <w:rPr>
          <w:rFonts w:eastAsiaTheme="minorEastAsia"/>
        </w:rPr>
        <w:t xml:space="preserve"> Yes</w:t>
      </w:r>
      <w:r>
        <w:rPr>
          <w:rFonts w:eastAsiaTheme="minorEastAsia"/>
        </w:rPr>
        <w:t xml:space="preserve"> </w:t>
      </w:r>
      <w:r w:rsidRPr="00A411B7">
        <w:rPr>
          <w:color w:val="4472C4" w:themeColor="accent5"/>
        </w:rPr>
        <w:t>[skip to INELIGIBLE]</w:t>
      </w:r>
    </w:p>
    <w:p w:rsidR="00A411B7" w:rsidP="00A411B7" w14:paraId="46D700EE" w14:textId="71CF29F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057AEC">
        <w:rPr>
          <w:rFonts w:eastAsiaTheme="minorEastAsia"/>
          <w:vertAlign w:val="subscript"/>
        </w:rPr>
        <w:t>2</w:t>
      </w:r>
      <w:r w:rsidRPr="00057AEC">
        <w:rPr>
          <w:rFonts w:eastAsiaTheme="minorEastAsia"/>
        </w:rPr>
        <w:t xml:space="preserve"> No</w:t>
      </w:r>
      <w:r>
        <w:rPr>
          <w:rFonts w:eastAsiaTheme="minorEastAsia"/>
        </w:rPr>
        <w:t xml:space="preserve"> </w:t>
      </w:r>
    </w:p>
    <w:p w:rsidR="00C3644C" w:rsidP="00C3644C" w14:paraId="04063AB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A607A" w:rsidP="009A607A" w14:paraId="587FAC8E" w14:textId="350B9D20">
      <w:pPr>
        <w:pStyle w:val="questiontext"/>
      </w:pPr>
    </w:p>
    <w:p w:rsidR="009A607A" w:rsidP="009A607A" w14:paraId="1997B0CA" w14:textId="420A35EB">
      <w:pPr>
        <w:pStyle w:val="questiontext"/>
      </w:pPr>
      <w:r>
        <w:br w:type="page"/>
      </w:r>
    </w:p>
    <w:p w:rsidR="00C3644C" w:rsidP="00B11CD8" w14:paraId="7CCBF5D0" w14:textId="62D67627">
      <w:pPr>
        <w:pStyle w:val="Heading2"/>
      </w:pPr>
      <w:bookmarkStart w:id="19" w:name="_Toc143870458"/>
      <w:r>
        <w:t>Module 2: Demographic characteristics</w:t>
      </w:r>
      <w:bookmarkEnd w:id="19"/>
    </w:p>
    <w:bookmarkEnd w:id="12"/>
    <w:bookmarkEnd w:id="13"/>
    <w:bookmarkEnd w:id="14"/>
    <w:p w:rsidR="00695183" w:rsidP="00695183" w14:paraId="3333B66F" w14:textId="77777777">
      <w:pPr>
        <w:pStyle w:val="questiontext"/>
      </w:pPr>
    </w:p>
    <w:p w:rsidR="0095524F" w:rsidP="0095524F" w14:paraId="4D4238B1" w14:textId="2AA2661A">
      <w:pPr>
        <w:pStyle w:val="Heading3"/>
      </w:pPr>
      <w:bookmarkStart w:id="20" w:name="_Toc143870459"/>
      <w:r>
        <w:t>Q4.1 SOGI-1</w:t>
      </w:r>
      <w:bookmarkEnd w:id="20"/>
    </w:p>
    <w:p w:rsidR="0095524F" w:rsidRPr="00975C61" w:rsidP="0095524F" w14:paraId="0085B080" w14:textId="77777777">
      <w:pPr>
        <w:pStyle w:val="questiontext"/>
      </w:pPr>
    </w:p>
    <w:p w:rsidR="00695183" w:rsidRPr="00873C05" w:rsidP="00695183" w14:paraId="2D01D10D" w14:textId="209C2DD7">
      <w:pPr>
        <w:pStyle w:val="questiontext"/>
      </w:pPr>
      <w:r w:rsidRPr="00B663E8">
        <w:t>What sex were you assigned at birth, on your original birth certificate?</w:t>
      </w:r>
      <w:r>
        <w:t xml:space="preserve"> </w:t>
      </w:r>
    </w:p>
    <w:p w:rsidR="0095524F" w:rsidRPr="008236FF" w:rsidP="0095524F" w14:paraId="1E92844C" w14:textId="77777777">
      <w:pPr>
        <w:pStyle w:val="questiontext"/>
      </w:pPr>
    </w:p>
    <w:p w:rsidR="0095524F" w:rsidRPr="00D860EB" w:rsidP="0095524F" w14:paraId="75EA0B1F"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D860EB">
        <w:rPr>
          <w:vertAlign w:val="subscript"/>
        </w:rPr>
        <w:t>1</w:t>
      </w:r>
      <w:r w:rsidRPr="00D860EB">
        <w:tab/>
      </w:r>
      <w:r>
        <w:t>Male</w:t>
      </w:r>
    </w:p>
    <w:p w:rsidR="0095524F" w:rsidP="0095524F" w14:paraId="2EB98C9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D860EB">
        <w:rPr>
          <w:vertAlign w:val="subscript"/>
        </w:rPr>
        <w:t>2</w:t>
      </w:r>
      <w:r w:rsidRPr="00D860EB">
        <w:tab/>
      </w:r>
      <w:r>
        <w:t>Female</w:t>
      </w:r>
    </w:p>
    <w:p w:rsidR="0095524F" w:rsidP="0095524F" w14:paraId="6F1D4FEC" w14:textId="229765B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3</w:t>
      </w:r>
      <w:r w:rsidRPr="00D860EB">
        <w:tab/>
      </w:r>
      <w:r w:rsidRPr="00B663E8" w:rsidR="00B663E8">
        <w:t xml:space="preserve"> </w:t>
      </w:r>
      <w:r w:rsidR="00B663E8">
        <w:t>Other (I self-identify as</w:t>
      </w:r>
      <w:r w:rsidR="00B663E8">
        <w:t>: )</w:t>
      </w:r>
      <w:r w:rsidR="00B663E8">
        <w:t>_____________</w:t>
      </w:r>
    </w:p>
    <w:p w:rsidR="0095524F" w:rsidP="0095524F" w14:paraId="1172A800" w14:textId="252560A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4</w:t>
      </w:r>
      <w:r w:rsidRPr="00D860EB">
        <w:tab/>
      </w:r>
      <w:r w:rsidR="00B663E8">
        <w:t xml:space="preserve">I don’t want to </w:t>
      </w:r>
      <w:r w:rsidR="00B663E8">
        <w:t>answer</w:t>
      </w:r>
    </w:p>
    <w:p w:rsidR="0095524F" w:rsidRPr="00D860EB" w:rsidP="0095524F" w14:paraId="1F53B435" w14:textId="77777777">
      <w:pPr>
        <w:pStyle w:val="responseoptiontext"/>
      </w:pPr>
    </w:p>
    <w:p w:rsidR="0095524F" w:rsidP="0095524F" w14:paraId="33A523F0" w14:textId="46727E12">
      <w:pPr>
        <w:pStyle w:val="Heading3"/>
      </w:pPr>
      <w:bookmarkStart w:id="21" w:name="_Toc143870460"/>
      <w:r>
        <w:t>Q4.2 SOGI-2</w:t>
      </w:r>
      <w:bookmarkEnd w:id="21"/>
    </w:p>
    <w:p w:rsidR="0095524F" w:rsidRPr="00975C61" w:rsidP="0095524F" w14:paraId="61606F26" w14:textId="77777777">
      <w:pPr>
        <w:pStyle w:val="questiontext"/>
      </w:pPr>
    </w:p>
    <w:p w:rsidR="00695183" w:rsidRPr="00873C05" w:rsidP="00695183" w14:paraId="244390B6" w14:textId="06CD1EFD">
      <w:pPr>
        <w:pStyle w:val="questiontext"/>
      </w:pPr>
      <w:r w:rsidRPr="00B663E8">
        <w:t xml:space="preserve">Do you currently describe yourself </w:t>
      </w:r>
      <w:r w:rsidR="0045206B">
        <w:t>as</w:t>
      </w:r>
      <w:r w:rsidR="00E05F6A">
        <w:t xml:space="preserve"> </w:t>
      </w:r>
      <w:r w:rsidRPr="00B663E8">
        <w:t>male, female, or transgender</w:t>
      </w:r>
      <w:r>
        <w:t>?</w:t>
      </w:r>
    </w:p>
    <w:p w:rsidR="0095524F" w:rsidRPr="008236FF" w:rsidP="0095524F" w14:paraId="2BF431AC" w14:textId="77777777">
      <w:pPr>
        <w:pStyle w:val="questiontext"/>
      </w:pPr>
    </w:p>
    <w:p w:rsidR="0095524F" w:rsidRPr="00D860EB" w:rsidP="0095524F" w14:paraId="5222586B" w14:textId="6C99639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D860EB">
        <w:rPr>
          <w:vertAlign w:val="subscript"/>
        </w:rPr>
        <w:t>1</w:t>
      </w:r>
      <w:r w:rsidRPr="00D860EB">
        <w:tab/>
      </w:r>
      <w:r w:rsidR="00B663E8">
        <w:t>Male</w:t>
      </w:r>
    </w:p>
    <w:p w:rsidR="0095524F" w:rsidP="0095524F" w14:paraId="0AA6DEE9" w14:textId="538E8F1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D860EB">
        <w:rPr>
          <w:vertAlign w:val="subscript"/>
        </w:rPr>
        <w:t>2</w:t>
      </w:r>
      <w:r w:rsidRPr="00D860EB">
        <w:tab/>
      </w:r>
      <w:r w:rsidR="00B663E8">
        <w:t>Female</w:t>
      </w:r>
    </w:p>
    <w:p w:rsidR="0095524F" w:rsidP="0095524F" w14:paraId="3EC2428C" w14:textId="1F13644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3</w:t>
      </w:r>
      <w:r w:rsidRPr="00D860EB">
        <w:tab/>
      </w:r>
      <w:r w:rsidR="00B663E8">
        <w:t>Transgender</w:t>
      </w:r>
    </w:p>
    <w:p w:rsidR="0095524F" w:rsidP="0095524F" w14:paraId="3D7FCDA6" w14:textId="45F9ECBA">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4</w:t>
      </w:r>
      <w:r w:rsidRPr="00D860EB">
        <w:tab/>
      </w:r>
      <w:r w:rsidR="00B663E8">
        <w:t>Other (I self-identify as</w:t>
      </w:r>
      <w:r w:rsidR="00B663E8">
        <w:t>: )</w:t>
      </w:r>
      <w:r w:rsidR="00B663E8">
        <w:t>_____________</w:t>
      </w:r>
    </w:p>
    <w:p w:rsidR="0095524F" w:rsidP="0095524F" w14:paraId="34F2118C" w14:textId="1FFB709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5</w:t>
      </w:r>
      <w:r w:rsidRPr="00D860EB">
        <w:tab/>
      </w:r>
      <w:r w:rsidRPr="00B663E8" w:rsidR="00B663E8">
        <w:t xml:space="preserve"> </w:t>
      </w:r>
      <w:r w:rsidR="00B663E8">
        <w:t xml:space="preserve">I don’t want to </w:t>
      </w:r>
      <w:r w:rsidR="00B663E8">
        <w:t>answer</w:t>
      </w:r>
    </w:p>
    <w:p w:rsidR="0095524F" w:rsidP="0095524F" w14:paraId="6B013C82" w14:textId="37E2885F">
      <w:pPr>
        <w:pStyle w:val="responseoptiontext"/>
      </w:pPr>
    </w:p>
    <w:p w:rsidR="00B663E8" w:rsidP="00B663E8" w14:paraId="10FB6E8D" w14:textId="5FA73EDD">
      <w:pPr>
        <w:pStyle w:val="Heading3"/>
      </w:pPr>
      <w:bookmarkStart w:id="22" w:name="_Toc143870461"/>
      <w:r>
        <w:t>Q4.</w:t>
      </w:r>
      <w:r w:rsidR="002B0998">
        <w:t>3</w:t>
      </w:r>
      <w:r>
        <w:t xml:space="preserve"> SOGI-3</w:t>
      </w:r>
      <w:bookmarkEnd w:id="22"/>
    </w:p>
    <w:p w:rsidR="00B663E8" w:rsidRPr="00975C61" w:rsidP="00B663E8" w14:paraId="18CCD09F" w14:textId="77777777">
      <w:pPr>
        <w:pStyle w:val="questiontext"/>
      </w:pPr>
    </w:p>
    <w:p w:rsidR="00B663E8" w:rsidRPr="00873C05" w:rsidP="00B663E8" w14:paraId="046C1C7D" w14:textId="3244EAD4">
      <w:pPr>
        <w:pStyle w:val="questiontext"/>
      </w:pPr>
      <w:r>
        <w:t>Which of the following best represents how you think of</w:t>
      </w:r>
      <w:r w:rsidRPr="0095524F">
        <w:t xml:space="preserve"> yourself? </w:t>
      </w:r>
      <w:r w:rsidRPr="00AA6EB5">
        <w:rPr>
          <w:i/>
          <w:iCs/>
        </w:rPr>
        <w:t>Please select all that apply</w:t>
      </w:r>
      <w:r>
        <w:t xml:space="preserve">. </w:t>
      </w:r>
    </w:p>
    <w:p w:rsidR="00B663E8" w:rsidRPr="008236FF" w:rsidP="00B663E8" w14:paraId="428D87C8" w14:textId="77777777">
      <w:pPr>
        <w:pStyle w:val="questiontext"/>
      </w:pPr>
    </w:p>
    <w:p w:rsidR="00B663E8" w:rsidRPr="00D860EB" w:rsidP="00B663E8" w14:paraId="4A9EC91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D860EB">
        <w:rPr>
          <w:vertAlign w:val="subscript"/>
        </w:rPr>
        <w:t>1</w:t>
      </w:r>
      <w:r w:rsidRPr="00D860EB">
        <w:tab/>
      </w:r>
      <w:r>
        <w:t>Lesbian</w:t>
      </w:r>
    </w:p>
    <w:p w:rsidR="00B663E8" w:rsidP="00B663E8" w14:paraId="489645F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D860EB">
        <w:rPr>
          <w:vertAlign w:val="subscript"/>
        </w:rPr>
        <w:t>2</w:t>
      </w:r>
      <w:r w:rsidRPr="00D860EB">
        <w:tab/>
      </w:r>
      <w:r>
        <w:t>Gay</w:t>
      </w:r>
    </w:p>
    <w:p w:rsidR="00B663E8" w:rsidP="00B663E8" w14:paraId="4807B654"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3</w:t>
      </w:r>
      <w:r w:rsidRPr="00D860EB">
        <w:tab/>
      </w:r>
      <w:r>
        <w:t>Bisexual</w:t>
      </w:r>
    </w:p>
    <w:p w:rsidR="00B663E8" w:rsidP="00B663E8" w14:paraId="6AEA8FE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4</w:t>
      </w:r>
      <w:r w:rsidRPr="00D860EB">
        <w:tab/>
      </w:r>
      <w:r>
        <w:t>Straight/Heterosexual</w:t>
      </w:r>
    </w:p>
    <w:p w:rsidR="00B663E8" w:rsidP="00B663E8" w14:paraId="43A06804"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5</w:t>
      </w:r>
      <w:r w:rsidRPr="00D860EB">
        <w:tab/>
      </w:r>
      <w:r>
        <w:t>Asexual</w:t>
      </w:r>
    </w:p>
    <w:p w:rsidR="00B663E8" w:rsidP="00B663E8" w14:paraId="7BC33119"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6</w:t>
      </w:r>
      <w:r w:rsidRPr="00D860EB">
        <w:tab/>
      </w:r>
      <w:r>
        <w:t>Queer</w:t>
      </w:r>
    </w:p>
    <w:p w:rsidR="00B663E8" w:rsidP="00B663E8" w14:paraId="0A3F8F83"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7</w:t>
      </w:r>
      <w:r w:rsidRPr="00D860EB">
        <w:tab/>
      </w:r>
      <w:r>
        <w:t>Other (I self-identify as</w:t>
      </w:r>
      <w:r>
        <w:t>: )</w:t>
      </w:r>
      <w:r>
        <w:t>_____________</w:t>
      </w:r>
    </w:p>
    <w:p w:rsidR="00B663E8" w:rsidRPr="00D860EB" w:rsidP="0095524F" w14:paraId="089681BA" w14:textId="77777777">
      <w:pPr>
        <w:pStyle w:val="responseoptiontext"/>
      </w:pPr>
    </w:p>
    <w:p w:rsidR="0095524F" w:rsidP="0095524F" w14:paraId="297B33F3"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8236FF" w:rsidRPr="00B92C6E" w:rsidP="007D1742" w14:paraId="1CEC08A6" w14:textId="77777777">
      <w:pPr>
        <w:pStyle w:val="questiontext"/>
      </w:pPr>
    </w:p>
    <w:p w:rsidR="00873C05" w:rsidP="00975C61" w14:paraId="710571B8" w14:textId="10A46994">
      <w:pPr>
        <w:pStyle w:val="Heading3"/>
      </w:pPr>
      <w:bookmarkStart w:id="23" w:name="_Toc6755068"/>
      <w:bookmarkStart w:id="24" w:name="_Toc6910243"/>
      <w:bookmarkStart w:id="25" w:name="_Toc6910401"/>
      <w:bookmarkStart w:id="26" w:name="_Toc143870462"/>
      <w:r>
        <w:t>Q5</w:t>
      </w:r>
      <w:r w:rsidR="008236FF">
        <w:t>.</w:t>
      </w:r>
      <w:r>
        <w:t xml:space="preserve"> </w:t>
      </w:r>
      <w:bookmarkEnd w:id="23"/>
      <w:bookmarkEnd w:id="24"/>
      <w:bookmarkEnd w:id="25"/>
      <w:r w:rsidR="00B16941">
        <w:t xml:space="preserve">Hispanic/Latino </w:t>
      </w:r>
      <w:r w:rsidR="007D1AF9">
        <w:t>ethnicity Web</w:t>
      </w:r>
      <w:bookmarkEnd w:id="26"/>
    </w:p>
    <w:p w:rsidR="00975C61" w:rsidRPr="00975C61" w:rsidP="007D1742" w14:paraId="33A15AA4" w14:textId="77777777">
      <w:pPr>
        <w:pStyle w:val="questiontext"/>
      </w:pPr>
    </w:p>
    <w:p w:rsidR="00B16941" w:rsidRPr="00873C05" w:rsidP="00E009C5" w14:paraId="06E59168" w14:textId="2F500ABB">
      <w:pPr>
        <w:pStyle w:val="questiontext"/>
      </w:pPr>
      <w:r w:rsidRPr="00873C05">
        <w:t>Are you of Hispanic, Latino, or Spanish origin?</w:t>
      </w:r>
      <w:r w:rsidR="007274C3">
        <w:t xml:space="preserve"> </w:t>
      </w:r>
      <w:r w:rsidRPr="00AA6EB5" w:rsidR="007274C3">
        <w:rPr>
          <w:i/>
          <w:iCs/>
        </w:rPr>
        <w:t>Please select all that apply</w:t>
      </w:r>
      <w:r w:rsidR="007274C3">
        <w:t>.</w:t>
      </w:r>
      <w:r w:rsidR="00E009C5">
        <w:t xml:space="preserve"> </w:t>
      </w:r>
    </w:p>
    <w:p w:rsidR="0082478C" w:rsidP="0082478C" w14:paraId="378A5AF7" w14:textId="77777777">
      <w:pPr>
        <w:pStyle w:val="responseoptiontext"/>
        <w:rPr>
          <w:rFonts w:eastAsiaTheme="minorEastAsia"/>
        </w:rPr>
      </w:pPr>
    </w:p>
    <w:bookmarkStart w:id="27" w:name="_Hlk38975176"/>
    <w:p w:rsidR="00B16941" w:rsidRPr="00057AEC" w:rsidP="00B16941" w14:paraId="3CE3AF1F" w14:textId="3BC17D2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82478C">
        <w:rPr>
          <w:rFonts w:eastAsiaTheme="minorEastAsia"/>
        </w:rPr>
        <w:t>No, not of Hispanic, Latino, or Spanish origin</w:t>
      </w:r>
    </w:p>
    <w:p w:rsidR="00B16941" w:rsidP="00B16941" w14:paraId="05C21ADF" w14:textId="1268B8B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057AEC">
        <w:rPr>
          <w:rFonts w:eastAsiaTheme="minorEastAsia"/>
          <w:vertAlign w:val="subscript"/>
        </w:rPr>
        <w:t>2</w:t>
      </w:r>
      <w:r w:rsidRPr="00057AEC">
        <w:rPr>
          <w:rFonts w:eastAsiaTheme="minorEastAsia"/>
        </w:rPr>
        <w:t xml:space="preserve"> </w:t>
      </w:r>
      <w:r w:rsidR="0082478C">
        <w:rPr>
          <w:rFonts w:eastAsiaTheme="minorEastAsia"/>
        </w:rPr>
        <w:t>Yes, Mexican, Mexican Am</w:t>
      </w:r>
      <w:r w:rsidR="00695183">
        <w:rPr>
          <w:rFonts w:eastAsiaTheme="minorEastAsia"/>
        </w:rPr>
        <w:t>erican</w:t>
      </w:r>
      <w:r w:rsidR="0082478C">
        <w:rPr>
          <w:rFonts w:eastAsiaTheme="minorEastAsia"/>
        </w:rPr>
        <w:t>., Chicano</w:t>
      </w:r>
    </w:p>
    <w:p w:rsidR="0082478C" w:rsidP="0082478C" w14:paraId="57548151" w14:textId="30B6308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rFonts w:eastAsiaTheme="minorEastAsia"/>
          <w:vertAlign w:val="subscript"/>
        </w:rPr>
        <w:t>3</w:t>
      </w:r>
      <w:r w:rsidRPr="00057AEC">
        <w:rPr>
          <w:rFonts w:eastAsiaTheme="minorEastAsia"/>
        </w:rPr>
        <w:t xml:space="preserve"> </w:t>
      </w:r>
      <w:r>
        <w:rPr>
          <w:rFonts w:eastAsiaTheme="minorEastAsia"/>
        </w:rPr>
        <w:t>Yes, Puerto Rican</w:t>
      </w:r>
    </w:p>
    <w:p w:rsidR="0082478C" w:rsidP="0082478C" w14:paraId="5FF1F756" w14:textId="428E441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rFonts w:eastAsiaTheme="minorEastAsia"/>
          <w:vertAlign w:val="subscript"/>
        </w:rPr>
        <w:t>4</w:t>
      </w:r>
      <w:r w:rsidRPr="00057AEC">
        <w:rPr>
          <w:rFonts w:eastAsiaTheme="minorEastAsia"/>
        </w:rPr>
        <w:t xml:space="preserve"> </w:t>
      </w:r>
      <w:r>
        <w:rPr>
          <w:rFonts w:eastAsiaTheme="minorEastAsia"/>
        </w:rPr>
        <w:t>Yes, Cuban</w:t>
      </w:r>
    </w:p>
    <w:p w:rsidR="0082478C" w:rsidP="0082478C" w14:paraId="60AA8232" w14:textId="12E6933E">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rFonts w:eastAsiaTheme="minorEastAsia"/>
          <w:vertAlign w:val="subscript"/>
        </w:rPr>
        <w:t>5</w:t>
      </w:r>
      <w:r w:rsidRPr="00057AEC">
        <w:rPr>
          <w:rFonts w:eastAsiaTheme="minorEastAsia"/>
        </w:rPr>
        <w:t xml:space="preserve"> </w:t>
      </w:r>
      <w:bookmarkStart w:id="28" w:name="_Hlk41657477"/>
      <w:r>
        <w:rPr>
          <w:rFonts w:eastAsiaTheme="minorEastAsia"/>
        </w:rPr>
        <w:t xml:space="preserve">Yes, another Hispanic, Latino, or Spanish origin </w:t>
      </w:r>
      <w:bookmarkEnd w:id="28"/>
      <w:r>
        <w:rPr>
          <w:rFonts w:eastAsiaTheme="minorEastAsia"/>
        </w:rPr>
        <w:t xml:space="preserve">– </w:t>
      </w:r>
      <w:r w:rsidRPr="00F363EA">
        <w:rPr>
          <w:rFonts w:eastAsiaTheme="minorEastAsia"/>
          <w:i/>
        </w:rPr>
        <w:t>Enter origin, for example, Salvadoran, Dominican, Colombian, Guatemalan, Spaniard, Ecuadorian, and so on:</w:t>
      </w:r>
    </w:p>
    <w:p w:rsidR="0082478C" w:rsidP="0082478C" w14:paraId="6EC75BC3" w14:textId="58931AB6">
      <w:pPr>
        <w:pStyle w:val="programmernot"/>
      </w:pPr>
      <w:r w:rsidRPr="05305564">
        <w:t>[</w:t>
      </w:r>
      <w:r>
        <w:t>PROGRAMMER: WHEN 5 (“</w:t>
      </w:r>
      <w:r w:rsidRPr="0082478C">
        <w:t>Yes, another Hispanic, Latino, or Spanish origin</w:t>
      </w:r>
      <w:r>
        <w:t>”) IS SELECTED, DISPLAY “please specify” TEXTBOX.</w:t>
      </w:r>
      <w:r w:rsidR="007E632F">
        <w:t xml:space="preserve"> Option 1 to be programmed as exclusive</w:t>
      </w:r>
      <w:r>
        <w:t>]</w:t>
      </w:r>
    </w:p>
    <w:p w:rsidR="00754ADB" w:rsidP="00754ADB" w14:paraId="6970F637" w14:textId="315B4ABD">
      <w:pPr>
        <w:pStyle w:val="responseoptiontext"/>
      </w:pPr>
    </w:p>
    <w:bookmarkEnd w:id="27"/>
    <w:p w:rsidR="00205CE5" w:rsidRPr="00B92C6E" w:rsidP="00205CE5" w14:paraId="6FC64DAD"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873C05" w:rsidP="00975C61" w14:paraId="680B4E67" w14:textId="0997D17C">
      <w:pPr>
        <w:pStyle w:val="Heading3"/>
      </w:pPr>
      <w:bookmarkStart w:id="29" w:name="_Toc6755069"/>
      <w:bookmarkStart w:id="30" w:name="_Toc6910244"/>
      <w:bookmarkStart w:id="31" w:name="_Toc6910402"/>
      <w:bookmarkStart w:id="32" w:name="_Toc143870463"/>
      <w:r>
        <w:t>Q6</w:t>
      </w:r>
      <w:r w:rsidR="00261A6A">
        <w:t>.</w:t>
      </w:r>
      <w:r>
        <w:t xml:space="preserve"> </w:t>
      </w:r>
      <w:bookmarkEnd w:id="29"/>
      <w:bookmarkEnd w:id="30"/>
      <w:bookmarkEnd w:id="31"/>
      <w:r w:rsidR="00B16941">
        <w:t>Race</w:t>
      </w:r>
      <w:bookmarkEnd w:id="32"/>
      <w:r w:rsidR="00261A6A">
        <w:t xml:space="preserve"> </w:t>
      </w:r>
    </w:p>
    <w:p w:rsidR="00975C61" w:rsidP="007D1742" w14:paraId="526A3B8C" w14:textId="4C62135C">
      <w:pPr>
        <w:pStyle w:val="questiontext"/>
      </w:pPr>
    </w:p>
    <w:p w:rsidR="000E197D" w:rsidP="009A51F4" w14:paraId="54E66EC9" w14:textId="219483A1">
      <w:pPr>
        <w:pStyle w:val="questiontext"/>
      </w:pPr>
      <w:r w:rsidRPr="00873C05">
        <w:t xml:space="preserve">What is your race? </w:t>
      </w:r>
      <w:r w:rsidRPr="00AA6EB5">
        <w:rPr>
          <w:i/>
          <w:iCs/>
        </w:rPr>
        <w:t xml:space="preserve">Please select </w:t>
      </w:r>
      <w:r w:rsidRPr="00AA6EB5" w:rsidR="00444B49">
        <w:rPr>
          <w:i/>
          <w:iCs/>
        </w:rPr>
        <w:t>all that apply</w:t>
      </w:r>
      <w:r w:rsidRPr="00D66314">
        <w:t xml:space="preserve">. </w:t>
      </w:r>
    </w:p>
    <w:p w:rsidR="009A51F4" w:rsidRPr="001213AB" w:rsidP="009A51F4" w14:paraId="5B406E67" w14:textId="77777777">
      <w:pPr>
        <w:pStyle w:val="questiontext"/>
        <w:rPr>
          <w:rFonts w:eastAsiaTheme="minorEastAsia"/>
        </w:rPr>
      </w:pPr>
    </w:p>
    <w:p w:rsidR="009A51F4" w:rsidRPr="00B92C6E" w:rsidP="009A51F4" w14:paraId="51D83AC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E00017">
        <w:instrText xml:space="preserve"> FORMCHECKBOX </w:instrText>
      </w:r>
      <w:r w:rsidR="00C55302">
        <w:fldChar w:fldCharType="separate"/>
      </w:r>
      <w:r w:rsidRPr="00B92C6E">
        <w:fldChar w:fldCharType="end"/>
      </w:r>
      <w:r w:rsidRPr="05305564">
        <w:rPr>
          <w:rFonts w:eastAsiaTheme="minorEastAsia"/>
          <w:vertAlign w:val="subscript"/>
        </w:rPr>
        <w:t>1</w:t>
      </w:r>
      <w:r w:rsidRPr="05305564">
        <w:rPr>
          <w:rFonts w:eastAsiaTheme="minorEastAsia"/>
        </w:rPr>
        <w:t xml:space="preserve"> White</w:t>
      </w:r>
    </w:p>
    <w:p w:rsidR="009A51F4" w:rsidRPr="00B92C6E" w:rsidP="009A51F4" w14:paraId="6F532068"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5305564">
        <w:rPr>
          <w:rFonts w:eastAsiaTheme="minorEastAsia"/>
          <w:vertAlign w:val="subscript"/>
        </w:rPr>
        <w:t>2</w:t>
      </w:r>
      <w:r w:rsidRPr="05305564">
        <w:rPr>
          <w:rFonts w:eastAsiaTheme="minorEastAsia"/>
        </w:rPr>
        <w:t xml:space="preserve"> Black or African American</w:t>
      </w:r>
    </w:p>
    <w:p w:rsidR="009A51F4" w:rsidRPr="00B92C6E" w:rsidP="009A51F4" w14:paraId="630F2041"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5305564">
        <w:rPr>
          <w:rFonts w:eastAsiaTheme="minorEastAsia"/>
          <w:vertAlign w:val="subscript"/>
        </w:rPr>
        <w:t>3</w:t>
      </w:r>
      <w:r w:rsidRPr="05305564">
        <w:rPr>
          <w:rFonts w:eastAsiaTheme="minorEastAsia"/>
        </w:rPr>
        <w:t xml:space="preserve"> American Indian or Alaska Native</w:t>
      </w:r>
    </w:p>
    <w:p w:rsidR="009A51F4" w:rsidRPr="00B92C6E" w:rsidP="009A51F4" w14:paraId="56553BCC"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5305564">
        <w:rPr>
          <w:rFonts w:eastAsiaTheme="minorEastAsia"/>
          <w:vertAlign w:val="subscript"/>
        </w:rPr>
        <w:t>4</w:t>
      </w:r>
      <w:r w:rsidRPr="05305564">
        <w:rPr>
          <w:rFonts w:eastAsiaTheme="minorEastAsia"/>
        </w:rPr>
        <w:t xml:space="preserve"> Asian</w:t>
      </w:r>
    </w:p>
    <w:p w:rsidR="009A51F4" w:rsidRPr="00B92C6E" w:rsidP="009A51F4" w14:paraId="1EE3E750"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5305564">
        <w:rPr>
          <w:rFonts w:eastAsiaTheme="minorEastAsia"/>
          <w:vertAlign w:val="subscript"/>
        </w:rPr>
        <w:t>5</w:t>
      </w:r>
      <w:r w:rsidRPr="05305564">
        <w:rPr>
          <w:rFonts w:eastAsiaTheme="minorEastAsia"/>
        </w:rPr>
        <w:t xml:space="preserve"> Native Hawaiian</w:t>
      </w:r>
      <w:r>
        <w:rPr>
          <w:rFonts w:eastAsiaTheme="minorEastAsia"/>
        </w:rPr>
        <w:t xml:space="preserve"> </w:t>
      </w:r>
      <w:r w:rsidRPr="009B6004">
        <w:rPr>
          <w:rFonts w:eastAsiaTheme="minorEastAsia"/>
        </w:rPr>
        <w:t xml:space="preserve">or </w:t>
      </w:r>
      <w:r w:rsidRPr="009B6004">
        <w:rPr>
          <w:rFonts w:eastAsiaTheme="minorEastAsia"/>
        </w:rPr>
        <w:t>other</w:t>
      </w:r>
      <w:r w:rsidRPr="009B6004">
        <w:rPr>
          <w:rFonts w:eastAsiaTheme="minorEastAsia"/>
        </w:rPr>
        <w:t xml:space="preserve"> Pacific Islander</w:t>
      </w:r>
    </w:p>
    <w:p w:rsidR="009A51F4" w:rsidP="009A51F4" w14:paraId="282DB89D" w14:textId="6545566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5305564">
        <w:rPr>
          <w:rFonts w:eastAsiaTheme="minorEastAsia"/>
          <w:vertAlign w:val="subscript"/>
        </w:rPr>
        <w:t>6</w:t>
      </w:r>
      <w:r w:rsidRPr="05305564">
        <w:rPr>
          <w:rFonts w:eastAsiaTheme="minorEastAsia"/>
        </w:rPr>
        <w:t xml:space="preserve"> Other </w:t>
      </w:r>
      <w:r w:rsidR="00B517DB">
        <w:t xml:space="preserve">– please </w:t>
      </w:r>
      <w:r w:rsidR="00B517DB">
        <w:t>s</w:t>
      </w:r>
      <w:r w:rsidRPr="00886A49" w:rsidR="00B517DB">
        <w:rPr>
          <w:rFonts w:eastAsiaTheme="minorEastAsia"/>
        </w:rPr>
        <w:t>pecify</w:t>
      </w:r>
    </w:p>
    <w:p w:rsidR="009A51F4" w:rsidP="00B517DB" w14:paraId="7D101C9F" w14:textId="77777777">
      <w:pPr>
        <w:pStyle w:val="responseoptiontext"/>
        <w:rPr>
          <w:rFonts w:eastAsiaTheme="minorEastAsia"/>
        </w:rPr>
      </w:pPr>
    </w:p>
    <w:p w:rsidR="00B517DB" w:rsidP="00B517DB" w14:paraId="50B0CD9A" w14:textId="79AC7486">
      <w:pPr>
        <w:pStyle w:val="programmernot"/>
      </w:pPr>
      <w:r w:rsidRPr="05305564">
        <w:t>[</w:t>
      </w:r>
      <w:r>
        <w:t xml:space="preserve">PROGRAMMER: WHEN </w:t>
      </w:r>
      <w:r w:rsidR="0008327E">
        <w:t xml:space="preserve">6 </w:t>
      </w:r>
      <w:r>
        <w:t>(“Other”) IS SELECTED, DISPLAY “please specify” TEXTBOX.]</w:t>
      </w:r>
    </w:p>
    <w:p w:rsidR="00205CE5" w:rsidP="00205CE5" w14:paraId="12F87088" w14:textId="59D7266C">
      <w:pPr>
        <w:rPr>
          <w:rFonts w:asciiTheme="minorHAnsi" w:hAnsiTheme="minorHAnsi"/>
          <w:color w:val="2F5496" w:themeColor="accent5" w:themeShade="BF"/>
          <w:sz w:val="22"/>
          <w:szCs w:val="22"/>
        </w:rPr>
      </w:pPr>
      <w:bookmarkStart w:id="33" w:name="_Toc6755070"/>
      <w:bookmarkStart w:id="34" w:name="_Toc6910245"/>
      <w:bookmarkStart w:id="35" w:name="_Toc6910403"/>
      <w:r w:rsidRPr="05305564">
        <w:rPr>
          <w:rFonts w:asciiTheme="minorHAnsi" w:hAnsiTheme="minorHAnsi"/>
          <w:color w:val="2F5496" w:themeColor="accent5" w:themeShade="BF"/>
          <w:sz w:val="22"/>
          <w:szCs w:val="22"/>
        </w:rPr>
        <w:t>|-----------------------------------------------------------------NEXT SCREEN------------------------------------------------------------------------|</w:t>
      </w:r>
    </w:p>
    <w:p w:rsidR="001A37AE" w:rsidP="009B2FAB" w14:paraId="1D2EE81B" w14:textId="77777777">
      <w:pPr>
        <w:pStyle w:val="questiontext"/>
      </w:pPr>
    </w:p>
    <w:p w:rsidR="00873C05" w:rsidP="00975C61" w14:paraId="66D63142" w14:textId="782696E7">
      <w:pPr>
        <w:pStyle w:val="Heading3"/>
      </w:pPr>
      <w:bookmarkStart w:id="36" w:name="_Toc143870464"/>
      <w:r>
        <w:t>Q7</w:t>
      </w:r>
      <w:r w:rsidR="001213AB">
        <w:t xml:space="preserve">. </w:t>
      </w:r>
      <w:bookmarkEnd w:id="33"/>
      <w:bookmarkEnd w:id="34"/>
      <w:bookmarkEnd w:id="35"/>
      <w:r w:rsidR="00B37B69">
        <w:t>Education</w:t>
      </w:r>
      <w:bookmarkEnd w:id="36"/>
    </w:p>
    <w:p w:rsidR="00975C61" w:rsidRPr="00975C61" w:rsidP="00B16941" w14:paraId="235CC1A6" w14:textId="77777777">
      <w:pPr>
        <w:pStyle w:val="questiontext"/>
      </w:pPr>
    </w:p>
    <w:p w:rsidR="000E197D" w:rsidP="00B37B69" w14:paraId="006DD977" w14:textId="77777777">
      <w:pPr>
        <w:pStyle w:val="questiontext"/>
      </w:pPr>
      <w:r w:rsidRPr="00873C05">
        <w:t xml:space="preserve">What is </w:t>
      </w:r>
      <w:r>
        <w:t>the</w:t>
      </w:r>
      <w:r w:rsidRPr="00873C05">
        <w:t xml:space="preserve"> highest </w:t>
      </w:r>
      <w:r w:rsidRPr="005A723C">
        <w:t xml:space="preserve">grade of school you have completed, or the highest degree you have received? </w:t>
      </w:r>
    </w:p>
    <w:p w:rsidR="00705235" w:rsidRPr="00D860EB" w:rsidP="00B37B69" w14:paraId="648EA9CB" w14:textId="03A226E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007B0BB9">
        <w:rPr>
          <w:vertAlign w:val="subscript"/>
        </w:rPr>
        <w:t>1</w:t>
      </w:r>
      <w:r w:rsidR="00D914C2">
        <w:rPr>
          <w:vertAlign w:val="subscript"/>
        </w:rPr>
        <w:tab/>
      </w:r>
      <w:r w:rsidR="00755DA8">
        <w:t>Less than high school diploma or equivalent</w:t>
      </w:r>
    </w:p>
    <w:p w:rsidR="00B37B69" w:rsidRPr="00D860EB" w:rsidP="00B37B69" w14:paraId="5AADAA9D" w14:textId="7EBBF45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007B0BB9">
        <w:rPr>
          <w:vertAlign w:val="subscript"/>
        </w:rPr>
        <w:t>2</w:t>
      </w:r>
      <w:r w:rsidRPr="00D860EB">
        <w:tab/>
        <w:t xml:space="preserve">High school </w:t>
      </w:r>
      <w:r w:rsidR="00582C41">
        <w:t>d</w:t>
      </w:r>
      <w:r w:rsidRPr="00D860EB">
        <w:t>iploma</w:t>
      </w:r>
      <w:r>
        <w:t xml:space="preserve"> </w:t>
      </w:r>
      <w:r w:rsidR="00755DA8">
        <w:t xml:space="preserve">(including </w:t>
      </w:r>
      <w:r w:rsidRPr="00D860EB" w:rsidR="00755DA8">
        <w:t>GED or ABE certificate</w:t>
      </w:r>
      <w:r w:rsidR="00755DA8">
        <w:t>)</w:t>
      </w:r>
    </w:p>
    <w:p w:rsidR="00B37B69" w:rsidRPr="00D860EB" w:rsidP="00B37B69" w14:paraId="5377402C" w14:textId="0B9987D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007B0BB9">
        <w:rPr>
          <w:vertAlign w:val="subscript"/>
        </w:rPr>
        <w:t>3</w:t>
      </w:r>
      <w:r w:rsidRPr="00D860EB">
        <w:tab/>
      </w:r>
      <w:r w:rsidRPr="00D860EB" w:rsidR="007F3267">
        <w:t>Some college</w:t>
      </w:r>
      <w:r w:rsidR="007F3267">
        <w:t>,</w:t>
      </w:r>
      <w:r w:rsidRPr="00D860EB" w:rsidR="007F3267">
        <w:t xml:space="preserve"> no degree</w:t>
      </w:r>
    </w:p>
    <w:p w:rsidR="00B37B69" w:rsidRPr="00D860EB" w:rsidP="00B37B69" w14:paraId="20E5AA7C" w14:textId="1BFC517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007B0BB9">
        <w:rPr>
          <w:vertAlign w:val="subscript"/>
        </w:rPr>
        <w:t>4</w:t>
      </w:r>
      <w:r w:rsidRPr="00D860EB">
        <w:tab/>
      </w:r>
      <w:r w:rsidRPr="00D860EB" w:rsidR="007F3267">
        <w:t>A</w:t>
      </w:r>
      <w:r w:rsidR="007F3267">
        <w:t>ssociate’s</w:t>
      </w:r>
      <w:r w:rsidRPr="00D860EB" w:rsidR="007F3267">
        <w:t xml:space="preserve"> degree (</w:t>
      </w:r>
      <w:r w:rsidR="007F3267">
        <w:t>A</w:t>
      </w:r>
      <w:r w:rsidRPr="00D860EB" w:rsidR="007F3267">
        <w:t>A</w:t>
      </w:r>
      <w:r w:rsidR="007F3267">
        <w:t>, AS</w:t>
      </w:r>
      <w:r w:rsidR="00582C41">
        <w:t>,</w:t>
      </w:r>
      <w:r w:rsidRPr="00D860EB" w:rsidR="007F3267">
        <w:t xml:space="preserve"> or equivalent)</w:t>
      </w:r>
    </w:p>
    <w:p w:rsidR="007F3267" w:rsidRPr="00D860EB" w:rsidP="007F3267" w14:paraId="1BC88589" w14:textId="39CD20D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007B0BB9">
        <w:rPr>
          <w:vertAlign w:val="subscript"/>
        </w:rPr>
        <w:t>5</w:t>
      </w:r>
      <w:r w:rsidRPr="00D860EB">
        <w:tab/>
      </w:r>
      <w:r>
        <w:t>Bachelor’s</w:t>
      </w:r>
      <w:r w:rsidRPr="00D860EB">
        <w:t xml:space="preserve"> degree (BA, BS, or equivalent)</w:t>
      </w:r>
    </w:p>
    <w:p w:rsidR="00B37B69" w:rsidP="00B37B69" w14:paraId="52EE6942" w14:textId="0D7181D8">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007B0BB9">
        <w:rPr>
          <w:vertAlign w:val="subscript"/>
        </w:rPr>
        <w:t>6</w:t>
      </w:r>
      <w:r w:rsidRPr="00D860EB">
        <w:tab/>
      </w:r>
      <w:r w:rsidR="005C36F3">
        <w:t xml:space="preserve">Post </w:t>
      </w:r>
      <w:r w:rsidR="005C36F3">
        <w:t>Bachelor’s</w:t>
      </w:r>
      <w:r w:rsidRPr="00D860EB" w:rsidR="00F10D0C">
        <w:t xml:space="preserve"> degree</w:t>
      </w:r>
      <w:r w:rsidR="00F10D0C">
        <w:t xml:space="preserve"> (MA, MS, PhD, JD, MD, etc.)</w:t>
      </w:r>
    </w:p>
    <w:p w:rsidR="005712AC" w:rsidRPr="00D860EB" w:rsidP="00B37B69" w14:paraId="5014D21F" w14:textId="107388ED">
      <w:pPr>
        <w:pStyle w:val="responseoptiontext"/>
      </w:pPr>
      <w:r w:rsidRPr="00B92C6E">
        <w:fldChar w:fldCharType="begin">
          <w:ffData>
            <w:name w:val=""/>
            <w:enabled/>
            <w:calcOnExit w:val="0"/>
            <w:checkBox>
              <w:sizeAuto/>
              <w:default w:val="0"/>
            </w:checkBox>
          </w:ffData>
        </w:fldChar>
      </w:r>
      <w:r w:rsidRPr="00D860EB">
        <w:instrText xml:space="preserve"> FORMCHECKBOX </w:instrText>
      </w:r>
      <w:r w:rsidR="00C55302">
        <w:fldChar w:fldCharType="separate"/>
      </w:r>
      <w:r w:rsidRPr="00B92C6E">
        <w:fldChar w:fldCharType="end"/>
      </w:r>
      <w:r w:rsidR="004749CE">
        <w:rPr>
          <w:vertAlign w:val="subscript"/>
        </w:rPr>
        <w:t>7</w:t>
      </w:r>
      <w:r w:rsidRPr="00D860EB" w:rsidR="004749CE">
        <w:tab/>
      </w:r>
      <w:r>
        <w:t>I</w:t>
      </w:r>
      <w:r w:rsidR="005103C6">
        <w:t xml:space="preserve"> have</w:t>
      </w:r>
      <w:r>
        <w:t xml:space="preserve"> not complete</w:t>
      </w:r>
      <w:r w:rsidR="005103C6">
        <w:t>d</w:t>
      </w:r>
      <w:r>
        <w:t xml:space="preserve"> any formal </w:t>
      </w:r>
      <w:r>
        <w:t>education</w:t>
      </w:r>
    </w:p>
    <w:p w:rsidR="00B37B69" w:rsidP="00B37B69" w14:paraId="48B3EECC" w14:textId="327886FD">
      <w:pPr>
        <w:pStyle w:val="responseoptiontext"/>
      </w:pPr>
    </w:p>
    <w:p w:rsidR="001D49C3" w:rsidRPr="00B92C6E" w:rsidP="001D49C3" w14:paraId="173E3D1B"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13AB" w:rsidP="00B82BA3" w14:paraId="4474080C" w14:textId="40D7F82B">
      <w:pPr>
        <w:pStyle w:val="questiontext"/>
      </w:pPr>
    </w:p>
    <w:p w:rsidR="00936334" w:rsidP="00695183" w14:paraId="52F4CFD3" w14:textId="006F6E1E">
      <w:pPr>
        <w:pStyle w:val="ListParagraph"/>
        <w:ind w:left="90"/>
      </w:pPr>
      <w:r>
        <w:br w:type="page"/>
      </w:r>
    </w:p>
    <w:p w:rsidR="00691744" w:rsidP="00691744" w14:paraId="53CD11DB" w14:textId="39C50163">
      <w:pPr>
        <w:pStyle w:val="Heading2"/>
      </w:pPr>
      <w:bookmarkStart w:id="37" w:name="_Toc67308186"/>
      <w:bookmarkStart w:id="38" w:name="_Toc143870465"/>
      <w:r>
        <w:t>Module 3: Household</w:t>
      </w:r>
      <w:r w:rsidR="00155556">
        <w:t xml:space="preserve"> characteristics and</w:t>
      </w:r>
      <w:r>
        <w:t xml:space="preserve"> </w:t>
      </w:r>
      <w:bookmarkEnd w:id="37"/>
      <w:r>
        <w:t>home ownership</w:t>
      </w:r>
      <w:bookmarkEnd w:id="38"/>
    </w:p>
    <w:p w:rsidR="00691744" w:rsidP="00691744" w14:paraId="7D32F34B" w14:textId="77777777">
      <w:pPr>
        <w:pStyle w:val="questiontext"/>
      </w:pPr>
    </w:p>
    <w:p w:rsidR="00691744" w:rsidP="00691744" w14:paraId="26AC844D" w14:textId="0530CF36">
      <w:pPr>
        <w:pStyle w:val="Heading3"/>
      </w:pPr>
      <w:bookmarkStart w:id="39" w:name="_Toc67308187"/>
      <w:bookmarkStart w:id="40" w:name="_Toc143870466"/>
      <w:r>
        <w:t>Q</w:t>
      </w:r>
      <w:r w:rsidR="002B0998">
        <w:t>8</w:t>
      </w:r>
      <w:r>
        <w:t>. Cohabitation Status</w:t>
      </w:r>
      <w:bookmarkEnd w:id="39"/>
      <w:bookmarkEnd w:id="40"/>
    </w:p>
    <w:p w:rsidR="00691744" w:rsidRPr="00975C61" w:rsidP="00691744" w14:paraId="435C41C8" w14:textId="77777777">
      <w:pPr>
        <w:pStyle w:val="questiontext"/>
      </w:pPr>
    </w:p>
    <w:p w:rsidR="00691744" w:rsidP="00691744" w14:paraId="45547E42" w14:textId="77777777">
      <w:pPr>
        <w:pStyle w:val="questiontext"/>
      </w:pPr>
      <w:r>
        <w:t>Does anyone live or stay with you at your current address</w:t>
      </w:r>
      <w:r w:rsidRPr="00873C05">
        <w:t>?</w:t>
      </w:r>
      <w:r>
        <w:t xml:space="preserve"> Also include people who only sometimes live or stay with you.</w:t>
      </w:r>
    </w:p>
    <w:p w:rsidR="00691744" w:rsidRPr="00873C05" w:rsidP="00691744" w14:paraId="557C7355" w14:textId="77777777">
      <w:pPr>
        <w:pStyle w:val="questiontext"/>
      </w:pPr>
    </w:p>
    <w:p w:rsidR="00691744" w:rsidRPr="00D860EB" w:rsidP="00691744" w14:paraId="2261570D" w14:textId="407B387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D860EB">
        <w:rPr>
          <w:vertAlign w:val="subscript"/>
        </w:rPr>
        <w:t>1</w:t>
      </w:r>
      <w:r w:rsidRPr="00D860EB">
        <w:tab/>
      </w:r>
      <w:r>
        <w:t xml:space="preserve">Yes </w:t>
      </w:r>
      <w:r w:rsidRPr="00DD3C70">
        <w:rPr>
          <w:color w:val="4472C4" w:themeColor="accent5"/>
        </w:rPr>
        <w:t>[</w:t>
      </w:r>
      <w:r>
        <w:rPr>
          <w:color w:val="4472C4" w:themeColor="accent5"/>
        </w:rPr>
        <w:t>ask</w:t>
      </w:r>
      <w:r w:rsidRPr="00DD3C70">
        <w:rPr>
          <w:color w:val="4472C4" w:themeColor="accent5"/>
        </w:rPr>
        <w:t xml:space="preserve"> </w:t>
      </w:r>
      <w:r>
        <w:rPr>
          <w:color w:val="4472C4" w:themeColor="accent5"/>
        </w:rPr>
        <w:t>Q</w:t>
      </w:r>
      <w:r w:rsidR="002B0998">
        <w:rPr>
          <w:color w:val="4472C4" w:themeColor="accent5"/>
        </w:rPr>
        <w:t>9</w:t>
      </w:r>
      <w:r w:rsidRPr="00DD3C70">
        <w:rPr>
          <w:color w:val="4472C4" w:themeColor="accent5"/>
        </w:rPr>
        <w:t>]</w:t>
      </w:r>
    </w:p>
    <w:p w:rsidR="00691744" w:rsidP="00691744" w14:paraId="0B555907" w14:textId="2C1A195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D860EB">
        <w:rPr>
          <w:vertAlign w:val="subscript"/>
        </w:rPr>
        <w:t>2</w:t>
      </w:r>
      <w:r w:rsidRPr="00D860EB">
        <w:tab/>
      </w:r>
      <w:r>
        <w:t xml:space="preserve">No </w:t>
      </w:r>
      <w:r w:rsidRPr="00DD3C70">
        <w:rPr>
          <w:color w:val="4472C4" w:themeColor="accent5"/>
        </w:rPr>
        <w:t>[</w:t>
      </w:r>
      <w:r>
        <w:rPr>
          <w:color w:val="4472C4" w:themeColor="accent5"/>
        </w:rPr>
        <w:t>skip to</w:t>
      </w:r>
      <w:r w:rsidRPr="00DD3C70">
        <w:rPr>
          <w:color w:val="4472C4" w:themeColor="accent5"/>
        </w:rPr>
        <w:t xml:space="preserve"> </w:t>
      </w:r>
      <w:r>
        <w:rPr>
          <w:color w:val="4472C4" w:themeColor="accent5"/>
        </w:rPr>
        <w:t>Q</w:t>
      </w:r>
      <w:r w:rsidR="00695183">
        <w:rPr>
          <w:color w:val="4472C4" w:themeColor="accent5"/>
        </w:rPr>
        <w:t>13</w:t>
      </w:r>
      <w:r>
        <w:rPr>
          <w:color w:val="4472C4" w:themeColor="accent5"/>
        </w:rPr>
        <w:t>]</w:t>
      </w:r>
    </w:p>
    <w:p w:rsidR="00691744" w:rsidRPr="00D860EB" w:rsidP="00691744" w14:paraId="64452A12" w14:textId="77777777">
      <w:pPr>
        <w:pStyle w:val="questiontext"/>
      </w:pPr>
    </w:p>
    <w:p w:rsidR="00691744" w:rsidRPr="00B92C6E" w:rsidP="00691744" w14:paraId="4C6BEE26"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691744" w:rsidP="00691744" w14:paraId="639BFA13" w14:textId="10ADD4E0">
      <w:pPr>
        <w:pStyle w:val="questiontext"/>
      </w:pPr>
    </w:p>
    <w:p w:rsidR="00AB2D89" w:rsidP="00AB2D89" w14:paraId="7421D8B5" w14:textId="3095FF80">
      <w:pPr>
        <w:pStyle w:val="Heading3"/>
      </w:pPr>
      <w:bookmarkStart w:id="41" w:name="_Toc48747564"/>
      <w:bookmarkStart w:id="42" w:name="_Toc143870467"/>
      <w:r>
        <w:t>Q9. Cohabitation Status II</w:t>
      </w:r>
      <w:bookmarkEnd w:id="41"/>
      <w:bookmarkEnd w:id="42"/>
    </w:p>
    <w:p w:rsidR="00AB2D89" w:rsidRPr="00975C61" w:rsidP="00AB2D89" w14:paraId="518393C2" w14:textId="77777777">
      <w:pPr>
        <w:pStyle w:val="questiontext"/>
      </w:pPr>
    </w:p>
    <w:p w:rsidR="00AB2D89" w:rsidP="00AB2D89" w14:paraId="3FC86AFE" w14:textId="53CAF5A0">
      <w:pPr>
        <w:pStyle w:val="questiontext"/>
      </w:pPr>
      <w:r w:rsidRPr="00C244B0">
        <w:rPr>
          <w:color w:val="4472C4" w:themeColor="accent5"/>
        </w:rPr>
        <w:t xml:space="preserve">[Ask if </w:t>
      </w:r>
      <w:r>
        <w:rPr>
          <w:color w:val="4472C4" w:themeColor="accent5"/>
        </w:rPr>
        <w:t>Q8</w:t>
      </w:r>
      <w:r w:rsidRPr="00C244B0">
        <w:rPr>
          <w:color w:val="4472C4" w:themeColor="accent5"/>
        </w:rPr>
        <w:t xml:space="preserve"> </w:t>
      </w:r>
      <w:r>
        <w:rPr>
          <w:color w:val="4472C4" w:themeColor="accent5"/>
        </w:rPr>
        <w:t>=</w:t>
      </w:r>
      <w:r w:rsidRPr="00C244B0">
        <w:rPr>
          <w:color w:val="4472C4" w:themeColor="accent5"/>
        </w:rPr>
        <w:t xml:space="preserve"> </w:t>
      </w:r>
      <w:r>
        <w:rPr>
          <w:color w:val="4472C4" w:themeColor="accent5"/>
        </w:rPr>
        <w:t>Yes]</w:t>
      </w:r>
      <w:r>
        <w:t xml:space="preserve"> Who lives</w:t>
      </w:r>
      <w:r w:rsidRPr="00AC3ACD">
        <w:t xml:space="preserve"> or stay</w:t>
      </w:r>
      <w:r>
        <w:t>s</w:t>
      </w:r>
      <w:r w:rsidRPr="00AC3ACD">
        <w:t xml:space="preserve"> with you</w:t>
      </w:r>
      <w:r>
        <w:t>?</w:t>
      </w:r>
      <w:r w:rsidRPr="0037160E">
        <w:t xml:space="preserve"> </w:t>
      </w:r>
      <w:r w:rsidRPr="00AA6EB5">
        <w:rPr>
          <w:i/>
          <w:iCs/>
        </w:rPr>
        <w:t>Please select all that apply</w:t>
      </w:r>
      <w:r>
        <w:t>.</w:t>
      </w:r>
    </w:p>
    <w:p w:rsidR="00AB2D89" w:rsidRPr="00873C05" w:rsidP="00AB2D89" w14:paraId="2CFA79EC" w14:textId="77777777">
      <w:pPr>
        <w:pStyle w:val="questiontext"/>
      </w:pPr>
    </w:p>
    <w:p w:rsidR="00AB2D89" w:rsidRPr="00D860EB" w:rsidP="00AB2D89" w14:paraId="20242442"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D860EB">
        <w:rPr>
          <w:vertAlign w:val="subscript"/>
        </w:rPr>
        <w:t>1</w:t>
      </w:r>
      <w:r w:rsidRPr="00D860EB">
        <w:tab/>
      </w:r>
      <w:r>
        <w:t xml:space="preserve">Parent(s) </w:t>
      </w:r>
    </w:p>
    <w:p w:rsidR="00AB2D89" w:rsidP="00AB2D89" w14:paraId="258FC36E"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D860EB">
        <w:rPr>
          <w:vertAlign w:val="subscript"/>
        </w:rPr>
        <w:t>2</w:t>
      </w:r>
      <w:r w:rsidRPr="00D860EB">
        <w:tab/>
      </w:r>
      <w:r>
        <w:t xml:space="preserve">Grandparent(s) </w:t>
      </w:r>
    </w:p>
    <w:p w:rsidR="00AB2D89" w:rsidP="00AB2D89" w14:paraId="1749296E"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3</w:t>
      </w:r>
      <w:r w:rsidRPr="00D860EB">
        <w:tab/>
      </w:r>
      <w:r>
        <w:t xml:space="preserve">Husband/wife/spouse </w:t>
      </w:r>
    </w:p>
    <w:p w:rsidR="00AB2D89" w:rsidP="00AB2D89" w14:paraId="6CC72BF6"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4</w:t>
      </w:r>
      <w:r w:rsidRPr="00D860EB">
        <w:tab/>
      </w:r>
      <w:r>
        <w:t>Unmarried partner</w:t>
      </w:r>
    </w:p>
    <w:p w:rsidR="00AB2D89" w:rsidP="00AB2D89" w14:paraId="2FEE75C1"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5</w:t>
      </w:r>
      <w:r w:rsidRPr="00D860EB">
        <w:tab/>
      </w:r>
      <w:r>
        <w:t>Children</w:t>
      </w:r>
      <w:r>
        <w:t xml:space="preserve"> </w:t>
      </w:r>
    </w:p>
    <w:p w:rsidR="00AB2D89" w:rsidP="00AB2D89" w14:paraId="6A282A7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6</w:t>
      </w:r>
      <w:r w:rsidRPr="00D860EB">
        <w:tab/>
      </w:r>
      <w:r>
        <w:t>Grandchildren</w:t>
      </w:r>
      <w:r>
        <w:t xml:space="preserve"> </w:t>
      </w:r>
    </w:p>
    <w:p w:rsidR="00AB2D89" w:rsidP="00AB2D89" w14:paraId="21F28175"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7</w:t>
      </w:r>
      <w:r>
        <w:rPr>
          <w:vertAlign w:val="subscript"/>
        </w:rPr>
        <w:tab/>
      </w:r>
      <w:r>
        <w:t>Other relatives(s)</w:t>
      </w:r>
    </w:p>
    <w:p w:rsidR="00AB2D89" w:rsidP="00AB2D89" w14:paraId="6F5D37FF"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8</w:t>
      </w:r>
      <w:r w:rsidRPr="00D860EB">
        <w:tab/>
      </w:r>
      <w:r>
        <w:t>Roommates</w:t>
      </w:r>
      <w:r w:rsidRPr="003E0B80">
        <w:rPr>
          <w:color w:val="4472C4" w:themeColor="accent5"/>
        </w:rPr>
        <w:t xml:space="preserve"> </w:t>
      </w:r>
    </w:p>
    <w:p w:rsidR="00AB2D89" w:rsidP="00AB2D89" w14:paraId="663A3150"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9</w:t>
      </w:r>
      <w:r w:rsidRPr="00D860EB">
        <w:tab/>
      </w:r>
      <w:r>
        <w:t>Friends</w:t>
      </w:r>
    </w:p>
    <w:p w:rsidR="00AB2D89" w:rsidP="00AB2D89" w14:paraId="6182B7AE"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vertAlign w:val="subscript"/>
        </w:rPr>
        <w:t>10</w:t>
      </w:r>
      <w:r>
        <w:rPr>
          <w:vertAlign w:val="subscript"/>
        </w:rPr>
        <w:tab/>
      </w:r>
      <w:r>
        <w:t xml:space="preserve">Other – please </w:t>
      </w:r>
      <w:r>
        <w:t>specify</w:t>
      </w:r>
    </w:p>
    <w:p w:rsidR="00AB2D89" w:rsidP="00AB2D89" w14:paraId="6ECD8472" w14:textId="77777777">
      <w:pPr>
        <w:pStyle w:val="programmernot"/>
      </w:pPr>
      <w:r w:rsidRPr="05305564">
        <w:t>[</w:t>
      </w:r>
      <w:r>
        <w:t>PROGRAMMER: WHEN 10 (“Other”) IS SELECTED, DISPLAY “please specify” TEXTBOX.]</w:t>
      </w:r>
    </w:p>
    <w:p w:rsidR="00AB2D89" w:rsidP="00AB2D89" w14:paraId="5D5EFB61" w14:textId="77777777">
      <w:pPr>
        <w:pStyle w:val="responseoptiontext"/>
      </w:pPr>
    </w:p>
    <w:p w:rsidR="00AB2D89" w:rsidRPr="00B92C6E" w:rsidP="00AB2D89" w14:paraId="1FDE9CB8"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AB2D89" w:rsidP="00691744" w14:paraId="77CC4FE4" w14:textId="2C2C6CAD">
      <w:pPr>
        <w:pStyle w:val="questiontext"/>
      </w:pPr>
    </w:p>
    <w:p w:rsidR="005A23B5" w:rsidP="005A23B5" w14:paraId="450210DB" w14:textId="418F18E1">
      <w:pPr>
        <w:pStyle w:val="Heading3"/>
      </w:pPr>
      <w:bookmarkStart w:id="43" w:name="_Toc48747568"/>
      <w:r w:rsidRPr="00873C05">
        <w:t>Q</w:t>
      </w:r>
      <w:r>
        <w:t>9.1</w:t>
      </w:r>
      <w:r w:rsidRPr="00873C05">
        <w:t xml:space="preserve">. </w:t>
      </w:r>
      <w:r>
        <w:t>Extended family</w:t>
      </w:r>
      <w:bookmarkEnd w:id="43"/>
    </w:p>
    <w:p w:rsidR="005A23B5" w:rsidRPr="00873C05" w:rsidP="005A23B5" w14:paraId="7B4D788C" w14:textId="77777777">
      <w:pPr>
        <w:pStyle w:val="questiontext"/>
      </w:pPr>
    </w:p>
    <w:p w:rsidR="005A23B5" w:rsidP="005A23B5" w14:paraId="66168EA4" w14:textId="31096B08">
      <w:pPr>
        <w:pStyle w:val="questiontext"/>
      </w:pPr>
      <w:r w:rsidRPr="00067D86">
        <w:rPr>
          <w:color w:val="4472C4" w:themeColor="accent5"/>
        </w:rPr>
        <w:t>[Ask if Q</w:t>
      </w:r>
      <w:r>
        <w:rPr>
          <w:color w:val="4472C4" w:themeColor="accent5"/>
        </w:rPr>
        <w:t>9</w:t>
      </w:r>
      <w:r w:rsidRPr="00067D86">
        <w:rPr>
          <w:color w:val="4472C4" w:themeColor="accent5"/>
        </w:rPr>
        <w:t xml:space="preserve"> = 7, 8, 9, 10]</w:t>
      </w:r>
      <w:r>
        <w:t xml:space="preserve"> </w:t>
      </w:r>
      <w:r w:rsidRPr="00BF5C3F">
        <w:t>You indicated that the following people live or stay with you:</w:t>
      </w:r>
      <w:r>
        <w:t xml:space="preserve"> [Q9] </w:t>
      </w:r>
    </w:p>
    <w:p w:rsidR="005A23B5" w:rsidRPr="00873C05" w:rsidP="005A23B5" w14:paraId="0A6B061E" w14:textId="77777777">
      <w:pPr>
        <w:pStyle w:val="questiontext"/>
      </w:pPr>
      <w:r>
        <w:t xml:space="preserve">Are any of these people part of your extended family (such as your uncles, aunts, cousins, nieces, nephews, or </w:t>
      </w:r>
      <w:r w:rsidRPr="00E572CE">
        <w:t>in-laws</w:t>
      </w:r>
      <w:r>
        <w:t>)?</w:t>
      </w:r>
    </w:p>
    <w:p w:rsidR="005A23B5" w:rsidRPr="001213AB" w:rsidP="005A23B5" w14:paraId="46D66CE3" w14:textId="77777777">
      <w:pPr>
        <w:pStyle w:val="questiontext"/>
      </w:pPr>
    </w:p>
    <w:p w:rsidR="005A23B5" w:rsidRPr="00057AEC" w:rsidP="005A23B5" w14:paraId="2B1C1EF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5A23B5" w:rsidP="005A23B5" w14:paraId="70DC2BFD"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C55302">
        <w:fldChar w:fldCharType="separate"/>
      </w:r>
      <w:r w:rsidRPr="00057AEC">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5A23B5" w:rsidRPr="00057AEC" w:rsidP="005A23B5" w14:paraId="49906F56" w14:textId="77777777">
      <w:pPr>
        <w:pStyle w:val="responseoptiontext"/>
        <w:rPr>
          <w:rFonts w:eastAsiaTheme="minorEastAsia"/>
        </w:rPr>
      </w:pPr>
    </w:p>
    <w:p w:rsidR="005A23B5" w:rsidP="005A23B5" w14:paraId="450C1BC5"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5A23B5" w:rsidP="00691744" w14:paraId="3F51ED1C" w14:textId="77777777">
      <w:pPr>
        <w:pStyle w:val="questiontext"/>
      </w:pPr>
    </w:p>
    <w:p w:rsidR="00691744" w:rsidP="00691744" w14:paraId="7A1CA0E2" w14:textId="2A3E24CE">
      <w:pPr>
        <w:pStyle w:val="Heading3"/>
      </w:pPr>
      <w:bookmarkStart w:id="44" w:name="_Toc6755075"/>
      <w:bookmarkStart w:id="45" w:name="_Toc6910250"/>
      <w:bookmarkStart w:id="46" w:name="_Toc6910408"/>
      <w:bookmarkStart w:id="47" w:name="_Toc67308189"/>
      <w:bookmarkStart w:id="48" w:name="_Toc143870468"/>
      <w:r>
        <w:t>Q</w:t>
      </w:r>
      <w:r w:rsidR="00AB2D89">
        <w:t>10</w:t>
      </w:r>
      <w:r>
        <w:t xml:space="preserve">. </w:t>
      </w:r>
      <w:bookmarkEnd w:id="44"/>
      <w:bookmarkEnd w:id="45"/>
      <w:bookmarkEnd w:id="46"/>
      <w:r>
        <w:t>Number of adults</w:t>
      </w:r>
      <w:bookmarkEnd w:id="47"/>
      <w:bookmarkEnd w:id="48"/>
      <w:r>
        <w:t xml:space="preserve"> </w:t>
      </w:r>
    </w:p>
    <w:p w:rsidR="00691744" w:rsidRPr="00873C05" w:rsidP="00691744" w14:paraId="3754E607" w14:textId="77777777">
      <w:pPr>
        <w:pStyle w:val="questiontext"/>
      </w:pPr>
    </w:p>
    <w:p w:rsidR="00691744" w:rsidRPr="00873C05" w:rsidP="00691744" w14:paraId="4F0971FC" w14:textId="202CA889">
      <w:pPr>
        <w:pStyle w:val="questiontext"/>
      </w:pPr>
      <w:r w:rsidRPr="007F0783">
        <w:rPr>
          <w:color w:val="4472C4" w:themeColor="accent5"/>
        </w:rPr>
        <w:t>[If Q</w:t>
      </w:r>
      <w:r w:rsidR="002B0998">
        <w:rPr>
          <w:color w:val="4472C4" w:themeColor="accent5"/>
        </w:rPr>
        <w:t>8</w:t>
      </w:r>
      <w:r w:rsidRPr="007F0783">
        <w:rPr>
          <w:color w:val="4472C4" w:themeColor="accent5"/>
        </w:rPr>
        <w:t>=1]</w:t>
      </w:r>
      <w:r>
        <w:rPr>
          <w:color w:val="4472C4" w:themeColor="accent5"/>
        </w:rPr>
        <w:t xml:space="preserve"> </w:t>
      </w:r>
      <w:r w:rsidRPr="00524BB3">
        <w:t xml:space="preserve">How many people </w:t>
      </w:r>
      <w:r w:rsidRPr="00524BB3">
        <w:t>age</w:t>
      </w:r>
      <w:r w:rsidRPr="00524BB3">
        <w:t xml:space="preserve"> 18 or older currently live </w:t>
      </w:r>
      <w:r>
        <w:t>or stay at your address</w:t>
      </w:r>
      <w:r w:rsidRPr="00524BB3">
        <w:t>, INCLUDING yourself?</w:t>
      </w:r>
    </w:p>
    <w:p w:rsidR="00691744" w:rsidRPr="001213AB" w:rsidP="00691744" w14:paraId="3866A96A" w14:textId="77777777">
      <w:pPr>
        <w:pStyle w:val="questiontext"/>
      </w:pPr>
    </w:p>
    <w:p w:rsidR="00691744" w:rsidRPr="008E24EC" w:rsidP="00691744" w14:paraId="557E0B51" w14:textId="77777777">
      <w:pPr>
        <w:pStyle w:val="responseoptiontext"/>
        <w:rPr>
          <w:color w:val="auto"/>
        </w:rPr>
      </w:pPr>
      <w:r w:rsidRPr="00B72E9E">
        <w:t>[______]</w:t>
      </w:r>
      <w:r>
        <w:t xml:space="preserve"> adult/adults</w:t>
      </w:r>
    </w:p>
    <w:p w:rsidR="00691744" w:rsidRPr="00C27823" w:rsidP="00691744" w14:paraId="5F850B06" w14:textId="77777777">
      <w:pPr>
        <w:pStyle w:val="programmernot"/>
      </w:pPr>
      <w:r w:rsidRPr="00C27823">
        <w:t xml:space="preserve">[PROGRAMMER: NUMERIC ENTRY ONLY; RANGE = </w:t>
      </w:r>
      <w:r>
        <w:t>(1</w:t>
      </w:r>
      <w:r w:rsidRPr="00C27823">
        <w:t>-</w:t>
      </w:r>
      <w:r>
        <w:t>19)]</w:t>
      </w:r>
    </w:p>
    <w:p w:rsidR="00691744" w:rsidRPr="00B92C6E" w:rsidP="00691744" w14:paraId="0E04D4E7" w14:textId="77777777">
      <w:pPr>
        <w:pStyle w:val="questiontext"/>
        <w:rPr>
          <w:rFonts w:eastAsiaTheme="minorEastAsia"/>
        </w:rPr>
      </w:pPr>
    </w:p>
    <w:p w:rsidR="00691744" w:rsidP="00691744" w14:paraId="6A684EB9"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691744" w:rsidP="00691744" w14:paraId="3EA100E0" w14:textId="77777777">
      <w:pPr>
        <w:pStyle w:val="questiontext"/>
      </w:pPr>
    </w:p>
    <w:p w:rsidR="00691744" w:rsidP="00691744" w14:paraId="41AB59E8" w14:textId="5BB19D4F">
      <w:pPr>
        <w:pStyle w:val="Heading3"/>
      </w:pPr>
      <w:bookmarkStart w:id="49" w:name="_Toc67308190"/>
      <w:bookmarkStart w:id="50" w:name="_Toc143870469"/>
      <w:r w:rsidRPr="00873C05">
        <w:t>Q</w:t>
      </w:r>
      <w:r>
        <w:t>1</w:t>
      </w:r>
      <w:r w:rsidR="00AB2D89">
        <w:t>1</w:t>
      </w:r>
      <w:r w:rsidRPr="00873C05">
        <w:t xml:space="preserve">. </w:t>
      </w:r>
      <w:r>
        <w:t>Number of children in household</w:t>
      </w:r>
      <w:bookmarkEnd w:id="49"/>
      <w:bookmarkEnd w:id="50"/>
    </w:p>
    <w:p w:rsidR="00691744" w:rsidRPr="00873C05" w:rsidP="00691744" w14:paraId="65A4EC86" w14:textId="77777777">
      <w:pPr>
        <w:pStyle w:val="questiontext"/>
      </w:pPr>
    </w:p>
    <w:p w:rsidR="00691744" w:rsidRPr="00873C05" w:rsidP="00691744" w14:paraId="0312C951" w14:textId="3409A0D9">
      <w:pPr>
        <w:pStyle w:val="questiontext"/>
      </w:pPr>
      <w:r w:rsidRPr="007F0783">
        <w:rPr>
          <w:color w:val="4472C4" w:themeColor="accent5"/>
        </w:rPr>
        <w:t>[If Q</w:t>
      </w:r>
      <w:r w:rsidR="002B0998">
        <w:rPr>
          <w:color w:val="4472C4" w:themeColor="accent5"/>
        </w:rPr>
        <w:t>8</w:t>
      </w:r>
      <w:r w:rsidRPr="007F0783">
        <w:rPr>
          <w:color w:val="4472C4" w:themeColor="accent5"/>
        </w:rPr>
        <w:t>=1]</w:t>
      </w:r>
      <w:r>
        <w:rPr>
          <w:color w:val="4472C4" w:themeColor="accent5"/>
        </w:rPr>
        <w:t xml:space="preserve"> </w:t>
      </w:r>
      <w:r w:rsidRPr="003827AE">
        <w:t xml:space="preserve">How many people younger than 18 currently live </w:t>
      </w:r>
      <w:r>
        <w:t>or stay at your address</w:t>
      </w:r>
      <w:r w:rsidRPr="003827AE">
        <w:t>?</w:t>
      </w:r>
    </w:p>
    <w:p w:rsidR="00691744" w:rsidRPr="001213AB" w:rsidP="00691744" w14:paraId="02C1ECD7" w14:textId="77777777">
      <w:pPr>
        <w:pStyle w:val="questiontext"/>
      </w:pPr>
    </w:p>
    <w:p w:rsidR="00691744" w:rsidRPr="00F124E0" w:rsidP="00691744" w14:paraId="64A7A15D" w14:textId="77777777">
      <w:pPr>
        <w:pStyle w:val="responseoptiontext"/>
        <w:rPr>
          <w:color w:val="auto"/>
        </w:rPr>
      </w:pPr>
      <w:r w:rsidRPr="00B72E9E">
        <w:t xml:space="preserve">[______] </w:t>
      </w:r>
      <w:r>
        <w:t xml:space="preserve">child/children </w:t>
      </w:r>
    </w:p>
    <w:p w:rsidR="00691744" w:rsidRPr="00C27823" w:rsidP="00691744" w14:paraId="0DE65289" w14:textId="77777777">
      <w:pPr>
        <w:pStyle w:val="programmernot"/>
      </w:pPr>
      <w:r w:rsidRPr="00C27823">
        <w:t xml:space="preserve">[PROGRAMMER: NUMERIC ENTRY ONLY; RANGE = </w:t>
      </w:r>
      <w:r>
        <w:t>(0</w:t>
      </w:r>
      <w:r w:rsidRPr="00C27823">
        <w:t>-</w:t>
      </w:r>
      <w:r>
        <w:t>19)]</w:t>
      </w:r>
    </w:p>
    <w:p w:rsidR="00691744" w:rsidRPr="00B92C6E" w:rsidP="00691744" w14:paraId="57F9173A" w14:textId="77777777">
      <w:pPr>
        <w:pStyle w:val="questiontext"/>
        <w:rPr>
          <w:rFonts w:eastAsiaTheme="minorEastAsia"/>
        </w:rPr>
      </w:pPr>
    </w:p>
    <w:p w:rsidR="00691744" w:rsidP="00691744" w14:paraId="09FCF486"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691744" w:rsidP="00691744" w14:paraId="5AA7C861" w14:textId="3352A9E3">
      <w:pPr>
        <w:pStyle w:val="questiontext"/>
      </w:pPr>
    </w:p>
    <w:p w:rsidR="002B0998" w:rsidP="002B0998" w14:paraId="11C09373" w14:textId="4B40AFC4">
      <w:pPr>
        <w:pStyle w:val="Heading3"/>
      </w:pPr>
      <w:bookmarkStart w:id="51" w:name="_Toc48747569"/>
      <w:bookmarkStart w:id="52" w:name="_Toc143870470"/>
      <w:r>
        <w:t>Q1</w:t>
      </w:r>
      <w:r w:rsidR="00AB2D89">
        <w:t>2</w:t>
      </w:r>
      <w:r>
        <w:t>. Children’s relationship</w:t>
      </w:r>
      <w:bookmarkEnd w:id="51"/>
      <w:bookmarkEnd w:id="52"/>
    </w:p>
    <w:p w:rsidR="002B0998" w:rsidRPr="00873C05" w:rsidP="002B0998" w14:paraId="23E55462" w14:textId="77777777">
      <w:pPr>
        <w:pStyle w:val="questiontext"/>
      </w:pPr>
    </w:p>
    <w:p w:rsidR="002B0998" w:rsidRPr="00873C05" w:rsidP="002B0998" w14:paraId="2FE2F085" w14:textId="12FB7C72">
      <w:pPr>
        <w:pStyle w:val="questiontext"/>
      </w:pPr>
      <w:r w:rsidRPr="001A33B3">
        <w:rPr>
          <w:color w:val="4472C4" w:themeColor="accent5"/>
        </w:rPr>
        <w:t>[</w:t>
      </w:r>
      <w:r>
        <w:rPr>
          <w:color w:val="4472C4" w:themeColor="accent5"/>
        </w:rPr>
        <w:t>A</w:t>
      </w:r>
      <w:r w:rsidRPr="001A33B3">
        <w:rPr>
          <w:color w:val="4472C4" w:themeColor="accent5"/>
        </w:rPr>
        <w:t>sk if Q</w:t>
      </w:r>
      <w:r>
        <w:rPr>
          <w:color w:val="4472C4" w:themeColor="accent5"/>
        </w:rPr>
        <w:t>1</w:t>
      </w:r>
      <w:r w:rsidR="00AB2D89">
        <w:rPr>
          <w:color w:val="4472C4" w:themeColor="accent5"/>
        </w:rPr>
        <w:t>1</w:t>
      </w:r>
      <w:r w:rsidRPr="001A33B3">
        <w:rPr>
          <w:color w:val="4472C4" w:themeColor="accent5"/>
        </w:rPr>
        <w:t>&gt;</w:t>
      </w:r>
      <w:r>
        <w:rPr>
          <w:color w:val="4472C4" w:themeColor="accent5"/>
        </w:rPr>
        <w:t>0</w:t>
      </w:r>
      <w:r w:rsidRPr="001A33B3">
        <w:rPr>
          <w:color w:val="4472C4" w:themeColor="accent5"/>
        </w:rPr>
        <w:t>]</w:t>
      </w:r>
      <w:r>
        <w:t xml:space="preserve"> What is your relationship to </w:t>
      </w:r>
      <w:r w:rsidRPr="00C078C9">
        <w:t>the</w:t>
      </w:r>
      <w:r>
        <w:t xml:space="preserve"> children living or staying with you? </w:t>
      </w:r>
      <w:r w:rsidRPr="00AA6EB5">
        <w:rPr>
          <w:i/>
          <w:iCs/>
        </w:rPr>
        <w:t>Please select all that apply</w:t>
      </w:r>
      <w:r>
        <w:t>.]</w:t>
      </w:r>
    </w:p>
    <w:p w:rsidR="002B0998" w:rsidRPr="001213AB" w:rsidP="002B0998" w14:paraId="0629DDCE" w14:textId="77777777">
      <w:pPr>
        <w:pStyle w:val="questiontext"/>
      </w:pPr>
    </w:p>
    <w:p w:rsidR="002B0998" w:rsidRPr="00057AEC" w:rsidP="002B0998" w14:paraId="0F2ED88B"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our biological children</w:t>
      </w:r>
    </w:p>
    <w:p w:rsidR="002B0998" w:rsidP="002B0998" w14:paraId="13360286"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C55302">
        <w:fldChar w:fldCharType="separate"/>
      </w:r>
      <w:r w:rsidRPr="00057AEC">
        <w:fldChar w:fldCharType="end"/>
      </w:r>
      <w:r w:rsidRPr="00057AEC">
        <w:rPr>
          <w:rFonts w:eastAsiaTheme="minorEastAsia"/>
          <w:vertAlign w:val="subscript"/>
        </w:rPr>
        <w:t>2</w:t>
      </w:r>
      <w:r w:rsidRPr="00057AEC">
        <w:rPr>
          <w:rFonts w:eastAsiaTheme="minorEastAsia"/>
        </w:rPr>
        <w:t xml:space="preserve"> </w:t>
      </w:r>
      <w:r>
        <w:rPr>
          <w:rFonts w:eastAsiaTheme="minorEastAsia"/>
        </w:rPr>
        <w:t>Your adopted children</w:t>
      </w:r>
    </w:p>
    <w:p w:rsidR="002B0998" w:rsidP="002B0998" w14:paraId="1A0B80BC"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C55302">
        <w:fldChar w:fldCharType="separate"/>
      </w:r>
      <w:r w:rsidRPr="00057AEC">
        <w:fldChar w:fldCharType="end"/>
      </w:r>
      <w:r>
        <w:rPr>
          <w:rFonts w:eastAsiaTheme="minorEastAsia"/>
          <w:vertAlign w:val="subscript"/>
        </w:rPr>
        <w:t>3</w:t>
      </w:r>
      <w:r w:rsidRPr="00057AEC">
        <w:rPr>
          <w:rFonts w:eastAsiaTheme="minorEastAsia"/>
        </w:rPr>
        <w:t xml:space="preserve"> </w:t>
      </w:r>
      <w:r>
        <w:rPr>
          <w:rFonts w:eastAsiaTheme="minorEastAsia"/>
        </w:rPr>
        <w:t>Your foster children</w:t>
      </w:r>
    </w:p>
    <w:p w:rsidR="002B0998" w:rsidP="002B0998" w14:paraId="46566CA9"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C55302">
        <w:fldChar w:fldCharType="separate"/>
      </w:r>
      <w:r w:rsidRPr="00057AEC">
        <w:fldChar w:fldCharType="end"/>
      </w:r>
      <w:r>
        <w:rPr>
          <w:rFonts w:eastAsiaTheme="minorEastAsia"/>
          <w:vertAlign w:val="subscript"/>
        </w:rPr>
        <w:t>4</w:t>
      </w:r>
      <w:r w:rsidRPr="00057AEC">
        <w:rPr>
          <w:rFonts w:eastAsiaTheme="minorEastAsia"/>
        </w:rPr>
        <w:t xml:space="preserve"> </w:t>
      </w:r>
      <w:r>
        <w:rPr>
          <w:rFonts w:eastAsiaTheme="minorEastAsia"/>
        </w:rPr>
        <w:t xml:space="preserve">Your grandchildren </w:t>
      </w:r>
    </w:p>
    <w:p w:rsidR="002B0998" w:rsidP="002B0998" w14:paraId="7C936A5B"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C55302">
        <w:fldChar w:fldCharType="separate"/>
      </w:r>
      <w:r w:rsidRPr="00057AEC">
        <w:fldChar w:fldCharType="end"/>
      </w:r>
      <w:r>
        <w:rPr>
          <w:rFonts w:eastAsiaTheme="minorEastAsia"/>
          <w:vertAlign w:val="subscript"/>
        </w:rPr>
        <w:t>5</w:t>
      </w:r>
      <w:r w:rsidRPr="00057AEC">
        <w:rPr>
          <w:rFonts w:eastAsiaTheme="minorEastAsia"/>
        </w:rPr>
        <w:t xml:space="preserve"> </w:t>
      </w:r>
      <w:r>
        <w:rPr>
          <w:rFonts w:eastAsiaTheme="minorEastAsia"/>
        </w:rPr>
        <w:t xml:space="preserve">Related to you in some other </w:t>
      </w:r>
      <w:r>
        <w:rPr>
          <w:rFonts w:eastAsiaTheme="minorEastAsia"/>
        </w:rPr>
        <w:t>way</w:t>
      </w:r>
    </w:p>
    <w:p w:rsidR="002B0998" w:rsidP="002B0998" w14:paraId="3E641287"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C55302">
        <w:fldChar w:fldCharType="separate"/>
      </w:r>
      <w:r w:rsidRPr="00057AEC">
        <w:fldChar w:fldCharType="end"/>
      </w:r>
      <w:r>
        <w:rPr>
          <w:rFonts w:eastAsiaTheme="minorEastAsia"/>
          <w:vertAlign w:val="subscript"/>
        </w:rPr>
        <w:t>6</w:t>
      </w:r>
      <w:r w:rsidRPr="00057AEC">
        <w:rPr>
          <w:rFonts w:eastAsiaTheme="minorEastAsia"/>
        </w:rPr>
        <w:t xml:space="preserve"> </w:t>
      </w:r>
      <w:r>
        <w:rPr>
          <w:rFonts w:eastAsiaTheme="minorEastAsia"/>
        </w:rPr>
        <w:t xml:space="preserve">Not related to </w:t>
      </w:r>
      <w:r>
        <w:rPr>
          <w:rFonts w:eastAsiaTheme="minorEastAsia"/>
        </w:rPr>
        <w:t>you</w:t>
      </w:r>
    </w:p>
    <w:p w:rsidR="002B0998" w:rsidP="002B0998" w14:paraId="2027AD6C" w14:textId="77777777">
      <w:pPr>
        <w:pStyle w:val="responseoptiontext"/>
        <w:rPr>
          <w:rFonts w:eastAsiaTheme="minorEastAsia"/>
        </w:rPr>
      </w:pPr>
    </w:p>
    <w:p w:rsidR="002B0998" w:rsidP="002B0998" w14:paraId="2D34BCB0"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2B0998" w:rsidP="002B0998" w14:paraId="5B37651B" w14:textId="77777777">
      <w:pPr>
        <w:pStyle w:val="questiontext"/>
      </w:pPr>
    </w:p>
    <w:p w:rsidR="002B0998" w:rsidP="002B0998" w14:paraId="772EAD59" w14:textId="4E264751">
      <w:pPr>
        <w:pStyle w:val="Heading3"/>
      </w:pPr>
      <w:bookmarkStart w:id="53" w:name="_Toc48747570"/>
      <w:bookmarkStart w:id="54" w:name="_Toc143870471"/>
      <w:r>
        <w:t>Q1</w:t>
      </w:r>
      <w:r w:rsidR="00AB2D89">
        <w:t>3</w:t>
      </w:r>
      <w:r>
        <w:t>. Children in custody</w:t>
      </w:r>
      <w:bookmarkEnd w:id="53"/>
      <w:bookmarkEnd w:id="54"/>
    </w:p>
    <w:p w:rsidR="002B0998" w:rsidRPr="00873C05" w:rsidP="002B0998" w14:paraId="54BD28CA" w14:textId="77777777">
      <w:pPr>
        <w:pStyle w:val="questiontext"/>
      </w:pPr>
    </w:p>
    <w:p w:rsidR="002B0998" w:rsidRPr="00873C05" w:rsidP="002B0998" w14:paraId="77D2B827" w14:textId="77C21436">
      <w:pPr>
        <w:pStyle w:val="questiontext"/>
      </w:pPr>
      <w:r w:rsidRPr="001A33B3">
        <w:rPr>
          <w:color w:val="4472C4" w:themeColor="accent5"/>
        </w:rPr>
        <w:t>[</w:t>
      </w:r>
      <w:r>
        <w:rPr>
          <w:color w:val="4472C4" w:themeColor="accent5"/>
        </w:rPr>
        <w:t>A</w:t>
      </w:r>
      <w:r w:rsidRPr="001A33B3">
        <w:rPr>
          <w:color w:val="4472C4" w:themeColor="accent5"/>
        </w:rPr>
        <w:t xml:space="preserve">sk if </w:t>
      </w:r>
      <w:r>
        <w:rPr>
          <w:color w:val="4472C4" w:themeColor="accent5"/>
        </w:rPr>
        <w:t>Q1</w:t>
      </w:r>
      <w:r w:rsidR="00AB2D89">
        <w:rPr>
          <w:color w:val="4472C4" w:themeColor="accent5"/>
        </w:rPr>
        <w:t>2</w:t>
      </w:r>
      <w:r>
        <w:rPr>
          <w:color w:val="4472C4" w:themeColor="accent5"/>
        </w:rPr>
        <w:t xml:space="preserve"> in (1:5)]</w:t>
      </w:r>
      <w:r>
        <w:t xml:space="preserve"> </w:t>
      </w:r>
      <w:r w:rsidRPr="006D06D7">
        <w:t>Do any of the children living with you sometimes live or stay somewhere else due to a custody arrangement?</w:t>
      </w:r>
    </w:p>
    <w:p w:rsidR="002B0998" w:rsidRPr="001213AB" w:rsidP="002B0998" w14:paraId="69EFAA26" w14:textId="77777777">
      <w:pPr>
        <w:pStyle w:val="questiontext"/>
      </w:pPr>
    </w:p>
    <w:p w:rsidR="002B0998" w:rsidRPr="00057AEC" w:rsidP="002B0998" w14:paraId="2A5F68EB"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2B0998" w:rsidRPr="00057AEC" w:rsidP="002B0998" w14:paraId="2948D58A"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C55302">
        <w:fldChar w:fldCharType="separate"/>
      </w:r>
      <w:r w:rsidRPr="00057AEC">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2B0998" w:rsidP="002B0998" w14:paraId="6A34E4A0" w14:textId="77777777">
      <w:pPr>
        <w:pStyle w:val="questiontext"/>
      </w:pPr>
    </w:p>
    <w:p w:rsidR="002B0998" w:rsidP="002B0998" w14:paraId="0A33B1A2"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CB027F" w:rsidP="00691744" w14:paraId="653E4EF4" w14:textId="77777777">
      <w:pPr>
        <w:pStyle w:val="questiontext"/>
      </w:pPr>
    </w:p>
    <w:p w:rsidR="00691744" w:rsidP="00691744" w14:paraId="71BF14F7" w14:textId="1CFEC7E9">
      <w:pPr>
        <w:pStyle w:val="Heading3"/>
      </w:pPr>
      <w:bookmarkStart w:id="55" w:name="_Toc67308204"/>
      <w:bookmarkStart w:id="56" w:name="_Toc143870472"/>
      <w:r>
        <w:t>Q1</w:t>
      </w:r>
      <w:r w:rsidR="009D2F3D">
        <w:t>4</w:t>
      </w:r>
      <w:r>
        <w:t>. Home ownership</w:t>
      </w:r>
      <w:bookmarkEnd w:id="55"/>
      <w:bookmarkEnd w:id="56"/>
    </w:p>
    <w:p w:rsidR="00691744" w:rsidP="00691744" w14:paraId="4A943EDE" w14:textId="77777777">
      <w:pPr>
        <w:pStyle w:val="questiontext"/>
      </w:pPr>
    </w:p>
    <w:p w:rsidR="00691744" w:rsidRPr="00E879AD" w:rsidP="00691744" w14:paraId="343C9D4C" w14:textId="09BEC415">
      <w:pPr>
        <w:pStyle w:val="questiontext"/>
      </w:pPr>
      <w:r w:rsidRPr="00E879AD">
        <w:t>Is your home</w:t>
      </w:r>
      <w:r w:rsidR="00D50575">
        <w:t>…</w:t>
      </w:r>
    </w:p>
    <w:p w:rsidR="00691744" w:rsidP="00691744" w14:paraId="146B2D80" w14:textId="77777777">
      <w:pPr>
        <w:pStyle w:val="questiontext"/>
      </w:pPr>
    </w:p>
    <w:p w:rsidR="00691744" w:rsidP="00691744" w14:paraId="6EBD4683" w14:textId="1388D13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D860EB">
        <w:rPr>
          <w:vertAlign w:val="subscript"/>
        </w:rPr>
        <w:t>1</w:t>
      </w:r>
      <w:r w:rsidRPr="00D860EB">
        <w:tab/>
      </w:r>
      <w:r>
        <w:t>Owned</w:t>
      </w:r>
      <w:r w:rsidR="00D50575">
        <w:t xml:space="preserve"> with a mortgage or loan by you or someone in your </w:t>
      </w:r>
      <w:r w:rsidR="00D50575">
        <w:t>household</w:t>
      </w:r>
    </w:p>
    <w:p w:rsidR="00D50575" w:rsidP="00D50575" w14:paraId="73F19E56" w14:textId="5F520E5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D860EB">
        <w:rPr>
          <w:vertAlign w:val="subscript"/>
        </w:rPr>
        <w:t>2</w:t>
      </w:r>
      <w:r w:rsidRPr="00D860EB">
        <w:tab/>
      </w:r>
      <w:r>
        <w:t xml:space="preserve">Owned free and </w:t>
      </w:r>
      <w:r>
        <w:t>clear</w:t>
      </w:r>
    </w:p>
    <w:p w:rsidR="00691744" w:rsidP="00691744" w14:paraId="6E470693" w14:textId="37E6081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00155556">
        <w:rPr>
          <w:vertAlign w:val="subscript"/>
        </w:rPr>
        <w:t>3</w:t>
      </w:r>
      <w:r w:rsidRPr="00D860EB">
        <w:tab/>
      </w:r>
      <w:r>
        <w:t>Rented</w:t>
      </w:r>
      <w:r w:rsidRPr="00B92C6E">
        <w:t xml:space="preserve"> </w:t>
      </w:r>
    </w:p>
    <w:p w:rsidR="00D50575" w:rsidP="00D50575" w14:paraId="3A6612D1" w14:textId="64EF67E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00155556">
        <w:rPr>
          <w:vertAlign w:val="subscript"/>
        </w:rPr>
        <w:t>4</w:t>
      </w:r>
      <w:r w:rsidRPr="00D860EB">
        <w:tab/>
      </w:r>
      <w:r>
        <w:t xml:space="preserve">Occupied without payment or </w:t>
      </w:r>
      <w:r>
        <w:t>rent</w:t>
      </w:r>
    </w:p>
    <w:p w:rsidR="00D50575" w:rsidP="00691744" w14:paraId="1728C739" w14:textId="77777777">
      <w:pPr>
        <w:pStyle w:val="responseoptiontext"/>
      </w:pPr>
    </w:p>
    <w:p w:rsidR="00691744" w:rsidRPr="00D860EB" w:rsidP="00691744" w14:paraId="35D42053" w14:textId="77777777">
      <w:pPr>
        <w:pStyle w:val="responseoptiontext"/>
      </w:pPr>
    </w:p>
    <w:p w:rsidR="00691744" w:rsidRPr="00B92C6E" w:rsidP="00691744" w14:paraId="25E8F1C9"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5524F" w:rsidP="0095524F" w14:paraId="30D37552" w14:textId="538B34EC">
      <w:pPr>
        <w:pStyle w:val="questiontext"/>
      </w:pPr>
    </w:p>
    <w:p w:rsidR="00155556" w:rsidP="00155556" w14:paraId="3B139D30" w14:textId="163FCF17">
      <w:pPr>
        <w:pStyle w:val="Heading3"/>
      </w:pPr>
      <w:bookmarkStart w:id="57" w:name="_Toc143870473"/>
      <w:r>
        <w:t>Q15</w:t>
      </w:r>
      <w:r w:rsidR="001E0B96">
        <w:t>. Tenure of current home</w:t>
      </w:r>
      <w:bookmarkEnd w:id="57"/>
    </w:p>
    <w:p w:rsidR="00155556" w:rsidRPr="00975C61" w:rsidP="00155556" w14:paraId="7A821FE3" w14:textId="77777777">
      <w:pPr>
        <w:pStyle w:val="questiontext"/>
      </w:pPr>
    </w:p>
    <w:p w:rsidR="00155556" w:rsidP="00155556" w14:paraId="6D0E456B" w14:textId="0208A167">
      <w:pPr>
        <w:pStyle w:val="questiontext"/>
      </w:pPr>
      <w:r w:rsidRPr="00155556">
        <w:t xml:space="preserve">How long have you been </w:t>
      </w:r>
      <w:r>
        <w:t xml:space="preserve">living </w:t>
      </w:r>
      <w:r w:rsidRPr="00155556">
        <w:t>in your current home</w:t>
      </w:r>
      <w:r>
        <w:t>?</w:t>
      </w:r>
    </w:p>
    <w:p w:rsidR="00155556" w:rsidRPr="00873C05" w:rsidP="00155556" w14:paraId="578A00BF" w14:textId="77777777">
      <w:pPr>
        <w:pStyle w:val="questiontext"/>
      </w:pPr>
    </w:p>
    <w:p w:rsidR="00155556" w:rsidRPr="00B92C6E" w:rsidP="00155556" w14:paraId="6E668E36" w14:textId="3EC81CEC">
      <w:pPr>
        <w:pStyle w:val="responseoptiontext"/>
        <w:rPr>
          <w:rFonts w:eastAsiaTheme="minorEastAsia"/>
        </w:rPr>
      </w:pPr>
      <w:r w:rsidRPr="00B92C6E">
        <w:fldChar w:fldCharType="begin">
          <w:ffData>
            <w:name w:val="Check2"/>
            <w:enabled/>
            <w:calcOnExit w:val="0"/>
            <w:checkBox>
              <w:sizeAuto/>
              <w:default w:val="0"/>
            </w:checkBox>
          </w:ffData>
        </w:fldChar>
      </w:r>
      <w:r w:rsidRPr="00E00017">
        <w:instrText xml:space="preserve"> FORMCHECKBOX </w:instrText>
      </w:r>
      <w:r w:rsidR="00C55302">
        <w:fldChar w:fldCharType="separate"/>
      </w:r>
      <w:r w:rsidRPr="00B92C6E">
        <w:fldChar w:fldCharType="end"/>
      </w:r>
      <w:r w:rsidRPr="05305564">
        <w:rPr>
          <w:rFonts w:eastAsiaTheme="minorEastAsia"/>
          <w:vertAlign w:val="subscript"/>
        </w:rPr>
        <w:t>1</w:t>
      </w:r>
      <w:r w:rsidRPr="05305564">
        <w:rPr>
          <w:rFonts w:eastAsiaTheme="minorEastAsia"/>
        </w:rPr>
        <w:t xml:space="preserve"> </w:t>
      </w:r>
      <w:r>
        <w:rPr>
          <w:rFonts w:eastAsiaTheme="minorEastAsia"/>
        </w:rPr>
        <w:t>Less than 3 months</w:t>
      </w:r>
    </w:p>
    <w:p w:rsidR="00155556" w:rsidRPr="00B92C6E" w:rsidP="00155556" w14:paraId="6F6AA2CD" w14:textId="712B820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5305564">
        <w:rPr>
          <w:rFonts w:eastAsiaTheme="minorEastAsia"/>
          <w:vertAlign w:val="subscript"/>
        </w:rPr>
        <w:t>2</w:t>
      </w:r>
      <w:r w:rsidRPr="05305564">
        <w:rPr>
          <w:rFonts w:eastAsiaTheme="minorEastAsia"/>
        </w:rPr>
        <w:t xml:space="preserve"> </w:t>
      </w:r>
      <w:r>
        <w:rPr>
          <w:rFonts w:eastAsiaTheme="minorEastAsia"/>
        </w:rPr>
        <w:t>Between 3 and 6 months</w:t>
      </w:r>
    </w:p>
    <w:p w:rsidR="00155556" w:rsidRPr="00B92C6E" w:rsidP="00155556" w14:paraId="68F495F8" w14:textId="1E01053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5305564">
        <w:rPr>
          <w:rFonts w:eastAsiaTheme="minorEastAsia"/>
          <w:vertAlign w:val="subscript"/>
        </w:rPr>
        <w:t>3</w:t>
      </w:r>
      <w:r w:rsidRPr="05305564">
        <w:rPr>
          <w:rFonts w:eastAsiaTheme="minorEastAsia"/>
        </w:rPr>
        <w:t xml:space="preserve"> </w:t>
      </w:r>
      <w:r>
        <w:rPr>
          <w:rFonts w:eastAsiaTheme="minorEastAsia"/>
        </w:rPr>
        <w:t>Between 6 months and 12 months</w:t>
      </w:r>
    </w:p>
    <w:p w:rsidR="00155556" w:rsidRPr="00B92C6E" w:rsidP="00155556" w14:paraId="0A2A42E8" w14:textId="778D69CC">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5305564">
        <w:rPr>
          <w:rFonts w:eastAsiaTheme="minorEastAsia"/>
          <w:vertAlign w:val="subscript"/>
        </w:rPr>
        <w:t>4</w:t>
      </w:r>
      <w:r w:rsidRPr="05305564">
        <w:rPr>
          <w:rFonts w:eastAsiaTheme="minorEastAsia"/>
        </w:rPr>
        <w:t xml:space="preserve"> </w:t>
      </w:r>
      <w:r>
        <w:rPr>
          <w:rFonts w:eastAsiaTheme="minorEastAsia"/>
        </w:rPr>
        <w:t>Between 1 and 2 years</w:t>
      </w:r>
    </w:p>
    <w:p w:rsidR="00155556" w:rsidRPr="00B92C6E" w:rsidP="00155556" w14:paraId="125582C5" w14:textId="75EC0CC6">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5305564">
        <w:rPr>
          <w:rFonts w:eastAsiaTheme="minorEastAsia"/>
          <w:vertAlign w:val="subscript"/>
        </w:rPr>
        <w:t>5</w:t>
      </w:r>
      <w:r w:rsidRPr="05305564">
        <w:rPr>
          <w:rFonts w:eastAsiaTheme="minorEastAsia"/>
        </w:rPr>
        <w:t xml:space="preserve"> </w:t>
      </w:r>
      <w:r>
        <w:rPr>
          <w:rFonts w:eastAsiaTheme="minorEastAsia"/>
        </w:rPr>
        <w:t>Between 2 and 5 years</w:t>
      </w:r>
    </w:p>
    <w:p w:rsidR="00155556" w:rsidP="00155556" w14:paraId="758673CA" w14:textId="17A8DDFE">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5305564">
        <w:rPr>
          <w:rFonts w:eastAsiaTheme="minorEastAsia"/>
          <w:vertAlign w:val="subscript"/>
        </w:rPr>
        <w:t>6</w:t>
      </w:r>
      <w:r w:rsidRPr="05305564">
        <w:rPr>
          <w:rFonts w:eastAsiaTheme="minorEastAsia"/>
        </w:rPr>
        <w:t xml:space="preserve"> </w:t>
      </w:r>
      <w:r>
        <w:rPr>
          <w:rFonts w:eastAsiaTheme="minorEastAsia"/>
        </w:rPr>
        <w:t>More than 5 years</w:t>
      </w:r>
    </w:p>
    <w:p w:rsidR="00155556" w:rsidRPr="00D860EB" w:rsidP="00155556" w14:paraId="656C1B53" w14:textId="77777777">
      <w:pPr>
        <w:pStyle w:val="questiontext"/>
      </w:pPr>
    </w:p>
    <w:p w:rsidR="00155556" w:rsidRPr="00B92C6E" w:rsidP="00155556" w14:paraId="7F6132B0"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B1467" w:rsidP="00155556" w14:paraId="4DB3BE68" w14:textId="77777777">
      <w:pPr>
        <w:pStyle w:val="questiontext"/>
      </w:pPr>
    </w:p>
    <w:p w:rsidR="002B1467" w:rsidP="002B1467" w14:paraId="5F589138" w14:textId="3D781DDA">
      <w:pPr>
        <w:pStyle w:val="Heading3"/>
      </w:pPr>
      <w:bookmarkStart w:id="58" w:name="_Toc143870474"/>
      <w:r>
        <w:t>Q16. Frequency of moving</w:t>
      </w:r>
      <w:bookmarkEnd w:id="58"/>
      <w:r>
        <w:t xml:space="preserve"> </w:t>
      </w:r>
    </w:p>
    <w:p w:rsidR="002B1467" w:rsidRPr="00975C61" w:rsidP="002B1467" w14:paraId="63C7F0F3" w14:textId="77777777">
      <w:pPr>
        <w:pStyle w:val="questiontext"/>
      </w:pPr>
    </w:p>
    <w:p w:rsidR="002B1467" w:rsidP="002B1467" w14:paraId="087391CB" w14:textId="6E12BC9B">
      <w:pPr>
        <w:pStyle w:val="questiontext"/>
      </w:pPr>
      <w:r w:rsidRPr="001A33B3">
        <w:rPr>
          <w:color w:val="4472C4" w:themeColor="accent5"/>
        </w:rPr>
        <w:t>[</w:t>
      </w:r>
      <w:r>
        <w:rPr>
          <w:color w:val="4472C4" w:themeColor="accent5"/>
        </w:rPr>
        <w:t>A</w:t>
      </w:r>
      <w:r w:rsidRPr="001A33B3">
        <w:rPr>
          <w:color w:val="4472C4" w:themeColor="accent5"/>
        </w:rPr>
        <w:t xml:space="preserve">sk if </w:t>
      </w:r>
      <w:r>
        <w:rPr>
          <w:color w:val="4472C4" w:themeColor="accent5"/>
        </w:rPr>
        <w:t>Q15 in (1:5)]</w:t>
      </w:r>
      <w:r>
        <w:t xml:space="preserve"> </w:t>
      </w:r>
      <w:r w:rsidRPr="002B1467">
        <w:t xml:space="preserve">How many times did you move addresses during the last </w:t>
      </w:r>
      <w:r>
        <w:t>5 years</w:t>
      </w:r>
      <w:r w:rsidRPr="002B1467">
        <w:t>?</w:t>
      </w:r>
    </w:p>
    <w:p w:rsidR="002B1467" w:rsidRPr="00873C05" w:rsidP="002B1467" w14:paraId="54ACC15B" w14:textId="77777777">
      <w:pPr>
        <w:pStyle w:val="questiontext"/>
      </w:pPr>
    </w:p>
    <w:p w:rsidR="002B1467" w:rsidRPr="00F124E0" w:rsidP="002B1467" w14:paraId="07FE89F6" w14:textId="775C01F7">
      <w:pPr>
        <w:pStyle w:val="responseoptiontext"/>
        <w:rPr>
          <w:color w:val="auto"/>
        </w:rPr>
      </w:pPr>
      <w:r w:rsidRPr="00B72E9E">
        <w:t xml:space="preserve">[______] </w:t>
      </w:r>
      <w:r>
        <w:t xml:space="preserve">times </w:t>
      </w:r>
    </w:p>
    <w:p w:rsidR="002B1467" w:rsidRPr="00C27823" w:rsidP="002B1467" w14:paraId="4AFF6833" w14:textId="48F602F5">
      <w:pPr>
        <w:pStyle w:val="programmernot"/>
      </w:pPr>
      <w:r w:rsidRPr="00C27823">
        <w:t xml:space="preserve">[PROGRAMMER: NUMERIC ENTRY ONLY; RANGE = </w:t>
      </w:r>
      <w:r>
        <w:t>(0</w:t>
      </w:r>
      <w:r w:rsidRPr="00C27823">
        <w:t>-</w:t>
      </w:r>
      <w:r>
        <w:t>39)]</w:t>
      </w:r>
    </w:p>
    <w:p w:rsidR="002B1467" w:rsidRPr="00D860EB" w:rsidP="002B1467" w14:paraId="4D45D87C" w14:textId="77777777">
      <w:pPr>
        <w:pStyle w:val="questiontext"/>
      </w:pPr>
    </w:p>
    <w:p w:rsidR="002B1467" w:rsidRPr="00B92C6E" w:rsidP="002B1467" w14:paraId="0B8EE22B"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B1467" w:rsidP="002B1467" w14:paraId="03874C4A" w14:textId="77777777">
      <w:pPr>
        <w:pStyle w:val="questiontext"/>
      </w:pPr>
    </w:p>
    <w:p w:rsidR="002653CD" w:rsidP="002653CD" w14:paraId="5926E8B4" w14:textId="5A329806">
      <w:pPr>
        <w:pStyle w:val="Heading3"/>
      </w:pPr>
      <w:bookmarkStart w:id="59" w:name="_Toc143870475"/>
      <w:r>
        <w:t>Q1</w:t>
      </w:r>
      <w:r w:rsidR="00747DC5">
        <w:t>7</w:t>
      </w:r>
      <w:r>
        <w:t>. Internet use frequency</w:t>
      </w:r>
      <w:bookmarkEnd w:id="59"/>
    </w:p>
    <w:p w:rsidR="002653CD" w:rsidRPr="00A0380D" w:rsidP="002653CD" w14:paraId="44BA1AA1" w14:textId="77777777"/>
    <w:p w:rsidR="002653CD" w:rsidRPr="00C11F08" w:rsidP="002653CD" w14:paraId="329C7924" w14:textId="6680EF9A">
      <w:pPr>
        <w:pStyle w:val="questiontext"/>
      </w:pPr>
      <w:r w:rsidRPr="004D65D3">
        <w:t xml:space="preserve">How frequently do you use the Internet in your home? </w:t>
      </w:r>
      <w:r w:rsidRPr="004D65D3">
        <w:rPr>
          <w:i/>
          <w:iCs/>
        </w:rPr>
        <w:t>This includes accessing the Internet through a cell phone, computer, or tablet.</w:t>
      </w:r>
    </w:p>
    <w:p w:rsidR="002653CD" w:rsidRPr="00B92C6E" w:rsidP="002653CD" w14:paraId="37E02E1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1</w:t>
      </w:r>
      <w:r w:rsidRPr="5E40E9EB">
        <w:rPr>
          <w:rFonts w:eastAsiaTheme="minorEastAsia"/>
        </w:rPr>
        <w:t xml:space="preserve"> Daily</w:t>
      </w:r>
    </w:p>
    <w:p w:rsidR="002653CD" w:rsidRPr="00B92C6E" w:rsidP="002653CD" w14:paraId="2E545A22"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2</w:t>
      </w:r>
      <w:r w:rsidRPr="5E40E9EB">
        <w:rPr>
          <w:rFonts w:eastAsiaTheme="minorEastAsia"/>
        </w:rPr>
        <w:t xml:space="preserve"> </w:t>
      </w:r>
      <w:r>
        <w:rPr>
          <w:rFonts w:eastAsiaTheme="minorEastAsia"/>
        </w:rPr>
        <w:t>At least once a week</w:t>
      </w:r>
    </w:p>
    <w:p w:rsidR="002653CD" w:rsidRPr="00B92C6E" w:rsidP="002653CD" w14:paraId="75128BE9"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3</w:t>
      </w:r>
      <w:r w:rsidRPr="5E40E9EB">
        <w:rPr>
          <w:rFonts w:eastAsiaTheme="minorEastAsia"/>
        </w:rPr>
        <w:t xml:space="preserve"> </w:t>
      </w:r>
      <w:r>
        <w:rPr>
          <w:rFonts w:eastAsiaTheme="minorEastAsia"/>
        </w:rPr>
        <w:t>At least once a month</w:t>
      </w:r>
    </w:p>
    <w:p w:rsidR="002653CD" w:rsidRPr="00B92C6E" w:rsidP="002653CD" w14:paraId="638E675F"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4</w:t>
      </w:r>
      <w:r w:rsidRPr="5E40E9EB">
        <w:rPr>
          <w:rFonts w:eastAsiaTheme="minorEastAsia"/>
        </w:rPr>
        <w:t xml:space="preserve"> </w:t>
      </w:r>
      <w:r>
        <w:rPr>
          <w:rFonts w:eastAsiaTheme="minorEastAsia"/>
        </w:rPr>
        <w:t>Less than once a month</w:t>
      </w:r>
    </w:p>
    <w:p w:rsidR="002653CD" w:rsidRPr="00B92C6E" w:rsidP="002653CD" w14:paraId="69209FEB" w14:textId="0BD8F76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5</w:t>
      </w:r>
      <w:r w:rsidRPr="5E40E9EB">
        <w:rPr>
          <w:rFonts w:eastAsiaTheme="minorEastAsia"/>
        </w:rPr>
        <w:t xml:space="preserve"> </w:t>
      </w:r>
      <w:r w:rsidR="00127C41">
        <w:rPr>
          <w:rFonts w:eastAsiaTheme="minorEastAsia"/>
        </w:rPr>
        <w:t>Rarely</w:t>
      </w:r>
    </w:p>
    <w:p w:rsidR="002653CD" w:rsidRPr="00B92C6E" w:rsidP="002653CD" w14:paraId="23A3F69B" w14:textId="77777777">
      <w:pPr>
        <w:rPr>
          <w:rFonts w:eastAsiaTheme="minorEastAsia"/>
        </w:rPr>
      </w:pPr>
    </w:p>
    <w:p w:rsidR="002653CD" w:rsidP="002653CD" w14:paraId="643851ED" w14:textId="77777777">
      <w:pPr>
        <w:shd w:val="clear" w:color="auto" w:fill="FFFFFF" w:themeFill="background1"/>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2653CD" w:rsidP="0095524F" w14:paraId="048E10CB" w14:textId="77777777">
      <w:pPr>
        <w:pStyle w:val="questiontext"/>
      </w:pPr>
    </w:p>
    <w:p w:rsidR="002653CD" w:rsidP="002653CD" w14:paraId="28556E77" w14:textId="10212B1A">
      <w:pPr>
        <w:pStyle w:val="Heading3"/>
      </w:pPr>
      <w:bookmarkStart w:id="60" w:name="_Toc143870476"/>
      <w:r>
        <w:t>Q1</w:t>
      </w:r>
      <w:r w:rsidR="00747DC5">
        <w:t>8</w:t>
      </w:r>
      <w:r>
        <w:t xml:space="preserve">. </w:t>
      </w:r>
      <w:r w:rsidR="00FD5093">
        <w:t>Mode of 2020 Census</w:t>
      </w:r>
      <w:bookmarkEnd w:id="60"/>
      <w:r w:rsidR="00FD5093">
        <w:t xml:space="preserve"> </w:t>
      </w:r>
    </w:p>
    <w:p w:rsidR="002653CD" w:rsidRPr="00A0380D" w:rsidP="002653CD" w14:paraId="707B8526" w14:textId="77777777"/>
    <w:p w:rsidR="002653CD" w:rsidP="002653CD" w14:paraId="4DAFEC4E" w14:textId="6F784757">
      <w:pPr>
        <w:pStyle w:val="questiontext"/>
      </w:pPr>
      <w:r>
        <w:t xml:space="preserve">Now we’d like to ask about your experience with the Census Bureau or government data sources. </w:t>
      </w:r>
      <w:r w:rsidRPr="002653CD">
        <w:t>How did you respond to the most recent decennial census</w:t>
      </w:r>
      <w:r>
        <w:t xml:space="preserve"> in 2020</w:t>
      </w:r>
      <w:r w:rsidRPr="002653CD">
        <w:t>?</w:t>
      </w:r>
    </w:p>
    <w:p w:rsidR="002653CD" w:rsidRPr="00C11F08" w:rsidP="002653CD" w14:paraId="336D1E22" w14:textId="77777777">
      <w:pPr>
        <w:pStyle w:val="questiontext"/>
      </w:pPr>
    </w:p>
    <w:p w:rsidR="002653CD" w:rsidRPr="00B92C6E" w:rsidP="002653CD" w14:paraId="71093C95" w14:textId="5CD9BB5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1</w:t>
      </w:r>
      <w:r w:rsidRPr="5E40E9EB">
        <w:rPr>
          <w:rFonts w:eastAsiaTheme="minorEastAsia"/>
        </w:rPr>
        <w:t xml:space="preserve"> </w:t>
      </w:r>
      <w:r>
        <w:rPr>
          <w:rFonts w:eastAsiaTheme="minorEastAsia"/>
        </w:rPr>
        <w:t xml:space="preserve">I did not respond to the 2020 decennial Census on behalf of my </w:t>
      </w:r>
      <w:r>
        <w:rPr>
          <w:rFonts w:eastAsiaTheme="minorEastAsia"/>
        </w:rPr>
        <w:t>household</w:t>
      </w:r>
    </w:p>
    <w:p w:rsidR="002653CD" w:rsidRPr="00B92C6E" w:rsidP="002653CD" w14:paraId="0A660E94" w14:textId="2CA2B005">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2</w:t>
      </w:r>
      <w:r w:rsidRPr="5E40E9EB">
        <w:rPr>
          <w:rFonts w:eastAsiaTheme="minorEastAsia"/>
        </w:rPr>
        <w:t xml:space="preserve"> </w:t>
      </w:r>
      <w:r>
        <w:rPr>
          <w:rFonts w:eastAsiaTheme="minorEastAsia"/>
        </w:rPr>
        <w:t xml:space="preserve">I responded the 2020 decennial Census </w:t>
      </w:r>
      <w:r>
        <w:rPr>
          <w:rFonts w:eastAsiaTheme="minorEastAsia"/>
        </w:rPr>
        <w:t>online</w:t>
      </w:r>
    </w:p>
    <w:p w:rsidR="002653CD" w:rsidRPr="00B92C6E" w:rsidP="002653CD" w14:paraId="0849ED5B" w14:textId="3DAD1553">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3</w:t>
      </w:r>
      <w:r w:rsidRPr="5E40E9EB">
        <w:rPr>
          <w:rFonts w:eastAsiaTheme="minorEastAsia"/>
        </w:rPr>
        <w:t xml:space="preserve"> </w:t>
      </w:r>
      <w:r>
        <w:rPr>
          <w:rFonts w:eastAsiaTheme="minorEastAsia"/>
        </w:rPr>
        <w:t xml:space="preserve">I responded the 2020 decennial Census on the paper form and then </w:t>
      </w:r>
      <w:r w:rsidR="00FD5093">
        <w:rPr>
          <w:rFonts w:eastAsiaTheme="minorEastAsia"/>
        </w:rPr>
        <w:t>sent it back to the Census Bureau</w:t>
      </w:r>
    </w:p>
    <w:p w:rsidR="002653CD" w:rsidRPr="00B92C6E" w:rsidP="002653CD" w14:paraId="17236845" w14:textId="1E85CBC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4</w:t>
      </w:r>
      <w:r w:rsidRPr="5E40E9EB">
        <w:rPr>
          <w:rFonts w:eastAsiaTheme="minorEastAsia"/>
        </w:rPr>
        <w:t xml:space="preserve"> </w:t>
      </w:r>
      <w:r w:rsidR="00FD5093">
        <w:rPr>
          <w:rFonts w:eastAsiaTheme="minorEastAsia"/>
        </w:rPr>
        <w:t xml:space="preserve">I met with and responded the 2020 decennial Census to the Census </w:t>
      </w:r>
      <w:r w:rsidR="00FD5093">
        <w:rPr>
          <w:rFonts w:eastAsiaTheme="minorEastAsia"/>
        </w:rPr>
        <w:t>enumerator</w:t>
      </w:r>
      <w:r w:rsidR="00FD5093">
        <w:rPr>
          <w:rFonts w:eastAsiaTheme="minorEastAsia"/>
        </w:rPr>
        <w:t xml:space="preserve"> </w:t>
      </w:r>
    </w:p>
    <w:p w:rsidR="002653CD" w:rsidRPr="00B92C6E" w:rsidP="002653CD" w14:paraId="4588250C" w14:textId="77777777">
      <w:pPr>
        <w:rPr>
          <w:rFonts w:eastAsiaTheme="minorEastAsia"/>
        </w:rPr>
      </w:pPr>
    </w:p>
    <w:p w:rsidR="002653CD" w:rsidP="002653CD" w14:paraId="13020D9C" w14:textId="77777777">
      <w:pPr>
        <w:shd w:val="clear" w:color="auto" w:fill="FFFFFF" w:themeFill="background1"/>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2653CD" w:rsidP="002653CD" w14:paraId="50D0E1C1" w14:textId="77777777">
      <w:pPr>
        <w:pStyle w:val="questiontext"/>
      </w:pPr>
    </w:p>
    <w:p w:rsidR="00DE1A8F" w:rsidP="00DE1A8F" w14:paraId="0F691DC2" w14:textId="480C817E">
      <w:pPr>
        <w:pStyle w:val="Heading3"/>
      </w:pPr>
      <w:bookmarkStart w:id="61" w:name="_Toc6755108"/>
      <w:bookmarkStart w:id="62" w:name="_Toc6910283"/>
      <w:bookmarkStart w:id="63" w:name="_Toc6910441"/>
      <w:bookmarkStart w:id="64" w:name="_Toc8301454"/>
      <w:bookmarkStart w:id="65" w:name="_Toc143870477"/>
      <w:r>
        <w:t>Q</w:t>
      </w:r>
      <w:r w:rsidR="00747DC5">
        <w:t>19</w:t>
      </w:r>
      <w:r>
        <w:t xml:space="preserve">. </w:t>
      </w:r>
      <w:bookmarkEnd w:id="61"/>
      <w:bookmarkEnd w:id="62"/>
      <w:bookmarkEnd w:id="63"/>
      <w:bookmarkEnd w:id="64"/>
      <w:r w:rsidR="0030665E">
        <w:t xml:space="preserve">Use of </w:t>
      </w:r>
      <w:r w:rsidR="00523C06">
        <w:t>federal statistics</w:t>
      </w:r>
      <w:bookmarkEnd w:id="65"/>
    </w:p>
    <w:p w:rsidR="00FD5093" w:rsidP="00FD5093" w14:paraId="561DE342" w14:textId="6A24314A">
      <w:pPr>
        <w:pStyle w:val="questiontext"/>
      </w:pPr>
      <w:r w:rsidRPr="00523C06">
        <w:t>The population count, the crime rate, and the unemployment rate are examples of statistics produced by the federal government. Have you ever used federal statistics for study or work?</w:t>
      </w:r>
    </w:p>
    <w:p w:rsidR="00FD5093" w:rsidP="00FD5093" w14:paraId="0983DB8C" w14:textId="77777777">
      <w:pPr>
        <w:pStyle w:val="questiontext"/>
      </w:pPr>
    </w:p>
    <w:p w:rsidR="00DE1A8F" w:rsidRPr="00B92C6E" w:rsidP="00523C06" w14:paraId="56462250" w14:textId="53A42C1F">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1</w:t>
      </w:r>
      <w:r w:rsidRPr="5E40E9EB">
        <w:rPr>
          <w:rFonts w:eastAsiaTheme="minorEastAsia"/>
        </w:rPr>
        <w:t xml:space="preserve"> Yes</w:t>
      </w:r>
    </w:p>
    <w:p w:rsidR="00DE1A8F" w:rsidP="00523C06" w14:paraId="5B9F3386" w14:textId="2CE6C9A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2</w:t>
      </w:r>
      <w:r w:rsidRPr="5E40E9EB">
        <w:rPr>
          <w:rFonts w:eastAsiaTheme="minorEastAsia"/>
        </w:rPr>
        <w:t xml:space="preserve"> No</w:t>
      </w:r>
    </w:p>
    <w:p w:rsidR="0038636F" w:rsidRPr="00B92C6E" w:rsidP="0038636F" w14:paraId="139F0E93" w14:textId="77777777">
      <w:pPr>
        <w:pStyle w:val="questiontext"/>
        <w:rPr>
          <w:rFonts w:eastAsiaTheme="minorEastAsia"/>
        </w:rPr>
      </w:pPr>
    </w:p>
    <w:p w:rsidR="00DE1A8F" w:rsidP="00DE1A8F" w14:paraId="5FE5F76B" w14:textId="77777777">
      <w:pPr>
        <w:shd w:val="clear" w:color="auto" w:fill="FFFFFF" w:themeFill="background1"/>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9D2F3D" w:rsidP="00257C09" w14:paraId="2D39712A" w14:textId="1413A841">
      <w:pPr>
        <w:pStyle w:val="questiontext"/>
      </w:pPr>
    </w:p>
    <w:p w:rsidR="00352298" w:rsidP="00257C09" w14:paraId="512A8F7C" w14:textId="7531D6F3">
      <w:pPr>
        <w:pStyle w:val="questiontext"/>
      </w:pPr>
      <w:r>
        <w:br w:type="page"/>
      </w:r>
    </w:p>
    <w:p w:rsidR="00FB5077" w:rsidP="00FB5077" w14:paraId="5D179FA5" w14:textId="2FF80DB8">
      <w:pPr>
        <w:pStyle w:val="Heading2"/>
      </w:pPr>
      <w:bookmarkStart w:id="66" w:name="_Toc143870478"/>
      <w:r>
        <w:t xml:space="preserve">Module </w:t>
      </w:r>
      <w:r w:rsidR="00FD5093">
        <w:t>4</w:t>
      </w:r>
      <w:r>
        <w:t>: Contact info</w:t>
      </w:r>
      <w:bookmarkEnd w:id="66"/>
    </w:p>
    <w:p w:rsidR="00FB5077" w:rsidP="0008378B" w14:paraId="35D6D9B7" w14:textId="77777777">
      <w:pPr>
        <w:pStyle w:val="questiontext"/>
      </w:pPr>
    </w:p>
    <w:p w:rsidR="00616B24" w:rsidP="0008378B" w14:paraId="2753D343" w14:textId="1E7F6918">
      <w:pPr>
        <w:pStyle w:val="questiontext"/>
        <w:rPr>
          <w:rFonts w:eastAsiaTheme="minorEastAsia"/>
        </w:rPr>
      </w:pPr>
      <w:r>
        <w:t>Finally, w</w:t>
      </w:r>
      <w:r w:rsidR="00E67E04">
        <w:t xml:space="preserve">e just have a few </w:t>
      </w:r>
      <w:r w:rsidR="007263CE">
        <w:t xml:space="preserve">more </w:t>
      </w:r>
      <w:r w:rsidR="00E67E04">
        <w:t xml:space="preserve">questions </w:t>
      </w:r>
      <w:r w:rsidR="005A07A7">
        <w:t xml:space="preserve">about </w:t>
      </w:r>
      <w:r>
        <w:t xml:space="preserve">your contact information. </w:t>
      </w:r>
      <w:r w:rsidR="00A560E6">
        <w:t xml:space="preserve">If you are eligible and selected to participate in the study, we will </w:t>
      </w:r>
      <w:r>
        <w:t xml:space="preserve">use the information to </w:t>
      </w:r>
      <w:r w:rsidR="00A560E6">
        <w:t xml:space="preserve">contact you to schedule </w:t>
      </w:r>
      <w:r w:rsidR="003B52DB">
        <w:t xml:space="preserve">the </w:t>
      </w:r>
      <w:r w:rsidRPr="00767BC4" w:rsidR="00B37C3A">
        <w:rPr>
          <w:color w:val="4472C4" w:themeColor="accent5"/>
        </w:rPr>
        <w:t>[</w:t>
      </w:r>
      <w:r w:rsidRPr="00767BC4" w:rsidR="003B52DB">
        <w:rPr>
          <w:color w:val="4472C4" w:themeColor="accent5"/>
        </w:rPr>
        <w:t>focus group</w:t>
      </w:r>
      <w:r w:rsidRPr="00767BC4" w:rsidR="00B37C3A">
        <w:rPr>
          <w:color w:val="4472C4" w:themeColor="accent5"/>
        </w:rPr>
        <w:t>/interview]</w:t>
      </w:r>
      <w:r w:rsidR="00725B4F">
        <w:t xml:space="preserve">. </w:t>
      </w:r>
    </w:p>
    <w:p w:rsidR="00A560E6" w:rsidP="0008378B" w14:paraId="48F5962A" w14:textId="77777777">
      <w:pPr>
        <w:pStyle w:val="questiontext"/>
        <w:rPr>
          <w:rFonts w:eastAsiaTheme="minorEastAsia"/>
        </w:rPr>
      </w:pPr>
    </w:p>
    <w:p w:rsidR="00F24810" w:rsidP="00F24810" w14:paraId="02D77E85" w14:textId="39E2B508">
      <w:pPr>
        <w:pStyle w:val="Heading3"/>
        <w:rPr>
          <w:shd w:val="clear" w:color="auto" w:fill="FFFFFF"/>
        </w:rPr>
      </w:pPr>
      <w:bookmarkStart w:id="67" w:name="_Toc6755061"/>
      <w:bookmarkStart w:id="68" w:name="_Toc6910236"/>
      <w:bookmarkStart w:id="69" w:name="_Toc6910394"/>
      <w:bookmarkStart w:id="70" w:name="_Toc143870479"/>
      <w:r>
        <w:rPr>
          <w:shd w:val="clear" w:color="auto" w:fill="FFFFFF"/>
        </w:rPr>
        <w:t>Q</w:t>
      </w:r>
      <w:r w:rsidR="0095524F">
        <w:rPr>
          <w:shd w:val="clear" w:color="auto" w:fill="FFFFFF"/>
        </w:rPr>
        <w:t>2</w:t>
      </w:r>
      <w:r w:rsidR="00747DC5">
        <w:rPr>
          <w:shd w:val="clear" w:color="auto" w:fill="FFFFFF"/>
        </w:rPr>
        <w:t>0</w:t>
      </w:r>
      <w:r>
        <w:rPr>
          <w:shd w:val="clear" w:color="auto" w:fill="FFFFFF"/>
        </w:rPr>
        <w:t xml:space="preserve">. </w:t>
      </w:r>
      <w:bookmarkEnd w:id="67"/>
      <w:bookmarkEnd w:id="68"/>
      <w:bookmarkEnd w:id="69"/>
      <w:r>
        <w:rPr>
          <w:shd w:val="clear" w:color="auto" w:fill="FFFFFF"/>
        </w:rPr>
        <w:t>Name</w:t>
      </w:r>
      <w:bookmarkEnd w:id="70"/>
    </w:p>
    <w:p w:rsidR="00F24810" w:rsidRPr="00975C61" w:rsidP="00F24810" w14:paraId="201D6B2B" w14:textId="77777777">
      <w:pPr>
        <w:pStyle w:val="questiontext"/>
      </w:pPr>
    </w:p>
    <w:p w:rsidR="00F24810" w:rsidP="00F24810" w14:paraId="23A5029A" w14:textId="0F97286F">
      <w:pPr>
        <w:pStyle w:val="questiontext"/>
        <w:rPr>
          <w:shd w:val="clear" w:color="auto" w:fill="FFFFFF"/>
        </w:rPr>
      </w:pPr>
      <w:r>
        <w:rPr>
          <w:shd w:val="clear" w:color="auto" w:fill="FFFFFF"/>
        </w:rPr>
        <w:t>What is your name?</w:t>
      </w:r>
      <w:r w:rsidRPr="00CA51F6">
        <w:rPr>
          <w:shd w:val="clear" w:color="auto" w:fill="FFFFFF"/>
        </w:rPr>
        <w:t xml:space="preserve"> </w:t>
      </w:r>
    </w:p>
    <w:p w:rsidR="00F24810" w:rsidRPr="00E879AD" w:rsidP="00F24810" w14:paraId="0C619E59" w14:textId="77777777">
      <w:pPr>
        <w:pStyle w:val="questiontext"/>
      </w:pPr>
    </w:p>
    <w:p w:rsidR="00F24810" w:rsidP="00F24810" w14:paraId="18046BFD" w14:textId="3E9DF259">
      <w:pPr>
        <w:pStyle w:val="responseoptiontext"/>
      </w:pPr>
      <w:r>
        <w:t>N</w:t>
      </w:r>
      <w:r>
        <w:t xml:space="preserve">ame: </w:t>
      </w:r>
      <w:r>
        <w:tab/>
        <w:t>[________________________]</w:t>
      </w:r>
    </w:p>
    <w:p w:rsidR="00F24810" w:rsidP="00F24810" w14:paraId="764610F9" w14:textId="77777777">
      <w:pPr>
        <w:pStyle w:val="responseoptiontext"/>
      </w:pPr>
    </w:p>
    <w:p w:rsidR="00F24810" w:rsidRPr="00975C61" w:rsidP="00F24810" w14:paraId="5975DB23" w14:textId="62ACEA0F">
      <w:pPr>
        <w:pStyle w:val="Heading3"/>
      </w:pPr>
      <w:bookmarkStart w:id="71" w:name="_Toc6755062"/>
      <w:bookmarkStart w:id="72" w:name="_Toc6910237"/>
      <w:bookmarkStart w:id="73" w:name="_Toc6910395"/>
      <w:bookmarkStart w:id="74" w:name="_Toc143870480"/>
      <w:r>
        <w:t>Q</w:t>
      </w:r>
      <w:r w:rsidR="0095524F">
        <w:t>2</w:t>
      </w:r>
      <w:r w:rsidR="00747DC5">
        <w:t>1</w:t>
      </w:r>
      <w:r w:rsidRPr="00975C61">
        <w:t xml:space="preserve">. </w:t>
      </w:r>
      <w:bookmarkEnd w:id="71"/>
      <w:bookmarkEnd w:id="72"/>
      <w:bookmarkEnd w:id="73"/>
      <w:r>
        <w:t>Email</w:t>
      </w:r>
      <w:bookmarkEnd w:id="74"/>
      <w:r>
        <w:t xml:space="preserve"> </w:t>
      </w:r>
    </w:p>
    <w:p w:rsidR="00F24810" w:rsidRPr="00975C61" w:rsidP="00F24810" w14:paraId="1964C5D4" w14:textId="77777777">
      <w:pPr>
        <w:pStyle w:val="questiontext"/>
        <w:rPr>
          <w:rFonts w:eastAsiaTheme="majorEastAsia"/>
        </w:rPr>
      </w:pPr>
    </w:p>
    <w:p w:rsidR="00F24810" w:rsidRPr="00873C05" w:rsidP="00F24810" w14:paraId="4A061003" w14:textId="77777777">
      <w:pPr>
        <w:rPr>
          <w:rFonts w:ascii="Times New Roman" w:hAnsi="Times New Roman"/>
          <w:sz w:val="24"/>
        </w:rPr>
      </w:pPr>
      <w:r w:rsidRPr="00873C05">
        <w:rPr>
          <w:rFonts w:ascii="Times New Roman" w:hAnsi="Times New Roman" w:eastAsiaTheme="majorEastAsia"/>
          <w:sz w:val="24"/>
        </w:rPr>
        <w:t xml:space="preserve">What is </w:t>
      </w:r>
      <w:r>
        <w:rPr>
          <w:rFonts w:ascii="Times New Roman" w:hAnsi="Times New Roman" w:eastAsiaTheme="majorEastAsia"/>
          <w:sz w:val="24"/>
        </w:rPr>
        <w:t>your email address</w:t>
      </w:r>
      <w:r w:rsidRPr="00873C05">
        <w:rPr>
          <w:rFonts w:ascii="Times New Roman" w:hAnsi="Times New Roman" w:eastAsiaTheme="majorEastAsia"/>
          <w:sz w:val="24"/>
        </w:rPr>
        <w:t>?</w:t>
      </w:r>
      <w:r w:rsidRPr="00873C05">
        <w:rPr>
          <w:rFonts w:ascii="Times New Roman" w:hAnsi="Times New Roman"/>
          <w:sz w:val="24"/>
        </w:rPr>
        <w:t xml:space="preserve"> </w:t>
      </w:r>
    </w:p>
    <w:p w:rsidR="00F24810" w:rsidRPr="00D860EB" w:rsidP="00F24810" w14:paraId="65A10D31" w14:textId="77777777">
      <w:pPr>
        <w:pStyle w:val="questiontext"/>
      </w:pPr>
    </w:p>
    <w:p w:rsidR="00F24810" w:rsidP="00F24810" w14:paraId="6E84034A" w14:textId="77777777">
      <w:pPr>
        <w:pStyle w:val="responseoptiontext"/>
      </w:pPr>
      <w:r>
        <w:t>[_________________________________________]</w:t>
      </w:r>
    </w:p>
    <w:p w:rsidR="00F24810" w:rsidRPr="00CF1BCA" w:rsidP="00F24810" w14:paraId="597F1CB3" w14:textId="77777777">
      <w:pPr>
        <w:pStyle w:val="programmernot"/>
      </w:pPr>
      <w:r w:rsidRPr="000E197D">
        <w:t xml:space="preserve">[PROGRAMMER: email verification] </w:t>
      </w:r>
    </w:p>
    <w:p w:rsidR="00F24810" w:rsidRPr="00D860EB" w:rsidP="00F24810" w14:paraId="7C7CF1BD" w14:textId="77777777">
      <w:pPr>
        <w:pStyle w:val="questiontext"/>
      </w:pPr>
    </w:p>
    <w:p w:rsidR="00F24810" w:rsidRPr="00B92C6E" w:rsidP="00F24810" w14:paraId="6052E362"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F24810" w:rsidRPr="00D860EB" w:rsidP="00F24810" w14:paraId="66EA0D07" w14:textId="77777777">
      <w:pPr>
        <w:pStyle w:val="questiontext"/>
      </w:pPr>
    </w:p>
    <w:p w:rsidR="00F24810" w:rsidP="00F24810" w14:paraId="3C02AAFF" w14:textId="65BE7854">
      <w:pPr>
        <w:pStyle w:val="Heading3"/>
      </w:pPr>
      <w:bookmarkStart w:id="75" w:name="_Toc6755063"/>
      <w:bookmarkStart w:id="76" w:name="_Toc6910238"/>
      <w:bookmarkStart w:id="77" w:name="_Toc6910396"/>
      <w:bookmarkStart w:id="78" w:name="_Toc143870481"/>
      <w:r>
        <w:t>Q</w:t>
      </w:r>
      <w:r w:rsidR="0095524F">
        <w:t>2</w:t>
      </w:r>
      <w:r w:rsidR="00747DC5">
        <w:t>2</w:t>
      </w:r>
      <w:r>
        <w:t xml:space="preserve">. </w:t>
      </w:r>
      <w:bookmarkEnd w:id="75"/>
      <w:bookmarkEnd w:id="76"/>
      <w:bookmarkEnd w:id="77"/>
      <w:r>
        <w:t>Phone</w:t>
      </w:r>
      <w:bookmarkEnd w:id="78"/>
      <w:r>
        <w:t xml:space="preserve"> </w:t>
      </w:r>
    </w:p>
    <w:p w:rsidR="00F24810" w:rsidRPr="00873C05" w:rsidP="00F24810" w14:paraId="4D66D03A" w14:textId="77777777"/>
    <w:p w:rsidR="00F24810" w:rsidRPr="00873C05" w:rsidP="00F24810" w14:paraId="7C4F27DE" w14:textId="36CF45A8">
      <w:pPr>
        <w:pStyle w:val="questiontext"/>
      </w:pPr>
      <w:r w:rsidRPr="00873C05">
        <w:t xml:space="preserve">What is </w:t>
      </w:r>
      <w:r w:rsidR="002A1BE0">
        <w:t xml:space="preserve">the best </w:t>
      </w:r>
      <w:r>
        <w:t>telephone number</w:t>
      </w:r>
      <w:r w:rsidR="00A955DE">
        <w:t xml:space="preserve"> to reach you</w:t>
      </w:r>
      <w:r>
        <w:t xml:space="preserve">? </w:t>
      </w:r>
    </w:p>
    <w:p w:rsidR="00F24810" w:rsidRPr="00873C05" w:rsidP="00F24810" w14:paraId="03B977F2" w14:textId="77777777">
      <w:pPr>
        <w:pStyle w:val="questiontext"/>
      </w:pPr>
    </w:p>
    <w:p w:rsidR="00F24810" w:rsidP="00F24810" w14:paraId="7D3B41F9" w14:textId="1F4EC3FA">
      <w:pPr>
        <w:pStyle w:val="responseoptiontext"/>
      </w:pPr>
      <w:r>
        <w:t xml:space="preserve">Phone </w:t>
      </w:r>
      <w:r>
        <w:t xml:space="preserve">([___]) [___] </w:t>
      </w:r>
      <w:r>
        <w:rPr>
          <w:rFonts w:ascii="Calibri" w:hAnsi="Calibri" w:cs="Calibri"/>
        </w:rPr>
        <w:t xml:space="preserve">− </w:t>
      </w:r>
      <w:r>
        <w:t>[_______]</w:t>
      </w:r>
    </w:p>
    <w:p w:rsidR="00F24810" w:rsidP="0008378B" w14:paraId="52B8AB71" w14:textId="1195EAE4">
      <w:pPr>
        <w:pStyle w:val="questiontext"/>
        <w:rPr>
          <w:rFonts w:eastAsiaTheme="minorEastAsia"/>
        </w:rPr>
      </w:pPr>
    </w:p>
    <w:p w:rsidR="00971492" w:rsidP="00971492" w14:paraId="0E68F22B" w14:textId="46BFB2D4">
      <w:pPr>
        <w:pStyle w:val="Heading3"/>
      </w:pPr>
      <w:bookmarkStart w:id="79" w:name="_Toc143870482"/>
      <w:r>
        <w:t>Q</w:t>
      </w:r>
      <w:r w:rsidR="0095524F">
        <w:t>2</w:t>
      </w:r>
      <w:r w:rsidR="00747DC5">
        <w:t>3</w:t>
      </w:r>
      <w:r w:rsidR="009D2F3D">
        <w:t>.</w:t>
      </w:r>
      <w:r w:rsidR="00B95271">
        <w:t xml:space="preserve"> </w:t>
      </w:r>
      <w:r w:rsidR="000845A2">
        <w:t xml:space="preserve">Time to </w:t>
      </w:r>
      <w:r w:rsidR="000845A2">
        <w:t>call</w:t>
      </w:r>
      <w:bookmarkEnd w:id="79"/>
      <w:r>
        <w:t xml:space="preserve"> </w:t>
      </w:r>
    </w:p>
    <w:p w:rsidR="00971492" w:rsidRPr="00873C05" w:rsidP="00971492" w14:paraId="6B1F1397" w14:textId="77777777"/>
    <w:p w:rsidR="00971492" w:rsidRPr="00873C05" w:rsidP="00971492" w14:paraId="223F7BFF" w14:textId="0F965C00">
      <w:pPr>
        <w:pStyle w:val="questiontext"/>
      </w:pPr>
      <w:r w:rsidRPr="00873C05">
        <w:t xml:space="preserve">What is </w:t>
      </w:r>
      <w:r>
        <w:t xml:space="preserve">the best </w:t>
      </w:r>
      <w:r w:rsidR="00F16483">
        <w:t xml:space="preserve">time </w:t>
      </w:r>
      <w:r>
        <w:t>to reach you</w:t>
      </w:r>
      <w:r w:rsidR="00F16483">
        <w:t xml:space="preserve"> by phone</w:t>
      </w:r>
      <w:r>
        <w:t xml:space="preserve">? </w:t>
      </w:r>
    </w:p>
    <w:p w:rsidR="00971492" w:rsidP="00971492" w14:paraId="7884AE17" w14:textId="0A1A73C8">
      <w:pPr>
        <w:pStyle w:val="questiontext"/>
      </w:pPr>
    </w:p>
    <w:p w:rsidR="00F63920" w:rsidP="00F63920" w14:paraId="181F065D" w14:textId="77777777">
      <w:pPr>
        <w:pStyle w:val="responseoptiontext"/>
      </w:pPr>
      <w:r>
        <w:t>[_________________________________________]</w:t>
      </w:r>
    </w:p>
    <w:p w:rsidR="00F63920" w:rsidRPr="00CF1BCA" w:rsidP="00F63920" w14:paraId="7943DE4C" w14:textId="617EDD95">
      <w:pPr>
        <w:pStyle w:val="programmernot"/>
      </w:pPr>
      <w:r w:rsidRPr="000E197D">
        <w:t xml:space="preserve">[PROGRAMMER: </w:t>
      </w:r>
      <w:r>
        <w:t>textbox character limit: 50, place on the same page with Q22</w:t>
      </w:r>
      <w:r w:rsidRPr="000E197D">
        <w:t xml:space="preserve">] </w:t>
      </w:r>
    </w:p>
    <w:p w:rsidR="00F63920" w:rsidP="00971492" w14:paraId="0215C479" w14:textId="11A6F06C">
      <w:pPr>
        <w:pStyle w:val="questiontext"/>
      </w:pPr>
    </w:p>
    <w:p w:rsidR="003B52DB" w:rsidP="003B52DB" w14:paraId="45916E8A" w14:textId="7BD1FF12">
      <w:pPr>
        <w:pStyle w:val="Heading3"/>
      </w:pPr>
      <w:bookmarkStart w:id="80" w:name="_Toc143870483"/>
      <w:r>
        <w:t>Q2</w:t>
      </w:r>
      <w:r w:rsidR="00747DC5">
        <w:t>4</w:t>
      </w:r>
      <w:r>
        <w:t>. Texting permission</w:t>
      </w:r>
      <w:bookmarkEnd w:id="80"/>
    </w:p>
    <w:p w:rsidR="003B52DB" w:rsidP="003B52DB" w14:paraId="774A7B1F" w14:textId="77777777">
      <w:pPr>
        <w:pStyle w:val="questiontext"/>
      </w:pPr>
    </w:p>
    <w:p w:rsidR="003B52DB" w:rsidP="003B52DB" w14:paraId="7F62500A" w14:textId="3219CE39">
      <w:pPr>
        <w:pStyle w:val="questiontext"/>
      </w:pPr>
      <w:r w:rsidRPr="007C63EE">
        <w:t xml:space="preserve">Can we have your permission to send text messages? This will be used to communicate about the </w:t>
      </w:r>
      <w:r w:rsidRPr="00767BC4" w:rsidR="00B37C3A">
        <w:rPr>
          <w:color w:val="4472C4" w:themeColor="accent5"/>
        </w:rPr>
        <w:t>[</w:t>
      </w:r>
      <w:r w:rsidRPr="00767BC4">
        <w:rPr>
          <w:color w:val="4472C4" w:themeColor="accent5"/>
        </w:rPr>
        <w:t>focus group</w:t>
      </w:r>
      <w:r w:rsidRPr="00767BC4" w:rsidR="00B37C3A">
        <w:rPr>
          <w:color w:val="4472C4" w:themeColor="accent5"/>
        </w:rPr>
        <w:t>/interview]</w:t>
      </w:r>
      <w:r w:rsidRPr="007C63EE">
        <w:t>.</w:t>
      </w:r>
    </w:p>
    <w:p w:rsidR="003B52DB" w:rsidRPr="00873C05" w:rsidP="003B52DB" w14:paraId="79A59288" w14:textId="77777777">
      <w:pPr>
        <w:pStyle w:val="questiontext"/>
      </w:pPr>
    </w:p>
    <w:p w:rsidR="003B52DB" w:rsidRPr="002C3721" w:rsidP="003B52DB" w14:paraId="5FF351D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2C3721">
        <w:rPr>
          <w:rFonts w:eastAsiaTheme="minorEastAsia"/>
          <w:vertAlign w:val="subscript"/>
        </w:rPr>
        <w:t>1</w:t>
      </w:r>
      <w:r w:rsidRPr="002C3721">
        <w:rPr>
          <w:rFonts w:eastAsiaTheme="minorEastAsia"/>
        </w:rPr>
        <w:t xml:space="preserve"> </w:t>
      </w:r>
      <w:r>
        <w:t>Yes</w:t>
      </w:r>
    </w:p>
    <w:p w:rsidR="003B52DB" w:rsidRPr="002C3721" w:rsidP="003B52DB" w14:paraId="14973DE9" w14:textId="77777777">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C55302">
        <w:fldChar w:fldCharType="separate"/>
      </w:r>
      <w:r w:rsidRPr="002C3721">
        <w:fldChar w:fldCharType="end"/>
      </w:r>
      <w:r w:rsidRPr="002C3721">
        <w:rPr>
          <w:rFonts w:eastAsiaTheme="minorEastAsia"/>
          <w:vertAlign w:val="subscript"/>
        </w:rPr>
        <w:t>2</w:t>
      </w:r>
      <w:r w:rsidRPr="002C3721">
        <w:rPr>
          <w:rFonts w:eastAsiaTheme="minorEastAsia"/>
        </w:rPr>
        <w:t xml:space="preserve"> </w:t>
      </w:r>
      <w:r>
        <w:rPr>
          <w:rFonts w:eastAsiaTheme="minorEastAsia"/>
        </w:rPr>
        <w:t>No</w:t>
      </w:r>
    </w:p>
    <w:p w:rsidR="003B52DB" w:rsidRPr="00873C05" w:rsidP="00971492" w14:paraId="7D0BB7A7" w14:textId="77777777">
      <w:pPr>
        <w:pStyle w:val="questiontext"/>
      </w:pPr>
    </w:p>
    <w:p w:rsidR="002C3721" w:rsidRPr="00B92C6E" w:rsidP="002C3721" w14:paraId="3F2F3D09"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C3721" w:rsidRPr="00D860EB" w:rsidP="002C3721" w14:paraId="12454DBA" w14:textId="77777777">
      <w:pPr>
        <w:pStyle w:val="questiontext"/>
      </w:pPr>
    </w:p>
    <w:p w:rsidR="002C3721" w:rsidP="002C3721" w14:paraId="07C388AE" w14:textId="1D6B6254">
      <w:pPr>
        <w:pStyle w:val="Heading3"/>
      </w:pPr>
      <w:bookmarkStart w:id="81" w:name="_Toc143870484"/>
      <w:r>
        <w:t>Q</w:t>
      </w:r>
      <w:r w:rsidR="0095524F">
        <w:t>2</w:t>
      </w:r>
      <w:r w:rsidR="00747DC5">
        <w:t>5</w:t>
      </w:r>
      <w:r w:rsidR="00B37C3A">
        <w:t>a</w:t>
      </w:r>
      <w:r w:rsidR="009D2F3D">
        <w:t>.</w:t>
      </w:r>
      <w:r>
        <w:t xml:space="preserve"> </w:t>
      </w:r>
      <w:r w:rsidR="00B37C3A">
        <w:t xml:space="preserve">[ASK IF FG] </w:t>
      </w:r>
      <w:r w:rsidR="007C63EE">
        <w:t>Focus group</w:t>
      </w:r>
      <w:r>
        <w:t xml:space="preserve"> </w:t>
      </w:r>
      <w:r w:rsidR="007C63EE">
        <w:t>participation.</w:t>
      </w:r>
      <w:bookmarkEnd w:id="81"/>
    </w:p>
    <w:p w:rsidR="002C3721" w:rsidRPr="00873C05" w:rsidP="002C3721" w14:paraId="735F1FD9" w14:textId="77777777"/>
    <w:p w:rsidR="002C3721" w:rsidRPr="00873C05" w:rsidP="002C3721" w14:paraId="2355C138" w14:textId="27B0B4E8">
      <w:pPr>
        <w:pStyle w:val="questiontext"/>
      </w:pPr>
      <w:r w:rsidRPr="007C63EE">
        <w:t xml:space="preserve">Would you be </w:t>
      </w:r>
      <w:r w:rsidR="003B52DB">
        <w:t>able</w:t>
      </w:r>
      <w:r w:rsidRPr="007C63EE">
        <w:t xml:space="preserve"> to participate in a 90 minute in-person focus group in [LOCATION] at a day/time to be determined in the month of [MONTH]?</w:t>
      </w:r>
    </w:p>
    <w:p w:rsidR="002C3721" w:rsidRPr="00873C05" w:rsidP="002C3721" w14:paraId="2BE23EB6" w14:textId="77777777">
      <w:pPr>
        <w:pStyle w:val="questiontext"/>
      </w:pPr>
    </w:p>
    <w:p w:rsidR="00F63920" w:rsidRPr="002C3721" w:rsidP="00F63920" w14:paraId="5C77EA38" w14:textId="7C5613A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002C3721">
        <w:rPr>
          <w:rFonts w:eastAsiaTheme="minorEastAsia"/>
          <w:vertAlign w:val="subscript"/>
        </w:rPr>
        <w:t>1</w:t>
      </w:r>
      <w:r w:rsidRPr="002C3721">
        <w:rPr>
          <w:rFonts w:eastAsiaTheme="minorEastAsia"/>
        </w:rPr>
        <w:t xml:space="preserve"> </w:t>
      </w:r>
      <w:r w:rsidR="007C63EE">
        <w:t>Yes</w:t>
      </w:r>
    </w:p>
    <w:p w:rsidR="00F63920" w:rsidRPr="002C3721" w:rsidP="00F63920" w14:paraId="7F616066" w14:textId="7D19D178">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C55302">
        <w:fldChar w:fldCharType="separate"/>
      </w:r>
      <w:r w:rsidRPr="002C3721">
        <w:fldChar w:fldCharType="end"/>
      </w:r>
      <w:r w:rsidRPr="002C3721">
        <w:rPr>
          <w:rFonts w:eastAsiaTheme="minorEastAsia"/>
          <w:vertAlign w:val="subscript"/>
        </w:rPr>
        <w:t>2</w:t>
      </w:r>
      <w:r w:rsidRPr="002C3721">
        <w:rPr>
          <w:rFonts w:eastAsiaTheme="minorEastAsia"/>
        </w:rPr>
        <w:t xml:space="preserve"> </w:t>
      </w:r>
      <w:r w:rsidR="007C63EE">
        <w:rPr>
          <w:rFonts w:eastAsiaTheme="minorEastAsia"/>
        </w:rPr>
        <w:t>No</w:t>
      </w:r>
    </w:p>
    <w:p w:rsidR="005673F5" w:rsidRPr="00401A0F" w:rsidP="00F24810" w14:paraId="171F6F23" w14:textId="77777777">
      <w:pPr>
        <w:pStyle w:val="questiontext"/>
      </w:pPr>
    </w:p>
    <w:p w:rsidR="00F24810" w:rsidRPr="00B92C6E" w:rsidP="00F24810" w14:paraId="6DB9F49F"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C63EE" w:rsidP="0008378B" w14:paraId="26231ED4" w14:textId="77777777">
      <w:pPr>
        <w:pStyle w:val="questiontext"/>
        <w:rPr>
          <w:rFonts w:eastAsiaTheme="minorEastAsia"/>
        </w:rPr>
      </w:pPr>
    </w:p>
    <w:p w:rsidR="00BE6238" w:rsidP="00BE6238" w14:paraId="487D62AA" w14:textId="055936DA">
      <w:pPr>
        <w:pStyle w:val="Heading3"/>
      </w:pPr>
      <w:bookmarkStart w:id="82" w:name="_Toc6755085"/>
      <w:bookmarkStart w:id="83" w:name="_Toc6910260"/>
      <w:bookmarkStart w:id="84" w:name="_Toc6910418"/>
      <w:bookmarkStart w:id="85" w:name="_Toc143870485"/>
      <w:r>
        <w:t>Q</w:t>
      </w:r>
      <w:r w:rsidR="0095524F">
        <w:t>2</w:t>
      </w:r>
      <w:r w:rsidR="00747DC5">
        <w:t>6</w:t>
      </w:r>
      <w:r>
        <w:t xml:space="preserve">. </w:t>
      </w:r>
      <w:bookmarkEnd w:id="82"/>
      <w:bookmarkEnd w:id="83"/>
      <w:bookmarkEnd w:id="84"/>
      <w:r>
        <w:t>Advertisement source</w:t>
      </w:r>
      <w:bookmarkEnd w:id="85"/>
    </w:p>
    <w:p w:rsidR="00BE6238" w:rsidRPr="007D1713" w:rsidP="00BE6238" w14:paraId="0D3EF864" w14:textId="77777777">
      <w:pPr>
        <w:pStyle w:val="questiontext"/>
      </w:pPr>
    </w:p>
    <w:p w:rsidR="00BE6238" w:rsidRPr="007D1713" w:rsidP="00BE6238" w14:paraId="43CBC5A2" w14:textId="77777777">
      <w:pPr>
        <w:pStyle w:val="questiontext"/>
      </w:pPr>
      <w:r w:rsidRPr="00274C28">
        <w:t>How did you hear about this</w:t>
      </w:r>
      <w:r>
        <w:t xml:space="preserve"> study</w:t>
      </w:r>
      <w:r w:rsidRPr="00274C28">
        <w:t>?</w:t>
      </w:r>
    </w:p>
    <w:p w:rsidR="00BE6238" w:rsidRPr="001213AB" w:rsidP="00BE6238" w14:paraId="7B699F41" w14:textId="77777777">
      <w:pPr>
        <w:pStyle w:val="questiontext"/>
      </w:pPr>
    </w:p>
    <w:p w:rsidR="00BE6238" w:rsidP="00BE6238" w14:paraId="1E0F84CA" w14:textId="182693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1</w:t>
      </w:r>
      <w:r w:rsidRPr="5E40E9EB">
        <w:rPr>
          <w:rFonts w:eastAsiaTheme="minorEastAsia"/>
        </w:rPr>
        <w:t xml:space="preserve"> </w:t>
      </w:r>
      <w:r w:rsidR="00032BA8">
        <w:t>Community publication (for example, local paper)</w:t>
      </w:r>
      <w:r>
        <w:t xml:space="preserve"> </w:t>
      </w:r>
    </w:p>
    <w:p w:rsidR="00BE6238" w:rsidP="00BE6238" w14:paraId="5465FCBE" w14:textId="28FCC6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2</w:t>
      </w:r>
      <w:r w:rsidRPr="5E40E9EB">
        <w:rPr>
          <w:rFonts w:eastAsiaTheme="minorEastAsia"/>
        </w:rPr>
        <w:t xml:space="preserve"> </w:t>
      </w:r>
      <w:r w:rsidR="00032BA8">
        <w:t>Flyer</w:t>
      </w:r>
    </w:p>
    <w:p w:rsidR="00BE6238" w:rsidP="00BE6238" w14:paraId="679DEA2D" w14:textId="0D4115F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3</w:t>
      </w:r>
      <w:r>
        <w:t xml:space="preserve"> </w:t>
      </w:r>
      <w:r w:rsidR="00032BA8">
        <w:t xml:space="preserve">Friends or family </w:t>
      </w:r>
    </w:p>
    <w:p w:rsidR="00BE6238" w:rsidP="00BE6238" w14:paraId="302DA26E" w14:textId="61A5126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4</w:t>
      </w:r>
      <w:r>
        <w:t xml:space="preserve"> </w:t>
      </w:r>
      <w:r w:rsidR="00032BA8">
        <w:t>RTI or Census Bureau employee</w:t>
      </w:r>
    </w:p>
    <w:p w:rsidR="00BE6238" w:rsidP="00BE6238" w14:paraId="61BD26E2" w14:textId="7AEF773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sidRPr="5E40E9EB">
        <w:rPr>
          <w:rFonts w:eastAsiaTheme="minorEastAsia"/>
          <w:vertAlign w:val="subscript"/>
        </w:rPr>
        <w:t>5</w:t>
      </w:r>
      <w:r>
        <w:t xml:space="preserve"> </w:t>
      </w:r>
      <w:r w:rsidR="00032BA8">
        <w:t>Craigslist</w:t>
      </w:r>
      <w:r w:rsidR="00032BA8">
        <w:t xml:space="preserve"> </w:t>
      </w:r>
    </w:p>
    <w:p w:rsidR="00BE6238" w:rsidP="00BE6238" w14:paraId="30898C89" w14:textId="60E8F92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rFonts w:eastAsiaTheme="minorEastAsia"/>
          <w:vertAlign w:val="subscript"/>
        </w:rPr>
        <w:t>6</w:t>
      </w:r>
      <w:r>
        <w:t xml:space="preserve"> </w:t>
      </w:r>
      <w:r w:rsidR="00032BA8">
        <w:t>Facebook</w:t>
      </w:r>
    </w:p>
    <w:p w:rsidR="00BE6238" w:rsidP="00BE6238" w14:paraId="27E134D8" w14:textId="406662E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rFonts w:eastAsiaTheme="minorEastAsia"/>
          <w:vertAlign w:val="subscript"/>
        </w:rPr>
        <w:t>7</w:t>
      </w:r>
      <w:r>
        <w:t xml:space="preserve"> </w:t>
      </w:r>
      <w:r w:rsidR="00032BA8">
        <w:t>Reddit</w:t>
      </w:r>
    </w:p>
    <w:p w:rsidR="00BE6238" w:rsidP="00BE6238" w14:paraId="05B50A7B" w14:textId="27F93BF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55302">
        <w:fldChar w:fldCharType="separate"/>
      </w:r>
      <w:r w:rsidRPr="00B92C6E">
        <w:fldChar w:fldCharType="end"/>
      </w:r>
      <w:r>
        <w:rPr>
          <w:rFonts w:eastAsiaTheme="minorEastAsia"/>
          <w:vertAlign w:val="subscript"/>
        </w:rPr>
        <w:t>8</w:t>
      </w:r>
      <w:r>
        <w:t xml:space="preserve"> </w:t>
      </w:r>
      <w:r w:rsidR="00032BA8">
        <w:t>Other – specify: _______________</w:t>
      </w:r>
    </w:p>
    <w:p w:rsidR="00BE6238" w:rsidP="00BE6238" w14:paraId="0D5FB327" w14:textId="41EA960C">
      <w:pPr>
        <w:pStyle w:val="responseoptiontext"/>
      </w:pPr>
    </w:p>
    <w:p w:rsidR="00BE6238" w:rsidRPr="00B92C6E" w:rsidP="00BE6238" w14:paraId="2B68A7ED" w14:textId="77777777">
      <w:pPr>
        <w:pStyle w:val="questiontext"/>
        <w:rPr>
          <w:rFonts w:eastAsiaTheme="minorEastAsia"/>
        </w:rPr>
      </w:pPr>
    </w:p>
    <w:p w:rsidR="00BE6238" w:rsidP="00BE6238" w14:paraId="68FEF0E2" w14:textId="77777777">
      <w:pPr>
        <w:autoSpaceDE w:val="0"/>
        <w:autoSpaceDN w:val="0"/>
        <w:adjustRightInd w:val="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B35045" w:rsidRPr="0093218D" w:rsidP="00B35045" w14:paraId="72888BB0" w14:textId="77777777">
      <w:pPr>
        <w:pStyle w:val="questiontext"/>
      </w:pPr>
    </w:p>
    <w:p w:rsidR="00B35045" w:rsidRPr="00B92C6E" w:rsidP="00BE6238" w14:paraId="2860D7D5" w14:textId="77777777">
      <w:pPr>
        <w:pStyle w:val="questiontext"/>
        <w:rPr>
          <w:rFonts w:eastAsiaTheme="minorEastAsia"/>
        </w:rPr>
      </w:pPr>
    </w:p>
    <w:p w:rsidR="000845A2" w:rsidP="000845A2" w14:paraId="23D7FA21" w14:textId="2C7BE857">
      <w:pPr>
        <w:pStyle w:val="Heading3"/>
      </w:pPr>
      <w:bookmarkStart w:id="86" w:name="_Toc143870486"/>
      <w:r>
        <w:t>Exit/</w:t>
      </w:r>
      <w:r w:rsidR="00F73D44">
        <w:t>Completion</w:t>
      </w:r>
      <w:bookmarkEnd w:id="86"/>
    </w:p>
    <w:p w:rsidR="00BE6238" w:rsidP="0008378B" w14:paraId="63FA2D6C" w14:textId="0FAD7D93">
      <w:pPr>
        <w:pStyle w:val="questiontext"/>
        <w:rPr>
          <w:rFonts w:eastAsiaTheme="minorEastAsia"/>
        </w:rPr>
      </w:pPr>
    </w:p>
    <w:p w:rsidR="00A4598D" w:rsidP="007232D8" w14:paraId="208BA3EF" w14:textId="50ACC1ED">
      <w:pPr>
        <w:pStyle w:val="questiontext"/>
      </w:pPr>
      <w:r w:rsidRPr="004F50A3">
        <w:t>Thank you for taking the time to answer our questions today.</w:t>
      </w:r>
      <w:r w:rsidR="004F59F1">
        <w:t xml:space="preserve"> </w:t>
      </w:r>
      <w:r w:rsidR="004F59F1">
        <w:rPr>
          <w:color w:val="000000"/>
        </w:rPr>
        <w:t xml:space="preserve">We will get back to you soon if you are eligible </w:t>
      </w:r>
      <w:r w:rsidRPr="00767BC4" w:rsidR="00997424">
        <w:rPr>
          <w:color w:val="4472C4" w:themeColor="accent5"/>
        </w:rPr>
        <w:t xml:space="preserve">[FG: to participate in a focus group / I: </w:t>
      </w:r>
      <w:r w:rsidRPr="00767BC4" w:rsidR="004F59F1">
        <w:rPr>
          <w:color w:val="4472C4" w:themeColor="accent5"/>
        </w:rPr>
        <w:t>for an interview</w:t>
      </w:r>
      <w:r w:rsidRPr="00767BC4" w:rsidR="00997424">
        <w:rPr>
          <w:color w:val="4472C4" w:themeColor="accent5"/>
        </w:rPr>
        <w:t>]</w:t>
      </w:r>
      <w:r w:rsidR="004F59F1">
        <w:rPr>
          <w:color w:val="000000"/>
        </w:rPr>
        <w:t>.</w:t>
      </w:r>
    </w:p>
    <w:p w:rsidR="004F59F1" w:rsidP="0008378B" w14:paraId="21ADAC22" w14:textId="77777777">
      <w:pPr>
        <w:pStyle w:val="questiontext"/>
        <w:rPr>
          <w:rFonts w:eastAsiaTheme="minorEastAsia"/>
        </w:rPr>
      </w:pPr>
    </w:p>
    <w:p w:rsidR="00551F74" w:rsidP="00551F74" w14:paraId="0AEE8799" w14:textId="71A8F9B7">
      <w:pPr>
        <w:pStyle w:val="Heading3"/>
      </w:pPr>
      <w:bookmarkStart w:id="87" w:name="_Toc143870487"/>
      <w:r>
        <w:t xml:space="preserve">Refusal/Screened </w:t>
      </w:r>
      <w:r>
        <w:t>out</w:t>
      </w:r>
      <w:bookmarkEnd w:id="87"/>
    </w:p>
    <w:p w:rsidR="004F59F1" w:rsidP="0008378B" w14:paraId="3F95374F" w14:textId="77777777">
      <w:pPr>
        <w:pStyle w:val="questiontext"/>
        <w:rPr>
          <w:rFonts w:eastAsiaTheme="minorEastAsia"/>
        </w:rPr>
      </w:pPr>
    </w:p>
    <w:p w:rsidR="00551F74" w:rsidP="00551F74" w14:paraId="7F4118D4" w14:textId="1C7B2321">
      <w:pPr>
        <w:pStyle w:val="questiontext"/>
      </w:pPr>
      <w:r w:rsidRPr="00584047">
        <w:rPr>
          <w:color w:val="000000"/>
        </w:rPr>
        <w:t xml:space="preserve">Based on your </w:t>
      </w:r>
      <w:r w:rsidRPr="00584047" w:rsidR="00D243BF">
        <w:rPr>
          <w:color w:val="000000"/>
        </w:rPr>
        <w:t>responses</w:t>
      </w:r>
      <w:r w:rsidRPr="00584047">
        <w:rPr>
          <w:color w:val="000000"/>
        </w:rPr>
        <w:t>, you are not eligible to participate in this study. Thank you for taking the time to answer our questions today.</w:t>
      </w:r>
    </w:p>
    <w:p w:rsidR="00616B24" w:rsidP="0008378B" w14:paraId="013C6495" w14:textId="04EB6127">
      <w:pPr>
        <w:pStyle w:val="questiontext"/>
        <w:rPr>
          <w:rFonts w:eastAsiaTheme="minorEastAsia"/>
        </w:rPr>
      </w:pPr>
    </w:p>
    <w:p w:rsidR="00616B24" w:rsidP="0008378B" w14:paraId="54FAD169" w14:textId="7ABC1AFB">
      <w:pPr>
        <w:pStyle w:val="questiontext"/>
        <w:rPr>
          <w:rFonts w:eastAsiaTheme="minorEastAsia"/>
        </w:rPr>
      </w:pPr>
    </w:p>
    <w:p w:rsidR="00590EBF" w:rsidRPr="00590EBF" w:rsidP="00590EBF" w14:paraId="1D641A8D" w14:textId="245B675F">
      <w:pPr>
        <w:rPr>
          <w:rFonts w:eastAsiaTheme="minorEastAsia"/>
        </w:rPr>
      </w:pPr>
    </w:p>
    <w:p w:rsidR="00590EBF" w:rsidRPr="00590EBF" w:rsidP="00590EBF" w14:paraId="61995A50" w14:textId="532A8EBF">
      <w:pPr>
        <w:rPr>
          <w:rFonts w:eastAsiaTheme="minorEastAsia"/>
        </w:rPr>
      </w:pPr>
    </w:p>
    <w:p w:rsidR="00590EBF" w:rsidRPr="00590EBF" w:rsidP="00590EBF" w14:paraId="22B30D81" w14:textId="4A19D8B7">
      <w:pPr>
        <w:rPr>
          <w:rFonts w:eastAsiaTheme="minorEastAsia"/>
        </w:rPr>
      </w:pPr>
    </w:p>
    <w:p w:rsidR="00590EBF" w:rsidRPr="00590EBF" w:rsidP="00590EBF" w14:paraId="5C9BCFED" w14:textId="6084A311">
      <w:pPr>
        <w:rPr>
          <w:rFonts w:eastAsiaTheme="minorEastAsia"/>
        </w:rPr>
      </w:pPr>
    </w:p>
    <w:p w:rsidR="00590EBF" w:rsidRPr="00590EBF" w:rsidP="00590EBF" w14:paraId="5B70B990" w14:textId="0E8BA2DB">
      <w:pPr>
        <w:rPr>
          <w:rFonts w:eastAsiaTheme="minorEastAsia"/>
        </w:rPr>
      </w:pPr>
    </w:p>
    <w:p w:rsidR="00590EBF" w:rsidRPr="00590EBF" w:rsidP="00590EBF" w14:paraId="1DF3615C" w14:textId="1CEAC9EF">
      <w:pPr>
        <w:rPr>
          <w:rFonts w:eastAsiaTheme="minorEastAsia"/>
        </w:rPr>
      </w:pPr>
    </w:p>
    <w:p w:rsidR="00590EBF" w:rsidRPr="00590EBF" w:rsidP="00590EBF" w14:paraId="7651A28C" w14:textId="34D5D510">
      <w:pPr>
        <w:rPr>
          <w:rFonts w:eastAsiaTheme="minorEastAsia"/>
        </w:rPr>
      </w:pPr>
    </w:p>
    <w:p w:rsidR="00590EBF" w:rsidRPr="00590EBF" w:rsidP="00590EBF" w14:paraId="0A5B9890" w14:textId="76F8864E">
      <w:pPr>
        <w:rPr>
          <w:rFonts w:eastAsiaTheme="minorEastAsia"/>
        </w:rPr>
      </w:pPr>
    </w:p>
    <w:p w:rsidR="00590EBF" w:rsidRPr="00590EBF" w:rsidP="00590EBF" w14:paraId="37454ECE" w14:textId="78ED0109">
      <w:pPr>
        <w:rPr>
          <w:rFonts w:eastAsiaTheme="minorEastAsia"/>
        </w:rPr>
      </w:pPr>
    </w:p>
    <w:p w:rsidR="00590EBF" w:rsidRPr="00590EBF" w:rsidP="00590EBF" w14:paraId="374DAC0F" w14:textId="39CE839B">
      <w:pPr>
        <w:rPr>
          <w:rFonts w:eastAsiaTheme="minorEastAsia"/>
        </w:rPr>
      </w:pPr>
    </w:p>
    <w:p w:rsidR="00590EBF" w:rsidRPr="00590EBF" w:rsidP="00590EBF" w14:paraId="429BA813" w14:textId="688BC7C7">
      <w:pPr>
        <w:rPr>
          <w:rFonts w:eastAsiaTheme="minorEastAsia"/>
        </w:rPr>
      </w:pPr>
    </w:p>
    <w:p w:rsidR="00590EBF" w:rsidRPr="00590EBF" w:rsidP="00590EBF" w14:paraId="557C0631" w14:textId="12066B08">
      <w:pPr>
        <w:rPr>
          <w:rFonts w:eastAsiaTheme="minorEastAsia"/>
        </w:rPr>
      </w:pPr>
    </w:p>
    <w:p w:rsidR="00590EBF" w:rsidRPr="00590EBF" w:rsidP="00590EBF" w14:paraId="1B44D498" w14:textId="3A9C9805">
      <w:pPr>
        <w:rPr>
          <w:rFonts w:eastAsiaTheme="minorEastAsia"/>
        </w:rPr>
      </w:pPr>
    </w:p>
    <w:p w:rsidR="00590EBF" w:rsidRPr="00590EBF" w:rsidP="00590EBF" w14:paraId="2480D8A0" w14:textId="7E033FAC">
      <w:pPr>
        <w:rPr>
          <w:rFonts w:eastAsiaTheme="minorEastAsia"/>
        </w:rPr>
      </w:pPr>
    </w:p>
    <w:p w:rsidR="00590EBF" w:rsidRPr="00590EBF" w:rsidP="00590EBF" w14:paraId="5DAEA99C" w14:textId="10ADB6E4">
      <w:pPr>
        <w:rPr>
          <w:rFonts w:eastAsiaTheme="minorEastAsia"/>
        </w:rPr>
      </w:pPr>
    </w:p>
    <w:p w:rsidR="00590EBF" w:rsidRPr="00590EBF" w:rsidP="00590EBF" w14:paraId="734E0DE9" w14:textId="14788F9F">
      <w:pPr>
        <w:rPr>
          <w:rFonts w:eastAsiaTheme="minorEastAsia"/>
        </w:rPr>
      </w:pPr>
    </w:p>
    <w:p w:rsidR="00590EBF" w:rsidRPr="00590EBF" w:rsidP="00590EBF" w14:paraId="702A707F" w14:textId="272A98A5">
      <w:pPr>
        <w:rPr>
          <w:rFonts w:eastAsiaTheme="minorEastAsia"/>
        </w:rPr>
      </w:pPr>
    </w:p>
    <w:p w:rsidR="00590EBF" w:rsidRPr="00590EBF" w:rsidP="00590EBF" w14:paraId="282EC9FC" w14:textId="26078C6F">
      <w:pPr>
        <w:rPr>
          <w:rFonts w:eastAsiaTheme="minorEastAsia"/>
        </w:rPr>
      </w:pPr>
    </w:p>
    <w:p w:rsidR="00590EBF" w:rsidRPr="00590EBF" w:rsidP="00590EBF" w14:paraId="0AA34788" w14:textId="34FBF1A4">
      <w:pPr>
        <w:rPr>
          <w:rFonts w:eastAsiaTheme="minorEastAsia"/>
        </w:rPr>
      </w:pPr>
    </w:p>
    <w:p w:rsidR="00590EBF" w:rsidRPr="00590EBF" w:rsidP="00590EBF" w14:paraId="4071F420" w14:textId="6EAF3767">
      <w:pPr>
        <w:rPr>
          <w:rFonts w:eastAsiaTheme="minorEastAsia"/>
        </w:rPr>
      </w:pPr>
    </w:p>
    <w:p w:rsidR="00590EBF" w:rsidRPr="00590EBF" w:rsidP="00590EBF" w14:paraId="52ED6B12" w14:textId="793166BB">
      <w:pPr>
        <w:rPr>
          <w:rFonts w:eastAsiaTheme="minorEastAsia"/>
        </w:rPr>
      </w:pPr>
    </w:p>
    <w:p w:rsidR="00590EBF" w:rsidRPr="00590EBF" w:rsidP="00590EBF" w14:paraId="773F01ED" w14:textId="4739D3D0">
      <w:pPr>
        <w:rPr>
          <w:rFonts w:eastAsiaTheme="minorEastAsia"/>
        </w:rPr>
      </w:pPr>
    </w:p>
    <w:p w:rsidR="00590EBF" w:rsidRPr="00590EBF" w:rsidP="00590EBF" w14:paraId="107FB000" w14:textId="0D8FB6E3">
      <w:pPr>
        <w:rPr>
          <w:rFonts w:eastAsiaTheme="minorEastAsia"/>
        </w:rPr>
      </w:pPr>
    </w:p>
    <w:p w:rsidR="00590EBF" w:rsidRPr="00590EBF" w:rsidP="00590EBF" w14:paraId="5D67CF7F" w14:textId="72901B58">
      <w:pPr>
        <w:rPr>
          <w:rFonts w:eastAsiaTheme="minorEastAsia"/>
        </w:rPr>
      </w:pPr>
    </w:p>
    <w:p w:rsidR="00590EBF" w:rsidRPr="00590EBF" w:rsidP="00590EBF" w14:paraId="1D75E180" w14:textId="4E58BFF2">
      <w:pPr>
        <w:rPr>
          <w:rFonts w:eastAsiaTheme="minorEastAsia"/>
        </w:rPr>
      </w:pPr>
    </w:p>
    <w:p w:rsidR="00590EBF" w:rsidRPr="00590EBF" w:rsidP="00590EBF" w14:paraId="3DC87597" w14:textId="4E53F10E">
      <w:pPr>
        <w:rPr>
          <w:rFonts w:eastAsiaTheme="minorEastAsia"/>
        </w:rPr>
      </w:pPr>
    </w:p>
    <w:p w:rsidR="00590EBF" w:rsidP="00590EBF" w14:paraId="05537FB4" w14:textId="2F31F2C6">
      <w:pPr>
        <w:tabs>
          <w:tab w:val="left" w:pos="6120"/>
        </w:tabs>
        <w:rPr>
          <w:rFonts w:ascii="Times New Roman" w:hAnsi="Times New Roman" w:eastAsiaTheme="minorEastAsia"/>
          <w:sz w:val="24"/>
        </w:rPr>
      </w:pPr>
      <w:r>
        <w:rPr>
          <w:rFonts w:ascii="Times New Roman" w:hAnsi="Times New Roman" w:eastAsiaTheme="minorEastAsia"/>
          <w:sz w:val="24"/>
        </w:rPr>
        <w:tab/>
      </w:r>
    </w:p>
    <w:p w:rsidR="00590EBF" w:rsidRPr="00590EBF" w:rsidP="00590EBF" w14:paraId="71D5B948" w14:textId="77777777">
      <w:pPr>
        <w:rPr>
          <w:rFonts w:eastAsiaTheme="minorEastAsia"/>
        </w:rPr>
      </w:pPr>
    </w:p>
    <w:sectPr w:rsidSect="00177120">
      <w:headerReference w:type="default" r:id="rId19"/>
      <w:footerReference w:type="default" r:id="rId20"/>
      <w:pgSz w:w="12240" w:h="15840"/>
      <w:pgMar w:top="720" w:right="720" w:bottom="720" w:left="72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4D29FD" w:rsidP="00257FBB" w14:paraId="466B5CC2" w14:textId="77777777">
      <w:r>
        <w:separator/>
      </w:r>
    </w:p>
    <w:p w:rsidR="004D29FD" w14:paraId="1FD25326" w14:textId="77777777"/>
    <w:p w:rsidR="004D29FD" w14:paraId="62CC9605" w14:textId="77777777"/>
  </w:endnote>
  <w:endnote w:type="continuationSeparator" w:id="1">
    <w:p w:rsidR="004D29FD" w:rsidP="00257FBB" w14:paraId="7D799F30" w14:textId="77777777">
      <w:r>
        <w:continuationSeparator/>
      </w:r>
    </w:p>
    <w:p w:rsidR="004D29FD" w14:paraId="3DDCF35E" w14:textId="77777777"/>
    <w:p w:rsidR="004D29FD" w14:paraId="60712B99" w14:textId="77777777"/>
  </w:endnote>
  <w:endnote w:type="continuationNotice" w:id="2">
    <w:p w:rsidR="004D29FD" w14:paraId="2245A32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4DFF" w14:paraId="3EEEE5D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99390898"/>
      <w:docPartObj>
        <w:docPartGallery w:val="Page Numbers (Bottom of Page)"/>
        <w:docPartUnique/>
      </w:docPartObj>
    </w:sdtPr>
    <w:sdtEndPr>
      <w:rPr>
        <w:noProof/>
      </w:rPr>
    </w:sdtEndPr>
    <w:sdtContent>
      <w:p w:rsidR="003E08FB" w:rsidP="004F6C67" w14:paraId="135471F1" w14:textId="7802BD7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4DFF" w14:paraId="2C657DD5"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00536167"/>
      <w:docPartObj>
        <w:docPartGallery w:val="Page Numbers (Bottom of Page)"/>
        <w:docPartUnique/>
      </w:docPartObj>
    </w:sdtPr>
    <w:sdtEndPr>
      <w:rPr>
        <w:noProof/>
      </w:rPr>
    </w:sdtEndPr>
    <w:sdtContent>
      <w:p w:rsidR="000A4DFF" w14:paraId="2744DD6B" w14:textId="4E387D1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D29FD" w:rsidP="00257FBB" w14:paraId="07646BCD" w14:textId="77777777">
      <w:r>
        <w:separator/>
      </w:r>
    </w:p>
    <w:p w:rsidR="004D29FD" w14:paraId="32885CC8" w14:textId="77777777"/>
    <w:p w:rsidR="004D29FD" w14:paraId="345C3F2C" w14:textId="77777777"/>
  </w:footnote>
  <w:footnote w:type="continuationSeparator" w:id="1">
    <w:p w:rsidR="004D29FD" w:rsidP="00257FBB" w14:paraId="08A01A9C" w14:textId="77777777">
      <w:r>
        <w:continuationSeparator/>
      </w:r>
    </w:p>
    <w:p w:rsidR="004D29FD" w14:paraId="01297DE9" w14:textId="77777777"/>
    <w:p w:rsidR="004D29FD" w14:paraId="2FCFFFB4" w14:textId="77777777"/>
  </w:footnote>
  <w:footnote w:type="continuationNotice" w:id="2">
    <w:p w:rsidR="004D29FD" w14:paraId="3B521F8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4DFF" w14:paraId="1EAC34C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4DFF" w14:paraId="2528469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4DFF" w14:paraId="543F4FF5"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08FB" w14:paraId="6FC5BA3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E12DB"/>
    <w:multiLevelType w:val="hybridMultilevel"/>
    <w:tmpl w:val="334A0100"/>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
    <w:nsid w:val="101A7B4A"/>
    <w:multiLevelType w:val="hybridMultilevel"/>
    <w:tmpl w:val="772C3C90"/>
    <w:lvl w:ilvl="0">
      <w:start w:val="1"/>
      <w:numFmt w:val="lowerLetter"/>
      <w:lvlText w:val="%1."/>
      <w:lvlJc w:val="left"/>
      <w:pPr>
        <w:ind w:left="1080" w:hanging="360"/>
      </w:pPr>
      <w:rPr>
        <w:rFonts w:ascii="Times New Roman" w:hAnsi="Times New Roman" w:cstheme="minorBidi" w:hint="default"/>
        <w:sz w:val="24"/>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32D25C5C"/>
    <w:multiLevelType w:val="hybridMultilevel"/>
    <w:tmpl w:val="50CC1B38"/>
    <w:lvl w:ilvl="0">
      <w:start w:val="1"/>
      <w:numFmt w:val="lowerLetter"/>
      <w:lvlText w:val="%1."/>
      <w:lvlJc w:val="left"/>
      <w:pPr>
        <w:ind w:left="720" w:hanging="360"/>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882946"/>
    <w:multiLevelType w:val="multilevel"/>
    <w:tmpl w:val="16D8E22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37A74707"/>
    <w:multiLevelType w:val="hybridMultilevel"/>
    <w:tmpl w:val="2F5E77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C792EAB"/>
    <w:multiLevelType w:val="hybridMultilevel"/>
    <w:tmpl w:val="01463B7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4C75598B"/>
    <w:multiLevelType w:val="hybridMultilevel"/>
    <w:tmpl w:val="167CF6D8"/>
    <w:lvl w:ilvl="0">
      <w:start w:val="1"/>
      <w:numFmt w:val="bullet"/>
      <w:lvlText w:val="o"/>
      <w:lvlJc w:val="left"/>
      <w:pPr>
        <w:ind w:left="1170" w:hanging="360"/>
      </w:pPr>
      <w:rPr>
        <w:rFonts w:ascii="Courier New" w:hAnsi="Courier New" w:cs="Courier New" w:hint="default"/>
      </w:rPr>
    </w:lvl>
    <w:lvl w:ilvl="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7">
    <w:nsid w:val="53EB2774"/>
    <w:multiLevelType w:val="multilevel"/>
    <w:tmpl w:val="AC1891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556B4252"/>
    <w:multiLevelType w:val="hybridMultilevel"/>
    <w:tmpl w:val="2B8CDF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D165D9D"/>
    <w:multiLevelType w:val="hybridMultilevel"/>
    <w:tmpl w:val="E22664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67DC2DC5"/>
    <w:multiLevelType w:val="multilevel"/>
    <w:tmpl w:val="4CC81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84A2BEA"/>
    <w:multiLevelType w:val="multilevel"/>
    <w:tmpl w:val="D02490A2"/>
    <w:lvl w:ilvl="0">
      <w:start w:val="1"/>
      <w:numFmt w:val="bullet"/>
      <w:lvlText w:val="o"/>
      <w:lvlJc w:val="left"/>
      <w:pPr>
        <w:tabs>
          <w:tab w:val="num" w:pos="720"/>
        </w:tabs>
        <w:ind w:left="720" w:hanging="360"/>
      </w:pPr>
      <w:rPr>
        <w:rFonts w:ascii="Courier New" w:hAnsi="Courier New" w:hint="default"/>
        <w:sz w:val="20"/>
      </w:rPr>
    </w:lvl>
    <w:lvl w:ilvl="1">
      <w:start w:val="1"/>
      <w:numFmt w:val="lowerLetter"/>
      <w:lvlText w:val="%2."/>
      <w:lvlJc w:val="left"/>
      <w:pPr>
        <w:tabs>
          <w:tab w:val="num" w:pos="1440"/>
        </w:tabs>
        <w:ind w:left="1440" w:hanging="360"/>
      </w:p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nsid w:val="6AD53921"/>
    <w:multiLevelType w:val="multilevel"/>
    <w:tmpl w:val="D1F4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22D00DB"/>
    <w:multiLevelType w:val="multilevel"/>
    <w:tmpl w:val="079EB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31B241C"/>
    <w:multiLevelType w:val="multilevel"/>
    <w:tmpl w:val="E3946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5370713"/>
    <w:multiLevelType w:val="hybridMultilevel"/>
    <w:tmpl w:val="2054A708"/>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6">
    <w:nsid w:val="7FD73636"/>
    <w:multiLevelType w:val="multilevel"/>
    <w:tmpl w:val="DE866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0643126">
    <w:abstractNumId w:val="15"/>
  </w:num>
  <w:num w:numId="2" w16cid:durableId="1208100920">
    <w:abstractNumId w:val="0"/>
  </w:num>
  <w:num w:numId="3" w16cid:durableId="254437336">
    <w:abstractNumId w:val="7"/>
  </w:num>
  <w:num w:numId="4" w16cid:durableId="33652571">
    <w:abstractNumId w:val="9"/>
  </w:num>
  <w:num w:numId="5" w16cid:durableId="921910673">
    <w:abstractNumId w:val="5"/>
  </w:num>
  <w:num w:numId="6" w16cid:durableId="1691641350">
    <w:abstractNumId w:val="3"/>
  </w:num>
  <w:num w:numId="7" w16cid:durableId="1030229585">
    <w:abstractNumId w:val="8"/>
  </w:num>
  <w:num w:numId="8" w16cid:durableId="1585987379">
    <w:abstractNumId w:val="4"/>
  </w:num>
  <w:num w:numId="9" w16cid:durableId="1769613345">
    <w:abstractNumId w:val="12"/>
  </w:num>
  <w:num w:numId="10" w16cid:durableId="96339153">
    <w:abstractNumId w:val="1"/>
  </w:num>
  <w:num w:numId="11" w16cid:durableId="790711368">
    <w:abstractNumId w:val="2"/>
  </w:num>
  <w:num w:numId="12" w16cid:durableId="461772556">
    <w:abstractNumId w:val="10"/>
  </w:num>
  <w:num w:numId="13" w16cid:durableId="2036424543">
    <w:abstractNumId w:val="14"/>
  </w:num>
  <w:num w:numId="14" w16cid:durableId="1260218861">
    <w:abstractNumId w:val="16"/>
  </w:num>
  <w:num w:numId="15" w16cid:durableId="538980219">
    <w:abstractNumId w:val="13"/>
  </w:num>
  <w:num w:numId="16" w16cid:durableId="1121264946">
    <w:abstractNumId w:val="11"/>
  </w:num>
  <w:num w:numId="17" w16cid:durableId="663245264">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16F55"/>
    <w:rsid w:val="000005C7"/>
    <w:rsid w:val="000006D3"/>
    <w:rsid w:val="00000A9F"/>
    <w:rsid w:val="00000C8F"/>
    <w:rsid w:val="00000DC8"/>
    <w:rsid w:val="00001667"/>
    <w:rsid w:val="00002692"/>
    <w:rsid w:val="000026DF"/>
    <w:rsid w:val="00002BEE"/>
    <w:rsid w:val="0000320E"/>
    <w:rsid w:val="000038B3"/>
    <w:rsid w:val="00003E61"/>
    <w:rsid w:val="000059A6"/>
    <w:rsid w:val="00007577"/>
    <w:rsid w:val="00007B35"/>
    <w:rsid w:val="00010ACC"/>
    <w:rsid w:val="00011B6B"/>
    <w:rsid w:val="00012019"/>
    <w:rsid w:val="000124B8"/>
    <w:rsid w:val="00012D70"/>
    <w:rsid w:val="000130C8"/>
    <w:rsid w:val="0001316E"/>
    <w:rsid w:val="00014202"/>
    <w:rsid w:val="00014454"/>
    <w:rsid w:val="000151DF"/>
    <w:rsid w:val="00020353"/>
    <w:rsid w:val="000205D6"/>
    <w:rsid w:val="00020965"/>
    <w:rsid w:val="00020FAC"/>
    <w:rsid w:val="000214E0"/>
    <w:rsid w:val="000221A1"/>
    <w:rsid w:val="00023A02"/>
    <w:rsid w:val="00023E6B"/>
    <w:rsid w:val="000244F8"/>
    <w:rsid w:val="000246A6"/>
    <w:rsid w:val="00024950"/>
    <w:rsid w:val="00025E80"/>
    <w:rsid w:val="0002678D"/>
    <w:rsid w:val="00027102"/>
    <w:rsid w:val="00027D38"/>
    <w:rsid w:val="00031E50"/>
    <w:rsid w:val="00032BA8"/>
    <w:rsid w:val="00032FF9"/>
    <w:rsid w:val="000331ED"/>
    <w:rsid w:val="00033A7E"/>
    <w:rsid w:val="00033FAF"/>
    <w:rsid w:val="0003409F"/>
    <w:rsid w:val="0003411D"/>
    <w:rsid w:val="00034980"/>
    <w:rsid w:val="0003620D"/>
    <w:rsid w:val="0003678E"/>
    <w:rsid w:val="0004132D"/>
    <w:rsid w:val="00041BA1"/>
    <w:rsid w:val="00041CC0"/>
    <w:rsid w:val="0004296D"/>
    <w:rsid w:val="00042970"/>
    <w:rsid w:val="00042D59"/>
    <w:rsid w:val="00042E44"/>
    <w:rsid w:val="00044A46"/>
    <w:rsid w:val="00045496"/>
    <w:rsid w:val="00045BAD"/>
    <w:rsid w:val="000474AE"/>
    <w:rsid w:val="000509F2"/>
    <w:rsid w:val="0005112B"/>
    <w:rsid w:val="00052E90"/>
    <w:rsid w:val="0005324D"/>
    <w:rsid w:val="0005364A"/>
    <w:rsid w:val="000537B3"/>
    <w:rsid w:val="00055B2A"/>
    <w:rsid w:val="00055F14"/>
    <w:rsid w:val="00056AD7"/>
    <w:rsid w:val="00057A17"/>
    <w:rsid w:val="00057AEC"/>
    <w:rsid w:val="00057E5B"/>
    <w:rsid w:val="000608B4"/>
    <w:rsid w:val="00062A29"/>
    <w:rsid w:val="00063230"/>
    <w:rsid w:val="00063CC7"/>
    <w:rsid w:val="00064A1D"/>
    <w:rsid w:val="00064DE1"/>
    <w:rsid w:val="000666AD"/>
    <w:rsid w:val="00066DC0"/>
    <w:rsid w:val="00067D86"/>
    <w:rsid w:val="0007040A"/>
    <w:rsid w:val="00071F04"/>
    <w:rsid w:val="000726C5"/>
    <w:rsid w:val="000729ED"/>
    <w:rsid w:val="00073209"/>
    <w:rsid w:val="000732E7"/>
    <w:rsid w:val="00073871"/>
    <w:rsid w:val="0007414B"/>
    <w:rsid w:val="00074D78"/>
    <w:rsid w:val="00075094"/>
    <w:rsid w:val="00075460"/>
    <w:rsid w:val="00076E8D"/>
    <w:rsid w:val="00077071"/>
    <w:rsid w:val="00077AEA"/>
    <w:rsid w:val="000804AA"/>
    <w:rsid w:val="00080B5A"/>
    <w:rsid w:val="00080BFE"/>
    <w:rsid w:val="00082034"/>
    <w:rsid w:val="0008256B"/>
    <w:rsid w:val="0008327E"/>
    <w:rsid w:val="0008378B"/>
    <w:rsid w:val="00083B08"/>
    <w:rsid w:val="00083D82"/>
    <w:rsid w:val="00084078"/>
    <w:rsid w:val="00084367"/>
    <w:rsid w:val="00084495"/>
    <w:rsid w:val="000845A2"/>
    <w:rsid w:val="0008543E"/>
    <w:rsid w:val="00085F13"/>
    <w:rsid w:val="00087103"/>
    <w:rsid w:val="000879F5"/>
    <w:rsid w:val="000902BD"/>
    <w:rsid w:val="00092AF6"/>
    <w:rsid w:val="00092DF6"/>
    <w:rsid w:val="0009350C"/>
    <w:rsid w:val="00093556"/>
    <w:rsid w:val="0009383A"/>
    <w:rsid w:val="000938F5"/>
    <w:rsid w:val="00093B2A"/>
    <w:rsid w:val="0009409F"/>
    <w:rsid w:val="000947D8"/>
    <w:rsid w:val="00095690"/>
    <w:rsid w:val="00095EBB"/>
    <w:rsid w:val="00096282"/>
    <w:rsid w:val="000965E2"/>
    <w:rsid w:val="000978C0"/>
    <w:rsid w:val="000A049F"/>
    <w:rsid w:val="000A0CCC"/>
    <w:rsid w:val="000A13E7"/>
    <w:rsid w:val="000A186D"/>
    <w:rsid w:val="000A29A0"/>
    <w:rsid w:val="000A3899"/>
    <w:rsid w:val="000A4B2D"/>
    <w:rsid w:val="000A4B97"/>
    <w:rsid w:val="000A4D90"/>
    <w:rsid w:val="000A4DFF"/>
    <w:rsid w:val="000B1024"/>
    <w:rsid w:val="000B1690"/>
    <w:rsid w:val="000B1C86"/>
    <w:rsid w:val="000B2366"/>
    <w:rsid w:val="000B247A"/>
    <w:rsid w:val="000B31FA"/>
    <w:rsid w:val="000B398C"/>
    <w:rsid w:val="000B3D2C"/>
    <w:rsid w:val="000B3FD3"/>
    <w:rsid w:val="000B5115"/>
    <w:rsid w:val="000B5EE7"/>
    <w:rsid w:val="000B6278"/>
    <w:rsid w:val="000B6E1B"/>
    <w:rsid w:val="000B7528"/>
    <w:rsid w:val="000B7E3E"/>
    <w:rsid w:val="000C0CC5"/>
    <w:rsid w:val="000C36F1"/>
    <w:rsid w:val="000C484B"/>
    <w:rsid w:val="000C4B2B"/>
    <w:rsid w:val="000C6E22"/>
    <w:rsid w:val="000C6FAD"/>
    <w:rsid w:val="000D09AE"/>
    <w:rsid w:val="000D169C"/>
    <w:rsid w:val="000D1BC1"/>
    <w:rsid w:val="000D2685"/>
    <w:rsid w:val="000D279B"/>
    <w:rsid w:val="000D2830"/>
    <w:rsid w:val="000D2E48"/>
    <w:rsid w:val="000D3C34"/>
    <w:rsid w:val="000D4EE8"/>
    <w:rsid w:val="000D69B4"/>
    <w:rsid w:val="000D6B75"/>
    <w:rsid w:val="000D75E5"/>
    <w:rsid w:val="000D765D"/>
    <w:rsid w:val="000D79DF"/>
    <w:rsid w:val="000E0F77"/>
    <w:rsid w:val="000E1300"/>
    <w:rsid w:val="000E197D"/>
    <w:rsid w:val="000E214A"/>
    <w:rsid w:val="000E282A"/>
    <w:rsid w:val="000E3FC4"/>
    <w:rsid w:val="000E499C"/>
    <w:rsid w:val="000E4D91"/>
    <w:rsid w:val="000E4E4A"/>
    <w:rsid w:val="000E5A3D"/>
    <w:rsid w:val="000E5AAF"/>
    <w:rsid w:val="000E6107"/>
    <w:rsid w:val="000E6239"/>
    <w:rsid w:val="000E64C2"/>
    <w:rsid w:val="000E7685"/>
    <w:rsid w:val="000E793C"/>
    <w:rsid w:val="000E7D28"/>
    <w:rsid w:val="000F0002"/>
    <w:rsid w:val="000F11F6"/>
    <w:rsid w:val="000F1371"/>
    <w:rsid w:val="000F16AB"/>
    <w:rsid w:val="000F1F1D"/>
    <w:rsid w:val="000F2DFF"/>
    <w:rsid w:val="000F3DDC"/>
    <w:rsid w:val="000F4C0F"/>
    <w:rsid w:val="000F5D49"/>
    <w:rsid w:val="001010CC"/>
    <w:rsid w:val="0010253F"/>
    <w:rsid w:val="00102E22"/>
    <w:rsid w:val="00104162"/>
    <w:rsid w:val="0010466E"/>
    <w:rsid w:val="001060E4"/>
    <w:rsid w:val="00106B47"/>
    <w:rsid w:val="001077F3"/>
    <w:rsid w:val="00107B80"/>
    <w:rsid w:val="00107F6A"/>
    <w:rsid w:val="0011173A"/>
    <w:rsid w:val="00111C43"/>
    <w:rsid w:val="00112742"/>
    <w:rsid w:val="00113108"/>
    <w:rsid w:val="00114F80"/>
    <w:rsid w:val="00115D42"/>
    <w:rsid w:val="00116404"/>
    <w:rsid w:val="001175FC"/>
    <w:rsid w:val="00120241"/>
    <w:rsid w:val="00120F6E"/>
    <w:rsid w:val="001213AB"/>
    <w:rsid w:val="00121C9E"/>
    <w:rsid w:val="00122091"/>
    <w:rsid w:val="00126D43"/>
    <w:rsid w:val="00127C41"/>
    <w:rsid w:val="00127E06"/>
    <w:rsid w:val="0013116D"/>
    <w:rsid w:val="0013124E"/>
    <w:rsid w:val="0013190C"/>
    <w:rsid w:val="001328C9"/>
    <w:rsid w:val="00132E77"/>
    <w:rsid w:val="0013391B"/>
    <w:rsid w:val="00133C5F"/>
    <w:rsid w:val="001348E6"/>
    <w:rsid w:val="00134E69"/>
    <w:rsid w:val="0013527F"/>
    <w:rsid w:val="00135977"/>
    <w:rsid w:val="00136910"/>
    <w:rsid w:val="00136BA3"/>
    <w:rsid w:val="001374BA"/>
    <w:rsid w:val="00141230"/>
    <w:rsid w:val="0014142A"/>
    <w:rsid w:val="00141973"/>
    <w:rsid w:val="00141AC8"/>
    <w:rsid w:val="00144BD3"/>
    <w:rsid w:val="001464D2"/>
    <w:rsid w:val="00150513"/>
    <w:rsid w:val="00150616"/>
    <w:rsid w:val="00151A5D"/>
    <w:rsid w:val="00151C3C"/>
    <w:rsid w:val="00152B05"/>
    <w:rsid w:val="00152BC1"/>
    <w:rsid w:val="00152D7A"/>
    <w:rsid w:val="00153605"/>
    <w:rsid w:val="00154011"/>
    <w:rsid w:val="00154019"/>
    <w:rsid w:val="0015430D"/>
    <w:rsid w:val="00155556"/>
    <w:rsid w:val="001568FE"/>
    <w:rsid w:val="001600B2"/>
    <w:rsid w:val="00160644"/>
    <w:rsid w:val="001615FF"/>
    <w:rsid w:val="00161920"/>
    <w:rsid w:val="00161AFA"/>
    <w:rsid w:val="00161EA9"/>
    <w:rsid w:val="00161F2C"/>
    <w:rsid w:val="00162652"/>
    <w:rsid w:val="0016272D"/>
    <w:rsid w:val="001628E8"/>
    <w:rsid w:val="00162E6E"/>
    <w:rsid w:val="00164D58"/>
    <w:rsid w:val="00165BFF"/>
    <w:rsid w:val="001660F9"/>
    <w:rsid w:val="00170147"/>
    <w:rsid w:val="001739E0"/>
    <w:rsid w:val="00173E55"/>
    <w:rsid w:val="0017563D"/>
    <w:rsid w:val="00175ABC"/>
    <w:rsid w:val="0017638C"/>
    <w:rsid w:val="001763BE"/>
    <w:rsid w:val="00176608"/>
    <w:rsid w:val="001767A8"/>
    <w:rsid w:val="00177120"/>
    <w:rsid w:val="0017733A"/>
    <w:rsid w:val="00180307"/>
    <w:rsid w:val="001820C8"/>
    <w:rsid w:val="00182BC0"/>
    <w:rsid w:val="001831DE"/>
    <w:rsid w:val="00184A20"/>
    <w:rsid w:val="00185CB2"/>
    <w:rsid w:val="00186098"/>
    <w:rsid w:val="0018658A"/>
    <w:rsid w:val="001935D4"/>
    <w:rsid w:val="0019475A"/>
    <w:rsid w:val="00195504"/>
    <w:rsid w:val="001958AE"/>
    <w:rsid w:val="00197A64"/>
    <w:rsid w:val="001A1C6C"/>
    <w:rsid w:val="001A223F"/>
    <w:rsid w:val="001A2664"/>
    <w:rsid w:val="001A2E5A"/>
    <w:rsid w:val="001A33B3"/>
    <w:rsid w:val="001A37AE"/>
    <w:rsid w:val="001A3D39"/>
    <w:rsid w:val="001A56C1"/>
    <w:rsid w:val="001B0B12"/>
    <w:rsid w:val="001B1AF0"/>
    <w:rsid w:val="001B1D03"/>
    <w:rsid w:val="001B28A5"/>
    <w:rsid w:val="001B2908"/>
    <w:rsid w:val="001B5CFF"/>
    <w:rsid w:val="001B74A5"/>
    <w:rsid w:val="001B7A91"/>
    <w:rsid w:val="001B7CDC"/>
    <w:rsid w:val="001C0AE3"/>
    <w:rsid w:val="001C0FAF"/>
    <w:rsid w:val="001C10FC"/>
    <w:rsid w:val="001C128F"/>
    <w:rsid w:val="001C243D"/>
    <w:rsid w:val="001C2C1F"/>
    <w:rsid w:val="001C4D55"/>
    <w:rsid w:val="001C5834"/>
    <w:rsid w:val="001C69B3"/>
    <w:rsid w:val="001C6EDD"/>
    <w:rsid w:val="001C70B1"/>
    <w:rsid w:val="001C7446"/>
    <w:rsid w:val="001D1DDB"/>
    <w:rsid w:val="001D2EF5"/>
    <w:rsid w:val="001D301F"/>
    <w:rsid w:val="001D377E"/>
    <w:rsid w:val="001D49C3"/>
    <w:rsid w:val="001D545C"/>
    <w:rsid w:val="001D655D"/>
    <w:rsid w:val="001D7130"/>
    <w:rsid w:val="001D764B"/>
    <w:rsid w:val="001D7973"/>
    <w:rsid w:val="001E09C1"/>
    <w:rsid w:val="001E0B96"/>
    <w:rsid w:val="001E1C34"/>
    <w:rsid w:val="001E1E46"/>
    <w:rsid w:val="001E2B34"/>
    <w:rsid w:val="001E45C4"/>
    <w:rsid w:val="001E4F15"/>
    <w:rsid w:val="001E5987"/>
    <w:rsid w:val="001E6410"/>
    <w:rsid w:val="001F029C"/>
    <w:rsid w:val="001F067A"/>
    <w:rsid w:val="001F190D"/>
    <w:rsid w:val="001F2030"/>
    <w:rsid w:val="001F2633"/>
    <w:rsid w:val="001F373D"/>
    <w:rsid w:val="001F3EB5"/>
    <w:rsid w:val="001F3EE3"/>
    <w:rsid w:val="001F4E0B"/>
    <w:rsid w:val="001F53C2"/>
    <w:rsid w:val="001F6BB5"/>
    <w:rsid w:val="001F6BBC"/>
    <w:rsid w:val="001F6E05"/>
    <w:rsid w:val="001F706C"/>
    <w:rsid w:val="001F7276"/>
    <w:rsid w:val="00202744"/>
    <w:rsid w:val="00202EA9"/>
    <w:rsid w:val="002031EE"/>
    <w:rsid w:val="002039D0"/>
    <w:rsid w:val="0020554D"/>
    <w:rsid w:val="00205CA5"/>
    <w:rsid w:val="00205CE5"/>
    <w:rsid w:val="00205FAA"/>
    <w:rsid w:val="00206669"/>
    <w:rsid w:val="00206F95"/>
    <w:rsid w:val="00207AA4"/>
    <w:rsid w:val="0021112E"/>
    <w:rsid w:val="00211C45"/>
    <w:rsid w:val="00211EE5"/>
    <w:rsid w:val="00212380"/>
    <w:rsid w:val="00214A95"/>
    <w:rsid w:val="00214F66"/>
    <w:rsid w:val="00215661"/>
    <w:rsid w:val="002169A0"/>
    <w:rsid w:val="0021728A"/>
    <w:rsid w:val="00220352"/>
    <w:rsid w:val="0022074A"/>
    <w:rsid w:val="00222AAA"/>
    <w:rsid w:val="00222E17"/>
    <w:rsid w:val="00222FDE"/>
    <w:rsid w:val="00224942"/>
    <w:rsid w:val="00225048"/>
    <w:rsid w:val="00225673"/>
    <w:rsid w:val="00225D63"/>
    <w:rsid w:val="00226487"/>
    <w:rsid w:val="00226A4F"/>
    <w:rsid w:val="00226C84"/>
    <w:rsid w:val="002271AD"/>
    <w:rsid w:val="002271F6"/>
    <w:rsid w:val="00230FDB"/>
    <w:rsid w:val="00232067"/>
    <w:rsid w:val="002327B5"/>
    <w:rsid w:val="00232AE9"/>
    <w:rsid w:val="0023325C"/>
    <w:rsid w:val="002332DF"/>
    <w:rsid w:val="002343AA"/>
    <w:rsid w:val="002351E2"/>
    <w:rsid w:val="002367A6"/>
    <w:rsid w:val="00236D4B"/>
    <w:rsid w:val="00237A98"/>
    <w:rsid w:val="00240372"/>
    <w:rsid w:val="00241273"/>
    <w:rsid w:val="002422A5"/>
    <w:rsid w:val="002422E0"/>
    <w:rsid w:val="002423F0"/>
    <w:rsid w:val="002437E9"/>
    <w:rsid w:val="00243D82"/>
    <w:rsid w:val="00243E96"/>
    <w:rsid w:val="00245426"/>
    <w:rsid w:val="0024593B"/>
    <w:rsid w:val="00245AF3"/>
    <w:rsid w:val="00246341"/>
    <w:rsid w:val="00250ED1"/>
    <w:rsid w:val="00251A2A"/>
    <w:rsid w:val="00251C4F"/>
    <w:rsid w:val="00251C9D"/>
    <w:rsid w:val="00251D80"/>
    <w:rsid w:val="00252193"/>
    <w:rsid w:val="002521C7"/>
    <w:rsid w:val="0025222F"/>
    <w:rsid w:val="00252442"/>
    <w:rsid w:val="00252DC3"/>
    <w:rsid w:val="00253376"/>
    <w:rsid w:val="00253ABD"/>
    <w:rsid w:val="00253E7D"/>
    <w:rsid w:val="00254008"/>
    <w:rsid w:val="002541D5"/>
    <w:rsid w:val="00254661"/>
    <w:rsid w:val="00254CD4"/>
    <w:rsid w:val="002554D4"/>
    <w:rsid w:val="00255E67"/>
    <w:rsid w:val="002562DB"/>
    <w:rsid w:val="00257C09"/>
    <w:rsid w:val="00257FBB"/>
    <w:rsid w:val="00260806"/>
    <w:rsid w:val="002609DD"/>
    <w:rsid w:val="00260EC5"/>
    <w:rsid w:val="00261622"/>
    <w:rsid w:val="0026176A"/>
    <w:rsid w:val="00261A6A"/>
    <w:rsid w:val="00261BDC"/>
    <w:rsid w:val="002624A9"/>
    <w:rsid w:val="002624D6"/>
    <w:rsid w:val="002636FB"/>
    <w:rsid w:val="00263FA8"/>
    <w:rsid w:val="00264D90"/>
    <w:rsid w:val="00265074"/>
    <w:rsid w:val="002651D0"/>
    <w:rsid w:val="002653CD"/>
    <w:rsid w:val="002657CB"/>
    <w:rsid w:val="00265CEC"/>
    <w:rsid w:val="00266403"/>
    <w:rsid w:val="00266C44"/>
    <w:rsid w:val="00266EE9"/>
    <w:rsid w:val="0026752E"/>
    <w:rsid w:val="00267565"/>
    <w:rsid w:val="00267645"/>
    <w:rsid w:val="00267850"/>
    <w:rsid w:val="002700FB"/>
    <w:rsid w:val="0027015C"/>
    <w:rsid w:val="002710D5"/>
    <w:rsid w:val="002714DF"/>
    <w:rsid w:val="00271ED8"/>
    <w:rsid w:val="002728EC"/>
    <w:rsid w:val="00272CF1"/>
    <w:rsid w:val="00273215"/>
    <w:rsid w:val="002732DD"/>
    <w:rsid w:val="00273971"/>
    <w:rsid w:val="002740C7"/>
    <w:rsid w:val="0027480B"/>
    <w:rsid w:val="00274C28"/>
    <w:rsid w:val="00275C56"/>
    <w:rsid w:val="0027760D"/>
    <w:rsid w:val="00277DEE"/>
    <w:rsid w:val="002803E9"/>
    <w:rsid w:val="00280738"/>
    <w:rsid w:val="0028083D"/>
    <w:rsid w:val="00281127"/>
    <w:rsid w:val="002815D2"/>
    <w:rsid w:val="002818FA"/>
    <w:rsid w:val="0028225C"/>
    <w:rsid w:val="002847E4"/>
    <w:rsid w:val="002848D5"/>
    <w:rsid w:val="00285D4A"/>
    <w:rsid w:val="00286024"/>
    <w:rsid w:val="00286323"/>
    <w:rsid w:val="00286348"/>
    <w:rsid w:val="0028701B"/>
    <w:rsid w:val="0028775B"/>
    <w:rsid w:val="00287BD1"/>
    <w:rsid w:val="002906BC"/>
    <w:rsid w:val="00291721"/>
    <w:rsid w:val="00291A4F"/>
    <w:rsid w:val="00291F32"/>
    <w:rsid w:val="00294E0E"/>
    <w:rsid w:val="00295BF7"/>
    <w:rsid w:val="00296116"/>
    <w:rsid w:val="002965D7"/>
    <w:rsid w:val="002971CB"/>
    <w:rsid w:val="002972E3"/>
    <w:rsid w:val="002A070E"/>
    <w:rsid w:val="002A1BE0"/>
    <w:rsid w:val="002A298C"/>
    <w:rsid w:val="002A326F"/>
    <w:rsid w:val="002A33BD"/>
    <w:rsid w:val="002A40D4"/>
    <w:rsid w:val="002A4C11"/>
    <w:rsid w:val="002A515B"/>
    <w:rsid w:val="002A5353"/>
    <w:rsid w:val="002A5CFA"/>
    <w:rsid w:val="002A7E41"/>
    <w:rsid w:val="002A7E75"/>
    <w:rsid w:val="002B0998"/>
    <w:rsid w:val="002B09DF"/>
    <w:rsid w:val="002B1467"/>
    <w:rsid w:val="002B173E"/>
    <w:rsid w:val="002B22F7"/>
    <w:rsid w:val="002B3047"/>
    <w:rsid w:val="002B4C73"/>
    <w:rsid w:val="002B592A"/>
    <w:rsid w:val="002B5AD5"/>
    <w:rsid w:val="002B5B3E"/>
    <w:rsid w:val="002B5D7B"/>
    <w:rsid w:val="002B6DA4"/>
    <w:rsid w:val="002C0ACB"/>
    <w:rsid w:val="002C1150"/>
    <w:rsid w:val="002C1506"/>
    <w:rsid w:val="002C2091"/>
    <w:rsid w:val="002C3467"/>
    <w:rsid w:val="002C3721"/>
    <w:rsid w:val="002C37F2"/>
    <w:rsid w:val="002C5074"/>
    <w:rsid w:val="002C5A57"/>
    <w:rsid w:val="002C6A7B"/>
    <w:rsid w:val="002D1120"/>
    <w:rsid w:val="002D13D2"/>
    <w:rsid w:val="002D1944"/>
    <w:rsid w:val="002D1B4F"/>
    <w:rsid w:val="002D3622"/>
    <w:rsid w:val="002D3FB5"/>
    <w:rsid w:val="002D419E"/>
    <w:rsid w:val="002D44E9"/>
    <w:rsid w:val="002D499B"/>
    <w:rsid w:val="002D4DC7"/>
    <w:rsid w:val="002D5319"/>
    <w:rsid w:val="002D5A49"/>
    <w:rsid w:val="002D6839"/>
    <w:rsid w:val="002D6878"/>
    <w:rsid w:val="002D7211"/>
    <w:rsid w:val="002E01F1"/>
    <w:rsid w:val="002E1F40"/>
    <w:rsid w:val="002E2B3F"/>
    <w:rsid w:val="002E3B86"/>
    <w:rsid w:val="002E3B99"/>
    <w:rsid w:val="002E4D8C"/>
    <w:rsid w:val="002F0256"/>
    <w:rsid w:val="002F06A5"/>
    <w:rsid w:val="002F1575"/>
    <w:rsid w:val="002F3AAD"/>
    <w:rsid w:val="002F3F89"/>
    <w:rsid w:val="002F46D6"/>
    <w:rsid w:val="002F4EEB"/>
    <w:rsid w:val="002F58A7"/>
    <w:rsid w:val="002F6B15"/>
    <w:rsid w:val="002F72E9"/>
    <w:rsid w:val="00301E49"/>
    <w:rsid w:val="00302548"/>
    <w:rsid w:val="00302DA1"/>
    <w:rsid w:val="00302E35"/>
    <w:rsid w:val="00303486"/>
    <w:rsid w:val="003036FB"/>
    <w:rsid w:val="00303D18"/>
    <w:rsid w:val="00305EC9"/>
    <w:rsid w:val="0030665E"/>
    <w:rsid w:val="00306B5A"/>
    <w:rsid w:val="00306D50"/>
    <w:rsid w:val="003070D2"/>
    <w:rsid w:val="003075E6"/>
    <w:rsid w:val="003079CA"/>
    <w:rsid w:val="00307D7C"/>
    <w:rsid w:val="00307DE4"/>
    <w:rsid w:val="00307F26"/>
    <w:rsid w:val="003104FC"/>
    <w:rsid w:val="003108B4"/>
    <w:rsid w:val="00310EE6"/>
    <w:rsid w:val="0031348B"/>
    <w:rsid w:val="00314D0F"/>
    <w:rsid w:val="00315DA0"/>
    <w:rsid w:val="00316678"/>
    <w:rsid w:val="003171A3"/>
    <w:rsid w:val="003200D5"/>
    <w:rsid w:val="003215C7"/>
    <w:rsid w:val="0032243E"/>
    <w:rsid w:val="00322DD6"/>
    <w:rsid w:val="00323364"/>
    <w:rsid w:val="00323A3A"/>
    <w:rsid w:val="00324269"/>
    <w:rsid w:val="0032480A"/>
    <w:rsid w:val="00324B09"/>
    <w:rsid w:val="003251B3"/>
    <w:rsid w:val="00326029"/>
    <w:rsid w:val="00326204"/>
    <w:rsid w:val="00327141"/>
    <w:rsid w:val="00327456"/>
    <w:rsid w:val="0032761B"/>
    <w:rsid w:val="0032797B"/>
    <w:rsid w:val="00330369"/>
    <w:rsid w:val="00331269"/>
    <w:rsid w:val="00333539"/>
    <w:rsid w:val="003343BC"/>
    <w:rsid w:val="00334D45"/>
    <w:rsid w:val="00336359"/>
    <w:rsid w:val="00336452"/>
    <w:rsid w:val="0033732D"/>
    <w:rsid w:val="00337581"/>
    <w:rsid w:val="00337AE7"/>
    <w:rsid w:val="00337EC0"/>
    <w:rsid w:val="00340BAB"/>
    <w:rsid w:val="00341A47"/>
    <w:rsid w:val="00342D2F"/>
    <w:rsid w:val="00343399"/>
    <w:rsid w:val="00344925"/>
    <w:rsid w:val="003454F4"/>
    <w:rsid w:val="00345A4D"/>
    <w:rsid w:val="00345CE8"/>
    <w:rsid w:val="00345EAD"/>
    <w:rsid w:val="00346980"/>
    <w:rsid w:val="00346A10"/>
    <w:rsid w:val="00347FE4"/>
    <w:rsid w:val="003502F5"/>
    <w:rsid w:val="00351980"/>
    <w:rsid w:val="00351A04"/>
    <w:rsid w:val="003521BE"/>
    <w:rsid w:val="00352298"/>
    <w:rsid w:val="00352921"/>
    <w:rsid w:val="00352D37"/>
    <w:rsid w:val="00353070"/>
    <w:rsid w:val="003531F2"/>
    <w:rsid w:val="00353EE6"/>
    <w:rsid w:val="003543B3"/>
    <w:rsid w:val="003545D7"/>
    <w:rsid w:val="00354678"/>
    <w:rsid w:val="003552A0"/>
    <w:rsid w:val="003555A9"/>
    <w:rsid w:val="0035568F"/>
    <w:rsid w:val="0035597A"/>
    <w:rsid w:val="00356077"/>
    <w:rsid w:val="003578C4"/>
    <w:rsid w:val="003578E3"/>
    <w:rsid w:val="00360213"/>
    <w:rsid w:val="00360E0D"/>
    <w:rsid w:val="00360EB6"/>
    <w:rsid w:val="00361ED0"/>
    <w:rsid w:val="00362A3A"/>
    <w:rsid w:val="00362C45"/>
    <w:rsid w:val="00362E2E"/>
    <w:rsid w:val="0036333A"/>
    <w:rsid w:val="0036353E"/>
    <w:rsid w:val="00364859"/>
    <w:rsid w:val="00365151"/>
    <w:rsid w:val="0036570C"/>
    <w:rsid w:val="00365F8E"/>
    <w:rsid w:val="00367719"/>
    <w:rsid w:val="00370062"/>
    <w:rsid w:val="00370116"/>
    <w:rsid w:val="0037062E"/>
    <w:rsid w:val="0037160E"/>
    <w:rsid w:val="00371AD6"/>
    <w:rsid w:val="003721C3"/>
    <w:rsid w:val="00372291"/>
    <w:rsid w:val="00372948"/>
    <w:rsid w:val="003734CE"/>
    <w:rsid w:val="0037499A"/>
    <w:rsid w:val="00374BC1"/>
    <w:rsid w:val="00374E1A"/>
    <w:rsid w:val="00375692"/>
    <w:rsid w:val="003760BE"/>
    <w:rsid w:val="00376807"/>
    <w:rsid w:val="00377439"/>
    <w:rsid w:val="00377D3A"/>
    <w:rsid w:val="003808D5"/>
    <w:rsid w:val="00380B2D"/>
    <w:rsid w:val="003815A5"/>
    <w:rsid w:val="00381803"/>
    <w:rsid w:val="003827AE"/>
    <w:rsid w:val="00382825"/>
    <w:rsid w:val="00383D30"/>
    <w:rsid w:val="00384ABD"/>
    <w:rsid w:val="003851A6"/>
    <w:rsid w:val="00385955"/>
    <w:rsid w:val="003861AC"/>
    <w:rsid w:val="0038636F"/>
    <w:rsid w:val="00387672"/>
    <w:rsid w:val="00390B95"/>
    <w:rsid w:val="00390BEC"/>
    <w:rsid w:val="003921B2"/>
    <w:rsid w:val="00392F62"/>
    <w:rsid w:val="00393B5A"/>
    <w:rsid w:val="0039478A"/>
    <w:rsid w:val="0039492B"/>
    <w:rsid w:val="003959B3"/>
    <w:rsid w:val="003961E4"/>
    <w:rsid w:val="003967C1"/>
    <w:rsid w:val="003A060D"/>
    <w:rsid w:val="003A08C5"/>
    <w:rsid w:val="003A305A"/>
    <w:rsid w:val="003A3787"/>
    <w:rsid w:val="003A396E"/>
    <w:rsid w:val="003A440E"/>
    <w:rsid w:val="003A44C4"/>
    <w:rsid w:val="003A44CD"/>
    <w:rsid w:val="003A67E0"/>
    <w:rsid w:val="003A68F7"/>
    <w:rsid w:val="003A75CA"/>
    <w:rsid w:val="003B0190"/>
    <w:rsid w:val="003B0DCF"/>
    <w:rsid w:val="003B1EC9"/>
    <w:rsid w:val="003B25E7"/>
    <w:rsid w:val="003B2885"/>
    <w:rsid w:val="003B2B23"/>
    <w:rsid w:val="003B33E7"/>
    <w:rsid w:val="003B41D0"/>
    <w:rsid w:val="003B440F"/>
    <w:rsid w:val="003B52DB"/>
    <w:rsid w:val="003B5EB2"/>
    <w:rsid w:val="003B6A1C"/>
    <w:rsid w:val="003B6C00"/>
    <w:rsid w:val="003B6C49"/>
    <w:rsid w:val="003B71B5"/>
    <w:rsid w:val="003B75B2"/>
    <w:rsid w:val="003B7BD2"/>
    <w:rsid w:val="003C0FAB"/>
    <w:rsid w:val="003C1A45"/>
    <w:rsid w:val="003C2180"/>
    <w:rsid w:val="003C3080"/>
    <w:rsid w:val="003C3738"/>
    <w:rsid w:val="003C41C0"/>
    <w:rsid w:val="003C44D2"/>
    <w:rsid w:val="003C5576"/>
    <w:rsid w:val="003C67E7"/>
    <w:rsid w:val="003C6EEC"/>
    <w:rsid w:val="003D0327"/>
    <w:rsid w:val="003D0569"/>
    <w:rsid w:val="003D1A42"/>
    <w:rsid w:val="003D2E55"/>
    <w:rsid w:val="003D4095"/>
    <w:rsid w:val="003D467A"/>
    <w:rsid w:val="003D481D"/>
    <w:rsid w:val="003D518B"/>
    <w:rsid w:val="003D7149"/>
    <w:rsid w:val="003D786C"/>
    <w:rsid w:val="003E08FB"/>
    <w:rsid w:val="003E0B80"/>
    <w:rsid w:val="003E1748"/>
    <w:rsid w:val="003E4298"/>
    <w:rsid w:val="003E49DE"/>
    <w:rsid w:val="003E56CD"/>
    <w:rsid w:val="003E5DDE"/>
    <w:rsid w:val="003E6018"/>
    <w:rsid w:val="003E696C"/>
    <w:rsid w:val="003E6A69"/>
    <w:rsid w:val="003F233A"/>
    <w:rsid w:val="003F29C0"/>
    <w:rsid w:val="003F2EDD"/>
    <w:rsid w:val="003F3086"/>
    <w:rsid w:val="003F397C"/>
    <w:rsid w:val="003F403D"/>
    <w:rsid w:val="003F4B48"/>
    <w:rsid w:val="003F4D7C"/>
    <w:rsid w:val="003F4DEC"/>
    <w:rsid w:val="003F5742"/>
    <w:rsid w:val="003F70EC"/>
    <w:rsid w:val="003F779E"/>
    <w:rsid w:val="003F77DB"/>
    <w:rsid w:val="003F7DB7"/>
    <w:rsid w:val="00400D5E"/>
    <w:rsid w:val="00400E6A"/>
    <w:rsid w:val="0040136B"/>
    <w:rsid w:val="00401916"/>
    <w:rsid w:val="00401A0F"/>
    <w:rsid w:val="00401E7F"/>
    <w:rsid w:val="00402518"/>
    <w:rsid w:val="004025E9"/>
    <w:rsid w:val="00402828"/>
    <w:rsid w:val="00403D5E"/>
    <w:rsid w:val="00404C7D"/>
    <w:rsid w:val="0040524E"/>
    <w:rsid w:val="0041024E"/>
    <w:rsid w:val="0041087F"/>
    <w:rsid w:val="00411C87"/>
    <w:rsid w:val="0041353E"/>
    <w:rsid w:val="0041375B"/>
    <w:rsid w:val="00414878"/>
    <w:rsid w:val="0041505B"/>
    <w:rsid w:val="004158A9"/>
    <w:rsid w:val="00415ACE"/>
    <w:rsid w:val="004177A7"/>
    <w:rsid w:val="00417DCE"/>
    <w:rsid w:val="00417E04"/>
    <w:rsid w:val="0042028F"/>
    <w:rsid w:val="00421E6E"/>
    <w:rsid w:val="004221C6"/>
    <w:rsid w:val="00422633"/>
    <w:rsid w:val="00422BD1"/>
    <w:rsid w:val="004247AB"/>
    <w:rsid w:val="00424DC6"/>
    <w:rsid w:val="00424F34"/>
    <w:rsid w:val="00424F51"/>
    <w:rsid w:val="00425725"/>
    <w:rsid w:val="00426228"/>
    <w:rsid w:val="00426909"/>
    <w:rsid w:val="0043033B"/>
    <w:rsid w:val="00430584"/>
    <w:rsid w:val="00430757"/>
    <w:rsid w:val="00430E99"/>
    <w:rsid w:val="00432F9E"/>
    <w:rsid w:val="0043305A"/>
    <w:rsid w:val="004345D2"/>
    <w:rsid w:val="0043568E"/>
    <w:rsid w:val="004365B0"/>
    <w:rsid w:val="00436A60"/>
    <w:rsid w:val="00437130"/>
    <w:rsid w:val="0043782C"/>
    <w:rsid w:val="00437D4B"/>
    <w:rsid w:val="004400E3"/>
    <w:rsid w:val="004402D4"/>
    <w:rsid w:val="00440D12"/>
    <w:rsid w:val="00440EEE"/>
    <w:rsid w:val="00441440"/>
    <w:rsid w:val="00442355"/>
    <w:rsid w:val="00442499"/>
    <w:rsid w:val="0044269E"/>
    <w:rsid w:val="00442A31"/>
    <w:rsid w:val="00443B0C"/>
    <w:rsid w:val="0044407C"/>
    <w:rsid w:val="0044478E"/>
    <w:rsid w:val="00444B49"/>
    <w:rsid w:val="00444FE0"/>
    <w:rsid w:val="00445D90"/>
    <w:rsid w:val="0044631A"/>
    <w:rsid w:val="004465C8"/>
    <w:rsid w:val="00446C9A"/>
    <w:rsid w:val="004478D4"/>
    <w:rsid w:val="004508F7"/>
    <w:rsid w:val="00450D3A"/>
    <w:rsid w:val="0045206B"/>
    <w:rsid w:val="00452776"/>
    <w:rsid w:val="004539F0"/>
    <w:rsid w:val="00453CAE"/>
    <w:rsid w:val="00454803"/>
    <w:rsid w:val="00455434"/>
    <w:rsid w:val="00455695"/>
    <w:rsid w:val="00455CDC"/>
    <w:rsid w:val="0045699F"/>
    <w:rsid w:val="00456CFF"/>
    <w:rsid w:val="00461355"/>
    <w:rsid w:val="004619CC"/>
    <w:rsid w:val="00461F86"/>
    <w:rsid w:val="00462792"/>
    <w:rsid w:val="00462B39"/>
    <w:rsid w:val="00462E52"/>
    <w:rsid w:val="004630C7"/>
    <w:rsid w:val="004631AC"/>
    <w:rsid w:val="0046332C"/>
    <w:rsid w:val="00463990"/>
    <w:rsid w:val="00463EB1"/>
    <w:rsid w:val="004642DD"/>
    <w:rsid w:val="004646B5"/>
    <w:rsid w:val="004657C0"/>
    <w:rsid w:val="0046782F"/>
    <w:rsid w:val="00467E87"/>
    <w:rsid w:val="00467FE1"/>
    <w:rsid w:val="00470C1D"/>
    <w:rsid w:val="00470D9C"/>
    <w:rsid w:val="00472303"/>
    <w:rsid w:val="00472448"/>
    <w:rsid w:val="00472B2B"/>
    <w:rsid w:val="00472F0A"/>
    <w:rsid w:val="004749CE"/>
    <w:rsid w:val="00475245"/>
    <w:rsid w:val="00480333"/>
    <w:rsid w:val="004808AB"/>
    <w:rsid w:val="00480D0A"/>
    <w:rsid w:val="004812A5"/>
    <w:rsid w:val="00482A14"/>
    <w:rsid w:val="00482D35"/>
    <w:rsid w:val="00484D9B"/>
    <w:rsid w:val="004854E0"/>
    <w:rsid w:val="004862F0"/>
    <w:rsid w:val="004864B1"/>
    <w:rsid w:val="00486787"/>
    <w:rsid w:val="004877FB"/>
    <w:rsid w:val="00487DA7"/>
    <w:rsid w:val="00491245"/>
    <w:rsid w:val="00492108"/>
    <w:rsid w:val="00492199"/>
    <w:rsid w:val="00492726"/>
    <w:rsid w:val="00492872"/>
    <w:rsid w:val="004961C8"/>
    <w:rsid w:val="004964A1"/>
    <w:rsid w:val="00496ED1"/>
    <w:rsid w:val="004A0ED5"/>
    <w:rsid w:val="004A15D6"/>
    <w:rsid w:val="004A2083"/>
    <w:rsid w:val="004A2F26"/>
    <w:rsid w:val="004A3620"/>
    <w:rsid w:val="004A37B8"/>
    <w:rsid w:val="004A4890"/>
    <w:rsid w:val="004A48BE"/>
    <w:rsid w:val="004A5756"/>
    <w:rsid w:val="004A6CF4"/>
    <w:rsid w:val="004A6D7F"/>
    <w:rsid w:val="004A7087"/>
    <w:rsid w:val="004A78EC"/>
    <w:rsid w:val="004B03D4"/>
    <w:rsid w:val="004B050C"/>
    <w:rsid w:val="004B306A"/>
    <w:rsid w:val="004B39EB"/>
    <w:rsid w:val="004B3D59"/>
    <w:rsid w:val="004B4819"/>
    <w:rsid w:val="004B4AB8"/>
    <w:rsid w:val="004B5F1C"/>
    <w:rsid w:val="004B7664"/>
    <w:rsid w:val="004B7A04"/>
    <w:rsid w:val="004B7B52"/>
    <w:rsid w:val="004B7CA1"/>
    <w:rsid w:val="004C0B89"/>
    <w:rsid w:val="004C1DEE"/>
    <w:rsid w:val="004C33E0"/>
    <w:rsid w:val="004C358A"/>
    <w:rsid w:val="004C430D"/>
    <w:rsid w:val="004C5D9B"/>
    <w:rsid w:val="004C6096"/>
    <w:rsid w:val="004C6F20"/>
    <w:rsid w:val="004D11A3"/>
    <w:rsid w:val="004D12F2"/>
    <w:rsid w:val="004D1AE3"/>
    <w:rsid w:val="004D21F5"/>
    <w:rsid w:val="004D280B"/>
    <w:rsid w:val="004D29FD"/>
    <w:rsid w:val="004D2CC2"/>
    <w:rsid w:val="004D41AD"/>
    <w:rsid w:val="004D5315"/>
    <w:rsid w:val="004D58F5"/>
    <w:rsid w:val="004D60D3"/>
    <w:rsid w:val="004D65D3"/>
    <w:rsid w:val="004D6F6D"/>
    <w:rsid w:val="004E08AC"/>
    <w:rsid w:val="004E2177"/>
    <w:rsid w:val="004E235F"/>
    <w:rsid w:val="004E26F1"/>
    <w:rsid w:val="004E3106"/>
    <w:rsid w:val="004E3CF1"/>
    <w:rsid w:val="004E3D12"/>
    <w:rsid w:val="004E3D36"/>
    <w:rsid w:val="004E5CBC"/>
    <w:rsid w:val="004E5D30"/>
    <w:rsid w:val="004E63E5"/>
    <w:rsid w:val="004E77B6"/>
    <w:rsid w:val="004E7A2D"/>
    <w:rsid w:val="004E7C04"/>
    <w:rsid w:val="004F0464"/>
    <w:rsid w:val="004F1029"/>
    <w:rsid w:val="004F153C"/>
    <w:rsid w:val="004F1617"/>
    <w:rsid w:val="004F1994"/>
    <w:rsid w:val="004F1DE8"/>
    <w:rsid w:val="004F2C49"/>
    <w:rsid w:val="004F362B"/>
    <w:rsid w:val="004F50A3"/>
    <w:rsid w:val="004F59F1"/>
    <w:rsid w:val="004F629E"/>
    <w:rsid w:val="004F62AF"/>
    <w:rsid w:val="004F6583"/>
    <w:rsid w:val="004F6C23"/>
    <w:rsid w:val="004F6C67"/>
    <w:rsid w:val="004F7209"/>
    <w:rsid w:val="004F7ADB"/>
    <w:rsid w:val="00501CCF"/>
    <w:rsid w:val="00501EBD"/>
    <w:rsid w:val="00502A3C"/>
    <w:rsid w:val="00503E32"/>
    <w:rsid w:val="00505DD4"/>
    <w:rsid w:val="00506624"/>
    <w:rsid w:val="005071D6"/>
    <w:rsid w:val="00507E7A"/>
    <w:rsid w:val="005103C6"/>
    <w:rsid w:val="00510559"/>
    <w:rsid w:val="005106EF"/>
    <w:rsid w:val="00510DDF"/>
    <w:rsid w:val="00512764"/>
    <w:rsid w:val="00513174"/>
    <w:rsid w:val="0051380A"/>
    <w:rsid w:val="0051398B"/>
    <w:rsid w:val="00513BEF"/>
    <w:rsid w:val="00513F89"/>
    <w:rsid w:val="005152C5"/>
    <w:rsid w:val="00515883"/>
    <w:rsid w:val="00515BC5"/>
    <w:rsid w:val="005204DC"/>
    <w:rsid w:val="00520C90"/>
    <w:rsid w:val="00522123"/>
    <w:rsid w:val="00522AA9"/>
    <w:rsid w:val="005233F2"/>
    <w:rsid w:val="00523959"/>
    <w:rsid w:val="00523C06"/>
    <w:rsid w:val="005240C2"/>
    <w:rsid w:val="00524BB3"/>
    <w:rsid w:val="00526859"/>
    <w:rsid w:val="005268D9"/>
    <w:rsid w:val="00530074"/>
    <w:rsid w:val="005300E8"/>
    <w:rsid w:val="005309EF"/>
    <w:rsid w:val="00530AD4"/>
    <w:rsid w:val="00531B0D"/>
    <w:rsid w:val="00531F3C"/>
    <w:rsid w:val="00531FF3"/>
    <w:rsid w:val="005323C1"/>
    <w:rsid w:val="0053314D"/>
    <w:rsid w:val="00533994"/>
    <w:rsid w:val="00533E7E"/>
    <w:rsid w:val="00534865"/>
    <w:rsid w:val="00535328"/>
    <w:rsid w:val="0053535D"/>
    <w:rsid w:val="00535544"/>
    <w:rsid w:val="00535E9F"/>
    <w:rsid w:val="00536105"/>
    <w:rsid w:val="0053652B"/>
    <w:rsid w:val="0053678A"/>
    <w:rsid w:val="0053707B"/>
    <w:rsid w:val="005376A0"/>
    <w:rsid w:val="00540065"/>
    <w:rsid w:val="005407EC"/>
    <w:rsid w:val="00541224"/>
    <w:rsid w:val="00541287"/>
    <w:rsid w:val="00541751"/>
    <w:rsid w:val="005419F9"/>
    <w:rsid w:val="00542E02"/>
    <w:rsid w:val="00545B0E"/>
    <w:rsid w:val="00546F68"/>
    <w:rsid w:val="0054703E"/>
    <w:rsid w:val="00547FD3"/>
    <w:rsid w:val="00550A3F"/>
    <w:rsid w:val="0055139C"/>
    <w:rsid w:val="005513D7"/>
    <w:rsid w:val="00551F74"/>
    <w:rsid w:val="00553727"/>
    <w:rsid w:val="00553793"/>
    <w:rsid w:val="00553F92"/>
    <w:rsid w:val="00554CD0"/>
    <w:rsid w:val="0055634D"/>
    <w:rsid w:val="00556378"/>
    <w:rsid w:val="00557B37"/>
    <w:rsid w:val="00560261"/>
    <w:rsid w:val="0056041E"/>
    <w:rsid w:val="005611B9"/>
    <w:rsid w:val="005614F9"/>
    <w:rsid w:val="00562776"/>
    <w:rsid w:val="0056313A"/>
    <w:rsid w:val="0056355C"/>
    <w:rsid w:val="0056380A"/>
    <w:rsid w:val="005673F5"/>
    <w:rsid w:val="005677CF"/>
    <w:rsid w:val="00570583"/>
    <w:rsid w:val="00570DBF"/>
    <w:rsid w:val="00571238"/>
    <w:rsid w:val="005712AC"/>
    <w:rsid w:val="00571562"/>
    <w:rsid w:val="00572342"/>
    <w:rsid w:val="00572377"/>
    <w:rsid w:val="0057359E"/>
    <w:rsid w:val="005756B6"/>
    <w:rsid w:val="00575EF9"/>
    <w:rsid w:val="00576A95"/>
    <w:rsid w:val="00576C1D"/>
    <w:rsid w:val="00576DE5"/>
    <w:rsid w:val="00576EEC"/>
    <w:rsid w:val="00577640"/>
    <w:rsid w:val="00577644"/>
    <w:rsid w:val="00577787"/>
    <w:rsid w:val="00577FCF"/>
    <w:rsid w:val="0058017E"/>
    <w:rsid w:val="00580EC5"/>
    <w:rsid w:val="00581F97"/>
    <w:rsid w:val="00581FD4"/>
    <w:rsid w:val="00582C41"/>
    <w:rsid w:val="00582C53"/>
    <w:rsid w:val="005835A1"/>
    <w:rsid w:val="00584047"/>
    <w:rsid w:val="00584D02"/>
    <w:rsid w:val="005850F8"/>
    <w:rsid w:val="00585742"/>
    <w:rsid w:val="00585ED1"/>
    <w:rsid w:val="00586123"/>
    <w:rsid w:val="00590B25"/>
    <w:rsid w:val="00590D6D"/>
    <w:rsid w:val="00590EBF"/>
    <w:rsid w:val="0059163E"/>
    <w:rsid w:val="00591B9A"/>
    <w:rsid w:val="00591E17"/>
    <w:rsid w:val="00592569"/>
    <w:rsid w:val="0059296D"/>
    <w:rsid w:val="00592A85"/>
    <w:rsid w:val="00592E45"/>
    <w:rsid w:val="00593448"/>
    <w:rsid w:val="005944F7"/>
    <w:rsid w:val="0059509B"/>
    <w:rsid w:val="00595FFD"/>
    <w:rsid w:val="0059609D"/>
    <w:rsid w:val="00597259"/>
    <w:rsid w:val="005A07A7"/>
    <w:rsid w:val="005A132C"/>
    <w:rsid w:val="005A1E2B"/>
    <w:rsid w:val="005A1EC5"/>
    <w:rsid w:val="005A23B5"/>
    <w:rsid w:val="005A24D7"/>
    <w:rsid w:val="005A2994"/>
    <w:rsid w:val="005A2C9A"/>
    <w:rsid w:val="005A3700"/>
    <w:rsid w:val="005A4887"/>
    <w:rsid w:val="005A4BD6"/>
    <w:rsid w:val="005A4D1F"/>
    <w:rsid w:val="005A6DC6"/>
    <w:rsid w:val="005A7117"/>
    <w:rsid w:val="005A723C"/>
    <w:rsid w:val="005B06A5"/>
    <w:rsid w:val="005B147F"/>
    <w:rsid w:val="005B1807"/>
    <w:rsid w:val="005B21E8"/>
    <w:rsid w:val="005B26C0"/>
    <w:rsid w:val="005B330A"/>
    <w:rsid w:val="005B3A7D"/>
    <w:rsid w:val="005B3CA1"/>
    <w:rsid w:val="005B4B7D"/>
    <w:rsid w:val="005B6D74"/>
    <w:rsid w:val="005B715B"/>
    <w:rsid w:val="005B7752"/>
    <w:rsid w:val="005B7B3B"/>
    <w:rsid w:val="005B7C98"/>
    <w:rsid w:val="005C0949"/>
    <w:rsid w:val="005C097A"/>
    <w:rsid w:val="005C14F8"/>
    <w:rsid w:val="005C19BF"/>
    <w:rsid w:val="005C1AD1"/>
    <w:rsid w:val="005C2249"/>
    <w:rsid w:val="005C2F3B"/>
    <w:rsid w:val="005C2F55"/>
    <w:rsid w:val="005C36F3"/>
    <w:rsid w:val="005C3CA8"/>
    <w:rsid w:val="005C521B"/>
    <w:rsid w:val="005C5BFD"/>
    <w:rsid w:val="005C6E3A"/>
    <w:rsid w:val="005C7C66"/>
    <w:rsid w:val="005D08C2"/>
    <w:rsid w:val="005D19E0"/>
    <w:rsid w:val="005D1B2E"/>
    <w:rsid w:val="005D1B66"/>
    <w:rsid w:val="005D497C"/>
    <w:rsid w:val="005D4DD6"/>
    <w:rsid w:val="005D4EEE"/>
    <w:rsid w:val="005D71C8"/>
    <w:rsid w:val="005D7863"/>
    <w:rsid w:val="005D7D1B"/>
    <w:rsid w:val="005D7D8B"/>
    <w:rsid w:val="005E09C0"/>
    <w:rsid w:val="005E17C1"/>
    <w:rsid w:val="005E241F"/>
    <w:rsid w:val="005E3875"/>
    <w:rsid w:val="005E42D5"/>
    <w:rsid w:val="005E4D87"/>
    <w:rsid w:val="005E664A"/>
    <w:rsid w:val="005F0232"/>
    <w:rsid w:val="005F05F6"/>
    <w:rsid w:val="005F0744"/>
    <w:rsid w:val="005F07F8"/>
    <w:rsid w:val="005F0DB1"/>
    <w:rsid w:val="005F0F15"/>
    <w:rsid w:val="005F1387"/>
    <w:rsid w:val="005F261D"/>
    <w:rsid w:val="005F2B5C"/>
    <w:rsid w:val="005F304F"/>
    <w:rsid w:val="005F338E"/>
    <w:rsid w:val="005F4406"/>
    <w:rsid w:val="005F45EE"/>
    <w:rsid w:val="005F5A23"/>
    <w:rsid w:val="005F5C65"/>
    <w:rsid w:val="005F6193"/>
    <w:rsid w:val="005F6CFC"/>
    <w:rsid w:val="005F6DEB"/>
    <w:rsid w:val="005F7A43"/>
    <w:rsid w:val="006009AE"/>
    <w:rsid w:val="006011C5"/>
    <w:rsid w:val="00601927"/>
    <w:rsid w:val="00601D66"/>
    <w:rsid w:val="0060260B"/>
    <w:rsid w:val="006028D0"/>
    <w:rsid w:val="00602FAE"/>
    <w:rsid w:val="006036E6"/>
    <w:rsid w:val="006040DF"/>
    <w:rsid w:val="00604943"/>
    <w:rsid w:val="00605671"/>
    <w:rsid w:val="006064A5"/>
    <w:rsid w:val="00606558"/>
    <w:rsid w:val="0060721D"/>
    <w:rsid w:val="00611789"/>
    <w:rsid w:val="00611A76"/>
    <w:rsid w:val="00612214"/>
    <w:rsid w:val="00612C46"/>
    <w:rsid w:val="00612FFE"/>
    <w:rsid w:val="00613558"/>
    <w:rsid w:val="00613AF3"/>
    <w:rsid w:val="00614FF7"/>
    <w:rsid w:val="00614FFB"/>
    <w:rsid w:val="0061577A"/>
    <w:rsid w:val="00615E12"/>
    <w:rsid w:val="00616211"/>
    <w:rsid w:val="00616B24"/>
    <w:rsid w:val="00617148"/>
    <w:rsid w:val="00617A7B"/>
    <w:rsid w:val="00617DF4"/>
    <w:rsid w:val="00620F05"/>
    <w:rsid w:val="00621803"/>
    <w:rsid w:val="00621E0D"/>
    <w:rsid w:val="006228B1"/>
    <w:rsid w:val="00623C13"/>
    <w:rsid w:val="00623F15"/>
    <w:rsid w:val="00624FF2"/>
    <w:rsid w:val="0062585C"/>
    <w:rsid w:val="0062630D"/>
    <w:rsid w:val="006269E8"/>
    <w:rsid w:val="006274D2"/>
    <w:rsid w:val="00627535"/>
    <w:rsid w:val="006277DD"/>
    <w:rsid w:val="006278EC"/>
    <w:rsid w:val="00630214"/>
    <w:rsid w:val="00631233"/>
    <w:rsid w:val="0063181C"/>
    <w:rsid w:val="00631A98"/>
    <w:rsid w:val="0063231B"/>
    <w:rsid w:val="00633109"/>
    <w:rsid w:val="0063355A"/>
    <w:rsid w:val="006338D2"/>
    <w:rsid w:val="006339EA"/>
    <w:rsid w:val="00633BD7"/>
    <w:rsid w:val="006341DA"/>
    <w:rsid w:val="00634642"/>
    <w:rsid w:val="00634AE1"/>
    <w:rsid w:val="0063687E"/>
    <w:rsid w:val="00637497"/>
    <w:rsid w:val="00641BE8"/>
    <w:rsid w:val="00642AF0"/>
    <w:rsid w:val="00643A1C"/>
    <w:rsid w:val="00643C28"/>
    <w:rsid w:val="0064574E"/>
    <w:rsid w:val="0064577C"/>
    <w:rsid w:val="00645E86"/>
    <w:rsid w:val="0064614A"/>
    <w:rsid w:val="00646246"/>
    <w:rsid w:val="00646C85"/>
    <w:rsid w:val="00647710"/>
    <w:rsid w:val="00650A87"/>
    <w:rsid w:val="0065142B"/>
    <w:rsid w:val="00651B03"/>
    <w:rsid w:val="00652585"/>
    <w:rsid w:val="006529A2"/>
    <w:rsid w:val="00653A1D"/>
    <w:rsid w:val="00653F42"/>
    <w:rsid w:val="0065450D"/>
    <w:rsid w:val="0065487A"/>
    <w:rsid w:val="00655326"/>
    <w:rsid w:val="0065576B"/>
    <w:rsid w:val="0065589B"/>
    <w:rsid w:val="006559C6"/>
    <w:rsid w:val="006563BF"/>
    <w:rsid w:val="0065666A"/>
    <w:rsid w:val="006569E0"/>
    <w:rsid w:val="00656C6F"/>
    <w:rsid w:val="00657CD3"/>
    <w:rsid w:val="00660451"/>
    <w:rsid w:val="0066086E"/>
    <w:rsid w:val="00662AF7"/>
    <w:rsid w:val="00663A7D"/>
    <w:rsid w:val="00663EF6"/>
    <w:rsid w:val="00664D67"/>
    <w:rsid w:val="00664D94"/>
    <w:rsid w:val="006662BA"/>
    <w:rsid w:val="006662BB"/>
    <w:rsid w:val="006666EF"/>
    <w:rsid w:val="00666A0C"/>
    <w:rsid w:val="00667E20"/>
    <w:rsid w:val="006715F1"/>
    <w:rsid w:val="00671787"/>
    <w:rsid w:val="006723C1"/>
    <w:rsid w:val="006736D0"/>
    <w:rsid w:val="00674EC8"/>
    <w:rsid w:val="006757D2"/>
    <w:rsid w:val="00675ECB"/>
    <w:rsid w:val="00676492"/>
    <w:rsid w:val="0067674D"/>
    <w:rsid w:val="00676BD3"/>
    <w:rsid w:val="00676E42"/>
    <w:rsid w:val="00677FF3"/>
    <w:rsid w:val="006800A1"/>
    <w:rsid w:val="006808EA"/>
    <w:rsid w:val="0068135C"/>
    <w:rsid w:val="006813EC"/>
    <w:rsid w:val="006819D5"/>
    <w:rsid w:val="00681E6F"/>
    <w:rsid w:val="0068376F"/>
    <w:rsid w:val="006844FB"/>
    <w:rsid w:val="0068491D"/>
    <w:rsid w:val="006850BC"/>
    <w:rsid w:val="006858B8"/>
    <w:rsid w:val="006859D5"/>
    <w:rsid w:val="00686BDE"/>
    <w:rsid w:val="00686F0E"/>
    <w:rsid w:val="00687451"/>
    <w:rsid w:val="0069044F"/>
    <w:rsid w:val="00690C7F"/>
    <w:rsid w:val="00691744"/>
    <w:rsid w:val="006919D6"/>
    <w:rsid w:val="00692370"/>
    <w:rsid w:val="0069291E"/>
    <w:rsid w:val="006932F9"/>
    <w:rsid w:val="00693BE2"/>
    <w:rsid w:val="00695183"/>
    <w:rsid w:val="006956C3"/>
    <w:rsid w:val="006967B5"/>
    <w:rsid w:val="0069713D"/>
    <w:rsid w:val="006A00C8"/>
    <w:rsid w:val="006A02AB"/>
    <w:rsid w:val="006A0D1A"/>
    <w:rsid w:val="006A0EAA"/>
    <w:rsid w:val="006A1E51"/>
    <w:rsid w:val="006A2058"/>
    <w:rsid w:val="006A3089"/>
    <w:rsid w:val="006A398A"/>
    <w:rsid w:val="006A4090"/>
    <w:rsid w:val="006A416A"/>
    <w:rsid w:val="006A4592"/>
    <w:rsid w:val="006A4D47"/>
    <w:rsid w:val="006A6955"/>
    <w:rsid w:val="006A7FDD"/>
    <w:rsid w:val="006B036C"/>
    <w:rsid w:val="006B07A1"/>
    <w:rsid w:val="006B086E"/>
    <w:rsid w:val="006B0ABE"/>
    <w:rsid w:val="006B1EE1"/>
    <w:rsid w:val="006B2509"/>
    <w:rsid w:val="006B2512"/>
    <w:rsid w:val="006B2BFE"/>
    <w:rsid w:val="006B3636"/>
    <w:rsid w:val="006B47FC"/>
    <w:rsid w:val="006B6684"/>
    <w:rsid w:val="006B68E3"/>
    <w:rsid w:val="006C048F"/>
    <w:rsid w:val="006C099E"/>
    <w:rsid w:val="006C0BA1"/>
    <w:rsid w:val="006C0DC8"/>
    <w:rsid w:val="006C1C29"/>
    <w:rsid w:val="006C4E18"/>
    <w:rsid w:val="006C65CF"/>
    <w:rsid w:val="006C6EDF"/>
    <w:rsid w:val="006C7D35"/>
    <w:rsid w:val="006D06D7"/>
    <w:rsid w:val="006D099F"/>
    <w:rsid w:val="006D2070"/>
    <w:rsid w:val="006D24DE"/>
    <w:rsid w:val="006D25D0"/>
    <w:rsid w:val="006D29AC"/>
    <w:rsid w:val="006D2AF4"/>
    <w:rsid w:val="006D4C82"/>
    <w:rsid w:val="006D51F4"/>
    <w:rsid w:val="006D5DA1"/>
    <w:rsid w:val="006D65F6"/>
    <w:rsid w:val="006D7E88"/>
    <w:rsid w:val="006E1248"/>
    <w:rsid w:val="006E25CB"/>
    <w:rsid w:val="006E27C2"/>
    <w:rsid w:val="006E28B2"/>
    <w:rsid w:val="006E2943"/>
    <w:rsid w:val="006E2B62"/>
    <w:rsid w:val="006E3904"/>
    <w:rsid w:val="006E3BBF"/>
    <w:rsid w:val="006E4ADF"/>
    <w:rsid w:val="006F09C7"/>
    <w:rsid w:val="006F2707"/>
    <w:rsid w:val="006F2D39"/>
    <w:rsid w:val="006F3129"/>
    <w:rsid w:val="006F36E4"/>
    <w:rsid w:val="006F3C59"/>
    <w:rsid w:val="006F3F96"/>
    <w:rsid w:val="006F693D"/>
    <w:rsid w:val="00700712"/>
    <w:rsid w:val="0070248E"/>
    <w:rsid w:val="007031A4"/>
    <w:rsid w:val="007037C0"/>
    <w:rsid w:val="00703C7E"/>
    <w:rsid w:val="00704B9F"/>
    <w:rsid w:val="00704C25"/>
    <w:rsid w:val="00705235"/>
    <w:rsid w:val="00705490"/>
    <w:rsid w:val="00705C46"/>
    <w:rsid w:val="00705D59"/>
    <w:rsid w:val="0070625F"/>
    <w:rsid w:val="00707B85"/>
    <w:rsid w:val="007106C0"/>
    <w:rsid w:val="007107B7"/>
    <w:rsid w:val="00712285"/>
    <w:rsid w:val="00712903"/>
    <w:rsid w:val="00713CEF"/>
    <w:rsid w:val="00714631"/>
    <w:rsid w:val="00714F65"/>
    <w:rsid w:val="00715149"/>
    <w:rsid w:val="00715780"/>
    <w:rsid w:val="00715B4F"/>
    <w:rsid w:val="0071628B"/>
    <w:rsid w:val="0071752C"/>
    <w:rsid w:val="00720895"/>
    <w:rsid w:val="00720A71"/>
    <w:rsid w:val="00720B7B"/>
    <w:rsid w:val="00720ECE"/>
    <w:rsid w:val="00720F5C"/>
    <w:rsid w:val="00721316"/>
    <w:rsid w:val="0072150E"/>
    <w:rsid w:val="00721E59"/>
    <w:rsid w:val="00721F0E"/>
    <w:rsid w:val="007225D2"/>
    <w:rsid w:val="00722AA0"/>
    <w:rsid w:val="00723046"/>
    <w:rsid w:val="007232D8"/>
    <w:rsid w:val="00724539"/>
    <w:rsid w:val="00724F65"/>
    <w:rsid w:val="0072542F"/>
    <w:rsid w:val="00725849"/>
    <w:rsid w:val="00725B4F"/>
    <w:rsid w:val="007263CE"/>
    <w:rsid w:val="007274C3"/>
    <w:rsid w:val="00727A41"/>
    <w:rsid w:val="00727BA5"/>
    <w:rsid w:val="00732C78"/>
    <w:rsid w:val="00732EE8"/>
    <w:rsid w:val="007332BA"/>
    <w:rsid w:val="007337CD"/>
    <w:rsid w:val="00733E26"/>
    <w:rsid w:val="007346F1"/>
    <w:rsid w:val="00735F8D"/>
    <w:rsid w:val="00735F92"/>
    <w:rsid w:val="007369B8"/>
    <w:rsid w:val="00737053"/>
    <w:rsid w:val="007376ED"/>
    <w:rsid w:val="007400BA"/>
    <w:rsid w:val="00740204"/>
    <w:rsid w:val="007404E2"/>
    <w:rsid w:val="007406B7"/>
    <w:rsid w:val="00740A1B"/>
    <w:rsid w:val="007413CB"/>
    <w:rsid w:val="00741E0E"/>
    <w:rsid w:val="00743A01"/>
    <w:rsid w:val="0074420A"/>
    <w:rsid w:val="00746C52"/>
    <w:rsid w:val="00746F8C"/>
    <w:rsid w:val="00747134"/>
    <w:rsid w:val="00747DC5"/>
    <w:rsid w:val="00751295"/>
    <w:rsid w:val="007513E4"/>
    <w:rsid w:val="0075143B"/>
    <w:rsid w:val="00751893"/>
    <w:rsid w:val="0075200B"/>
    <w:rsid w:val="00752739"/>
    <w:rsid w:val="007531EB"/>
    <w:rsid w:val="00753BBE"/>
    <w:rsid w:val="00753EA1"/>
    <w:rsid w:val="00754A3A"/>
    <w:rsid w:val="00754ADB"/>
    <w:rsid w:val="00755DA8"/>
    <w:rsid w:val="00756D2A"/>
    <w:rsid w:val="007577FF"/>
    <w:rsid w:val="00757A84"/>
    <w:rsid w:val="007604D6"/>
    <w:rsid w:val="0076146F"/>
    <w:rsid w:val="0076206C"/>
    <w:rsid w:val="007623A6"/>
    <w:rsid w:val="0076329A"/>
    <w:rsid w:val="00763440"/>
    <w:rsid w:val="00763EE7"/>
    <w:rsid w:val="00764196"/>
    <w:rsid w:val="00764E02"/>
    <w:rsid w:val="00765BAD"/>
    <w:rsid w:val="007677CA"/>
    <w:rsid w:val="00767841"/>
    <w:rsid w:val="00767AF7"/>
    <w:rsid w:val="00767BC4"/>
    <w:rsid w:val="00770108"/>
    <w:rsid w:val="007716AD"/>
    <w:rsid w:val="00775568"/>
    <w:rsid w:val="007757E2"/>
    <w:rsid w:val="00776462"/>
    <w:rsid w:val="00776E8D"/>
    <w:rsid w:val="00777F97"/>
    <w:rsid w:val="007804BB"/>
    <w:rsid w:val="00780E33"/>
    <w:rsid w:val="0078156C"/>
    <w:rsid w:val="00782B88"/>
    <w:rsid w:val="00782FCF"/>
    <w:rsid w:val="007831F7"/>
    <w:rsid w:val="00784432"/>
    <w:rsid w:val="00784909"/>
    <w:rsid w:val="007849A8"/>
    <w:rsid w:val="00784F4C"/>
    <w:rsid w:val="00786462"/>
    <w:rsid w:val="00786A03"/>
    <w:rsid w:val="007871C2"/>
    <w:rsid w:val="00787704"/>
    <w:rsid w:val="0079099F"/>
    <w:rsid w:val="00790B39"/>
    <w:rsid w:val="00790EF9"/>
    <w:rsid w:val="00791E2A"/>
    <w:rsid w:val="007932F5"/>
    <w:rsid w:val="00793524"/>
    <w:rsid w:val="00793A3D"/>
    <w:rsid w:val="00794348"/>
    <w:rsid w:val="00794C58"/>
    <w:rsid w:val="00795AE1"/>
    <w:rsid w:val="00795DC1"/>
    <w:rsid w:val="00795F91"/>
    <w:rsid w:val="007969BB"/>
    <w:rsid w:val="00797B69"/>
    <w:rsid w:val="00797CA7"/>
    <w:rsid w:val="00797DDD"/>
    <w:rsid w:val="007A0340"/>
    <w:rsid w:val="007A07A3"/>
    <w:rsid w:val="007A0CE7"/>
    <w:rsid w:val="007A113B"/>
    <w:rsid w:val="007A1C51"/>
    <w:rsid w:val="007A255A"/>
    <w:rsid w:val="007A27F4"/>
    <w:rsid w:val="007A7DCC"/>
    <w:rsid w:val="007B0667"/>
    <w:rsid w:val="007B09C4"/>
    <w:rsid w:val="007B0BB9"/>
    <w:rsid w:val="007B3844"/>
    <w:rsid w:val="007B3A61"/>
    <w:rsid w:val="007B4699"/>
    <w:rsid w:val="007B662E"/>
    <w:rsid w:val="007B7ABC"/>
    <w:rsid w:val="007C02B8"/>
    <w:rsid w:val="007C1813"/>
    <w:rsid w:val="007C187F"/>
    <w:rsid w:val="007C1EEE"/>
    <w:rsid w:val="007C2C44"/>
    <w:rsid w:val="007C2D7A"/>
    <w:rsid w:val="007C3F2E"/>
    <w:rsid w:val="007C48C3"/>
    <w:rsid w:val="007C4AB2"/>
    <w:rsid w:val="007C5C34"/>
    <w:rsid w:val="007C63EE"/>
    <w:rsid w:val="007C6DA7"/>
    <w:rsid w:val="007C7232"/>
    <w:rsid w:val="007C74D2"/>
    <w:rsid w:val="007D0806"/>
    <w:rsid w:val="007D0EAF"/>
    <w:rsid w:val="007D1713"/>
    <w:rsid w:val="007D1742"/>
    <w:rsid w:val="007D1AF9"/>
    <w:rsid w:val="007D25CD"/>
    <w:rsid w:val="007D2AF5"/>
    <w:rsid w:val="007D3650"/>
    <w:rsid w:val="007D368C"/>
    <w:rsid w:val="007D4113"/>
    <w:rsid w:val="007D420C"/>
    <w:rsid w:val="007D5476"/>
    <w:rsid w:val="007D6004"/>
    <w:rsid w:val="007D6889"/>
    <w:rsid w:val="007D6CC0"/>
    <w:rsid w:val="007D7CAB"/>
    <w:rsid w:val="007E014C"/>
    <w:rsid w:val="007E0FAC"/>
    <w:rsid w:val="007E101F"/>
    <w:rsid w:val="007E2C4E"/>
    <w:rsid w:val="007E386D"/>
    <w:rsid w:val="007E6249"/>
    <w:rsid w:val="007E632F"/>
    <w:rsid w:val="007E6C36"/>
    <w:rsid w:val="007E7450"/>
    <w:rsid w:val="007E7507"/>
    <w:rsid w:val="007F0342"/>
    <w:rsid w:val="007F0783"/>
    <w:rsid w:val="007F0A10"/>
    <w:rsid w:val="007F115C"/>
    <w:rsid w:val="007F13D5"/>
    <w:rsid w:val="007F180C"/>
    <w:rsid w:val="007F22C0"/>
    <w:rsid w:val="007F3267"/>
    <w:rsid w:val="007F3DD4"/>
    <w:rsid w:val="007F4BE8"/>
    <w:rsid w:val="007F60A2"/>
    <w:rsid w:val="007F6A07"/>
    <w:rsid w:val="007F776D"/>
    <w:rsid w:val="007F7793"/>
    <w:rsid w:val="00801DED"/>
    <w:rsid w:val="00802A6F"/>
    <w:rsid w:val="00803248"/>
    <w:rsid w:val="00803F31"/>
    <w:rsid w:val="00803F9C"/>
    <w:rsid w:val="00805499"/>
    <w:rsid w:val="0080561A"/>
    <w:rsid w:val="0080584E"/>
    <w:rsid w:val="00806183"/>
    <w:rsid w:val="00806E64"/>
    <w:rsid w:val="0080749F"/>
    <w:rsid w:val="00807668"/>
    <w:rsid w:val="008103FF"/>
    <w:rsid w:val="00810D74"/>
    <w:rsid w:val="008112FF"/>
    <w:rsid w:val="008119E6"/>
    <w:rsid w:val="008124E2"/>
    <w:rsid w:val="00812526"/>
    <w:rsid w:val="0081261E"/>
    <w:rsid w:val="0081274F"/>
    <w:rsid w:val="00812B2F"/>
    <w:rsid w:val="00813227"/>
    <w:rsid w:val="008139EA"/>
    <w:rsid w:val="00813FBE"/>
    <w:rsid w:val="00815A9E"/>
    <w:rsid w:val="00815AFC"/>
    <w:rsid w:val="0081600E"/>
    <w:rsid w:val="00816480"/>
    <w:rsid w:val="008171E1"/>
    <w:rsid w:val="00817B75"/>
    <w:rsid w:val="00817CE3"/>
    <w:rsid w:val="00820014"/>
    <w:rsid w:val="00820617"/>
    <w:rsid w:val="008209B4"/>
    <w:rsid w:val="00820F69"/>
    <w:rsid w:val="00821314"/>
    <w:rsid w:val="0082156D"/>
    <w:rsid w:val="00821B8D"/>
    <w:rsid w:val="00823526"/>
    <w:rsid w:val="008236FF"/>
    <w:rsid w:val="00823854"/>
    <w:rsid w:val="00824431"/>
    <w:rsid w:val="0082478C"/>
    <w:rsid w:val="00824B63"/>
    <w:rsid w:val="008251D0"/>
    <w:rsid w:val="00827AEB"/>
    <w:rsid w:val="00827C46"/>
    <w:rsid w:val="00830C47"/>
    <w:rsid w:val="00833577"/>
    <w:rsid w:val="00834117"/>
    <w:rsid w:val="0083444D"/>
    <w:rsid w:val="00834541"/>
    <w:rsid w:val="00836131"/>
    <w:rsid w:val="00836523"/>
    <w:rsid w:val="008367CB"/>
    <w:rsid w:val="00837153"/>
    <w:rsid w:val="00837C06"/>
    <w:rsid w:val="00837DD8"/>
    <w:rsid w:val="00840587"/>
    <w:rsid w:val="0084173E"/>
    <w:rsid w:val="00841C82"/>
    <w:rsid w:val="00842364"/>
    <w:rsid w:val="00842516"/>
    <w:rsid w:val="008439DD"/>
    <w:rsid w:val="008454BA"/>
    <w:rsid w:val="00846C99"/>
    <w:rsid w:val="00847724"/>
    <w:rsid w:val="008508DA"/>
    <w:rsid w:val="00850F5F"/>
    <w:rsid w:val="008512B2"/>
    <w:rsid w:val="00851AF2"/>
    <w:rsid w:val="00852597"/>
    <w:rsid w:val="0085261A"/>
    <w:rsid w:val="00852D27"/>
    <w:rsid w:val="008553BE"/>
    <w:rsid w:val="00855CDD"/>
    <w:rsid w:val="008569FD"/>
    <w:rsid w:val="00856F95"/>
    <w:rsid w:val="0086020E"/>
    <w:rsid w:val="008628EB"/>
    <w:rsid w:val="0086295A"/>
    <w:rsid w:val="00862A78"/>
    <w:rsid w:val="00863425"/>
    <w:rsid w:val="00863D9E"/>
    <w:rsid w:val="00865D28"/>
    <w:rsid w:val="0086683E"/>
    <w:rsid w:val="00866AF1"/>
    <w:rsid w:val="008671DA"/>
    <w:rsid w:val="0086795D"/>
    <w:rsid w:val="008704CC"/>
    <w:rsid w:val="00872441"/>
    <w:rsid w:val="00872C18"/>
    <w:rsid w:val="00873C05"/>
    <w:rsid w:val="00875332"/>
    <w:rsid w:val="00876855"/>
    <w:rsid w:val="00876976"/>
    <w:rsid w:val="00876D63"/>
    <w:rsid w:val="00876EE8"/>
    <w:rsid w:val="008770BE"/>
    <w:rsid w:val="00877997"/>
    <w:rsid w:val="00877C50"/>
    <w:rsid w:val="00877D6A"/>
    <w:rsid w:val="008807F2"/>
    <w:rsid w:val="00880C02"/>
    <w:rsid w:val="00880E63"/>
    <w:rsid w:val="00881DF9"/>
    <w:rsid w:val="00882054"/>
    <w:rsid w:val="0088211B"/>
    <w:rsid w:val="00882A4D"/>
    <w:rsid w:val="00883181"/>
    <w:rsid w:val="00883B4F"/>
    <w:rsid w:val="00883B72"/>
    <w:rsid w:val="0088409B"/>
    <w:rsid w:val="008848FC"/>
    <w:rsid w:val="00884D16"/>
    <w:rsid w:val="00884EA1"/>
    <w:rsid w:val="00885191"/>
    <w:rsid w:val="00886A49"/>
    <w:rsid w:val="0088787F"/>
    <w:rsid w:val="00887998"/>
    <w:rsid w:val="00887F90"/>
    <w:rsid w:val="0089072D"/>
    <w:rsid w:val="0089095C"/>
    <w:rsid w:val="00892D6F"/>
    <w:rsid w:val="00893A6D"/>
    <w:rsid w:val="00893B73"/>
    <w:rsid w:val="00893C04"/>
    <w:rsid w:val="00893C1F"/>
    <w:rsid w:val="00893C3A"/>
    <w:rsid w:val="0089542B"/>
    <w:rsid w:val="00895610"/>
    <w:rsid w:val="00895F19"/>
    <w:rsid w:val="00897697"/>
    <w:rsid w:val="00897982"/>
    <w:rsid w:val="008A0457"/>
    <w:rsid w:val="008A0DC8"/>
    <w:rsid w:val="008A15C1"/>
    <w:rsid w:val="008A1E7C"/>
    <w:rsid w:val="008A2365"/>
    <w:rsid w:val="008A23E1"/>
    <w:rsid w:val="008A3EAF"/>
    <w:rsid w:val="008A426F"/>
    <w:rsid w:val="008A47FB"/>
    <w:rsid w:val="008A552C"/>
    <w:rsid w:val="008A5D78"/>
    <w:rsid w:val="008A659A"/>
    <w:rsid w:val="008A76EF"/>
    <w:rsid w:val="008B112E"/>
    <w:rsid w:val="008B17EA"/>
    <w:rsid w:val="008B2B44"/>
    <w:rsid w:val="008B3AA1"/>
    <w:rsid w:val="008B3EBB"/>
    <w:rsid w:val="008B4793"/>
    <w:rsid w:val="008B4FB8"/>
    <w:rsid w:val="008B51FB"/>
    <w:rsid w:val="008C0791"/>
    <w:rsid w:val="008C169B"/>
    <w:rsid w:val="008C2254"/>
    <w:rsid w:val="008C2F7F"/>
    <w:rsid w:val="008C2FF5"/>
    <w:rsid w:val="008C3455"/>
    <w:rsid w:val="008C383C"/>
    <w:rsid w:val="008C3884"/>
    <w:rsid w:val="008C3FBC"/>
    <w:rsid w:val="008C5E23"/>
    <w:rsid w:val="008C63BF"/>
    <w:rsid w:val="008C6651"/>
    <w:rsid w:val="008C6E4B"/>
    <w:rsid w:val="008C71C8"/>
    <w:rsid w:val="008D2294"/>
    <w:rsid w:val="008D23ED"/>
    <w:rsid w:val="008D34A3"/>
    <w:rsid w:val="008D522A"/>
    <w:rsid w:val="008D5BE4"/>
    <w:rsid w:val="008D7AB9"/>
    <w:rsid w:val="008D7AFC"/>
    <w:rsid w:val="008E071E"/>
    <w:rsid w:val="008E0725"/>
    <w:rsid w:val="008E0D0D"/>
    <w:rsid w:val="008E0E06"/>
    <w:rsid w:val="008E239B"/>
    <w:rsid w:val="008E24EC"/>
    <w:rsid w:val="008E2D66"/>
    <w:rsid w:val="008E324E"/>
    <w:rsid w:val="008E3375"/>
    <w:rsid w:val="008E3EFF"/>
    <w:rsid w:val="008E4463"/>
    <w:rsid w:val="008E5752"/>
    <w:rsid w:val="008E579E"/>
    <w:rsid w:val="008E6BD0"/>
    <w:rsid w:val="008E7FEE"/>
    <w:rsid w:val="008F0A16"/>
    <w:rsid w:val="008F0E3B"/>
    <w:rsid w:val="008F1044"/>
    <w:rsid w:val="008F120C"/>
    <w:rsid w:val="008F16C9"/>
    <w:rsid w:val="008F1A7E"/>
    <w:rsid w:val="008F1B99"/>
    <w:rsid w:val="008F251D"/>
    <w:rsid w:val="008F26FD"/>
    <w:rsid w:val="008F3255"/>
    <w:rsid w:val="008F3786"/>
    <w:rsid w:val="008F4423"/>
    <w:rsid w:val="008F57F1"/>
    <w:rsid w:val="008F5C5E"/>
    <w:rsid w:val="008F65E2"/>
    <w:rsid w:val="008F6ADD"/>
    <w:rsid w:val="008F6E8E"/>
    <w:rsid w:val="00900F07"/>
    <w:rsid w:val="00901A5F"/>
    <w:rsid w:val="009020D6"/>
    <w:rsid w:val="00902C18"/>
    <w:rsid w:val="00902E0B"/>
    <w:rsid w:val="00905513"/>
    <w:rsid w:val="00905A1F"/>
    <w:rsid w:val="00905A55"/>
    <w:rsid w:val="00905F33"/>
    <w:rsid w:val="00910924"/>
    <w:rsid w:val="009118D1"/>
    <w:rsid w:val="009119D9"/>
    <w:rsid w:val="0091659A"/>
    <w:rsid w:val="009168D5"/>
    <w:rsid w:val="00917595"/>
    <w:rsid w:val="0091797D"/>
    <w:rsid w:val="00920F5B"/>
    <w:rsid w:val="009222DF"/>
    <w:rsid w:val="009222E1"/>
    <w:rsid w:val="00923A09"/>
    <w:rsid w:val="00924554"/>
    <w:rsid w:val="00924B0D"/>
    <w:rsid w:val="00925E46"/>
    <w:rsid w:val="009265E7"/>
    <w:rsid w:val="00926C36"/>
    <w:rsid w:val="00927E0D"/>
    <w:rsid w:val="009316AD"/>
    <w:rsid w:val="00931F8D"/>
    <w:rsid w:val="0093218D"/>
    <w:rsid w:val="009322DE"/>
    <w:rsid w:val="0093272D"/>
    <w:rsid w:val="00932FA2"/>
    <w:rsid w:val="00934359"/>
    <w:rsid w:val="00934F35"/>
    <w:rsid w:val="00935ACF"/>
    <w:rsid w:val="00935C51"/>
    <w:rsid w:val="009362D6"/>
    <w:rsid w:val="00936334"/>
    <w:rsid w:val="00936CC8"/>
    <w:rsid w:val="00937E87"/>
    <w:rsid w:val="00940AAA"/>
    <w:rsid w:val="00940D53"/>
    <w:rsid w:val="00942EAC"/>
    <w:rsid w:val="009442D8"/>
    <w:rsid w:val="00944C12"/>
    <w:rsid w:val="00945328"/>
    <w:rsid w:val="009457D8"/>
    <w:rsid w:val="00946242"/>
    <w:rsid w:val="009468AB"/>
    <w:rsid w:val="00946D56"/>
    <w:rsid w:val="00946DF8"/>
    <w:rsid w:val="00947797"/>
    <w:rsid w:val="00947B37"/>
    <w:rsid w:val="00947F64"/>
    <w:rsid w:val="00951F6C"/>
    <w:rsid w:val="009523B3"/>
    <w:rsid w:val="00952A2B"/>
    <w:rsid w:val="00952A52"/>
    <w:rsid w:val="00953532"/>
    <w:rsid w:val="00953BD3"/>
    <w:rsid w:val="00953DF3"/>
    <w:rsid w:val="009546C2"/>
    <w:rsid w:val="00954ABD"/>
    <w:rsid w:val="00954CF4"/>
    <w:rsid w:val="0095524F"/>
    <w:rsid w:val="009562C5"/>
    <w:rsid w:val="009574D0"/>
    <w:rsid w:val="00960D3D"/>
    <w:rsid w:val="009621A2"/>
    <w:rsid w:val="009627AE"/>
    <w:rsid w:val="00962875"/>
    <w:rsid w:val="00962AF0"/>
    <w:rsid w:val="00962CED"/>
    <w:rsid w:val="0096337F"/>
    <w:rsid w:val="00963DAD"/>
    <w:rsid w:val="00963E09"/>
    <w:rsid w:val="009657F0"/>
    <w:rsid w:val="009659D1"/>
    <w:rsid w:val="00966173"/>
    <w:rsid w:val="00967BA2"/>
    <w:rsid w:val="00970209"/>
    <w:rsid w:val="009705E9"/>
    <w:rsid w:val="00971492"/>
    <w:rsid w:val="0097213B"/>
    <w:rsid w:val="00972790"/>
    <w:rsid w:val="00972A68"/>
    <w:rsid w:val="00973124"/>
    <w:rsid w:val="00973E1F"/>
    <w:rsid w:val="00973F0F"/>
    <w:rsid w:val="0097448F"/>
    <w:rsid w:val="0097488B"/>
    <w:rsid w:val="00974D6B"/>
    <w:rsid w:val="00975C61"/>
    <w:rsid w:val="00976BD9"/>
    <w:rsid w:val="00980653"/>
    <w:rsid w:val="00980AF0"/>
    <w:rsid w:val="00981825"/>
    <w:rsid w:val="00981FE5"/>
    <w:rsid w:val="00983DB6"/>
    <w:rsid w:val="009850A2"/>
    <w:rsid w:val="00985242"/>
    <w:rsid w:val="009871F2"/>
    <w:rsid w:val="00987E39"/>
    <w:rsid w:val="00990D7C"/>
    <w:rsid w:val="0099274A"/>
    <w:rsid w:val="00993C36"/>
    <w:rsid w:val="0099554F"/>
    <w:rsid w:val="0099577A"/>
    <w:rsid w:val="00995D83"/>
    <w:rsid w:val="00996CDC"/>
    <w:rsid w:val="00997424"/>
    <w:rsid w:val="009A08AF"/>
    <w:rsid w:val="009A0FE9"/>
    <w:rsid w:val="009A1B0B"/>
    <w:rsid w:val="009A2064"/>
    <w:rsid w:val="009A2377"/>
    <w:rsid w:val="009A2617"/>
    <w:rsid w:val="009A3579"/>
    <w:rsid w:val="009A394F"/>
    <w:rsid w:val="009A3F89"/>
    <w:rsid w:val="009A4A8D"/>
    <w:rsid w:val="009A4B99"/>
    <w:rsid w:val="009A51F4"/>
    <w:rsid w:val="009A5325"/>
    <w:rsid w:val="009A562C"/>
    <w:rsid w:val="009A607A"/>
    <w:rsid w:val="009A701E"/>
    <w:rsid w:val="009B0115"/>
    <w:rsid w:val="009B0CA4"/>
    <w:rsid w:val="009B0D9E"/>
    <w:rsid w:val="009B1758"/>
    <w:rsid w:val="009B1FFB"/>
    <w:rsid w:val="009B2AD7"/>
    <w:rsid w:val="009B2FAB"/>
    <w:rsid w:val="009B3751"/>
    <w:rsid w:val="009B37A1"/>
    <w:rsid w:val="009B3844"/>
    <w:rsid w:val="009B441C"/>
    <w:rsid w:val="009B4C20"/>
    <w:rsid w:val="009B50C9"/>
    <w:rsid w:val="009B6004"/>
    <w:rsid w:val="009B675D"/>
    <w:rsid w:val="009B686F"/>
    <w:rsid w:val="009B71E5"/>
    <w:rsid w:val="009C020E"/>
    <w:rsid w:val="009C0A6E"/>
    <w:rsid w:val="009C15D5"/>
    <w:rsid w:val="009C1862"/>
    <w:rsid w:val="009C1FF9"/>
    <w:rsid w:val="009C2B6C"/>
    <w:rsid w:val="009C2BC1"/>
    <w:rsid w:val="009C3AE8"/>
    <w:rsid w:val="009C47D5"/>
    <w:rsid w:val="009C4DC4"/>
    <w:rsid w:val="009C5548"/>
    <w:rsid w:val="009C663C"/>
    <w:rsid w:val="009C6D45"/>
    <w:rsid w:val="009C7422"/>
    <w:rsid w:val="009C7F38"/>
    <w:rsid w:val="009D0691"/>
    <w:rsid w:val="009D2F3D"/>
    <w:rsid w:val="009D3D66"/>
    <w:rsid w:val="009D52A5"/>
    <w:rsid w:val="009D5CB8"/>
    <w:rsid w:val="009D7363"/>
    <w:rsid w:val="009D7B6B"/>
    <w:rsid w:val="009E27BA"/>
    <w:rsid w:val="009E2FB3"/>
    <w:rsid w:val="009E4F0E"/>
    <w:rsid w:val="009E59FD"/>
    <w:rsid w:val="009E610B"/>
    <w:rsid w:val="009F171C"/>
    <w:rsid w:val="009F1B42"/>
    <w:rsid w:val="009F248D"/>
    <w:rsid w:val="009F314B"/>
    <w:rsid w:val="009F3EB0"/>
    <w:rsid w:val="009F3F2D"/>
    <w:rsid w:val="009F4389"/>
    <w:rsid w:val="009F45F9"/>
    <w:rsid w:val="009F4715"/>
    <w:rsid w:val="009F4BE0"/>
    <w:rsid w:val="009F4E04"/>
    <w:rsid w:val="009F5256"/>
    <w:rsid w:val="009F5795"/>
    <w:rsid w:val="009F7479"/>
    <w:rsid w:val="009F7B32"/>
    <w:rsid w:val="00A00FAF"/>
    <w:rsid w:val="00A019F3"/>
    <w:rsid w:val="00A0380D"/>
    <w:rsid w:val="00A04073"/>
    <w:rsid w:val="00A04235"/>
    <w:rsid w:val="00A04939"/>
    <w:rsid w:val="00A04D16"/>
    <w:rsid w:val="00A05190"/>
    <w:rsid w:val="00A0529A"/>
    <w:rsid w:val="00A05E6C"/>
    <w:rsid w:val="00A066B5"/>
    <w:rsid w:val="00A1028E"/>
    <w:rsid w:val="00A10296"/>
    <w:rsid w:val="00A10298"/>
    <w:rsid w:val="00A10B1A"/>
    <w:rsid w:val="00A10CCA"/>
    <w:rsid w:val="00A12916"/>
    <w:rsid w:val="00A1341B"/>
    <w:rsid w:val="00A136CB"/>
    <w:rsid w:val="00A1380A"/>
    <w:rsid w:val="00A14519"/>
    <w:rsid w:val="00A14BAB"/>
    <w:rsid w:val="00A17080"/>
    <w:rsid w:val="00A17A10"/>
    <w:rsid w:val="00A17AC4"/>
    <w:rsid w:val="00A17C63"/>
    <w:rsid w:val="00A17E53"/>
    <w:rsid w:val="00A1990B"/>
    <w:rsid w:val="00A2011C"/>
    <w:rsid w:val="00A20997"/>
    <w:rsid w:val="00A22C42"/>
    <w:rsid w:val="00A231C7"/>
    <w:rsid w:val="00A2374E"/>
    <w:rsid w:val="00A25DDF"/>
    <w:rsid w:val="00A266BF"/>
    <w:rsid w:val="00A268E4"/>
    <w:rsid w:val="00A2713D"/>
    <w:rsid w:val="00A27618"/>
    <w:rsid w:val="00A27EB8"/>
    <w:rsid w:val="00A3017A"/>
    <w:rsid w:val="00A31053"/>
    <w:rsid w:val="00A3166F"/>
    <w:rsid w:val="00A32FA8"/>
    <w:rsid w:val="00A33F2C"/>
    <w:rsid w:val="00A33F4A"/>
    <w:rsid w:val="00A33F57"/>
    <w:rsid w:val="00A3454E"/>
    <w:rsid w:val="00A36A2B"/>
    <w:rsid w:val="00A36B8F"/>
    <w:rsid w:val="00A36BFF"/>
    <w:rsid w:val="00A37652"/>
    <w:rsid w:val="00A37664"/>
    <w:rsid w:val="00A37AA3"/>
    <w:rsid w:val="00A40C97"/>
    <w:rsid w:val="00A410F3"/>
    <w:rsid w:val="00A411B7"/>
    <w:rsid w:val="00A41418"/>
    <w:rsid w:val="00A42D57"/>
    <w:rsid w:val="00A43934"/>
    <w:rsid w:val="00A43FFE"/>
    <w:rsid w:val="00A440A3"/>
    <w:rsid w:val="00A45858"/>
    <w:rsid w:val="00A4598D"/>
    <w:rsid w:val="00A45D80"/>
    <w:rsid w:val="00A4682A"/>
    <w:rsid w:val="00A46F31"/>
    <w:rsid w:val="00A47688"/>
    <w:rsid w:val="00A5060B"/>
    <w:rsid w:val="00A5077A"/>
    <w:rsid w:val="00A50C5A"/>
    <w:rsid w:val="00A50F13"/>
    <w:rsid w:val="00A5111A"/>
    <w:rsid w:val="00A514C1"/>
    <w:rsid w:val="00A51EF9"/>
    <w:rsid w:val="00A52133"/>
    <w:rsid w:val="00A52866"/>
    <w:rsid w:val="00A53077"/>
    <w:rsid w:val="00A53A33"/>
    <w:rsid w:val="00A560E6"/>
    <w:rsid w:val="00A562AA"/>
    <w:rsid w:val="00A578A4"/>
    <w:rsid w:val="00A60FD0"/>
    <w:rsid w:val="00A6111D"/>
    <w:rsid w:val="00A62AB6"/>
    <w:rsid w:val="00A63048"/>
    <w:rsid w:val="00A641DC"/>
    <w:rsid w:val="00A65186"/>
    <w:rsid w:val="00A65613"/>
    <w:rsid w:val="00A65779"/>
    <w:rsid w:val="00A657B4"/>
    <w:rsid w:val="00A66BCD"/>
    <w:rsid w:val="00A674B4"/>
    <w:rsid w:val="00A6755C"/>
    <w:rsid w:val="00A67990"/>
    <w:rsid w:val="00A70222"/>
    <w:rsid w:val="00A710BA"/>
    <w:rsid w:val="00A75056"/>
    <w:rsid w:val="00A7617B"/>
    <w:rsid w:val="00A762BF"/>
    <w:rsid w:val="00A769EF"/>
    <w:rsid w:val="00A76F6A"/>
    <w:rsid w:val="00A77DF0"/>
    <w:rsid w:val="00A81784"/>
    <w:rsid w:val="00A82C1E"/>
    <w:rsid w:val="00A833A6"/>
    <w:rsid w:val="00A841E4"/>
    <w:rsid w:val="00A8432A"/>
    <w:rsid w:val="00A845CC"/>
    <w:rsid w:val="00A8508E"/>
    <w:rsid w:val="00A8538E"/>
    <w:rsid w:val="00A856F7"/>
    <w:rsid w:val="00A85EF1"/>
    <w:rsid w:val="00A870BB"/>
    <w:rsid w:val="00A874ED"/>
    <w:rsid w:val="00A9091D"/>
    <w:rsid w:val="00A90AC3"/>
    <w:rsid w:val="00A91024"/>
    <w:rsid w:val="00A91B33"/>
    <w:rsid w:val="00A92749"/>
    <w:rsid w:val="00A928CD"/>
    <w:rsid w:val="00A931D3"/>
    <w:rsid w:val="00A93EC0"/>
    <w:rsid w:val="00A946A9"/>
    <w:rsid w:val="00A94A2C"/>
    <w:rsid w:val="00A94C3E"/>
    <w:rsid w:val="00A950EE"/>
    <w:rsid w:val="00A955DE"/>
    <w:rsid w:val="00A96DAF"/>
    <w:rsid w:val="00A972A4"/>
    <w:rsid w:val="00AA070E"/>
    <w:rsid w:val="00AA073E"/>
    <w:rsid w:val="00AA1784"/>
    <w:rsid w:val="00AA20AC"/>
    <w:rsid w:val="00AA277E"/>
    <w:rsid w:val="00AA3134"/>
    <w:rsid w:val="00AA35D7"/>
    <w:rsid w:val="00AA40A5"/>
    <w:rsid w:val="00AA554A"/>
    <w:rsid w:val="00AA5A77"/>
    <w:rsid w:val="00AA62D7"/>
    <w:rsid w:val="00AA6631"/>
    <w:rsid w:val="00AA679E"/>
    <w:rsid w:val="00AA6EB5"/>
    <w:rsid w:val="00AA7B8C"/>
    <w:rsid w:val="00AA7FB2"/>
    <w:rsid w:val="00AB0525"/>
    <w:rsid w:val="00AB0DFA"/>
    <w:rsid w:val="00AB2D89"/>
    <w:rsid w:val="00AB407E"/>
    <w:rsid w:val="00AB41CA"/>
    <w:rsid w:val="00AB4A0F"/>
    <w:rsid w:val="00AB4E46"/>
    <w:rsid w:val="00AB4EEB"/>
    <w:rsid w:val="00AB5DF4"/>
    <w:rsid w:val="00AB5ED9"/>
    <w:rsid w:val="00AB6E04"/>
    <w:rsid w:val="00AB7724"/>
    <w:rsid w:val="00AC0738"/>
    <w:rsid w:val="00AC1944"/>
    <w:rsid w:val="00AC2989"/>
    <w:rsid w:val="00AC3132"/>
    <w:rsid w:val="00AC350C"/>
    <w:rsid w:val="00AC386C"/>
    <w:rsid w:val="00AC3ACD"/>
    <w:rsid w:val="00AC4F46"/>
    <w:rsid w:val="00AC527D"/>
    <w:rsid w:val="00AC5A1C"/>
    <w:rsid w:val="00AC60F2"/>
    <w:rsid w:val="00AC65A2"/>
    <w:rsid w:val="00AC6C92"/>
    <w:rsid w:val="00AC7157"/>
    <w:rsid w:val="00AC7A07"/>
    <w:rsid w:val="00AC7D3D"/>
    <w:rsid w:val="00AD053A"/>
    <w:rsid w:val="00AD12B3"/>
    <w:rsid w:val="00AD15BA"/>
    <w:rsid w:val="00AD2B9D"/>
    <w:rsid w:val="00AD31EF"/>
    <w:rsid w:val="00AD39E9"/>
    <w:rsid w:val="00AD449D"/>
    <w:rsid w:val="00AD608D"/>
    <w:rsid w:val="00AD7907"/>
    <w:rsid w:val="00AE00B2"/>
    <w:rsid w:val="00AE0242"/>
    <w:rsid w:val="00AE0638"/>
    <w:rsid w:val="00AE08E4"/>
    <w:rsid w:val="00AE0EE5"/>
    <w:rsid w:val="00AE2C42"/>
    <w:rsid w:val="00AE2E63"/>
    <w:rsid w:val="00AE4312"/>
    <w:rsid w:val="00AE4568"/>
    <w:rsid w:val="00AE48C0"/>
    <w:rsid w:val="00AE58ED"/>
    <w:rsid w:val="00AE7BD9"/>
    <w:rsid w:val="00AF01AD"/>
    <w:rsid w:val="00AF0CAB"/>
    <w:rsid w:val="00AF0FAF"/>
    <w:rsid w:val="00AF1529"/>
    <w:rsid w:val="00AF1770"/>
    <w:rsid w:val="00AF18F8"/>
    <w:rsid w:val="00AF1C79"/>
    <w:rsid w:val="00AF1EB2"/>
    <w:rsid w:val="00AF2517"/>
    <w:rsid w:val="00AF267E"/>
    <w:rsid w:val="00AF3900"/>
    <w:rsid w:val="00AF3D9F"/>
    <w:rsid w:val="00AF4419"/>
    <w:rsid w:val="00AF4CCC"/>
    <w:rsid w:val="00AF6F1C"/>
    <w:rsid w:val="00AF717B"/>
    <w:rsid w:val="00B006B2"/>
    <w:rsid w:val="00B00D50"/>
    <w:rsid w:val="00B00F05"/>
    <w:rsid w:val="00B015AB"/>
    <w:rsid w:val="00B01D1B"/>
    <w:rsid w:val="00B01F3D"/>
    <w:rsid w:val="00B02F7F"/>
    <w:rsid w:val="00B032E2"/>
    <w:rsid w:val="00B03A75"/>
    <w:rsid w:val="00B047A6"/>
    <w:rsid w:val="00B04F8D"/>
    <w:rsid w:val="00B06225"/>
    <w:rsid w:val="00B06543"/>
    <w:rsid w:val="00B06FEE"/>
    <w:rsid w:val="00B07177"/>
    <w:rsid w:val="00B074A3"/>
    <w:rsid w:val="00B079E3"/>
    <w:rsid w:val="00B07B25"/>
    <w:rsid w:val="00B07B76"/>
    <w:rsid w:val="00B11CD8"/>
    <w:rsid w:val="00B131A9"/>
    <w:rsid w:val="00B13D76"/>
    <w:rsid w:val="00B14FA0"/>
    <w:rsid w:val="00B158B1"/>
    <w:rsid w:val="00B15F4D"/>
    <w:rsid w:val="00B16490"/>
    <w:rsid w:val="00B1672D"/>
    <w:rsid w:val="00B16941"/>
    <w:rsid w:val="00B16F39"/>
    <w:rsid w:val="00B17215"/>
    <w:rsid w:val="00B20DCE"/>
    <w:rsid w:val="00B21026"/>
    <w:rsid w:val="00B213C2"/>
    <w:rsid w:val="00B23CDE"/>
    <w:rsid w:val="00B24119"/>
    <w:rsid w:val="00B24639"/>
    <w:rsid w:val="00B24AC9"/>
    <w:rsid w:val="00B25571"/>
    <w:rsid w:val="00B302BB"/>
    <w:rsid w:val="00B30F02"/>
    <w:rsid w:val="00B315A2"/>
    <w:rsid w:val="00B3365C"/>
    <w:rsid w:val="00B339E1"/>
    <w:rsid w:val="00B3487C"/>
    <w:rsid w:val="00B34EB1"/>
    <w:rsid w:val="00B35045"/>
    <w:rsid w:val="00B350C5"/>
    <w:rsid w:val="00B353AD"/>
    <w:rsid w:val="00B360CA"/>
    <w:rsid w:val="00B36578"/>
    <w:rsid w:val="00B37906"/>
    <w:rsid w:val="00B37B69"/>
    <w:rsid w:val="00B37C3A"/>
    <w:rsid w:val="00B40284"/>
    <w:rsid w:val="00B40701"/>
    <w:rsid w:val="00B418B3"/>
    <w:rsid w:val="00B41DED"/>
    <w:rsid w:val="00B4228F"/>
    <w:rsid w:val="00B42592"/>
    <w:rsid w:val="00B43946"/>
    <w:rsid w:val="00B43FDD"/>
    <w:rsid w:val="00B45775"/>
    <w:rsid w:val="00B46945"/>
    <w:rsid w:val="00B46CFF"/>
    <w:rsid w:val="00B479F4"/>
    <w:rsid w:val="00B47D41"/>
    <w:rsid w:val="00B50BA2"/>
    <w:rsid w:val="00B5128A"/>
    <w:rsid w:val="00B517DB"/>
    <w:rsid w:val="00B51A5E"/>
    <w:rsid w:val="00B53832"/>
    <w:rsid w:val="00B54D9C"/>
    <w:rsid w:val="00B54DF0"/>
    <w:rsid w:val="00B5734A"/>
    <w:rsid w:val="00B57726"/>
    <w:rsid w:val="00B60427"/>
    <w:rsid w:val="00B61BE2"/>
    <w:rsid w:val="00B625E9"/>
    <w:rsid w:val="00B62E3E"/>
    <w:rsid w:val="00B63657"/>
    <w:rsid w:val="00B6559D"/>
    <w:rsid w:val="00B662F2"/>
    <w:rsid w:val="00B663E8"/>
    <w:rsid w:val="00B673B9"/>
    <w:rsid w:val="00B701D2"/>
    <w:rsid w:val="00B70A07"/>
    <w:rsid w:val="00B70E33"/>
    <w:rsid w:val="00B71471"/>
    <w:rsid w:val="00B72444"/>
    <w:rsid w:val="00B72A81"/>
    <w:rsid w:val="00B72E9E"/>
    <w:rsid w:val="00B733D9"/>
    <w:rsid w:val="00B7372B"/>
    <w:rsid w:val="00B73964"/>
    <w:rsid w:val="00B76209"/>
    <w:rsid w:val="00B76EC5"/>
    <w:rsid w:val="00B8117B"/>
    <w:rsid w:val="00B82BA3"/>
    <w:rsid w:val="00B82C5A"/>
    <w:rsid w:val="00B841B6"/>
    <w:rsid w:val="00B8450C"/>
    <w:rsid w:val="00B8468A"/>
    <w:rsid w:val="00B863EB"/>
    <w:rsid w:val="00B86654"/>
    <w:rsid w:val="00B86674"/>
    <w:rsid w:val="00B86EAD"/>
    <w:rsid w:val="00B872A8"/>
    <w:rsid w:val="00B876D5"/>
    <w:rsid w:val="00B87838"/>
    <w:rsid w:val="00B90249"/>
    <w:rsid w:val="00B90E14"/>
    <w:rsid w:val="00B90FBF"/>
    <w:rsid w:val="00B91287"/>
    <w:rsid w:val="00B92C55"/>
    <w:rsid w:val="00B92C6E"/>
    <w:rsid w:val="00B92DE9"/>
    <w:rsid w:val="00B93284"/>
    <w:rsid w:val="00B946EB"/>
    <w:rsid w:val="00B95271"/>
    <w:rsid w:val="00B95593"/>
    <w:rsid w:val="00B9585D"/>
    <w:rsid w:val="00B96218"/>
    <w:rsid w:val="00B96DFD"/>
    <w:rsid w:val="00B97D54"/>
    <w:rsid w:val="00BA0084"/>
    <w:rsid w:val="00BA0E2F"/>
    <w:rsid w:val="00BA1720"/>
    <w:rsid w:val="00BA2498"/>
    <w:rsid w:val="00BA319F"/>
    <w:rsid w:val="00BA33E7"/>
    <w:rsid w:val="00BA39F3"/>
    <w:rsid w:val="00BA442D"/>
    <w:rsid w:val="00BA4905"/>
    <w:rsid w:val="00BA4A51"/>
    <w:rsid w:val="00BA5847"/>
    <w:rsid w:val="00BA68C4"/>
    <w:rsid w:val="00BA6C52"/>
    <w:rsid w:val="00BA7496"/>
    <w:rsid w:val="00BB00DE"/>
    <w:rsid w:val="00BB14CA"/>
    <w:rsid w:val="00BB1575"/>
    <w:rsid w:val="00BB1D78"/>
    <w:rsid w:val="00BB1F24"/>
    <w:rsid w:val="00BB3323"/>
    <w:rsid w:val="00BB4179"/>
    <w:rsid w:val="00BB47DA"/>
    <w:rsid w:val="00BB5767"/>
    <w:rsid w:val="00BB5DE3"/>
    <w:rsid w:val="00BB620D"/>
    <w:rsid w:val="00BB660C"/>
    <w:rsid w:val="00BB6BCC"/>
    <w:rsid w:val="00BB7AF7"/>
    <w:rsid w:val="00BB7BA9"/>
    <w:rsid w:val="00BB7F2D"/>
    <w:rsid w:val="00BB7F7F"/>
    <w:rsid w:val="00BC0864"/>
    <w:rsid w:val="00BC1839"/>
    <w:rsid w:val="00BC194F"/>
    <w:rsid w:val="00BC1CBC"/>
    <w:rsid w:val="00BC2576"/>
    <w:rsid w:val="00BC2BC6"/>
    <w:rsid w:val="00BC2D4C"/>
    <w:rsid w:val="00BC31DB"/>
    <w:rsid w:val="00BC3601"/>
    <w:rsid w:val="00BC3F21"/>
    <w:rsid w:val="00BC4370"/>
    <w:rsid w:val="00BC45F9"/>
    <w:rsid w:val="00BC4C14"/>
    <w:rsid w:val="00BC50EE"/>
    <w:rsid w:val="00BC53BC"/>
    <w:rsid w:val="00BC59F4"/>
    <w:rsid w:val="00BC5E06"/>
    <w:rsid w:val="00BC658A"/>
    <w:rsid w:val="00BC788E"/>
    <w:rsid w:val="00BD0902"/>
    <w:rsid w:val="00BD111C"/>
    <w:rsid w:val="00BD2CAE"/>
    <w:rsid w:val="00BD4B81"/>
    <w:rsid w:val="00BD4C61"/>
    <w:rsid w:val="00BD51A9"/>
    <w:rsid w:val="00BD5296"/>
    <w:rsid w:val="00BD628D"/>
    <w:rsid w:val="00BD6F2C"/>
    <w:rsid w:val="00BD7535"/>
    <w:rsid w:val="00BE0D0C"/>
    <w:rsid w:val="00BE1228"/>
    <w:rsid w:val="00BE1818"/>
    <w:rsid w:val="00BE3220"/>
    <w:rsid w:val="00BE6238"/>
    <w:rsid w:val="00BE6568"/>
    <w:rsid w:val="00BE7144"/>
    <w:rsid w:val="00BE73A9"/>
    <w:rsid w:val="00BF0B02"/>
    <w:rsid w:val="00BF15BF"/>
    <w:rsid w:val="00BF27D7"/>
    <w:rsid w:val="00BF2ACB"/>
    <w:rsid w:val="00BF2E91"/>
    <w:rsid w:val="00BF42E7"/>
    <w:rsid w:val="00BF455C"/>
    <w:rsid w:val="00BF49F3"/>
    <w:rsid w:val="00BF5C3F"/>
    <w:rsid w:val="00BF6370"/>
    <w:rsid w:val="00BF640A"/>
    <w:rsid w:val="00BF693E"/>
    <w:rsid w:val="00BF6CB1"/>
    <w:rsid w:val="00C00106"/>
    <w:rsid w:val="00C0023D"/>
    <w:rsid w:val="00C003DD"/>
    <w:rsid w:val="00C006C1"/>
    <w:rsid w:val="00C00E4B"/>
    <w:rsid w:val="00C014FC"/>
    <w:rsid w:val="00C01807"/>
    <w:rsid w:val="00C01E9F"/>
    <w:rsid w:val="00C038CC"/>
    <w:rsid w:val="00C03FCB"/>
    <w:rsid w:val="00C04420"/>
    <w:rsid w:val="00C0465A"/>
    <w:rsid w:val="00C065D5"/>
    <w:rsid w:val="00C06779"/>
    <w:rsid w:val="00C06EC7"/>
    <w:rsid w:val="00C06F49"/>
    <w:rsid w:val="00C0709F"/>
    <w:rsid w:val="00C078C9"/>
    <w:rsid w:val="00C1028B"/>
    <w:rsid w:val="00C10BA5"/>
    <w:rsid w:val="00C11F08"/>
    <w:rsid w:val="00C12D75"/>
    <w:rsid w:val="00C12D82"/>
    <w:rsid w:val="00C145E5"/>
    <w:rsid w:val="00C15495"/>
    <w:rsid w:val="00C15806"/>
    <w:rsid w:val="00C1629C"/>
    <w:rsid w:val="00C178BE"/>
    <w:rsid w:val="00C17A8D"/>
    <w:rsid w:val="00C17DF2"/>
    <w:rsid w:val="00C208A3"/>
    <w:rsid w:val="00C211B0"/>
    <w:rsid w:val="00C218D7"/>
    <w:rsid w:val="00C2245A"/>
    <w:rsid w:val="00C22B3B"/>
    <w:rsid w:val="00C23D6E"/>
    <w:rsid w:val="00C23EB2"/>
    <w:rsid w:val="00C24125"/>
    <w:rsid w:val="00C244B0"/>
    <w:rsid w:val="00C25DBC"/>
    <w:rsid w:val="00C27167"/>
    <w:rsid w:val="00C27823"/>
    <w:rsid w:val="00C30385"/>
    <w:rsid w:val="00C310CD"/>
    <w:rsid w:val="00C31CBA"/>
    <w:rsid w:val="00C323FF"/>
    <w:rsid w:val="00C33A5A"/>
    <w:rsid w:val="00C3461C"/>
    <w:rsid w:val="00C34D55"/>
    <w:rsid w:val="00C35666"/>
    <w:rsid w:val="00C35917"/>
    <w:rsid w:val="00C3644C"/>
    <w:rsid w:val="00C40299"/>
    <w:rsid w:val="00C40973"/>
    <w:rsid w:val="00C411AC"/>
    <w:rsid w:val="00C43E9C"/>
    <w:rsid w:val="00C44151"/>
    <w:rsid w:val="00C45F6A"/>
    <w:rsid w:val="00C46523"/>
    <w:rsid w:val="00C46829"/>
    <w:rsid w:val="00C46A18"/>
    <w:rsid w:val="00C47608"/>
    <w:rsid w:val="00C50110"/>
    <w:rsid w:val="00C50335"/>
    <w:rsid w:val="00C51354"/>
    <w:rsid w:val="00C533C1"/>
    <w:rsid w:val="00C53515"/>
    <w:rsid w:val="00C5426E"/>
    <w:rsid w:val="00C54EF1"/>
    <w:rsid w:val="00C55302"/>
    <w:rsid w:val="00C55544"/>
    <w:rsid w:val="00C55F98"/>
    <w:rsid w:val="00C5604B"/>
    <w:rsid w:val="00C5607F"/>
    <w:rsid w:val="00C575AA"/>
    <w:rsid w:val="00C57D6E"/>
    <w:rsid w:val="00C60612"/>
    <w:rsid w:val="00C60C1D"/>
    <w:rsid w:val="00C61E86"/>
    <w:rsid w:val="00C62357"/>
    <w:rsid w:val="00C632B6"/>
    <w:rsid w:val="00C63A5A"/>
    <w:rsid w:val="00C63E3C"/>
    <w:rsid w:val="00C63F60"/>
    <w:rsid w:val="00C6442B"/>
    <w:rsid w:val="00C65F56"/>
    <w:rsid w:val="00C66D0F"/>
    <w:rsid w:val="00C66F94"/>
    <w:rsid w:val="00C67710"/>
    <w:rsid w:val="00C67789"/>
    <w:rsid w:val="00C6787F"/>
    <w:rsid w:val="00C70F1E"/>
    <w:rsid w:val="00C774F5"/>
    <w:rsid w:val="00C77564"/>
    <w:rsid w:val="00C779B3"/>
    <w:rsid w:val="00C77C7F"/>
    <w:rsid w:val="00C808E7"/>
    <w:rsid w:val="00C80BDD"/>
    <w:rsid w:val="00C80DC1"/>
    <w:rsid w:val="00C811CB"/>
    <w:rsid w:val="00C82735"/>
    <w:rsid w:val="00C82F36"/>
    <w:rsid w:val="00C84334"/>
    <w:rsid w:val="00C86126"/>
    <w:rsid w:val="00C869CB"/>
    <w:rsid w:val="00C86AD4"/>
    <w:rsid w:val="00C86D0F"/>
    <w:rsid w:val="00C874AB"/>
    <w:rsid w:val="00C8795B"/>
    <w:rsid w:val="00C90CCC"/>
    <w:rsid w:val="00C90E7C"/>
    <w:rsid w:val="00C9188A"/>
    <w:rsid w:val="00C91959"/>
    <w:rsid w:val="00C91F00"/>
    <w:rsid w:val="00C9264F"/>
    <w:rsid w:val="00C946BE"/>
    <w:rsid w:val="00C95686"/>
    <w:rsid w:val="00C962A2"/>
    <w:rsid w:val="00C9666F"/>
    <w:rsid w:val="00C96CA3"/>
    <w:rsid w:val="00C9711D"/>
    <w:rsid w:val="00C97E4E"/>
    <w:rsid w:val="00CA0660"/>
    <w:rsid w:val="00CA1656"/>
    <w:rsid w:val="00CA19DA"/>
    <w:rsid w:val="00CA1DDC"/>
    <w:rsid w:val="00CA2E0E"/>
    <w:rsid w:val="00CA2E7E"/>
    <w:rsid w:val="00CA3108"/>
    <w:rsid w:val="00CA3703"/>
    <w:rsid w:val="00CA49A3"/>
    <w:rsid w:val="00CA4BCF"/>
    <w:rsid w:val="00CA51F6"/>
    <w:rsid w:val="00CA570D"/>
    <w:rsid w:val="00CA6821"/>
    <w:rsid w:val="00CA6D56"/>
    <w:rsid w:val="00CB027F"/>
    <w:rsid w:val="00CB0AA9"/>
    <w:rsid w:val="00CB23B2"/>
    <w:rsid w:val="00CB2C05"/>
    <w:rsid w:val="00CB2D4F"/>
    <w:rsid w:val="00CB2FAB"/>
    <w:rsid w:val="00CB36B1"/>
    <w:rsid w:val="00CB3DB3"/>
    <w:rsid w:val="00CB4061"/>
    <w:rsid w:val="00CB46B2"/>
    <w:rsid w:val="00CB52D9"/>
    <w:rsid w:val="00CB6720"/>
    <w:rsid w:val="00CB6D5D"/>
    <w:rsid w:val="00CB751B"/>
    <w:rsid w:val="00CB7AA2"/>
    <w:rsid w:val="00CB7C12"/>
    <w:rsid w:val="00CC0041"/>
    <w:rsid w:val="00CC07DF"/>
    <w:rsid w:val="00CC0CAE"/>
    <w:rsid w:val="00CC2379"/>
    <w:rsid w:val="00CC382F"/>
    <w:rsid w:val="00CC46C7"/>
    <w:rsid w:val="00CC57E5"/>
    <w:rsid w:val="00CC5AA1"/>
    <w:rsid w:val="00CC627C"/>
    <w:rsid w:val="00CC662C"/>
    <w:rsid w:val="00CC6D56"/>
    <w:rsid w:val="00CD102F"/>
    <w:rsid w:val="00CD237F"/>
    <w:rsid w:val="00CD2BAB"/>
    <w:rsid w:val="00CD3313"/>
    <w:rsid w:val="00CD347A"/>
    <w:rsid w:val="00CD4FAF"/>
    <w:rsid w:val="00CD5208"/>
    <w:rsid w:val="00CD557A"/>
    <w:rsid w:val="00CD57B6"/>
    <w:rsid w:val="00CD621A"/>
    <w:rsid w:val="00CD6562"/>
    <w:rsid w:val="00CE00B9"/>
    <w:rsid w:val="00CE0431"/>
    <w:rsid w:val="00CE0EAA"/>
    <w:rsid w:val="00CE13C2"/>
    <w:rsid w:val="00CE2062"/>
    <w:rsid w:val="00CE35EF"/>
    <w:rsid w:val="00CE47B5"/>
    <w:rsid w:val="00CE4E81"/>
    <w:rsid w:val="00CE544A"/>
    <w:rsid w:val="00CE5C69"/>
    <w:rsid w:val="00CE5F30"/>
    <w:rsid w:val="00CE697C"/>
    <w:rsid w:val="00CE70B6"/>
    <w:rsid w:val="00CE78DE"/>
    <w:rsid w:val="00CF1BCA"/>
    <w:rsid w:val="00CF2E15"/>
    <w:rsid w:val="00CF3FD0"/>
    <w:rsid w:val="00CF5F94"/>
    <w:rsid w:val="00CF6081"/>
    <w:rsid w:val="00CF6697"/>
    <w:rsid w:val="00CF711F"/>
    <w:rsid w:val="00CF7CDC"/>
    <w:rsid w:val="00CF7D90"/>
    <w:rsid w:val="00D000DA"/>
    <w:rsid w:val="00D001A0"/>
    <w:rsid w:val="00D0062F"/>
    <w:rsid w:val="00D00F45"/>
    <w:rsid w:val="00D0270B"/>
    <w:rsid w:val="00D03012"/>
    <w:rsid w:val="00D03107"/>
    <w:rsid w:val="00D03AA8"/>
    <w:rsid w:val="00D040B4"/>
    <w:rsid w:val="00D043C2"/>
    <w:rsid w:val="00D044C8"/>
    <w:rsid w:val="00D0480A"/>
    <w:rsid w:val="00D06D34"/>
    <w:rsid w:val="00D070AE"/>
    <w:rsid w:val="00D10AF0"/>
    <w:rsid w:val="00D11F83"/>
    <w:rsid w:val="00D1241A"/>
    <w:rsid w:val="00D1399B"/>
    <w:rsid w:val="00D14074"/>
    <w:rsid w:val="00D14837"/>
    <w:rsid w:val="00D14DE7"/>
    <w:rsid w:val="00D15F65"/>
    <w:rsid w:val="00D16CE6"/>
    <w:rsid w:val="00D16F55"/>
    <w:rsid w:val="00D17608"/>
    <w:rsid w:val="00D17BE1"/>
    <w:rsid w:val="00D2049C"/>
    <w:rsid w:val="00D21F6F"/>
    <w:rsid w:val="00D22193"/>
    <w:rsid w:val="00D22217"/>
    <w:rsid w:val="00D22B71"/>
    <w:rsid w:val="00D23C26"/>
    <w:rsid w:val="00D23DBC"/>
    <w:rsid w:val="00D243BF"/>
    <w:rsid w:val="00D24FC3"/>
    <w:rsid w:val="00D25058"/>
    <w:rsid w:val="00D2598F"/>
    <w:rsid w:val="00D25E34"/>
    <w:rsid w:val="00D27410"/>
    <w:rsid w:val="00D27E60"/>
    <w:rsid w:val="00D325F4"/>
    <w:rsid w:val="00D3275B"/>
    <w:rsid w:val="00D32AC7"/>
    <w:rsid w:val="00D33100"/>
    <w:rsid w:val="00D3367E"/>
    <w:rsid w:val="00D33AE7"/>
    <w:rsid w:val="00D34D4F"/>
    <w:rsid w:val="00D35456"/>
    <w:rsid w:val="00D364F1"/>
    <w:rsid w:val="00D37726"/>
    <w:rsid w:val="00D400BD"/>
    <w:rsid w:val="00D41232"/>
    <w:rsid w:val="00D415A4"/>
    <w:rsid w:val="00D42994"/>
    <w:rsid w:val="00D42FEC"/>
    <w:rsid w:val="00D43322"/>
    <w:rsid w:val="00D43940"/>
    <w:rsid w:val="00D4707E"/>
    <w:rsid w:val="00D471EF"/>
    <w:rsid w:val="00D50575"/>
    <w:rsid w:val="00D50C30"/>
    <w:rsid w:val="00D526F9"/>
    <w:rsid w:val="00D527E3"/>
    <w:rsid w:val="00D52D0B"/>
    <w:rsid w:val="00D53F16"/>
    <w:rsid w:val="00D549E5"/>
    <w:rsid w:val="00D54E23"/>
    <w:rsid w:val="00D55DC0"/>
    <w:rsid w:val="00D56542"/>
    <w:rsid w:val="00D574BD"/>
    <w:rsid w:val="00D57CAE"/>
    <w:rsid w:val="00D604FE"/>
    <w:rsid w:val="00D61AE4"/>
    <w:rsid w:val="00D61B89"/>
    <w:rsid w:val="00D63270"/>
    <w:rsid w:val="00D63D90"/>
    <w:rsid w:val="00D63E15"/>
    <w:rsid w:val="00D64ED8"/>
    <w:rsid w:val="00D64EE6"/>
    <w:rsid w:val="00D66314"/>
    <w:rsid w:val="00D66A25"/>
    <w:rsid w:val="00D66B3B"/>
    <w:rsid w:val="00D67C0D"/>
    <w:rsid w:val="00D70E9D"/>
    <w:rsid w:val="00D71113"/>
    <w:rsid w:val="00D71621"/>
    <w:rsid w:val="00D7281E"/>
    <w:rsid w:val="00D72F28"/>
    <w:rsid w:val="00D73086"/>
    <w:rsid w:val="00D7389D"/>
    <w:rsid w:val="00D73B98"/>
    <w:rsid w:val="00D74129"/>
    <w:rsid w:val="00D743CC"/>
    <w:rsid w:val="00D76B9F"/>
    <w:rsid w:val="00D77F67"/>
    <w:rsid w:val="00D800F4"/>
    <w:rsid w:val="00D8089F"/>
    <w:rsid w:val="00D80C6B"/>
    <w:rsid w:val="00D8327E"/>
    <w:rsid w:val="00D83AA9"/>
    <w:rsid w:val="00D847F6"/>
    <w:rsid w:val="00D85F59"/>
    <w:rsid w:val="00D86097"/>
    <w:rsid w:val="00D860EB"/>
    <w:rsid w:val="00D8647C"/>
    <w:rsid w:val="00D867C6"/>
    <w:rsid w:val="00D8685E"/>
    <w:rsid w:val="00D86C7D"/>
    <w:rsid w:val="00D873C3"/>
    <w:rsid w:val="00D87DD6"/>
    <w:rsid w:val="00D87F12"/>
    <w:rsid w:val="00D91170"/>
    <w:rsid w:val="00D913B0"/>
    <w:rsid w:val="00D914C2"/>
    <w:rsid w:val="00D931F4"/>
    <w:rsid w:val="00D93581"/>
    <w:rsid w:val="00D936EF"/>
    <w:rsid w:val="00D95B5B"/>
    <w:rsid w:val="00D96348"/>
    <w:rsid w:val="00D96D9C"/>
    <w:rsid w:val="00D974CC"/>
    <w:rsid w:val="00D978F1"/>
    <w:rsid w:val="00DA04C0"/>
    <w:rsid w:val="00DA05ED"/>
    <w:rsid w:val="00DA07EF"/>
    <w:rsid w:val="00DA0D1B"/>
    <w:rsid w:val="00DA14D0"/>
    <w:rsid w:val="00DA1AED"/>
    <w:rsid w:val="00DA2465"/>
    <w:rsid w:val="00DA28AF"/>
    <w:rsid w:val="00DA28F7"/>
    <w:rsid w:val="00DA33CA"/>
    <w:rsid w:val="00DA348A"/>
    <w:rsid w:val="00DA3BBB"/>
    <w:rsid w:val="00DA3CE6"/>
    <w:rsid w:val="00DA3E4C"/>
    <w:rsid w:val="00DA5315"/>
    <w:rsid w:val="00DA54EE"/>
    <w:rsid w:val="00DA5D44"/>
    <w:rsid w:val="00DA6AEB"/>
    <w:rsid w:val="00DA708B"/>
    <w:rsid w:val="00DA758E"/>
    <w:rsid w:val="00DB05A0"/>
    <w:rsid w:val="00DB5480"/>
    <w:rsid w:val="00DB552A"/>
    <w:rsid w:val="00DB5A95"/>
    <w:rsid w:val="00DB6057"/>
    <w:rsid w:val="00DB6A2E"/>
    <w:rsid w:val="00DB6E6C"/>
    <w:rsid w:val="00DB73CD"/>
    <w:rsid w:val="00DB74FE"/>
    <w:rsid w:val="00DB76FC"/>
    <w:rsid w:val="00DB78A1"/>
    <w:rsid w:val="00DB7B50"/>
    <w:rsid w:val="00DB7CC2"/>
    <w:rsid w:val="00DC1721"/>
    <w:rsid w:val="00DC2177"/>
    <w:rsid w:val="00DC2809"/>
    <w:rsid w:val="00DC3CE2"/>
    <w:rsid w:val="00DC4445"/>
    <w:rsid w:val="00DC5ADB"/>
    <w:rsid w:val="00DC5BF2"/>
    <w:rsid w:val="00DC5D62"/>
    <w:rsid w:val="00DC64DB"/>
    <w:rsid w:val="00DC6C18"/>
    <w:rsid w:val="00DC6F05"/>
    <w:rsid w:val="00DD1397"/>
    <w:rsid w:val="00DD22B7"/>
    <w:rsid w:val="00DD33AC"/>
    <w:rsid w:val="00DD3741"/>
    <w:rsid w:val="00DD3761"/>
    <w:rsid w:val="00DD3C70"/>
    <w:rsid w:val="00DD4F2B"/>
    <w:rsid w:val="00DD5033"/>
    <w:rsid w:val="00DD62AC"/>
    <w:rsid w:val="00DD6479"/>
    <w:rsid w:val="00DD69BD"/>
    <w:rsid w:val="00DD73AE"/>
    <w:rsid w:val="00DD7A5C"/>
    <w:rsid w:val="00DE01F1"/>
    <w:rsid w:val="00DE02CA"/>
    <w:rsid w:val="00DE160E"/>
    <w:rsid w:val="00DE1A8F"/>
    <w:rsid w:val="00DE1BD8"/>
    <w:rsid w:val="00DE2203"/>
    <w:rsid w:val="00DE424C"/>
    <w:rsid w:val="00DE4258"/>
    <w:rsid w:val="00DE4C68"/>
    <w:rsid w:val="00DE5DEB"/>
    <w:rsid w:val="00DE65DD"/>
    <w:rsid w:val="00DF05B8"/>
    <w:rsid w:val="00DF0C6B"/>
    <w:rsid w:val="00DF1911"/>
    <w:rsid w:val="00DF1A0A"/>
    <w:rsid w:val="00DF256B"/>
    <w:rsid w:val="00DF2DA1"/>
    <w:rsid w:val="00DF47DF"/>
    <w:rsid w:val="00DF48F1"/>
    <w:rsid w:val="00DF5174"/>
    <w:rsid w:val="00DF5E35"/>
    <w:rsid w:val="00DF6136"/>
    <w:rsid w:val="00DF663A"/>
    <w:rsid w:val="00DF67D5"/>
    <w:rsid w:val="00DF7DC5"/>
    <w:rsid w:val="00E00017"/>
    <w:rsid w:val="00E009C5"/>
    <w:rsid w:val="00E012BA"/>
    <w:rsid w:val="00E016F2"/>
    <w:rsid w:val="00E016F6"/>
    <w:rsid w:val="00E026F5"/>
    <w:rsid w:val="00E0298A"/>
    <w:rsid w:val="00E02CE0"/>
    <w:rsid w:val="00E03B15"/>
    <w:rsid w:val="00E04A91"/>
    <w:rsid w:val="00E04C60"/>
    <w:rsid w:val="00E0592E"/>
    <w:rsid w:val="00E05D33"/>
    <w:rsid w:val="00E05F6A"/>
    <w:rsid w:val="00E06230"/>
    <w:rsid w:val="00E07288"/>
    <w:rsid w:val="00E0755C"/>
    <w:rsid w:val="00E07A38"/>
    <w:rsid w:val="00E07CEE"/>
    <w:rsid w:val="00E1106D"/>
    <w:rsid w:val="00E114E5"/>
    <w:rsid w:val="00E11864"/>
    <w:rsid w:val="00E118F6"/>
    <w:rsid w:val="00E119A3"/>
    <w:rsid w:val="00E1304B"/>
    <w:rsid w:val="00E1347D"/>
    <w:rsid w:val="00E13945"/>
    <w:rsid w:val="00E148C0"/>
    <w:rsid w:val="00E155D6"/>
    <w:rsid w:val="00E159E4"/>
    <w:rsid w:val="00E16A96"/>
    <w:rsid w:val="00E16E0D"/>
    <w:rsid w:val="00E170D6"/>
    <w:rsid w:val="00E171F0"/>
    <w:rsid w:val="00E17757"/>
    <w:rsid w:val="00E179A9"/>
    <w:rsid w:val="00E17DB8"/>
    <w:rsid w:val="00E20934"/>
    <w:rsid w:val="00E20E2B"/>
    <w:rsid w:val="00E22507"/>
    <w:rsid w:val="00E23E5C"/>
    <w:rsid w:val="00E2693F"/>
    <w:rsid w:val="00E27792"/>
    <w:rsid w:val="00E31B1F"/>
    <w:rsid w:val="00E3319A"/>
    <w:rsid w:val="00E35530"/>
    <w:rsid w:val="00E35BE3"/>
    <w:rsid w:val="00E36554"/>
    <w:rsid w:val="00E36631"/>
    <w:rsid w:val="00E36B10"/>
    <w:rsid w:val="00E3754B"/>
    <w:rsid w:val="00E40204"/>
    <w:rsid w:val="00E41175"/>
    <w:rsid w:val="00E418B8"/>
    <w:rsid w:val="00E41C42"/>
    <w:rsid w:val="00E42D80"/>
    <w:rsid w:val="00E434EA"/>
    <w:rsid w:val="00E43F82"/>
    <w:rsid w:val="00E458BE"/>
    <w:rsid w:val="00E4647E"/>
    <w:rsid w:val="00E478D7"/>
    <w:rsid w:val="00E47AF9"/>
    <w:rsid w:val="00E5020B"/>
    <w:rsid w:val="00E507F7"/>
    <w:rsid w:val="00E51A61"/>
    <w:rsid w:val="00E51E91"/>
    <w:rsid w:val="00E52896"/>
    <w:rsid w:val="00E53257"/>
    <w:rsid w:val="00E53682"/>
    <w:rsid w:val="00E5374E"/>
    <w:rsid w:val="00E5406E"/>
    <w:rsid w:val="00E5464F"/>
    <w:rsid w:val="00E54BF8"/>
    <w:rsid w:val="00E55631"/>
    <w:rsid w:val="00E56609"/>
    <w:rsid w:val="00E5706F"/>
    <w:rsid w:val="00E572CE"/>
    <w:rsid w:val="00E5775E"/>
    <w:rsid w:val="00E6046E"/>
    <w:rsid w:val="00E62092"/>
    <w:rsid w:val="00E62B40"/>
    <w:rsid w:val="00E63092"/>
    <w:rsid w:val="00E63692"/>
    <w:rsid w:val="00E641CA"/>
    <w:rsid w:val="00E64888"/>
    <w:rsid w:val="00E648BC"/>
    <w:rsid w:val="00E64927"/>
    <w:rsid w:val="00E65D6D"/>
    <w:rsid w:val="00E65E4E"/>
    <w:rsid w:val="00E6603E"/>
    <w:rsid w:val="00E6641E"/>
    <w:rsid w:val="00E67E04"/>
    <w:rsid w:val="00E715A0"/>
    <w:rsid w:val="00E715E3"/>
    <w:rsid w:val="00E72ABE"/>
    <w:rsid w:val="00E73291"/>
    <w:rsid w:val="00E73550"/>
    <w:rsid w:val="00E742B2"/>
    <w:rsid w:val="00E754E8"/>
    <w:rsid w:val="00E75AE7"/>
    <w:rsid w:val="00E75F45"/>
    <w:rsid w:val="00E76EC4"/>
    <w:rsid w:val="00E81F6F"/>
    <w:rsid w:val="00E82CB1"/>
    <w:rsid w:val="00E83660"/>
    <w:rsid w:val="00E84BDD"/>
    <w:rsid w:val="00E85835"/>
    <w:rsid w:val="00E859AB"/>
    <w:rsid w:val="00E8662D"/>
    <w:rsid w:val="00E87531"/>
    <w:rsid w:val="00E879AD"/>
    <w:rsid w:val="00E87B8A"/>
    <w:rsid w:val="00E87E87"/>
    <w:rsid w:val="00E90403"/>
    <w:rsid w:val="00E910BB"/>
    <w:rsid w:val="00E914C5"/>
    <w:rsid w:val="00E91563"/>
    <w:rsid w:val="00E915F5"/>
    <w:rsid w:val="00E920BC"/>
    <w:rsid w:val="00E93741"/>
    <w:rsid w:val="00E93E37"/>
    <w:rsid w:val="00E93F48"/>
    <w:rsid w:val="00E94693"/>
    <w:rsid w:val="00E94AFB"/>
    <w:rsid w:val="00E97DBF"/>
    <w:rsid w:val="00EA01B2"/>
    <w:rsid w:val="00EA0516"/>
    <w:rsid w:val="00EA0DDC"/>
    <w:rsid w:val="00EA15D3"/>
    <w:rsid w:val="00EA15E0"/>
    <w:rsid w:val="00EA22F1"/>
    <w:rsid w:val="00EA2ABE"/>
    <w:rsid w:val="00EA2CF3"/>
    <w:rsid w:val="00EA2D81"/>
    <w:rsid w:val="00EA3929"/>
    <w:rsid w:val="00EA41BC"/>
    <w:rsid w:val="00EA4A28"/>
    <w:rsid w:val="00EA4D6F"/>
    <w:rsid w:val="00EA56AB"/>
    <w:rsid w:val="00EA6027"/>
    <w:rsid w:val="00EA716F"/>
    <w:rsid w:val="00EB040E"/>
    <w:rsid w:val="00EB0422"/>
    <w:rsid w:val="00EB1233"/>
    <w:rsid w:val="00EB194E"/>
    <w:rsid w:val="00EB1C8E"/>
    <w:rsid w:val="00EB2046"/>
    <w:rsid w:val="00EB32E4"/>
    <w:rsid w:val="00EB3995"/>
    <w:rsid w:val="00EB453F"/>
    <w:rsid w:val="00EB527B"/>
    <w:rsid w:val="00EB5468"/>
    <w:rsid w:val="00EB5D49"/>
    <w:rsid w:val="00EB71A0"/>
    <w:rsid w:val="00EB777F"/>
    <w:rsid w:val="00EC1310"/>
    <w:rsid w:val="00EC1EC1"/>
    <w:rsid w:val="00EC1F96"/>
    <w:rsid w:val="00EC3203"/>
    <w:rsid w:val="00EC3B13"/>
    <w:rsid w:val="00EC4071"/>
    <w:rsid w:val="00EC4BD5"/>
    <w:rsid w:val="00EC5987"/>
    <w:rsid w:val="00EC59E4"/>
    <w:rsid w:val="00EC5F65"/>
    <w:rsid w:val="00EC6175"/>
    <w:rsid w:val="00EC69D9"/>
    <w:rsid w:val="00EC6D01"/>
    <w:rsid w:val="00EC761C"/>
    <w:rsid w:val="00EC7625"/>
    <w:rsid w:val="00EC7CF3"/>
    <w:rsid w:val="00EC7DC4"/>
    <w:rsid w:val="00ED041C"/>
    <w:rsid w:val="00ED0C9C"/>
    <w:rsid w:val="00ED12D0"/>
    <w:rsid w:val="00ED1AA0"/>
    <w:rsid w:val="00ED1AB8"/>
    <w:rsid w:val="00ED38CA"/>
    <w:rsid w:val="00ED398E"/>
    <w:rsid w:val="00ED41FB"/>
    <w:rsid w:val="00ED466F"/>
    <w:rsid w:val="00ED487A"/>
    <w:rsid w:val="00ED49C9"/>
    <w:rsid w:val="00ED4D2B"/>
    <w:rsid w:val="00ED621E"/>
    <w:rsid w:val="00ED7025"/>
    <w:rsid w:val="00ED755B"/>
    <w:rsid w:val="00EE04AF"/>
    <w:rsid w:val="00EE07DC"/>
    <w:rsid w:val="00EE1978"/>
    <w:rsid w:val="00EE27EB"/>
    <w:rsid w:val="00EE33B3"/>
    <w:rsid w:val="00EE462A"/>
    <w:rsid w:val="00EE57B9"/>
    <w:rsid w:val="00EE5AE7"/>
    <w:rsid w:val="00EE5FE4"/>
    <w:rsid w:val="00EE765B"/>
    <w:rsid w:val="00EE7B23"/>
    <w:rsid w:val="00EE7B41"/>
    <w:rsid w:val="00EF024A"/>
    <w:rsid w:val="00EF1DD3"/>
    <w:rsid w:val="00EF1F80"/>
    <w:rsid w:val="00EF2AA4"/>
    <w:rsid w:val="00EF375B"/>
    <w:rsid w:val="00EF3C52"/>
    <w:rsid w:val="00EF4378"/>
    <w:rsid w:val="00EF5DD8"/>
    <w:rsid w:val="00F00747"/>
    <w:rsid w:val="00F01D0F"/>
    <w:rsid w:val="00F02244"/>
    <w:rsid w:val="00F02674"/>
    <w:rsid w:val="00F02B0C"/>
    <w:rsid w:val="00F03838"/>
    <w:rsid w:val="00F04924"/>
    <w:rsid w:val="00F056D1"/>
    <w:rsid w:val="00F05B27"/>
    <w:rsid w:val="00F07697"/>
    <w:rsid w:val="00F076B5"/>
    <w:rsid w:val="00F10564"/>
    <w:rsid w:val="00F1068E"/>
    <w:rsid w:val="00F10739"/>
    <w:rsid w:val="00F10D0C"/>
    <w:rsid w:val="00F11624"/>
    <w:rsid w:val="00F11748"/>
    <w:rsid w:val="00F11A95"/>
    <w:rsid w:val="00F11D71"/>
    <w:rsid w:val="00F11F2E"/>
    <w:rsid w:val="00F11F89"/>
    <w:rsid w:val="00F12122"/>
    <w:rsid w:val="00F124E0"/>
    <w:rsid w:val="00F13438"/>
    <w:rsid w:val="00F13CE0"/>
    <w:rsid w:val="00F13DEE"/>
    <w:rsid w:val="00F14827"/>
    <w:rsid w:val="00F16483"/>
    <w:rsid w:val="00F16620"/>
    <w:rsid w:val="00F166F7"/>
    <w:rsid w:val="00F16C31"/>
    <w:rsid w:val="00F17AB4"/>
    <w:rsid w:val="00F20486"/>
    <w:rsid w:val="00F20818"/>
    <w:rsid w:val="00F2099C"/>
    <w:rsid w:val="00F20D6D"/>
    <w:rsid w:val="00F21BEC"/>
    <w:rsid w:val="00F23A3C"/>
    <w:rsid w:val="00F24810"/>
    <w:rsid w:val="00F24B25"/>
    <w:rsid w:val="00F25856"/>
    <w:rsid w:val="00F26EC4"/>
    <w:rsid w:val="00F2720C"/>
    <w:rsid w:val="00F27CEA"/>
    <w:rsid w:val="00F27E59"/>
    <w:rsid w:val="00F3243E"/>
    <w:rsid w:val="00F3389B"/>
    <w:rsid w:val="00F34016"/>
    <w:rsid w:val="00F34AE7"/>
    <w:rsid w:val="00F34FF7"/>
    <w:rsid w:val="00F35D36"/>
    <w:rsid w:val="00F36125"/>
    <w:rsid w:val="00F363EA"/>
    <w:rsid w:val="00F36608"/>
    <w:rsid w:val="00F36A2F"/>
    <w:rsid w:val="00F37085"/>
    <w:rsid w:val="00F37376"/>
    <w:rsid w:val="00F41FDB"/>
    <w:rsid w:val="00F442AB"/>
    <w:rsid w:val="00F46CB7"/>
    <w:rsid w:val="00F46E4D"/>
    <w:rsid w:val="00F46ED0"/>
    <w:rsid w:val="00F5113B"/>
    <w:rsid w:val="00F54153"/>
    <w:rsid w:val="00F549A8"/>
    <w:rsid w:val="00F54C86"/>
    <w:rsid w:val="00F555FA"/>
    <w:rsid w:val="00F56096"/>
    <w:rsid w:val="00F56D55"/>
    <w:rsid w:val="00F570FF"/>
    <w:rsid w:val="00F57511"/>
    <w:rsid w:val="00F607FA"/>
    <w:rsid w:val="00F6124D"/>
    <w:rsid w:val="00F61FCC"/>
    <w:rsid w:val="00F6200F"/>
    <w:rsid w:val="00F63920"/>
    <w:rsid w:val="00F63C05"/>
    <w:rsid w:val="00F63D0C"/>
    <w:rsid w:val="00F63D26"/>
    <w:rsid w:val="00F63FFC"/>
    <w:rsid w:val="00F640D3"/>
    <w:rsid w:val="00F646C0"/>
    <w:rsid w:val="00F64786"/>
    <w:rsid w:val="00F65D07"/>
    <w:rsid w:val="00F65DD1"/>
    <w:rsid w:val="00F6678A"/>
    <w:rsid w:val="00F66B15"/>
    <w:rsid w:val="00F67599"/>
    <w:rsid w:val="00F676CD"/>
    <w:rsid w:val="00F67B29"/>
    <w:rsid w:val="00F67CE7"/>
    <w:rsid w:val="00F67DA9"/>
    <w:rsid w:val="00F67DF6"/>
    <w:rsid w:val="00F70F8B"/>
    <w:rsid w:val="00F737EA"/>
    <w:rsid w:val="00F73D0A"/>
    <w:rsid w:val="00F73D44"/>
    <w:rsid w:val="00F74101"/>
    <w:rsid w:val="00F7442E"/>
    <w:rsid w:val="00F76025"/>
    <w:rsid w:val="00F761B1"/>
    <w:rsid w:val="00F76418"/>
    <w:rsid w:val="00F7683C"/>
    <w:rsid w:val="00F7689D"/>
    <w:rsid w:val="00F76F18"/>
    <w:rsid w:val="00F77BEB"/>
    <w:rsid w:val="00F80825"/>
    <w:rsid w:val="00F80F2A"/>
    <w:rsid w:val="00F810BC"/>
    <w:rsid w:val="00F829E8"/>
    <w:rsid w:val="00F82C0C"/>
    <w:rsid w:val="00F82C4D"/>
    <w:rsid w:val="00F836B0"/>
    <w:rsid w:val="00F84544"/>
    <w:rsid w:val="00F84DF3"/>
    <w:rsid w:val="00F86A10"/>
    <w:rsid w:val="00F90A6C"/>
    <w:rsid w:val="00F92353"/>
    <w:rsid w:val="00F923A9"/>
    <w:rsid w:val="00F92494"/>
    <w:rsid w:val="00F92E7B"/>
    <w:rsid w:val="00F932DF"/>
    <w:rsid w:val="00F935A8"/>
    <w:rsid w:val="00F93EA6"/>
    <w:rsid w:val="00F9542E"/>
    <w:rsid w:val="00F9582A"/>
    <w:rsid w:val="00F960C5"/>
    <w:rsid w:val="00F9670B"/>
    <w:rsid w:val="00F96FB5"/>
    <w:rsid w:val="00FA05CB"/>
    <w:rsid w:val="00FA0D79"/>
    <w:rsid w:val="00FA1F0C"/>
    <w:rsid w:val="00FA1F6C"/>
    <w:rsid w:val="00FA2486"/>
    <w:rsid w:val="00FA2B07"/>
    <w:rsid w:val="00FA3030"/>
    <w:rsid w:val="00FA31BD"/>
    <w:rsid w:val="00FA43B4"/>
    <w:rsid w:val="00FA440B"/>
    <w:rsid w:val="00FA5454"/>
    <w:rsid w:val="00FA6849"/>
    <w:rsid w:val="00FA6AB7"/>
    <w:rsid w:val="00FA76EA"/>
    <w:rsid w:val="00FB0446"/>
    <w:rsid w:val="00FB05E2"/>
    <w:rsid w:val="00FB156F"/>
    <w:rsid w:val="00FB1AF9"/>
    <w:rsid w:val="00FB40BF"/>
    <w:rsid w:val="00FB4AD4"/>
    <w:rsid w:val="00FB5077"/>
    <w:rsid w:val="00FB5260"/>
    <w:rsid w:val="00FB5EFC"/>
    <w:rsid w:val="00FB6A71"/>
    <w:rsid w:val="00FB70F6"/>
    <w:rsid w:val="00FB7640"/>
    <w:rsid w:val="00FB7A00"/>
    <w:rsid w:val="00FC08CB"/>
    <w:rsid w:val="00FC1336"/>
    <w:rsid w:val="00FC1642"/>
    <w:rsid w:val="00FC1A29"/>
    <w:rsid w:val="00FC2A28"/>
    <w:rsid w:val="00FC2E8F"/>
    <w:rsid w:val="00FC4B01"/>
    <w:rsid w:val="00FC4B95"/>
    <w:rsid w:val="00FC4E74"/>
    <w:rsid w:val="00FC56A1"/>
    <w:rsid w:val="00FC5AFB"/>
    <w:rsid w:val="00FC5B29"/>
    <w:rsid w:val="00FC5F2E"/>
    <w:rsid w:val="00FC6055"/>
    <w:rsid w:val="00FC6688"/>
    <w:rsid w:val="00FC6747"/>
    <w:rsid w:val="00FC6CEC"/>
    <w:rsid w:val="00FC6DF8"/>
    <w:rsid w:val="00FC7042"/>
    <w:rsid w:val="00FC70F8"/>
    <w:rsid w:val="00FC74BB"/>
    <w:rsid w:val="00FC7667"/>
    <w:rsid w:val="00FC7797"/>
    <w:rsid w:val="00FC7BEE"/>
    <w:rsid w:val="00FD053C"/>
    <w:rsid w:val="00FD0FB4"/>
    <w:rsid w:val="00FD16E4"/>
    <w:rsid w:val="00FD1864"/>
    <w:rsid w:val="00FD1881"/>
    <w:rsid w:val="00FD2C1E"/>
    <w:rsid w:val="00FD38D3"/>
    <w:rsid w:val="00FD39CF"/>
    <w:rsid w:val="00FD4A59"/>
    <w:rsid w:val="00FD5093"/>
    <w:rsid w:val="00FD62A3"/>
    <w:rsid w:val="00FD64DC"/>
    <w:rsid w:val="00FD7530"/>
    <w:rsid w:val="00FD7618"/>
    <w:rsid w:val="00FE09F3"/>
    <w:rsid w:val="00FE0DCD"/>
    <w:rsid w:val="00FE1ADD"/>
    <w:rsid w:val="00FE1E30"/>
    <w:rsid w:val="00FE23DC"/>
    <w:rsid w:val="00FE2CA3"/>
    <w:rsid w:val="00FE39D4"/>
    <w:rsid w:val="00FE3BAD"/>
    <w:rsid w:val="00FE42F3"/>
    <w:rsid w:val="00FE4348"/>
    <w:rsid w:val="00FE657C"/>
    <w:rsid w:val="00FE6764"/>
    <w:rsid w:val="00FE6B08"/>
    <w:rsid w:val="00FE730E"/>
    <w:rsid w:val="00FE74F2"/>
    <w:rsid w:val="00FE7762"/>
    <w:rsid w:val="00FF078E"/>
    <w:rsid w:val="00FF2343"/>
    <w:rsid w:val="00FF23D9"/>
    <w:rsid w:val="00FF323E"/>
    <w:rsid w:val="00FF3658"/>
    <w:rsid w:val="00FF3D61"/>
    <w:rsid w:val="00FF4AA7"/>
    <w:rsid w:val="00FF4AB8"/>
    <w:rsid w:val="00FF4EB2"/>
    <w:rsid w:val="00FF4FD0"/>
    <w:rsid w:val="00FF5444"/>
    <w:rsid w:val="00FF5819"/>
    <w:rsid w:val="00FF58E6"/>
    <w:rsid w:val="05305564"/>
    <w:rsid w:val="069371DB"/>
    <w:rsid w:val="1BCC04AB"/>
    <w:rsid w:val="2203AAD8"/>
    <w:rsid w:val="45A4692F"/>
    <w:rsid w:val="5E40E9EB"/>
    <w:rsid w:val="5F114E6C"/>
    <w:rsid w:val="616CD30F"/>
    <w:rsid w:val="7A600D43"/>
  </w:rsids>
  <w:docVars>
    <w:docVar w:name="__Grammarly_42___1" w:val="H4sIAAAAAAAEAKtWcslP9kxRslIyNDYysrS0MDEyMrSwNDEyNDBU0lEKTi0uzszPAykwNa8FALv6Eb0tAAAA"/>
    <w:docVar w:name="__Grammarly_42____i" w:val="H4sIAAAAAAAEAKtWckksSQxILCpxzi/NK1GyMqwFAAEhoTITAAAA"/>
  </w:docVars>
  <m:mathPr>
    <m:mathFont m:val="Cambria Math"/>
  </m:mathPr>
  <w:themeFontLang w:val="en-US" w:eastAsia="zh-TW" w:bidi="ar-SA"/>
  <w:clrSchemeMapping w:bg1="light1" w:t1="dark1" w:bg2="light2" w:t2="dark2" w:accent1="accent1" w:accent2="accent2" w:accent3="accent3" w:accent4="accent4" w:accent5="accent5" w:accent6="accent6" w:hyperlink="hyperlink" w:followedHyperlink="followedHyperlink"/>
  <w14:docId w14:val="318C6F2E"/>
  <w15:chartTrackingRefBased/>
  <w15:docId w15:val="{F92550AE-3160-4024-9C97-F0BA782A0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56"/>
    <w:pPr>
      <w:spacing w:after="0" w:line="240" w:lineRule="auto"/>
    </w:pPr>
    <w:rPr>
      <w:rFonts w:ascii="Arial" w:eastAsia="Times New Roman" w:hAnsi="Arial" w:cs="Times New Roman"/>
      <w:sz w:val="18"/>
      <w:szCs w:val="24"/>
    </w:rPr>
  </w:style>
  <w:style w:type="paragraph" w:styleId="Heading1">
    <w:name w:val="heading 1"/>
    <w:basedOn w:val="Normal"/>
    <w:next w:val="Normal"/>
    <w:link w:val="Heading1Char"/>
    <w:uiPriority w:val="9"/>
    <w:qFormat/>
    <w:rsid w:val="00905F3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05F3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36FF"/>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rsid w:val="002B5AD5"/>
    <w:rPr>
      <w:smallCaps/>
      <w:color w:val="5A5A5A" w:themeColor="text1" w:themeTint="A5"/>
    </w:rPr>
  </w:style>
  <w:style w:type="paragraph" w:customStyle="1" w:styleId="responseoptiontext">
    <w:name w:val="response option text"/>
    <w:basedOn w:val="Normal"/>
    <w:uiPriority w:val="99"/>
    <w:qFormat/>
    <w:rsid w:val="00E42D80"/>
    <w:pPr>
      <w:autoSpaceDE w:val="0"/>
      <w:autoSpaceDN w:val="0"/>
      <w:adjustRightInd w:val="0"/>
      <w:ind w:left="892" w:hanging="446"/>
    </w:pPr>
    <w:rPr>
      <w:rFonts w:ascii="Times New Roman" w:hAnsi="Times New Roman"/>
      <w:color w:val="000000"/>
      <w:sz w:val="24"/>
    </w:rPr>
  </w:style>
  <w:style w:type="character" w:styleId="CommentReference">
    <w:name w:val="annotation reference"/>
    <w:basedOn w:val="DefaultParagraphFont"/>
    <w:uiPriority w:val="99"/>
    <w:unhideWhenUsed/>
    <w:rsid w:val="00AE4568"/>
    <w:rPr>
      <w:sz w:val="16"/>
      <w:szCs w:val="16"/>
    </w:rPr>
  </w:style>
  <w:style w:type="paragraph" w:styleId="CommentText">
    <w:name w:val="annotation text"/>
    <w:basedOn w:val="Normal"/>
    <w:link w:val="CommentTextChar"/>
    <w:uiPriority w:val="99"/>
    <w:unhideWhenUsed/>
    <w:rsid w:val="00AE4568"/>
    <w:rPr>
      <w:sz w:val="20"/>
      <w:szCs w:val="20"/>
    </w:rPr>
  </w:style>
  <w:style w:type="character" w:customStyle="1" w:styleId="CommentTextChar">
    <w:name w:val="Comment Text Char"/>
    <w:basedOn w:val="DefaultParagraphFont"/>
    <w:link w:val="CommentText"/>
    <w:uiPriority w:val="99"/>
    <w:rsid w:val="00AE456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E4568"/>
    <w:rPr>
      <w:b/>
      <w:bCs/>
    </w:rPr>
  </w:style>
  <w:style w:type="character" w:customStyle="1" w:styleId="CommentSubjectChar">
    <w:name w:val="Comment Subject Char"/>
    <w:basedOn w:val="CommentTextChar"/>
    <w:link w:val="CommentSubject"/>
    <w:uiPriority w:val="99"/>
    <w:semiHidden/>
    <w:rsid w:val="00AE4568"/>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AE4568"/>
    <w:rPr>
      <w:rFonts w:ascii="Segoe UI" w:hAnsi="Segoe UI" w:cs="Segoe UI"/>
      <w:szCs w:val="18"/>
    </w:rPr>
  </w:style>
  <w:style w:type="character" w:customStyle="1" w:styleId="BalloonTextChar">
    <w:name w:val="Balloon Text Char"/>
    <w:basedOn w:val="DefaultParagraphFont"/>
    <w:link w:val="BalloonText"/>
    <w:uiPriority w:val="99"/>
    <w:semiHidden/>
    <w:rsid w:val="00AE4568"/>
    <w:rPr>
      <w:rFonts w:ascii="Segoe UI" w:eastAsia="Times New Roman" w:hAnsi="Segoe UI" w:cs="Segoe UI"/>
      <w:sz w:val="18"/>
      <w:szCs w:val="18"/>
    </w:rPr>
  </w:style>
  <w:style w:type="paragraph" w:styleId="ListParagraph">
    <w:name w:val="List Paragraph"/>
    <w:aliases w:val="??,Bullet List,Bullet list,Bulletr List Paragraph,Foot,FooterText,List Paragraph1,List Paragraph11,List Paragraph2,List Paragraph21,Listeafsnit1,Paragraphe de liste1,Parágrafo da Lista1,Párrafo de lista1,numbered,リスト段落1,列?出?段?落,列出段落,列出段落1"/>
    <w:basedOn w:val="Normal"/>
    <w:link w:val="ListParagraphChar"/>
    <w:uiPriority w:val="34"/>
    <w:qFormat/>
    <w:rsid w:val="000E282A"/>
    <w:pPr>
      <w:ind w:left="720"/>
      <w:contextualSpacing/>
    </w:pPr>
  </w:style>
  <w:style w:type="paragraph" w:styleId="NormalWeb">
    <w:name w:val="Normal (Web)"/>
    <w:basedOn w:val="Normal"/>
    <w:uiPriority w:val="99"/>
    <w:unhideWhenUsed/>
    <w:rsid w:val="000E282A"/>
    <w:pPr>
      <w:spacing w:before="100" w:beforeAutospacing="1" w:after="100" w:afterAutospacing="1"/>
    </w:pPr>
    <w:rPr>
      <w:rFonts w:ascii="Times New Roman" w:hAnsi="Times New Roman"/>
      <w:sz w:val="24"/>
    </w:rPr>
  </w:style>
  <w:style w:type="paragraph" w:styleId="NoSpacing">
    <w:name w:val="No Spacing"/>
    <w:uiPriority w:val="1"/>
    <w:qFormat/>
    <w:rsid w:val="00BA6C52"/>
    <w:pPr>
      <w:spacing w:after="0" w:line="240" w:lineRule="auto"/>
    </w:pPr>
    <w:rPr>
      <w:rFonts w:ascii="Arial" w:eastAsia="Times New Roman" w:hAnsi="Arial" w:cs="Times New Roman"/>
      <w:sz w:val="18"/>
      <w:szCs w:val="24"/>
    </w:rPr>
  </w:style>
  <w:style w:type="paragraph" w:styleId="Header">
    <w:name w:val="header"/>
    <w:basedOn w:val="Normal"/>
    <w:link w:val="HeaderChar"/>
    <w:uiPriority w:val="99"/>
    <w:unhideWhenUsed/>
    <w:rsid w:val="00257FBB"/>
    <w:pPr>
      <w:tabs>
        <w:tab w:val="center" w:pos="4680"/>
        <w:tab w:val="right" w:pos="9360"/>
      </w:tabs>
    </w:pPr>
  </w:style>
  <w:style w:type="character" w:customStyle="1" w:styleId="HeaderChar">
    <w:name w:val="Header Char"/>
    <w:basedOn w:val="DefaultParagraphFont"/>
    <w:link w:val="Header"/>
    <w:uiPriority w:val="99"/>
    <w:rsid w:val="00257FBB"/>
    <w:rPr>
      <w:rFonts w:ascii="Arial" w:eastAsia="Times New Roman" w:hAnsi="Arial" w:cs="Times New Roman"/>
      <w:sz w:val="18"/>
      <w:szCs w:val="24"/>
    </w:rPr>
  </w:style>
  <w:style w:type="paragraph" w:styleId="Footer">
    <w:name w:val="footer"/>
    <w:basedOn w:val="Normal"/>
    <w:link w:val="FooterChar"/>
    <w:uiPriority w:val="99"/>
    <w:unhideWhenUsed/>
    <w:rsid w:val="00257FBB"/>
    <w:pPr>
      <w:tabs>
        <w:tab w:val="center" w:pos="4680"/>
        <w:tab w:val="right" w:pos="9360"/>
      </w:tabs>
    </w:pPr>
  </w:style>
  <w:style w:type="character" w:customStyle="1" w:styleId="FooterChar">
    <w:name w:val="Footer Char"/>
    <w:basedOn w:val="DefaultParagraphFont"/>
    <w:link w:val="Footer"/>
    <w:uiPriority w:val="99"/>
    <w:rsid w:val="00257FBB"/>
    <w:rPr>
      <w:rFonts w:ascii="Arial" w:eastAsia="Times New Roman" w:hAnsi="Arial" w:cs="Times New Roman"/>
      <w:sz w:val="18"/>
      <w:szCs w:val="24"/>
    </w:rPr>
  </w:style>
  <w:style w:type="character" w:styleId="HTMLCite">
    <w:name w:val="HTML Cite"/>
    <w:basedOn w:val="DefaultParagraphFont"/>
    <w:uiPriority w:val="99"/>
    <w:semiHidden/>
    <w:unhideWhenUsed/>
    <w:rsid w:val="00841C82"/>
    <w:rPr>
      <w:i/>
      <w:iCs/>
    </w:rPr>
  </w:style>
  <w:style w:type="paragraph" w:customStyle="1" w:styleId="Default">
    <w:name w:val="Default"/>
    <w:rsid w:val="006C65C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6020E"/>
    <w:rPr>
      <w:color w:val="0000FF"/>
      <w:u w:val="single"/>
    </w:rPr>
  </w:style>
  <w:style w:type="character" w:customStyle="1" w:styleId="cit">
    <w:name w:val="cit"/>
    <w:basedOn w:val="DefaultParagraphFont"/>
    <w:rsid w:val="008C63BF"/>
  </w:style>
  <w:style w:type="paragraph" w:styleId="Title">
    <w:name w:val="Title"/>
    <w:basedOn w:val="Normal"/>
    <w:next w:val="Normal"/>
    <w:link w:val="TitleChar"/>
    <w:uiPriority w:val="10"/>
    <w:qFormat/>
    <w:rsid w:val="00983DB6"/>
    <w:pPr>
      <w:contextualSpacing/>
    </w:pPr>
    <w:rPr>
      <w:rFonts w:asciiTheme="majorHAnsi" w:eastAsiaTheme="majorEastAsia" w:hAnsiTheme="majorHAnsi" w:cstheme="majorBidi"/>
      <w:spacing w:val="-10"/>
      <w:kern w:val="28"/>
      <w:sz w:val="36"/>
      <w:szCs w:val="56"/>
    </w:rPr>
  </w:style>
  <w:style w:type="character" w:styleId="PageNumber">
    <w:name w:val="page number"/>
    <w:basedOn w:val="DefaultParagraphFont"/>
    <w:rsid w:val="00251C9D"/>
  </w:style>
  <w:style w:type="table" w:styleId="TableGrid">
    <w:name w:val="Table Grid"/>
    <w:basedOn w:val="TableNormal"/>
    <w:uiPriority w:val="39"/>
    <w:rsid w:val="00553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CD621A"/>
    <w:rPr>
      <w:b/>
      <w:bCs/>
    </w:rPr>
  </w:style>
  <w:style w:type="character" w:styleId="Emphasis">
    <w:name w:val="Emphasis"/>
    <w:basedOn w:val="DefaultParagraphFont"/>
    <w:uiPriority w:val="20"/>
    <w:rsid w:val="001739E0"/>
    <w:rPr>
      <w:i/>
      <w:iCs/>
    </w:rPr>
  </w:style>
  <w:style w:type="character" w:styleId="FollowedHyperlink">
    <w:name w:val="FollowedHyperlink"/>
    <w:basedOn w:val="DefaultParagraphFont"/>
    <w:uiPriority w:val="99"/>
    <w:semiHidden/>
    <w:unhideWhenUsed/>
    <w:rsid w:val="00185CB2"/>
    <w:rPr>
      <w:color w:val="954F72" w:themeColor="followedHyperlink"/>
      <w:u w:val="single"/>
    </w:rPr>
  </w:style>
  <w:style w:type="paragraph" w:customStyle="1" w:styleId="Tabletext">
    <w:name w:val="Tabletext"/>
    <w:basedOn w:val="Normal"/>
    <w:rsid w:val="002562DB"/>
    <w:rPr>
      <w:rFonts w:eastAsia="PMingLiU"/>
      <w:sz w:val="20"/>
      <w:lang w:eastAsia="zh-TW"/>
    </w:rPr>
  </w:style>
  <w:style w:type="character" w:customStyle="1" w:styleId="UnresolvedMention1">
    <w:name w:val="Unresolved Mention1"/>
    <w:basedOn w:val="DefaultParagraphFont"/>
    <w:uiPriority w:val="99"/>
    <w:semiHidden/>
    <w:unhideWhenUsed/>
    <w:rsid w:val="006859D5"/>
    <w:rPr>
      <w:color w:val="605E5C"/>
      <w:shd w:val="clear" w:color="auto" w:fill="E1DFDD"/>
    </w:rPr>
  </w:style>
  <w:style w:type="paragraph" w:customStyle="1" w:styleId="BodyText1">
    <w:name w:val="Body Text1"/>
    <w:basedOn w:val="Normal"/>
    <w:link w:val="BodyText1Char"/>
    <w:rsid w:val="002271F6"/>
    <w:pPr>
      <w:ind w:firstLine="360"/>
    </w:pPr>
    <w:rPr>
      <w:rFonts w:ascii="Times New Roman" w:hAnsi="Times New Roman"/>
      <w:sz w:val="24"/>
      <w:szCs w:val="20"/>
      <w:lang w:val="en-CA" w:eastAsia="x-none"/>
    </w:rPr>
  </w:style>
  <w:style w:type="character" w:customStyle="1" w:styleId="BodyText1Char">
    <w:name w:val="Body Text1 Char"/>
    <w:link w:val="BodyText1"/>
    <w:locked/>
    <w:rsid w:val="002271F6"/>
    <w:rPr>
      <w:rFonts w:ascii="Times New Roman" w:eastAsia="Times New Roman" w:hAnsi="Times New Roman" w:cs="Times New Roman"/>
      <w:sz w:val="24"/>
      <w:szCs w:val="20"/>
      <w:lang w:val="en-CA" w:eastAsia="x-none"/>
    </w:rPr>
  </w:style>
  <w:style w:type="character" w:customStyle="1" w:styleId="Heading1Char">
    <w:name w:val="Heading 1 Char"/>
    <w:basedOn w:val="DefaultParagraphFont"/>
    <w:link w:val="Heading1"/>
    <w:uiPriority w:val="9"/>
    <w:rsid w:val="00905F3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05F3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236FF"/>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rsid w:val="003B71B5"/>
    <w:pPr>
      <w:spacing w:line="259" w:lineRule="auto"/>
      <w:outlineLvl w:val="9"/>
    </w:pPr>
  </w:style>
  <w:style w:type="paragraph" w:styleId="TOC1">
    <w:name w:val="toc 1"/>
    <w:basedOn w:val="Normal"/>
    <w:next w:val="Normal"/>
    <w:autoRedefine/>
    <w:uiPriority w:val="39"/>
    <w:unhideWhenUsed/>
    <w:rsid w:val="00E27792"/>
    <w:pPr>
      <w:tabs>
        <w:tab w:val="right" w:leader="dot" w:pos="10790"/>
      </w:tabs>
      <w:spacing w:before="120"/>
    </w:pPr>
    <w:rPr>
      <w:rFonts w:asciiTheme="minorHAnsi" w:hAnsiTheme="minorHAnsi" w:cstheme="minorHAnsi"/>
      <w:b/>
      <w:bCs/>
      <w:i/>
      <w:iCs/>
      <w:sz w:val="24"/>
    </w:rPr>
  </w:style>
  <w:style w:type="paragraph" w:styleId="TOC2">
    <w:name w:val="toc 2"/>
    <w:basedOn w:val="Normal"/>
    <w:next w:val="Normal"/>
    <w:autoRedefine/>
    <w:uiPriority w:val="39"/>
    <w:unhideWhenUsed/>
    <w:rsid w:val="003B71B5"/>
    <w:pPr>
      <w:spacing w:before="120"/>
      <w:ind w:left="180"/>
    </w:pPr>
    <w:rPr>
      <w:rFonts w:asciiTheme="minorHAnsi" w:hAnsiTheme="minorHAnsi" w:cstheme="minorHAnsi"/>
      <w:b/>
      <w:bCs/>
      <w:sz w:val="22"/>
      <w:szCs w:val="22"/>
    </w:rPr>
  </w:style>
  <w:style w:type="paragraph" w:styleId="TOC3">
    <w:name w:val="toc 3"/>
    <w:basedOn w:val="Normal"/>
    <w:next w:val="Normal"/>
    <w:autoRedefine/>
    <w:uiPriority w:val="39"/>
    <w:unhideWhenUsed/>
    <w:rsid w:val="008B17EA"/>
    <w:pPr>
      <w:tabs>
        <w:tab w:val="right" w:leader="dot" w:pos="10790"/>
      </w:tabs>
      <w:ind w:left="360"/>
    </w:pPr>
    <w:rPr>
      <w:rFonts w:asciiTheme="minorHAnsi" w:hAnsiTheme="minorHAnsi" w:cstheme="minorHAnsi"/>
      <w:sz w:val="20"/>
      <w:szCs w:val="20"/>
    </w:rPr>
  </w:style>
  <w:style w:type="paragraph" w:styleId="TOC4">
    <w:name w:val="toc 4"/>
    <w:basedOn w:val="Normal"/>
    <w:next w:val="Normal"/>
    <w:autoRedefine/>
    <w:uiPriority w:val="39"/>
    <w:unhideWhenUsed/>
    <w:rsid w:val="003B71B5"/>
    <w:pPr>
      <w:ind w:left="540"/>
    </w:pPr>
    <w:rPr>
      <w:rFonts w:asciiTheme="minorHAnsi" w:hAnsiTheme="minorHAnsi" w:cstheme="minorHAnsi"/>
      <w:sz w:val="20"/>
      <w:szCs w:val="20"/>
    </w:rPr>
  </w:style>
  <w:style w:type="paragraph" w:styleId="TOC5">
    <w:name w:val="toc 5"/>
    <w:basedOn w:val="Normal"/>
    <w:next w:val="Normal"/>
    <w:autoRedefine/>
    <w:uiPriority w:val="39"/>
    <w:unhideWhenUsed/>
    <w:rsid w:val="003B71B5"/>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3B71B5"/>
    <w:pPr>
      <w:ind w:left="900"/>
    </w:pPr>
    <w:rPr>
      <w:rFonts w:asciiTheme="minorHAnsi" w:hAnsiTheme="minorHAnsi" w:cstheme="minorHAnsi"/>
      <w:sz w:val="20"/>
      <w:szCs w:val="20"/>
    </w:rPr>
  </w:style>
  <w:style w:type="paragraph" w:styleId="TOC7">
    <w:name w:val="toc 7"/>
    <w:basedOn w:val="Normal"/>
    <w:next w:val="Normal"/>
    <w:autoRedefine/>
    <w:uiPriority w:val="39"/>
    <w:unhideWhenUsed/>
    <w:rsid w:val="003B71B5"/>
    <w:pPr>
      <w:ind w:left="1080"/>
    </w:pPr>
    <w:rPr>
      <w:rFonts w:asciiTheme="minorHAnsi" w:hAnsiTheme="minorHAnsi" w:cstheme="minorHAnsi"/>
      <w:sz w:val="20"/>
      <w:szCs w:val="20"/>
    </w:rPr>
  </w:style>
  <w:style w:type="paragraph" w:styleId="TOC8">
    <w:name w:val="toc 8"/>
    <w:basedOn w:val="Normal"/>
    <w:next w:val="Normal"/>
    <w:autoRedefine/>
    <w:uiPriority w:val="39"/>
    <w:unhideWhenUsed/>
    <w:rsid w:val="003B71B5"/>
    <w:pPr>
      <w:ind w:left="1260"/>
    </w:pPr>
    <w:rPr>
      <w:rFonts w:asciiTheme="minorHAnsi" w:hAnsiTheme="minorHAnsi" w:cstheme="minorHAnsi"/>
      <w:sz w:val="20"/>
      <w:szCs w:val="20"/>
    </w:rPr>
  </w:style>
  <w:style w:type="paragraph" w:styleId="TOC9">
    <w:name w:val="toc 9"/>
    <w:basedOn w:val="Normal"/>
    <w:next w:val="Normal"/>
    <w:autoRedefine/>
    <w:uiPriority w:val="39"/>
    <w:unhideWhenUsed/>
    <w:rsid w:val="003B71B5"/>
    <w:pPr>
      <w:ind w:left="1440"/>
    </w:pPr>
    <w:rPr>
      <w:rFonts w:asciiTheme="minorHAnsi" w:hAnsiTheme="minorHAnsi" w:cstheme="minorHAnsi"/>
      <w:sz w:val="20"/>
      <w:szCs w:val="20"/>
    </w:rPr>
  </w:style>
  <w:style w:type="paragraph" w:customStyle="1" w:styleId="citationreference">
    <w:name w:val="citation reference"/>
    <w:basedOn w:val="Normal"/>
    <w:qFormat/>
    <w:rsid w:val="00CA3108"/>
    <w:rPr>
      <w:rFonts w:ascii="Times New Roman" w:hAnsi="Times New Roman"/>
      <w:color w:val="FF0000"/>
      <w:sz w:val="22"/>
    </w:rPr>
  </w:style>
  <w:style w:type="paragraph" w:customStyle="1" w:styleId="programmernot">
    <w:name w:val="programmer not"/>
    <w:basedOn w:val="responseoptiontext"/>
    <w:qFormat/>
    <w:rsid w:val="005A4D1F"/>
    <w:pPr>
      <w:tabs>
        <w:tab w:val="left" w:pos="900"/>
      </w:tabs>
      <w:ind w:left="446" w:firstLine="0"/>
    </w:pPr>
    <w:rPr>
      <w:color w:val="4472C4" w:themeColor="accent5"/>
    </w:rPr>
  </w:style>
  <w:style w:type="character" w:customStyle="1" w:styleId="TitleChar">
    <w:name w:val="Title Char"/>
    <w:basedOn w:val="DefaultParagraphFont"/>
    <w:link w:val="Title"/>
    <w:uiPriority w:val="10"/>
    <w:rsid w:val="00983DB6"/>
    <w:rPr>
      <w:rFonts w:asciiTheme="majorHAnsi" w:eastAsiaTheme="majorEastAsia" w:hAnsiTheme="majorHAnsi" w:cstheme="majorBidi"/>
      <w:spacing w:val="-10"/>
      <w:kern w:val="28"/>
      <w:sz w:val="36"/>
      <w:szCs w:val="56"/>
    </w:rPr>
  </w:style>
  <w:style w:type="paragraph" w:customStyle="1" w:styleId="questiontext">
    <w:name w:val="question text"/>
    <w:basedOn w:val="Normal"/>
    <w:qFormat/>
    <w:rsid w:val="0017733A"/>
    <w:rPr>
      <w:rFonts w:ascii="Times New Roman" w:hAnsi="Times New Roman"/>
      <w:sz w:val="24"/>
    </w:rPr>
  </w:style>
  <w:style w:type="paragraph" w:styleId="Revision">
    <w:name w:val="Revision"/>
    <w:hidden/>
    <w:uiPriority w:val="99"/>
    <w:semiHidden/>
    <w:rsid w:val="00AB0525"/>
    <w:pPr>
      <w:spacing w:after="0" w:line="240" w:lineRule="auto"/>
    </w:pPr>
    <w:rPr>
      <w:rFonts w:ascii="Arial" w:eastAsia="Times New Roman" w:hAnsi="Arial" w:cs="Times New Roman"/>
      <w:sz w:val="18"/>
      <w:szCs w:val="24"/>
    </w:rPr>
  </w:style>
  <w:style w:type="character" w:customStyle="1" w:styleId="ListParagraphChar">
    <w:name w:val="List Paragraph Char"/>
    <w:aliases w:val="Bullet List Char,Bulletr List Paragraph Char,Foot Char,FooterText Char,List Paragraph1 Char,List Paragraph2 Char,List Paragraph21 Char,Paragraphe de liste1 Char,Parágrafo da Lista1 Char,numbered Char,リスト段落1 Char,列出段落 Char,列出段落1 Char"/>
    <w:basedOn w:val="DefaultParagraphFont"/>
    <w:link w:val="ListParagraph"/>
    <w:uiPriority w:val="34"/>
    <w:locked/>
    <w:rsid w:val="00A657B4"/>
    <w:rPr>
      <w:rFonts w:ascii="Arial" w:eastAsia="Times New Roman" w:hAnsi="Arial" w:cs="Times New Roman"/>
      <w:sz w:val="18"/>
      <w:szCs w:val="24"/>
    </w:rPr>
  </w:style>
  <w:style w:type="character" w:customStyle="1" w:styleId="UnresolvedMention2">
    <w:name w:val="Unresolved Mention2"/>
    <w:basedOn w:val="DefaultParagraphFont"/>
    <w:uiPriority w:val="99"/>
    <w:semiHidden/>
    <w:unhideWhenUsed/>
    <w:rsid w:val="00E94693"/>
    <w:rPr>
      <w:color w:val="605E5C"/>
      <w:shd w:val="clear" w:color="auto" w:fill="E1DFDD"/>
    </w:rPr>
  </w:style>
  <w:style w:type="character" w:customStyle="1" w:styleId="UnresolvedMention3">
    <w:name w:val="Unresolved Mention3"/>
    <w:basedOn w:val="DefaultParagraphFont"/>
    <w:uiPriority w:val="99"/>
    <w:unhideWhenUsed/>
    <w:rsid w:val="003C67E7"/>
    <w:rPr>
      <w:color w:val="605E5C"/>
      <w:shd w:val="clear" w:color="auto" w:fill="E1DFDD"/>
    </w:rPr>
  </w:style>
  <w:style w:type="character" w:styleId="UnresolvedMention">
    <w:name w:val="Unresolved Mention"/>
    <w:basedOn w:val="DefaultParagraphFont"/>
    <w:uiPriority w:val="99"/>
    <w:semiHidden/>
    <w:unhideWhenUsed/>
    <w:rsid w:val="002F15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customXml" Target="../customXml/item6.xm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3.xml" /><Relationship Id="rId17" Type="http://schemas.openxmlformats.org/officeDocument/2006/relationships/footer" Target="footer3.xml" /><Relationship Id="rId18" Type="http://schemas.openxmlformats.org/officeDocument/2006/relationships/hyperlink" Target="mailto:dmiddleton@rti.org" TargetMode="External" /><Relationship Id="rId19" Type="http://schemas.openxmlformats.org/officeDocument/2006/relationships/header" Target="header4.xml" /><Relationship Id="rId2" Type="http://schemas.openxmlformats.org/officeDocument/2006/relationships/endnotes" Target="endnotes.xml" /><Relationship Id="rId20" Type="http://schemas.openxmlformats.org/officeDocument/2006/relationships/footer" Target="footer4.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D7FD96C597B847B9BFB5BC286A6620" ma:contentTypeVersion="4" ma:contentTypeDescription="Create a new document." ma:contentTypeScope="" ma:versionID="6baa95346cc7ee74eb8cc57e20927a94">
  <xsd:schema xmlns:xsd="http://www.w3.org/2001/XMLSchema" xmlns:xs="http://www.w3.org/2001/XMLSchema" xmlns:p="http://schemas.microsoft.com/office/2006/metadata/properties" xmlns:ns2="7fcfd37c-2af4-4383-bb5d-517cafc0dfd0" targetNamespace="http://schemas.microsoft.com/office/2006/metadata/properties" ma:root="true" ma:fieldsID="2a92015a9a31222286df551d86db5d0b" ns2:_="">
    <xsd:import namespace="7fcfd37c-2af4-4383-bb5d-517cafc0df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fd37c-2af4-4383-bb5d-517cafc0df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p:properties xmlns:p="http://schemas.microsoft.com/office/2006/metadata/properties" xmlns:xsi="http://www.w3.org/2001/XMLSchema-instance" xmlns:pc="http://schemas.microsoft.com/office/infopath/2007/PartnerControls">
  <documentManagement>
    <Category xmlns="90573e8b-9108-45c5-9199-6b83e7f95d55">Screeners</Category>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8C15A7-C0C1-4C9D-A86D-C048794B74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cfd37c-2af4-4383-bb5d-517cafc0df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D0F853-BFE1-4C3D-A31F-51AE6AE2B0F5}">
  <ds:schemaRefs>
    <ds:schemaRef ds:uri="http://schemas.openxmlformats.org/officeDocument/2006/bibliography"/>
  </ds:schemaRefs>
</ds:datastoreItem>
</file>

<file path=customXml/itemProps3.xml><?xml version="1.0" encoding="utf-8"?>
<ds:datastoreItem xmlns:ds="http://schemas.openxmlformats.org/officeDocument/2006/customXml" ds:itemID="{E9A93ECE-80DE-44A9-ACF1-FC9969B69AE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4C25F8D-BE2F-4F83-B95B-53BE8811987F}">
  <ds:schemaRefs>
    <ds:schemaRef ds:uri="http://schemas.microsoft.com/office/2006/metadata/properties"/>
    <ds:schemaRef ds:uri="http://schemas.microsoft.com/office/infopath/2007/PartnerControls"/>
    <ds:schemaRef ds:uri="90573e8b-9108-45c5-9199-6b83e7f95d55"/>
  </ds:schemaRefs>
</ds:datastoreItem>
</file>

<file path=customXml/itemProps5.xml><?xml version="1.0" encoding="utf-8"?>
<ds:datastoreItem xmlns:ds="http://schemas.openxmlformats.org/officeDocument/2006/customXml" ds:itemID="{042691FA-987A-4F65-A9B1-C9DF44AEDBFF}">
  <ds:schemaRefs>
    <ds:schemaRef ds:uri="http://schemas.microsoft.com/sharepoint/v3/contenttype/forms"/>
  </ds:schemaRefs>
</ds:datastoreItem>
</file>

<file path=customXml/itemProps6.xml><?xml version="1.0" encoding="utf-8"?>
<ds:datastoreItem xmlns:ds="http://schemas.openxmlformats.org/officeDocument/2006/customXml" ds:itemID="{CF7AABB2-E528-4BA7-BCDA-1C6940A94CE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0</Pages>
  <Words>3022</Words>
  <Characters>1722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2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mer, Belinda</dc:creator>
  <cp:lastModifiedBy>Aleia Clark Fobia (CENSUS/CBSM FED)</cp:lastModifiedBy>
  <cp:revision>8</cp:revision>
  <cp:lastPrinted>2019-05-02T18:13:00Z</cp:lastPrinted>
  <dcterms:created xsi:type="dcterms:W3CDTF">2023-10-11T17:40:00Z</dcterms:created>
  <dcterms:modified xsi:type="dcterms:W3CDTF">2023-10-2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Protocols</vt:lpwstr>
  </property>
  <property fmtid="{D5CDD505-2E9C-101B-9397-08002B2CF9AE}" pid="3" name="ContentTypeId">
    <vt:lpwstr>0x010100CAD7FD96C597B847B9BFB5BC286A6620</vt:lpwstr>
  </property>
</Properties>
</file>